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C934F" w14:textId="7470D134" w:rsidR="009F0488" w:rsidRDefault="00A27907" w:rsidP="009F0488">
      <w:pPr>
        <w:spacing w:after="0"/>
        <w:ind w:left="5" w:right="-326"/>
      </w:pPr>
      <w:r>
        <w:rPr>
          <w:noProof/>
        </w:rPr>
        <mc:AlternateContent>
          <mc:Choice Requires="wpg">
            <w:drawing>
              <wp:inline distT="0" distB="0" distL="0" distR="0" wp14:anchorId="242481D6" wp14:editId="1863A115">
                <wp:extent cx="1351915" cy="337820"/>
                <wp:effectExtent l="0" t="0" r="635" b="24130"/>
                <wp:docPr id="844" name="Group 844" descr="Harvard Medical School logo" title="Harvard Medical School logo"/>
                <wp:cNvGraphicFramePr/>
                <a:graphic xmlns:a="http://schemas.openxmlformats.org/drawingml/2006/main">
                  <a:graphicData uri="http://schemas.microsoft.com/office/word/2010/wordprocessingGroup">
                    <wpg:wgp>
                      <wpg:cNvGrpSpPr/>
                      <wpg:grpSpPr>
                        <a:xfrm>
                          <a:off x="0" y="0"/>
                          <a:ext cx="1351915" cy="337820"/>
                          <a:chOff x="0" y="0"/>
                          <a:chExt cx="1352004" cy="337883"/>
                        </a:xfrm>
                      </wpg:grpSpPr>
                      <wps:wsp>
                        <wps:cNvPr id="8" name="Shape 8"/>
                        <wps:cNvSpPr/>
                        <wps:spPr>
                          <a:xfrm>
                            <a:off x="783184" y="40132"/>
                            <a:ext cx="139751" cy="130721"/>
                          </a:xfrm>
                          <a:custGeom>
                            <a:avLst/>
                            <a:gdLst/>
                            <a:ahLst/>
                            <a:cxnLst/>
                            <a:rect l="0" t="0" r="0" b="0"/>
                            <a:pathLst>
                              <a:path w="139751" h="130721">
                                <a:moveTo>
                                  <a:pt x="0" y="0"/>
                                </a:moveTo>
                                <a:cubicBezTo>
                                  <a:pt x="4610" y="0"/>
                                  <a:pt x="19939" y="598"/>
                                  <a:pt x="23469" y="598"/>
                                </a:cubicBezTo>
                                <a:cubicBezTo>
                                  <a:pt x="26683" y="598"/>
                                  <a:pt x="40577" y="0"/>
                                  <a:pt x="45288" y="0"/>
                                </a:cubicBezTo>
                                <a:lnTo>
                                  <a:pt x="45288" y="3569"/>
                                </a:lnTo>
                                <a:cubicBezTo>
                                  <a:pt x="41072" y="4420"/>
                                  <a:pt x="36259" y="6744"/>
                                  <a:pt x="36259" y="11011"/>
                                </a:cubicBezTo>
                                <a:cubicBezTo>
                                  <a:pt x="36259" y="14084"/>
                                  <a:pt x="38151" y="18301"/>
                                  <a:pt x="41669" y="26201"/>
                                </a:cubicBezTo>
                                <a:lnTo>
                                  <a:pt x="75311" y="102591"/>
                                </a:lnTo>
                                <a:lnTo>
                                  <a:pt x="107061" y="26099"/>
                                </a:lnTo>
                                <a:cubicBezTo>
                                  <a:pt x="109538" y="19889"/>
                                  <a:pt x="111366" y="15126"/>
                                  <a:pt x="111366" y="11506"/>
                                </a:cubicBezTo>
                                <a:cubicBezTo>
                                  <a:pt x="111366" y="7442"/>
                                  <a:pt x="107607" y="4661"/>
                                  <a:pt x="102349" y="3569"/>
                                </a:cubicBezTo>
                                <a:lnTo>
                                  <a:pt x="102349" y="0"/>
                                </a:lnTo>
                                <a:cubicBezTo>
                                  <a:pt x="106566" y="0"/>
                                  <a:pt x="116777" y="598"/>
                                  <a:pt x="120002" y="598"/>
                                </a:cubicBezTo>
                                <a:cubicBezTo>
                                  <a:pt x="122987" y="598"/>
                                  <a:pt x="135090" y="0"/>
                                  <a:pt x="139751" y="0"/>
                                </a:cubicBezTo>
                                <a:lnTo>
                                  <a:pt x="139751" y="3670"/>
                                </a:lnTo>
                                <a:cubicBezTo>
                                  <a:pt x="131813" y="5804"/>
                                  <a:pt x="126949" y="10173"/>
                                  <a:pt x="122581" y="20486"/>
                                </a:cubicBezTo>
                                <a:lnTo>
                                  <a:pt x="75806" y="130721"/>
                                </a:lnTo>
                                <a:lnTo>
                                  <a:pt x="66027" y="130721"/>
                                </a:lnTo>
                                <a:lnTo>
                                  <a:pt x="14631" y="16180"/>
                                </a:lnTo>
                                <a:cubicBezTo>
                                  <a:pt x="11760" y="9919"/>
                                  <a:pt x="7442" y="5309"/>
                                  <a:pt x="0" y="3670"/>
                                </a:cubicBezTo>
                                <a:lnTo>
                                  <a:pt x="0" y="0"/>
                                </a:ln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9" name="Shape 9"/>
                        <wps:cNvSpPr/>
                        <wps:spPr>
                          <a:xfrm>
                            <a:off x="344145" y="39891"/>
                            <a:ext cx="138405" cy="130073"/>
                          </a:xfrm>
                          <a:custGeom>
                            <a:avLst/>
                            <a:gdLst/>
                            <a:ahLst/>
                            <a:cxnLst/>
                            <a:rect l="0" t="0" r="0" b="0"/>
                            <a:pathLst>
                              <a:path w="138405" h="130073">
                                <a:moveTo>
                                  <a:pt x="0" y="0"/>
                                </a:moveTo>
                                <a:cubicBezTo>
                                  <a:pt x="3175" y="0"/>
                                  <a:pt x="17006" y="546"/>
                                  <a:pt x="20333" y="546"/>
                                </a:cubicBezTo>
                                <a:cubicBezTo>
                                  <a:pt x="24206" y="546"/>
                                  <a:pt x="38888" y="0"/>
                                  <a:pt x="42063" y="0"/>
                                </a:cubicBezTo>
                                <a:lnTo>
                                  <a:pt x="42063" y="3569"/>
                                </a:lnTo>
                                <a:cubicBezTo>
                                  <a:pt x="35966" y="4953"/>
                                  <a:pt x="31395" y="7734"/>
                                  <a:pt x="31395" y="14631"/>
                                </a:cubicBezTo>
                                <a:lnTo>
                                  <a:pt x="31395" y="56845"/>
                                </a:lnTo>
                                <a:lnTo>
                                  <a:pt x="106706" y="56845"/>
                                </a:lnTo>
                                <a:lnTo>
                                  <a:pt x="106706" y="14631"/>
                                </a:lnTo>
                                <a:cubicBezTo>
                                  <a:pt x="106706" y="7734"/>
                                  <a:pt x="102731" y="4953"/>
                                  <a:pt x="96342" y="3569"/>
                                </a:cubicBezTo>
                                <a:lnTo>
                                  <a:pt x="96342" y="0"/>
                                </a:lnTo>
                                <a:cubicBezTo>
                                  <a:pt x="99517" y="0"/>
                                  <a:pt x="113894" y="546"/>
                                  <a:pt x="117767" y="546"/>
                                </a:cubicBezTo>
                                <a:cubicBezTo>
                                  <a:pt x="121095" y="546"/>
                                  <a:pt x="135230" y="0"/>
                                  <a:pt x="138405" y="0"/>
                                </a:cubicBezTo>
                                <a:lnTo>
                                  <a:pt x="138405" y="3569"/>
                                </a:lnTo>
                                <a:cubicBezTo>
                                  <a:pt x="132309" y="4953"/>
                                  <a:pt x="127737" y="7734"/>
                                  <a:pt x="127737" y="14631"/>
                                </a:cubicBezTo>
                                <a:lnTo>
                                  <a:pt x="127737" y="115684"/>
                                </a:lnTo>
                                <a:cubicBezTo>
                                  <a:pt x="127737" y="122327"/>
                                  <a:pt x="132004" y="125057"/>
                                  <a:pt x="138405" y="126746"/>
                                </a:cubicBezTo>
                                <a:lnTo>
                                  <a:pt x="138405" y="130073"/>
                                </a:lnTo>
                                <a:cubicBezTo>
                                  <a:pt x="135230" y="130073"/>
                                  <a:pt x="121095" y="129819"/>
                                  <a:pt x="117767" y="129819"/>
                                </a:cubicBezTo>
                                <a:cubicBezTo>
                                  <a:pt x="113894" y="129819"/>
                                  <a:pt x="99517" y="130073"/>
                                  <a:pt x="96342" y="130073"/>
                                </a:cubicBezTo>
                                <a:lnTo>
                                  <a:pt x="96342" y="126746"/>
                                </a:lnTo>
                                <a:cubicBezTo>
                                  <a:pt x="102438" y="125362"/>
                                  <a:pt x="106706" y="122631"/>
                                  <a:pt x="106706" y="115684"/>
                                </a:cubicBezTo>
                                <a:lnTo>
                                  <a:pt x="106706" y="67907"/>
                                </a:lnTo>
                                <a:lnTo>
                                  <a:pt x="31395" y="67907"/>
                                </a:lnTo>
                                <a:lnTo>
                                  <a:pt x="31395" y="115684"/>
                                </a:lnTo>
                                <a:cubicBezTo>
                                  <a:pt x="31395" y="122631"/>
                                  <a:pt x="35713" y="125057"/>
                                  <a:pt x="42063" y="126746"/>
                                </a:cubicBezTo>
                                <a:lnTo>
                                  <a:pt x="42063" y="130073"/>
                                </a:lnTo>
                                <a:cubicBezTo>
                                  <a:pt x="38888" y="130073"/>
                                  <a:pt x="24206" y="129819"/>
                                  <a:pt x="20333" y="129819"/>
                                </a:cubicBezTo>
                                <a:cubicBezTo>
                                  <a:pt x="17006" y="129819"/>
                                  <a:pt x="3175" y="130073"/>
                                  <a:pt x="0" y="130073"/>
                                </a:cubicBezTo>
                                <a:lnTo>
                                  <a:pt x="0" y="126746"/>
                                </a:lnTo>
                                <a:cubicBezTo>
                                  <a:pt x="6096" y="125362"/>
                                  <a:pt x="10414" y="122631"/>
                                  <a:pt x="10414" y="115684"/>
                                </a:cubicBezTo>
                                <a:lnTo>
                                  <a:pt x="10414" y="14631"/>
                                </a:lnTo>
                                <a:cubicBezTo>
                                  <a:pt x="10414" y="8027"/>
                                  <a:pt x="6401" y="5207"/>
                                  <a:pt x="0" y="3569"/>
                                </a:cubicBezTo>
                                <a:lnTo>
                                  <a:pt x="0" y="0"/>
                                </a:ln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10" name="Shape 10"/>
                        <wps:cNvSpPr/>
                        <wps:spPr>
                          <a:xfrm>
                            <a:off x="503187" y="39383"/>
                            <a:ext cx="62903" cy="130581"/>
                          </a:xfrm>
                          <a:custGeom>
                            <a:avLst/>
                            <a:gdLst/>
                            <a:ahLst/>
                            <a:cxnLst/>
                            <a:rect l="0" t="0" r="0" b="0"/>
                            <a:pathLst>
                              <a:path w="62903" h="130581">
                                <a:moveTo>
                                  <a:pt x="61214" y="0"/>
                                </a:moveTo>
                                <a:lnTo>
                                  <a:pt x="62903" y="0"/>
                                </a:lnTo>
                                <a:lnTo>
                                  <a:pt x="62903" y="32082"/>
                                </a:lnTo>
                                <a:lnTo>
                                  <a:pt x="62166" y="30366"/>
                                </a:lnTo>
                                <a:lnTo>
                                  <a:pt x="42913" y="78639"/>
                                </a:lnTo>
                                <a:lnTo>
                                  <a:pt x="62903" y="78639"/>
                                </a:lnTo>
                                <a:lnTo>
                                  <a:pt x="62903" y="89153"/>
                                </a:lnTo>
                                <a:lnTo>
                                  <a:pt x="38697" y="89153"/>
                                </a:lnTo>
                                <a:lnTo>
                                  <a:pt x="30112" y="110541"/>
                                </a:lnTo>
                                <a:cubicBezTo>
                                  <a:pt x="29172" y="112966"/>
                                  <a:pt x="28029" y="116484"/>
                                  <a:pt x="28029" y="118821"/>
                                </a:cubicBezTo>
                                <a:cubicBezTo>
                                  <a:pt x="28029" y="120605"/>
                                  <a:pt x="28502" y="122231"/>
                                  <a:pt x="29880" y="123652"/>
                                </a:cubicBezTo>
                                <a:cubicBezTo>
                                  <a:pt x="31258" y="125072"/>
                                  <a:pt x="33541" y="126288"/>
                                  <a:pt x="37160" y="127253"/>
                                </a:cubicBezTo>
                                <a:lnTo>
                                  <a:pt x="37160" y="130581"/>
                                </a:lnTo>
                                <a:cubicBezTo>
                                  <a:pt x="35001" y="130581"/>
                                  <a:pt x="31093" y="130518"/>
                                  <a:pt x="27384" y="130454"/>
                                </a:cubicBezTo>
                                <a:cubicBezTo>
                                  <a:pt x="23676" y="130390"/>
                                  <a:pt x="20167" y="130327"/>
                                  <a:pt x="18809" y="130327"/>
                                </a:cubicBezTo>
                                <a:lnTo>
                                  <a:pt x="0" y="130581"/>
                                </a:lnTo>
                                <a:lnTo>
                                  <a:pt x="0" y="127253"/>
                                </a:lnTo>
                                <a:cubicBezTo>
                                  <a:pt x="4115" y="126288"/>
                                  <a:pt x="7303" y="124479"/>
                                  <a:pt x="9839" y="122017"/>
                                </a:cubicBezTo>
                                <a:cubicBezTo>
                                  <a:pt x="12376" y="119555"/>
                                  <a:pt x="14262" y="116440"/>
                                  <a:pt x="15773" y="112864"/>
                                </a:cubicBezTo>
                                <a:lnTo>
                                  <a:pt x="57404" y="12700"/>
                                </a:lnTo>
                                <a:cubicBezTo>
                                  <a:pt x="59131" y="8534"/>
                                  <a:pt x="61214" y="0"/>
                                  <a:pt x="61214" y="0"/>
                                </a:cubicBez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11" name="Shape 11"/>
                        <wps:cNvSpPr/>
                        <wps:spPr>
                          <a:xfrm>
                            <a:off x="915734" y="39383"/>
                            <a:ext cx="62859" cy="130581"/>
                          </a:xfrm>
                          <a:custGeom>
                            <a:avLst/>
                            <a:gdLst/>
                            <a:ahLst/>
                            <a:cxnLst/>
                            <a:rect l="0" t="0" r="0" b="0"/>
                            <a:pathLst>
                              <a:path w="62859" h="130581">
                                <a:moveTo>
                                  <a:pt x="61226" y="0"/>
                                </a:moveTo>
                                <a:lnTo>
                                  <a:pt x="62859" y="0"/>
                                </a:lnTo>
                                <a:lnTo>
                                  <a:pt x="62859" y="31866"/>
                                </a:lnTo>
                                <a:lnTo>
                                  <a:pt x="62217" y="30366"/>
                                </a:lnTo>
                                <a:lnTo>
                                  <a:pt x="42863" y="78639"/>
                                </a:lnTo>
                                <a:lnTo>
                                  <a:pt x="62859" y="78639"/>
                                </a:lnTo>
                                <a:lnTo>
                                  <a:pt x="62859" y="89153"/>
                                </a:lnTo>
                                <a:lnTo>
                                  <a:pt x="38646" y="89153"/>
                                </a:lnTo>
                                <a:lnTo>
                                  <a:pt x="30124" y="110541"/>
                                </a:lnTo>
                                <a:cubicBezTo>
                                  <a:pt x="29121" y="112966"/>
                                  <a:pt x="28029" y="116484"/>
                                  <a:pt x="28029" y="118821"/>
                                </a:cubicBezTo>
                                <a:cubicBezTo>
                                  <a:pt x="28029" y="122389"/>
                                  <a:pt x="29870" y="125323"/>
                                  <a:pt x="37160" y="127253"/>
                                </a:cubicBezTo>
                                <a:lnTo>
                                  <a:pt x="37160" y="130581"/>
                                </a:lnTo>
                                <a:cubicBezTo>
                                  <a:pt x="32842" y="130581"/>
                                  <a:pt x="21831" y="130327"/>
                                  <a:pt x="19152" y="130327"/>
                                </a:cubicBezTo>
                                <a:lnTo>
                                  <a:pt x="0" y="130581"/>
                                </a:lnTo>
                                <a:lnTo>
                                  <a:pt x="0" y="127253"/>
                                </a:lnTo>
                                <a:cubicBezTo>
                                  <a:pt x="8242" y="125323"/>
                                  <a:pt x="12751" y="120015"/>
                                  <a:pt x="15735" y="112864"/>
                                </a:cubicBezTo>
                                <a:lnTo>
                                  <a:pt x="57404" y="12700"/>
                                </a:lnTo>
                                <a:cubicBezTo>
                                  <a:pt x="59144" y="8534"/>
                                  <a:pt x="61226" y="0"/>
                                  <a:pt x="61226" y="0"/>
                                </a:cubicBez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12" name="Shape 12"/>
                        <wps:cNvSpPr/>
                        <wps:spPr>
                          <a:xfrm>
                            <a:off x="566090" y="39383"/>
                            <a:ext cx="73076" cy="130581"/>
                          </a:xfrm>
                          <a:custGeom>
                            <a:avLst/>
                            <a:gdLst/>
                            <a:ahLst/>
                            <a:cxnLst/>
                            <a:rect l="0" t="0" r="0" b="0"/>
                            <a:pathLst>
                              <a:path w="73076" h="130581">
                                <a:moveTo>
                                  <a:pt x="0" y="0"/>
                                </a:moveTo>
                                <a:lnTo>
                                  <a:pt x="9970" y="0"/>
                                </a:lnTo>
                                <a:cubicBezTo>
                                  <a:pt x="9970" y="0"/>
                                  <a:pt x="12052" y="8534"/>
                                  <a:pt x="13792" y="12700"/>
                                </a:cubicBezTo>
                                <a:lnTo>
                                  <a:pt x="57798" y="113170"/>
                                </a:lnTo>
                                <a:cubicBezTo>
                                  <a:pt x="60922" y="120066"/>
                                  <a:pt x="64300" y="125019"/>
                                  <a:pt x="73076" y="127253"/>
                                </a:cubicBezTo>
                                <a:lnTo>
                                  <a:pt x="73025" y="130581"/>
                                </a:lnTo>
                                <a:cubicBezTo>
                                  <a:pt x="70644" y="130581"/>
                                  <a:pt x="65745" y="130518"/>
                                  <a:pt x="61025" y="130454"/>
                                </a:cubicBezTo>
                                <a:cubicBezTo>
                                  <a:pt x="56305" y="130390"/>
                                  <a:pt x="51765" y="130327"/>
                                  <a:pt x="50102" y="130327"/>
                                </a:cubicBezTo>
                                <a:cubicBezTo>
                                  <a:pt x="48419" y="130327"/>
                                  <a:pt x="44043" y="130390"/>
                                  <a:pt x="39494" y="130454"/>
                                </a:cubicBezTo>
                                <a:cubicBezTo>
                                  <a:pt x="34944" y="130518"/>
                                  <a:pt x="30219" y="130581"/>
                                  <a:pt x="27838" y="130581"/>
                                </a:cubicBezTo>
                                <a:lnTo>
                                  <a:pt x="27838" y="127253"/>
                                </a:lnTo>
                                <a:cubicBezTo>
                                  <a:pt x="31058" y="126460"/>
                                  <a:pt x="33166" y="125244"/>
                                  <a:pt x="34469" y="123836"/>
                                </a:cubicBezTo>
                                <a:cubicBezTo>
                                  <a:pt x="35773" y="122428"/>
                                  <a:pt x="36271" y="120828"/>
                                  <a:pt x="36271" y="119266"/>
                                </a:cubicBezTo>
                                <a:cubicBezTo>
                                  <a:pt x="36271" y="116586"/>
                                  <a:pt x="35179" y="113564"/>
                                  <a:pt x="33833" y="110439"/>
                                </a:cubicBezTo>
                                <a:lnTo>
                                  <a:pt x="24511" y="89153"/>
                                </a:lnTo>
                                <a:lnTo>
                                  <a:pt x="0" y="89153"/>
                                </a:lnTo>
                                <a:lnTo>
                                  <a:pt x="0" y="78639"/>
                                </a:lnTo>
                                <a:lnTo>
                                  <a:pt x="19990" y="78639"/>
                                </a:lnTo>
                                <a:lnTo>
                                  <a:pt x="0" y="32082"/>
                                </a:lnTo>
                                <a:lnTo>
                                  <a:pt x="0" y="0"/>
                                </a:ln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13" name="Shape 13"/>
                        <wps:cNvSpPr/>
                        <wps:spPr>
                          <a:xfrm>
                            <a:off x="978592" y="39383"/>
                            <a:ext cx="73120" cy="130581"/>
                          </a:xfrm>
                          <a:custGeom>
                            <a:avLst/>
                            <a:gdLst/>
                            <a:ahLst/>
                            <a:cxnLst/>
                            <a:rect l="0" t="0" r="0" b="0"/>
                            <a:pathLst>
                              <a:path w="73120" h="130581">
                                <a:moveTo>
                                  <a:pt x="0" y="0"/>
                                </a:moveTo>
                                <a:lnTo>
                                  <a:pt x="10027" y="0"/>
                                </a:lnTo>
                                <a:cubicBezTo>
                                  <a:pt x="10027" y="0"/>
                                  <a:pt x="12109" y="8534"/>
                                  <a:pt x="13837" y="12700"/>
                                </a:cubicBezTo>
                                <a:lnTo>
                                  <a:pt x="57791" y="113170"/>
                                </a:lnTo>
                                <a:cubicBezTo>
                                  <a:pt x="60928" y="120066"/>
                                  <a:pt x="64345" y="125019"/>
                                  <a:pt x="73120" y="127253"/>
                                </a:cubicBezTo>
                                <a:lnTo>
                                  <a:pt x="73082" y="130581"/>
                                </a:lnTo>
                                <a:cubicBezTo>
                                  <a:pt x="68319" y="130581"/>
                                  <a:pt x="53486" y="130327"/>
                                  <a:pt x="50108" y="130327"/>
                                </a:cubicBezTo>
                                <a:cubicBezTo>
                                  <a:pt x="46780" y="130327"/>
                                  <a:pt x="32645" y="130581"/>
                                  <a:pt x="27883" y="130581"/>
                                </a:cubicBezTo>
                                <a:lnTo>
                                  <a:pt x="27934" y="127253"/>
                                </a:lnTo>
                                <a:cubicBezTo>
                                  <a:pt x="34334" y="125666"/>
                                  <a:pt x="36316" y="122389"/>
                                  <a:pt x="36316" y="119266"/>
                                </a:cubicBezTo>
                                <a:cubicBezTo>
                                  <a:pt x="36316" y="116586"/>
                                  <a:pt x="35223" y="113564"/>
                                  <a:pt x="33890" y="110439"/>
                                </a:cubicBezTo>
                                <a:lnTo>
                                  <a:pt x="24555" y="89153"/>
                                </a:lnTo>
                                <a:lnTo>
                                  <a:pt x="0" y="89153"/>
                                </a:lnTo>
                                <a:lnTo>
                                  <a:pt x="0" y="78639"/>
                                </a:lnTo>
                                <a:lnTo>
                                  <a:pt x="19996" y="78639"/>
                                </a:lnTo>
                                <a:lnTo>
                                  <a:pt x="0" y="31866"/>
                                </a:lnTo>
                                <a:lnTo>
                                  <a:pt x="0" y="0"/>
                                </a:ln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14" name="Shape 14"/>
                        <wps:cNvSpPr/>
                        <wps:spPr>
                          <a:xfrm>
                            <a:off x="1216571" y="39039"/>
                            <a:ext cx="72873" cy="131763"/>
                          </a:xfrm>
                          <a:custGeom>
                            <a:avLst/>
                            <a:gdLst/>
                            <a:ahLst/>
                            <a:cxnLst/>
                            <a:rect l="0" t="0" r="0" b="0"/>
                            <a:pathLst>
                              <a:path w="72873" h="131763">
                                <a:moveTo>
                                  <a:pt x="61023" y="0"/>
                                </a:moveTo>
                                <a:lnTo>
                                  <a:pt x="72873" y="1770"/>
                                </a:lnTo>
                                <a:lnTo>
                                  <a:pt x="72873" y="11727"/>
                                </a:lnTo>
                                <a:lnTo>
                                  <a:pt x="54864" y="8586"/>
                                </a:lnTo>
                                <a:cubicBezTo>
                                  <a:pt x="47422" y="8586"/>
                                  <a:pt x="38100" y="9132"/>
                                  <a:pt x="33134" y="9970"/>
                                </a:cubicBezTo>
                                <a:lnTo>
                                  <a:pt x="33134" y="120955"/>
                                </a:lnTo>
                                <a:cubicBezTo>
                                  <a:pt x="37846" y="121793"/>
                                  <a:pt x="46533" y="122340"/>
                                  <a:pt x="53429" y="122340"/>
                                </a:cubicBezTo>
                                <a:lnTo>
                                  <a:pt x="72873" y="119180"/>
                                </a:lnTo>
                                <a:lnTo>
                                  <a:pt x="72873" y="129505"/>
                                </a:lnTo>
                                <a:lnTo>
                                  <a:pt x="58433" y="131763"/>
                                </a:lnTo>
                                <a:cubicBezTo>
                                  <a:pt x="44653" y="131763"/>
                                  <a:pt x="27978" y="130670"/>
                                  <a:pt x="21577" y="130670"/>
                                </a:cubicBezTo>
                                <a:cubicBezTo>
                                  <a:pt x="17704" y="130670"/>
                                  <a:pt x="4318" y="131217"/>
                                  <a:pt x="0" y="131217"/>
                                </a:cubicBezTo>
                                <a:lnTo>
                                  <a:pt x="0" y="127597"/>
                                </a:lnTo>
                                <a:cubicBezTo>
                                  <a:pt x="7785" y="126213"/>
                                  <a:pt x="12103" y="123127"/>
                                  <a:pt x="12103" y="115990"/>
                                </a:cubicBezTo>
                                <a:lnTo>
                                  <a:pt x="12103" y="15482"/>
                                </a:lnTo>
                                <a:cubicBezTo>
                                  <a:pt x="12103" y="8586"/>
                                  <a:pt x="7836" y="5804"/>
                                  <a:pt x="343" y="4420"/>
                                </a:cubicBezTo>
                                <a:lnTo>
                                  <a:pt x="343" y="851"/>
                                </a:lnTo>
                                <a:cubicBezTo>
                                  <a:pt x="4661" y="851"/>
                                  <a:pt x="18999" y="1398"/>
                                  <a:pt x="22873" y="1398"/>
                                </a:cubicBezTo>
                                <a:cubicBezTo>
                                  <a:pt x="29223" y="1398"/>
                                  <a:pt x="47231" y="0"/>
                                  <a:pt x="61023" y="0"/>
                                </a:cubicBez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15" name="Shape 15"/>
                        <wps:cNvSpPr/>
                        <wps:spPr>
                          <a:xfrm>
                            <a:off x="1289444" y="40809"/>
                            <a:ext cx="62560" cy="127735"/>
                          </a:xfrm>
                          <a:custGeom>
                            <a:avLst/>
                            <a:gdLst/>
                            <a:ahLst/>
                            <a:cxnLst/>
                            <a:rect l="0" t="0" r="0" b="0"/>
                            <a:pathLst>
                              <a:path w="62560" h="127735">
                                <a:moveTo>
                                  <a:pt x="0" y="0"/>
                                </a:moveTo>
                                <a:lnTo>
                                  <a:pt x="19301" y="2883"/>
                                </a:lnTo>
                                <a:cubicBezTo>
                                  <a:pt x="46737" y="11996"/>
                                  <a:pt x="62560" y="33911"/>
                                  <a:pt x="62560" y="63420"/>
                                </a:cubicBezTo>
                                <a:cubicBezTo>
                                  <a:pt x="62560" y="92071"/>
                                  <a:pt x="46094" y="115193"/>
                                  <a:pt x="17726" y="124963"/>
                                </a:cubicBezTo>
                                <a:lnTo>
                                  <a:pt x="0" y="127735"/>
                                </a:lnTo>
                                <a:lnTo>
                                  <a:pt x="0" y="117410"/>
                                </a:lnTo>
                                <a:lnTo>
                                  <a:pt x="6209" y="116401"/>
                                </a:lnTo>
                                <a:cubicBezTo>
                                  <a:pt x="28323" y="108284"/>
                                  <a:pt x="39738" y="88991"/>
                                  <a:pt x="39738" y="64512"/>
                                </a:cubicBezTo>
                                <a:cubicBezTo>
                                  <a:pt x="39738" y="39099"/>
                                  <a:pt x="27715" y="19351"/>
                                  <a:pt x="6359" y="11066"/>
                                </a:cubicBezTo>
                                <a:lnTo>
                                  <a:pt x="0" y="9957"/>
                                </a:lnTo>
                                <a:lnTo>
                                  <a:pt x="0" y="0"/>
                                </a:ln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16" name="Shape 16"/>
                        <wps:cNvSpPr/>
                        <wps:spPr>
                          <a:xfrm>
                            <a:off x="659054" y="39383"/>
                            <a:ext cx="56337" cy="130873"/>
                          </a:xfrm>
                          <a:custGeom>
                            <a:avLst/>
                            <a:gdLst/>
                            <a:ahLst/>
                            <a:cxnLst/>
                            <a:rect l="0" t="0" r="0" b="0"/>
                            <a:pathLst>
                              <a:path w="56337" h="130873">
                                <a:moveTo>
                                  <a:pt x="53480" y="0"/>
                                </a:moveTo>
                                <a:lnTo>
                                  <a:pt x="56337" y="324"/>
                                </a:lnTo>
                                <a:lnTo>
                                  <a:pt x="56337" y="11013"/>
                                </a:lnTo>
                                <a:lnTo>
                                  <a:pt x="47434" y="8242"/>
                                </a:lnTo>
                                <a:cubicBezTo>
                                  <a:pt x="43066" y="8242"/>
                                  <a:pt x="36665" y="8789"/>
                                  <a:pt x="32207" y="9627"/>
                                </a:cubicBezTo>
                                <a:lnTo>
                                  <a:pt x="32207" y="62268"/>
                                </a:lnTo>
                                <a:cubicBezTo>
                                  <a:pt x="36322" y="62814"/>
                                  <a:pt x="42418" y="63106"/>
                                  <a:pt x="48476" y="63106"/>
                                </a:cubicBezTo>
                                <a:lnTo>
                                  <a:pt x="56337" y="61878"/>
                                </a:lnTo>
                                <a:lnTo>
                                  <a:pt x="56337" y="81506"/>
                                </a:lnTo>
                                <a:lnTo>
                                  <a:pt x="50276" y="75802"/>
                                </a:lnTo>
                                <a:cubicBezTo>
                                  <a:pt x="47095" y="73749"/>
                                  <a:pt x="43237" y="72212"/>
                                  <a:pt x="38252" y="71400"/>
                                </a:cubicBezTo>
                                <a:cubicBezTo>
                                  <a:pt x="36271" y="71044"/>
                                  <a:pt x="34391" y="70803"/>
                                  <a:pt x="32207" y="70548"/>
                                </a:cubicBezTo>
                                <a:lnTo>
                                  <a:pt x="32207" y="115253"/>
                                </a:lnTo>
                                <a:cubicBezTo>
                                  <a:pt x="32207" y="121945"/>
                                  <a:pt x="36474" y="125564"/>
                                  <a:pt x="44310" y="127253"/>
                                </a:cubicBezTo>
                                <a:lnTo>
                                  <a:pt x="44310" y="130873"/>
                                </a:lnTo>
                                <a:cubicBezTo>
                                  <a:pt x="39941" y="130873"/>
                                  <a:pt x="25755" y="130277"/>
                                  <a:pt x="21691" y="130277"/>
                                </a:cubicBezTo>
                                <a:cubicBezTo>
                                  <a:pt x="18212" y="130277"/>
                                  <a:pt x="4318" y="130873"/>
                                  <a:pt x="0" y="130873"/>
                                </a:cubicBezTo>
                                <a:lnTo>
                                  <a:pt x="0" y="127253"/>
                                </a:lnTo>
                                <a:cubicBezTo>
                                  <a:pt x="7251" y="125870"/>
                                  <a:pt x="11519" y="122238"/>
                                  <a:pt x="11519" y="115253"/>
                                </a:cubicBezTo>
                                <a:lnTo>
                                  <a:pt x="11519" y="15481"/>
                                </a:lnTo>
                                <a:cubicBezTo>
                                  <a:pt x="11519" y="9334"/>
                                  <a:pt x="8191" y="5461"/>
                                  <a:pt x="0" y="4076"/>
                                </a:cubicBezTo>
                                <a:lnTo>
                                  <a:pt x="0" y="508"/>
                                </a:lnTo>
                                <a:cubicBezTo>
                                  <a:pt x="4369" y="508"/>
                                  <a:pt x="18110" y="1054"/>
                                  <a:pt x="21984" y="1054"/>
                                </a:cubicBezTo>
                                <a:cubicBezTo>
                                  <a:pt x="28334" y="1054"/>
                                  <a:pt x="46393" y="0"/>
                                  <a:pt x="53480" y="0"/>
                                </a:cubicBez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17" name="Shape 17"/>
                        <wps:cNvSpPr/>
                        <wps:spPr>
                          <a:xfrm>
                            <a:off x="715391" y="39707"/>
                            <a:ext cx="71513" cy="132632"/>
                          </a:xfrm>
                          <a:custGeom>
                            <a:avLst/>
                            <a:gdLst/>
                            <a:ahLst/>
                            <a:cxnLst/>
                            <a:rect l="0" t="0" r="0" b="0"/>
                            <a:pathLst>
                              <a:path w="71513" h="132632">
                                <a:moveTo>
                                  <a:pt x="0" y="0"/>
                                </a:moveTo>
                                <a:lnTo>
                                  <a:pt x="17865" y="2028"/>
                                </a:lnTo>
                                <a:cubicBezTo>
                                  <a:pt x="35881" y="6676"/>
                                  <a:pt x="45618" y="18036"/>
                                  <a:pt x="45618" y="34563"/>
                                </a:cubicBezTo>
                                <a:cubicBezTo>
                                  <a:pt x="45618" y="51924"/>
                                  <a:pt x="32715" y="63633"/>
                                  <a:pt x="12878" y="68446"/>
                                </a:cubicBezTo>
                                <a:cubicBezTo>
                                  <a:pt x="12878" y="68446"/>
                                  <a:pt x="17335" y="71075"/>
                                  <a:pt x="21856" y="76383"/>
                                </a:cubicBezTo>
                                <a:cubicBezTo>
                                  <a:pt x="27356" y="82822"/>
                                  <a:pt x="43040" y="104552"/>
                                  <a:pt x="49187" y="111943"/>
                                </a:cubicBezTo>
                                <a:cubicBezTo>
                                  <a:pt x="55295" y="119385"/>
                                  <a:pt x="63182" y="127869"/>
                                  <a:pt x="71513" y="128263"/>
                                </a:cubicBezTo>
                                <a:lnTo>
                                  <a:pt x="71513" y="130993"/>
                                </a:lnTo>
                                <a:cubicBezTo>
                                  <a:pt x="67539" y="131895"/>
                                  <a:pt x="61099" y="132632"/>
                                  <a:pt x="56185" y="132632"/>
                                </a:cubicBezTo>
                                <a:cubicBezTo>
                                  <a:pt x="45517" y="132632"/>
                                  <a:pt x="37084" y="128910"/>
                                  <a:pt x="28892" y="118992"/>
                                </a:cubicBezTo>
                                <a:cubicBezTo>
                                  <a:pt x="21806" y="110356"/>
                                  <a:pt x="9004" y="92004"/>
                                  <a:pt x="1905" y="82974"/>
                                </a:cubicBezTo>
                                <a:lnTo>
                                  <a:pt x="0" y="81182"/>
                                </a:lnTo>
                                <a:lnTo>
                                  <a:pt x="0" y="61554"/>
                                </a:lnTo>
                                <a:lnTo>
                                  <a:pt x="7414" y="60396"/>
                                </a:lnTo>
                                <a:cubicBezTo>
                                  <a:pt x="19836" y="55870"/>
                                  <a:pt x="24130" y="45659"/>
                                  <a:pt x="24130" y="36391"/>
                                </a:cubicBezTo>
                                <a:cubicBezTo>
                                  <a:pt x="24130" y="27584"/>
                                  <a:pt x="21206" y="20465"/>
                                  <a:pt x="15615" y="15549"/>
                                </a:cubicBezTo>
                                <a:lnTo>
                                  <a:pt x="0" y="10689"/>
                                </a:lnTo>
                                <a:lnTo>
                                  <a:pt x="0" y="0"/>
                                </a:ln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18" name="Shape 18"/>
                        <wps:cNvSpPr/>
                        <wps:spPr>
                          <a:xfrm>
                            <a:off x="1069531" y="39383"/>
                            <a:ext cx="56356" cy="130873"/>
                          </a:xfrm>
                          <a:custGeom>
                            <a:avLst/>
                            <a:gdLst/>
                            <a:ahLst/>
                            <a:cxnLst/>
                            <a:rect l="0" t="0" r="0" b="0"/>
                            <a:pathLst>
                              <a:path w="56356" h="130873">
                                <a:moveTo>
                                  <a:pt x="53530" y="0"/>
                                </a:moveTo>
                                <a:lnTo>
                                  <a:pt x="56356" y="321"/>
                                </a:lnTo>
                                <a:lnTo>
                                  <a:pt x="56356" y="11017"/>
                                </a:lnTo>
                                <a:lnTo>
                                  <a:pt x="47422" y="8242"/>
                                </a:lnTo>
                                <a:cubicBezTo>
                                  <a:pt x="43104" y="8242"/>
                                  <a:pt x="36665" y="8789"/>
                                  <a:pt x="32195" y="9627"/>
                                </a:cubicBezTo>
                                <a:lnTo>
                                  <a:pt x="32195" y="62268"/>
                                </a:lnTo>
                                <a:cubicBezTo>
                                  <a:pt x="36360" y="62814"/>
                                  <a:pt x="42469" y="63106"/>
                                  <a:pt x="48514" y="63106"/>
                                </a:cubicBezTo>
                                <a:lnTo>
                                  <a:pt x="56356" y="61882"/>
                                </a:lnTo>
                                <a:lnTo>
                                  <a:pt x="56356" y="81516"/>
                                </a:lnTo>
                                <a:lnTo>
                                  <a:pt x="50309" y="75802"/>
                                </a:lnTo>
                                <a:cubicBezTo>
                                  <a:pt x="47130" y="73749"/>
                                  <a:pt x="43262" y="72212"/>
                                  <a:pt x="38252" y="71400"/>
                                </a:cubicBezTo>
                                <a:cubicBezTo>
                                  <a:pt x="36259" y="71044"/>
                                  <a:pt x="34430" y="70803"/>
                                  <a:pt x="32195" y="70548"/>
                                </a:cubicBezTo>
                                <a:lnTo>
                                  <a:pt x="32195" y="115253"/>
                                </a:lnTo>
                                <a:cubicBezTo>
                                  <a:pt x="32195" y="121945"/>
                                  <a:pt x="36462" y="125564"/>
                                  <a:pt x="44298" y="127253"/>
                                </a:cubicBezTo>
                                <a:lnTo>
                                  <a:pt x="44298" y="130873"/>
                                </a:lnTo>
                                <a:cubicBezTo>
                                  <a:pt x="39929" y="130873"/>
                                  <a:pt x="25794" y="130277"/>
                                  <a:pt x="21730" y="130277"/>
                                </a:cubicBezTo>
                                <a:cubicBezTo>
                                  <a:pt x="18250" y="130277"/>
                                  <a:pt x="4369" y="130873"/>
                                  <a:pt x="0" y="130873"/>
                                </a:cubicBezTo>
                                <a:lnTo>
                                  <a:pt x="0" y="127253"/>
                                </a:lnTo>
                                <a:cubicBezTo>
                                  <a:pt x="7239" y="125870"/>
                                  <a:pt x="11506" y="122238"/>
                                  <a:pt x="11506" y="115253"/>
                                </a:cubicBezTo>
                                <a:lnTo>
                                  <a:pt x="11506" y="15481"/>
                                </a:lnTo>
                                <a:cubicBezTo>
                                  <a:pt x="11506" y="9334"/>
                                  <a:pt x="8179" y="5461"/>
                                  <a:pt x="51" y="4076"/>
                                </a:cubicBezTo>
                                <a:lnTo>
                                  <a:pt x="51" y="508"/>
                                </a:lnTo>
                                <a:cubicBezTo>
                                  <a:pt x="4369" y="508"/>
                                  <a:pt x="18110" y="1054"/>
                                  <a:pt x="21971" y="1054"/>
                                </a:cubicBezTo>
                                <a:cubicBezTo>
                                  <a:pt x="28321" y="1054"/>
                                  <a:pt x="46431" y="0"/>
                                  <a:pt x="53530" y="0"/>
                                </a:cubicBez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19" name="Shape 19"/>
                        <wps:cNvSpPr/>
                        <wps:spPr>
                          <a:xfrm>
                            <a:off x="1125887" y="39704"/>
                            <a:ext cx="71088" cy="132635"/>
                          </a:xfrm>
                          <a:custGeom>
                            <a:avLst/>
                            <a:gdLst/>
                            <a:ahLst/>
                            <a:cxnLst/>
                            <a:rect l="0" t="0" r="0" b="0"/>
                            <a:pathLst>
                              <a:path w="71088" h="132635">
                                <a:moveTo>
                                  <a:pt x="0" y="0"/>
                                </a:moveTo>
                                <a:lnTo>
                                  <a:pt x="17889" y="2032"/>
                                </a:lnTo>
                                <a:cubicBezTo>
                                  <a:pt x="35901" y="6679"/>
                                  <a:pt x="45638" y="18040"/>
                                  <a:pt x="45638" y="34566"/>
                                </a:cubicBezTo>
                                <a:cubicBezTo>
                                  <a:pt x="45638" y="51927"/>
                                  <a:pt x="32696" y="63636"/>
                                  <a:pt x="12846" y="68449"/>
                                </a:cubicBezTo>
                                <a:cubicBezTo>
                                  <a:pt x="12846" y="68449"/>
                                  <a:pt x="17355" y="71079"/>
                                  <a:pt x="21876" y="76387"/>
                                </a:cubicBezTo>
                                <a:cubicBezTo>
                                  <a:pt x="27387" y="82826"/>
                                  <a:pt x="42564" y="104556"/>
                                  <a:pt x="48660" y="111947"/>
                                </a:cubicBezTo>
                                <a:cubicBezTo>
                                  <a:pt x="54820" y="119389"/>
                                  <a:pt x="62706" y="127873"/>
                                  <a:pt x="71088" y="128267"/>
                                </a:cubicBezTo>
                                <a:lnTo>
                                  <a:pt x="71088" y="130997"/>
                                </a:lnTo>
                                <a:cubicBezTo>
                                  <a:pt x="67075" y="131899"/>
                                  <a:pt x="60623" y="132635"/>
                                  <a:pt x="55709" y="132635"/>
                                </a:cubicBezTo>
                                <a:cubicBezTo>
                                  <a:pt x="45041" y="132635"/>
                                  <a:pt x="36608" y="128914"/>
                                  <a:pt x="28429" y="118995"/>
                                </a:cubicBezTo>
                                <a:cubicBezTo>
                                  <a:pt x="21380" y="110359"/>
                                  <a:pt x="8973" y="92008"/>
                                  <a:pt x="1886" y="82978"/>
                                </a:cubicBezTo>
                                <a:lnTo>
                                  <a:pt x="0" y="81195"/>
                                </a:lnTo>
                                <a:lnTo>
                                  <a:pt x="0" y="61561"/>
                                </a:lnTo>
                                <a:lnTo>
                                  <a:pt x="7435" y="60400"/>
                                </a:lnTo>
                                <a:cubicBezTo>
                                  <a:pt x="19861" y="55873"/>
                                  <a:pt x="24162" y="45663"/>
                                  <a:pt x="24162" y="36395"/>
                                </a:cubicBezTo>
                                <a:cubicBezTo>
                                  <a:pt x="24162" y="27587"/>
                                  <a:pt x="21234" y="20469"/>
                                  <a:pt x="15634" y="15552"/>
                                </a:cubicBezTo>
                                <a:lnTo>
                                  <a:pt x="0" y="10696"/>
                                </a:lnTo>
                                <a:lnTo>
                                  <a:pt x="0" y="0"/>
                                </a:ln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20" name="Shape 20"/>
                        <wps:cNvSpPr/>
                        <wps:spPr>
                          <a:xfrm>
                            <a:off x="896645" y="229350"/>
                            <a:ext cx="45187" cy="70040"/>
                          </a:xfrm>
                          <a:custGeom>
                            <a:avLst/>
                            <a:gdLst/>
                            <a:ahLst/>
                            <a:cxnLst/>
                            <a:rect l="0" t="0" r="0" b="0"/>
                            <a:pathLst>
                              <a:path w="45187" h="70040">
                                <a:moveTo>
                                  <a:pt x="22619" y="0"/>
                                </a:moveTo>
                                <a:cubicBezTo>
                                  <a:pt x="31699" y="0"/>
                                  <a:pt x="36106" y="2222"/>
                                  <a:pt x="42266" y="1981"/>
                                </a:cubicBezTo>
                                <a:lnTo>
                                  <a:pt x="42164" y="15672"/>
                                </a:lnTo>
                                <a:lnTo>
                                  <a:pt x="40272" y="15672"/>
                                </a:lnTo>
                                <a:cubicBezTo>
                                  <a:pt x="37846" y="7582"/>
                                  <a:pt x="30506" y="4763"/>
                                  <a:pt x="22466" y="4763"/>
                                </a:cubicBezTo>
                                <a:cubicBezTo>
                                  <a:pt x="13488" y="4763"/>
                                  <a:pt x="9716" y="9919"/>
                                  <a:pt x="9716" y="15329"/>
                                </a:cubicBezTo>
                                <a:cubicBezTo>
                                  <a:pt x="9716" y="22961"/>
                                  <a:pt x="17996" y="27177"/>
                                  <a:pt x="25692" y="30556"/>
                                </a:cubicBezTo>
                                <a:cubicBezTo>
                                  <a:pt x="35065" y="34671"/>
                                  <a:pt x="45187" y="39433"/>
                                  <a:pt x="45187" y="51143"/>
                                </a:cubicBezTo>
                                <a:cubicBezTo>
                                  <a:pt x="45187" y="62154"/>
                                  <a:pt x="36551" y="70040"/>
                                  <a:pt x="20727" y="70040"/>
                                </a:cubicBezTo>
                                <a:cubicBezTo>
                                  <a:pt x="11303" y="70040"/>
                                  <a:pt x="5702" y="67513"/>
                                  <a:pt x="737" y="66865"/>
                                </a:cubicBezTo>
                                <a:lnTo>
                                  <a:pt x="534" y="52883"/>
                                </a:lnTo>
                                <a:lnTo>
                                  <a:pt x="2426" y="52883"/>
                                </a:lnTo>
                                <a:cubicBezTo>
                                  <a:pt x="3366" y="56642"/>
                                  <a:pt x="5550" y="60071"/>
                                  <a:pt x="8573" y="62052"/>
                                </a:cubicBezTo>
                                <a:cubicBezTo>
                                  <a:pt x="11697" y="64287"/>
                                  <a:pt x="16663" y="65380"/>
                                  <a:pt x="20638" y="65380"/>
                                </a:cubicBezTo>
                                <a:cubicBezTo>
                                  <a:pt x="29464" y="65380"/>
                                  <a:pt x="35065" y="60960"/>
                                  <a:pt x="35065" y="54063"/>
                                </a:cubicBezTo>
                                <a:cubicBezTo>
                                  <a:pt x="35065" y="46927"/>
                                  <a:pt x="27877" y="43649"/>
                                  <a:pt x="19342" y="39433"/>
                                </a:cubicBezTo>
                                <a:cubicBezTo>
                                  <a:pt x="12992" y="36309"/>
                                  <a:pt x="0" y="31547"/>
                                  <a:pt x="0" y="18593"/>
                                </a:cubicBezTo>
                                <a:cubicBezTo>
                                  <a:pt x="0" y="7137"/>
                                  <a:pt x="8877" y="0"/>
                                  <a:pt x="22619" y="0"/>
                                </a:cubicBez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21" name="Shape 21"/>
                        <wps:cNvSpPr/>
                        <wps:spPr>
                          <a:xfrm>
                            <a:off x="1039013" y="230632"/>
                            <a:ext cx="71438" cy="67120"/>
                          </a:xfrm>
                          <a:custGeom>
                            <a:avLst/>
                            <a:gdLst/>
                            <a:ahLst/>
                            <a:cxnLst/>
                            <a:rect l="0" t="0" r="0" b="0"/>
                            <a:pathLst>
                              <a:path w="71438" h="67120">
                                <a:moveTo>
                                  <a:pt x="0" y="0"/>
                                </a:moveTo>
                                <a:cubicBezTo>
                                  <a:pt x="1638" y="0"/>
                                  <a:pt x="8890" y="305"/>
                                  <a:pt x="10668" y="305"/>
                                </a:cubicBezTo>
                                <a:cubicBezTo>
                                  <a:pt x="12662" y="305"/>
                                  <a:pt x="20193" y="0"/>
                                  <a:pt x="21831" y="0"/>
                                </a:cubicBezTo>
                                <a:lnTo>
                                  <a:pt x="21831" y="1842"/>
                                </a:lnTo>
                                <a:cubicBezTo>
                                  <a:pt x="18707" y="2578"/>
                                  <a:pt x="16383" y="3976"/>
                                  <a:pt x="16383" y="7545"/>
                                </a:cubicBezTo>
                                <a:lnTo>
                                  <a:pt x="16383" y="29376"/>
                                </a:lnTo>
                                <a:lnTo>
                                  <a:pt x="54978" y="29376"/>
                                </a:lnTo>
                                <a:lnTo>
                                  <a:pt x="54978" y="7545"/>
                                </a:lnTo>
                                <a:cubicBezTo>
                                  <a:pt x="54978" y="3976"/>
                                  <a:pt x="52895" y="2578"/>
                                  <a:pt x="49619" y="1842"/>
                                </a:cubicBezTo>
                                <a:lnTo>
                                  <a:pt x="49619" y="0"/>
                                </a:lnTo>
                                <a:cubicBezTo>
                                  <a:pt x="51257" y="0"/>
                                  <a:pt x="58699" y="305"/>
                                  <a:pt x="60680" y="305"/>
                                </a:cubicBezTo>
                                <a:cubicBezTo>
                                  <a:pt x="62420" y="305"/>
                                  <a:pt x="69812" y="0"/>
                                  <a:pt x="71438" y="0"/>
                                </a:cubicBezTo>
                                <a:lnTo>
                                  <a:pt x="71438" y="1842"/>
                                </a:lnTo>
                                <a:cubicBezTo>
                                  <a:pt x="68313" y="2578"/>
                                  <a:pt x="65938" y="3976"/>
                                  <a:pt x="65938" y="7545"/>
                                </a:cubicBezTo>
                                <a:lnTo>
                                  <a:pt x="65938" y="59728"/>
                                </a:lnTo>
                                <a:cubicBezTo>
                                  <a:pt x="65938" y="63157"/>
                                  <a:pt x="68173" y="64592"/>
                                  <a:pt x="71438" y="65431"/>
                                </a:cubicBezTo>
                                <a:lnTo>
                                  <a:pt x="71438" y="67120"/>
                                </a:lnTo>
                                <a:cubicBezTo>
                                  <a:pt x="69812" y="67120"/>
                                  <a:pt x="62420" y="66980"/>
                                  <a:pt x="60680" y="66980"/>
                                </a:cubicBezTo>
                                <a:cubicBezTo>
                                  <a:pt x="58699" y="66980"/>
                                  <a:pt x="51257" y="67120"/>
                                  <a:pt x="49619" y="67120"/>
                                </a:cubicBezTo>
                                <a:lnTo>
                                  <a:pt x="49619" y="65431"/>
                                </a:lnTo>
                                <a:cubicBezTo>
                                  <a:pt x="52743" y="64695"/>
                                  <a:pt x="54978" y="63297"/>
                                  <a:pt x="54978" y="59728"/>
                                </a:cubicBezTo>
                                <a:lnTo>
                                  <a:pt x="54978" y="35078"/>
                                </a:lnTo>
                                <a:lnTo>
                                  <a:pt x="16383" y="35078"/>
                                </a:lnTo>
                                <a:lnTo>
                                  <a:pt x="16383" y="59728"/>
                                </a:lnTo>
                                <a:cubicBezTo>
                                  <a:pt x="16383" y="63297"/>
                                  <a:pt x="18555" y="64592"/>
                                  <a:pt x="21831" y="65431"/>
                                </a:cubicBezTo>
                                <a:lnTo>
                                  <a:pt x="21831" y="67120"/>
                                </a:lnTo>
                                <a:cubicBezTo>
                                  <a:pt x="20193" y="67120"/>
                                  <a:pt x="12662" y="66980"/>
                                  <a:pt x="10668" y="66980"/>
                                </a:cubicBezTo>
                                <a:cubicBezTo>
                                  <a:pt x="8890" y="66980"/>
                                  <a:pt x="1638" y="67120"/>
                                  <a:pt x="0" y="67120"/>
                                </a:cubicBezTo>
                                <a:lnTo>
                                  <a:pt x="0" y="65431"/>
                                </a:lnTo>
                                <a:cubicBezTo>
                                  <a:pt x="3137" y="64695"/>
                                  <a:pt x="5359" y="63297"/>
                                  <a:pt x="5359" y="59728"/>
                                </a:cubicBezTo>
                                <a:lnTo>
                                  <a:pt x="5359" y="7545"/>
                                </a:lnTo>
                                <a:cubicBezTo>
                                  <a:pt x="5359" y="4115"/>
                                  <a:pt x="3277" y="2680"/>
                                  <a:pt x="0" y="1842"/>
                                </a:cubicBezTo>
                                <a:lnTo>
                                  <a:pt x="0"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22" name="Shape 22"/>
                        <wps:cNvSpPr/>
                        <wps:spPr>
                          <a:xfrm>
                            <a:off x="959345" y="229438"/>
                            <a:ext cx="60668" cy="70003"/>
                          </a:xfrm>
                          <a:custGeom>
                            <a:avLst/>
                            <a:gdLst/>
                            <a:ahLst/>
                            <a:cxnLst/>
                            <a:rect l="0" t="0" r="0" b="0"/>
                            <a:pathLst>
                              <a:path w="60668" h="70003">
                                <a:moveTo>
                                  <a:pt x="35573" y="0"/>
                                </a:moveTo>
                                <a:cubicBezTo>
                                  <a:pt x="45936" y="0"/>
                                  <a:pt x="52388" y="3721"/>
                                  <a:pt x="58890" y="3379"/>
                                </a:cubicBezTo>
                                <a:lnTo>
                                  <a:pt x="59537" y="18314"/>
                                </a:lnTo>
                                <a:lnTo>
                                  <a:pt x="57595" y="18314"/>
                                </a:lnTo>
                                <a:cubicBezTo>
                                  <a:pt x="53772" y="9525"/>
                                  <a:pt x="44844" y="4966"/>
                                  <a:pt x="35674" y="4966"/>
                                </a:cubicBezTo>
                                <a:cubicBezTo>
                                  <a:pt x="20142" y="4966"/>
                                  <a:pt x="11760" y="18656"/>
                                  <a:pt x="11760" y="34976"/>
                                </a:cubicBezTo>
                                <a:cubicBezTo>
                                  <a:pt x="11760" y="48375"/>
                                  <a:pt x="18504" y="65037"/>
                                  <a:pt x="37211" y="65037"/>
                                </a:cubicBezTo>
                                <a:cubicBezTo>
                                  <a:pt x="47777" y="65037"/>
                                  <a:pt x="55410" y="61278"/>
                                  <a:pt x="58788" y="51651"/>
                                </a:cubicBezTo>
                                <a:lnTo>
                                  <a:pt x="60668" y="51651"/>
                                </a:lnTo>
                                <a:lnTo>
                                  <a:pt x="59931" y="66625"/>
                                </a:lnTo>
                                <a:cubicBezTo>
                                  <a:pt x="55016" y="66078"/>
                                  <a:pt x="47968" y="70003"/>
                                  <a:pt x="36119" y="70003"/>
                                </a:cubicBezTo>
                                <a:cubicBezTo>
                                  <a:pt x="11405" y="70003"/>
                                  <a:pt x="0" y="54776"/>
                                  <a:pt x="0" y="35370"/>
                                </a:cubicBezTo>
                                <a:cubicBezTo>
                                  <a:pt x="0" y="14783"/>
                                  <a:pt x="14491" y="0"/>
                                  <a:pt x="35573" y="0"/>
                                </a:cubicBez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23" name="Shape 23"/>
                        <wps:cNvSpPr/>
                        <wps:spPr>
                          <a:xfrm>
                            <a:off x="1127125" y="229453"/>
                            <a:ext cx="34557" cy="69974"/>
                          </a:xfrm>
                          <a:custGeom>
                            <a:avLst/>
                            <a:gdLst/>
                            <a:ahLst/>
                            <a:cxnLst/>
                            <a:rect l="0" t="0" r="0" b="0"/>
                            <a:pathLst>
                              <a:path w="34557" h="69974">
                                <a:moveTo>
                                  <a:pt x="34557" y="0"/>
                                </a:moveTo>
                                <a:lnTo>
                                  <a:pt x="34557" y="4919"/>
                                </a:lnTo>
                                <a:lnTo>
                                  <a:pt x="24407" y="7439"/>
                                </a:lnTo>
                                <a:cubicBezTo>
                                  <a:pt x="15769" y="12301"/>
                                  <a:pt x="11811" y="23490"/>
                                  <a:pt x="11811" y="35216"/>
                                </a:cubicBezTo>
                                <a:cubicBezTo>
                                  <a:pt x="11811" y="46893"/>
                                  <a:pt x="15769" y="57849"/>
                                  <a:pt x="24407" y="62597"/>
                                </a:cubicBezTo>
                                <a:lnTo>
                                  <a:pt x="34557" y="65054"/>
                                </a:lnTo>
                                <a:lnTo>
                                  <a:pt x="34557" y="69974"/>
                                </a:lnTo>
                                <a:lnTo>
                                  <a:pt x="20284" y="67289"/>
                                </a:lnTo>
                                <a:cubicBezTo>
                                  <a:pt x="7565" y="62066"/>
                                  <a:pt x="0" y="49798"/>
                                  <a:pt x="0" y="35216"/>
                                </a:cubicBezTo>
                                <a:cubicBezTo>
                                  <a:pt x="0" y="20661"/>
                                  <a:pt x="7565" y="8121"/>
                                  <a:pt x="20284" y="2761"/>
                                </a:cubicBezTo>
                                <a:lnTo>
                                  <a:pt x="34557"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24" name="Shape 24"/>
                        <wps:cNvSpPr/>
                        <wps:spPr>
                          <a:xfrm>
                            <a:off x="1161682" y="229438"/>
                            <a:ext cx="34595" cy="70003"/>
                          </a:xfrm>
                          <a:custGeom>
                            <a:avLst/>
                            <a:gdLst/>
                            <a:ahLst/>
                            <a:cxnLst/>
                            <a:rect l="0" t="0" r="0" b="0"/>
                            <a:pathLst>
                              <a:path w="34595" h="70003">
                                <a:moveTo>
                                  <a:pt x="76" y="0"/>
                                </a:moveTo>
                                <a:cubicBezTo>
                                  <a:pt x="21158" y="0"/>
                                  <a:pt x="34595" y="15735"/>
                                  <a:pt x="34595" y="35230"/>
                                </a:cubicBezTo>
                                <a:cubicBezTo>
                                  <a:pt x="34595" y="54572"/>
                                  <a:pt x="21158" y="70003"/>
                                  <a:pt x="76" y="70003"/>
                                </a:cubicBezTo>
                                <a:lnTo>
                                  <a:pt x="0" y="69988"/>
                                </a:lnTo>
                                <a:lnTo>
                                  <a:pt x="0" y="65069"/>
                                </a:lnTo>
                                <a:lnTo>
                                  <a:pt x="76" y="65088"/>
                                </a:lnTo>
                                <a:cubicBezTo>
                                  <a:pt x="15849" y="65088"/>
                                  <a:pt x="22746" y="50800"/>
                                  <a:pt x="22746" y="35230"/>
                                </a:cubicBezTo>
                                <a:cubicBezTo>
                                  <a:pt x="22746" y="19596"/>
                                  <a:pt x="15849" y="4915"/>
                                  <a:pt x="76" y="4915"/>
                                </a:cubicBezTo>
                                <a:lnTo>
                                  <a:pt x="0" y="4934"/>
                                </a:lnTo>
                                <a:lnTo>
                                  <a:pt x="0" y="15"/>
                                </a:lnTo>
                                <a:lnTo>
                                  <a:pt x="76"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25" name="Shape 25"/>
                        <wps:cNvSpPr/>
                        <wps:spPr>
                          <a:xfrm>
                            <a:off x="1211707" y="229448"/>
                            <a:ext cx="34582" cy="69983"/>
                          </a:xfrm>
                          <a:custGeom>
                            <a:avLst/>
                            <a:gdLst/>
                            <a:ahLst/>
                            <a:cxnLst/>
                            <a:rect l="0" t="0" r="0" b="0"/>
                            <a:pathLst>
                              <a:path w="34582" h="69983">
                                <a:moveTo>
                                  <a:pt x="34582" y="0"/>
                                </a:moveTo>
                                <a:lnTo>
                                  <a:pt x="34582" y="4918"/>
                                </a:lnTo>
                                <a:lnTo>
                                  <a:pt x="24407" y="7444"/>
                                </a:lnTo>
                                <a:cubicBezTo>
                                  <a:pt x="15769" y="12306"/>
                                  <a:pt x="11811" y="23495"/>
                                  <a:pt x="11811" y="35221"/>
                                </a:cubicBezTo>
                                <a:cubicBezTo>
                                  <a:pt x="11811" y="46898"/>
                                  <a:pt x="15769" y="57854"/>
                                  <a:pt x="24407" y="62602"/>
                                </a:cubicBezTo>
                                <a:lnTo>
                                  <a:pt x="34582" y="65065"/>
                                </a:lnTo>
                                <a:lnTo>
                                  <a:pt x="34582" y="69983"/>
                                </a:lnTo>
                                <a:lnTo>
                                  <a:pt x="20284" y="67294"/>
                                </a:lnTo>
                                <a:cubicBezTo>
                                  <a:pt x="7565" y="62071"/>
                                  <a:pt x="0" y="49803"/>
                                  <a:pt x="0" y="35221"/>
                                </a:cubicBezTo>
                                <a:cubicBezTo>
                                  <a:pt x="0" y="20666"/>
                                  <a:pt x="7565" y="8126"/>
                                  <a:pt x="20284" y="2766"/>
                                </a:cubicBezTo>
                                <a:lnTo>
                                  <a:pt x="34582"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26" name="Shape 26"/>
                        <wps:cNvSpPr/>
                        <wps:spPr>
                          <a:xfrm>
                            <a:off x="1246289" y="229438"/>
                            <a:ext cx="34570" cy="70003"/>
                          </a:xfrm>
                          <a:custGeom>
                            <a:avLst/>
                            <a:gdLst/>
                            <a:ahLst/>
                            <a:cxnLst/>
                            <a:rect l="0" t="0" r="0" b="0"/>
                            <a:pathLst>
                              <a:path w="34570" h="70003">
                                <a:moveTo>
                                  <a:pt x="51" y="0"/>
                                </a:moveTo>
                                <a:cubicBezTo>
                                  <a:pt x="21133" y="0"/>
                                  <a:pt x="34570" y="15735"/>
                                  <a:pt x="34570" y="35230"/>
                                </a:cubicBezTo>
                                <a:cubicBezTo>
                                  <a:pt x="34570" y="54572"/>
                                  <a:pt x="21133" y="70003"/>
                                  <a:pt x="51" y="70003"/>
                                </a:cubicBezTo>
                                <a:lnTo>
                                  <a:pt x="0" y="69993"/>
                                </a:lnTo>
                                <a:lnTo>
                                  <a:pt x="0" y="65075"/>
                                </a:lnTo>
                                <a:lnTo>
                                  <a:pt x="51" y="65088"/>
                                </a:lnTo>
                                <a:cubicBezTo>
                                  <a:pt x="15824" y="65088"/>
                                  <a:pt x="22771" y="50800"/>
                                  <a:pt x="22771" y="35230"/>
                                </a:cubicBezTo>
                                <a:cubicBezTo>
                                  <a:pt x="22771" y="19596"/>
                                  <a:pt x="15824" y="4915"/>
                                  <a:pt x="51" y="4915"/>
                                </a:cubicBezTo>
                                <a:lnTo>
                                  <a:pt x="0" y="4928"/>
                                </a:lnTo>
                                <a:lnTo>
                                  <a:pt x="0" y="10"/>
                                </a:lnTo>
                                <a:lnTo>
                                  <a:pt x="51"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27" name="Shape 27"/>
                        <wps:cNvSpPr/>
                        <wps:spPr>
                          <a:xfrm>
                            <a:off x="449415" y="230035"/>
                            <a:ext cx="52337" cy="68212"/>
                          </a:xfrm>
                          <a:custGeom>
                            <a:avLst/>
                            <a:gdLst/>
                            <a:ahLst/>
                            <a:cxnLst/>
                            <a:rect l="0" t="0" r="0" b="0"/>
                            <a:pathLst>
                              <a:path w="52337" h="68212">
                                <a:moveTo>
                                  <a:pt x="47219" y="0"/>
                                </a:moveTo>
                                <a:lnTo>
                                  <a:pt x="49060" y="0"/>
                                </a:lnTo>
                                <a:lnTo>
                                  <a:pt x="48806" y="13691"/>
                                </a:lnTo>
                                <a:lnTo>
                                  <a:pt x="46927" y="13691"/>
                                </a:lnTo>
                                <a:cubicBezTo>
                                  <a:pt x="45339" y="9423"/>
                                  <a:pt x="43002" y="6007"/>
                                  <a:pt x="34722" y="6007"/>
                                </a:cubicBezTo>
                                <a:lnTo>
                                  <a:pt x="16764" y="6007"/>
                                </a:lnTo>
                                <a:lnTo>
                                  <a:pt x="16764" y="30264"/>
                                </a:lnTo>
                                <a:cubicBezTo>
                                  <a:pt x="16764" y="30264"/>
                                  <a:pt x="30302" y="30264"/>
                                  <a:pt x="31445" y="30264"/>
                                </a:cubicBezTo>
                                <a:cubicBezTo>
                                  <a:pt x="33477" y="30264"/>
                                  <a:pt x="35916" y="30112"/>
                                  <a:pt x="37008" y="29871"/>
                                </a:cubicBezTo>
                                <a:cubicBezTo>
                                  <a:pt x="40183" y="29172"/>
                                  <a:pt x="41567" y="27381"/>
                                  <a:pt x="42164" y="24715"/>
                                </a:cubicBezTo>
                                <a:lnTo>
                                  <a:pt x="44044" y="24715"/>
                                </a:lnTo>
                                <a:cubicBezTo>
                                  <a:pt x="43904" y="26798"/>
                                  <a:pt x="43904" y="31306"/>
                                  <a:pt x="43904" y="32690"/>
                                </a:cubicBezTo>
                                <a:cubicBezTo>
                                  <a:pt x="43904" y="34087"/>
                                  <a:pt x="44044" y="39002"/>
                                  <a:pt x="44044" y="41225"/>
                                </a:cubicBezTo>
                                <a:lnTo>
                                  <a:pt x="42164" y="41225"/>
                                </a:lnTo>
                                <a:cubicBezTo>
                                  <a:pt x="41275" y="38545"/>
                                  <a:pt x="40081" y="36513"/>
                                  <a:pt x="37008" y="35776"/>
                                </a:cubicBezTo>
                                <a:cubicBezTo>
                                  <a:pt x="35966" y="35522"/>
                                  <a:pt x="33427" y="35281"/>
                                  <a:pt x="31445" y="35281"/>
                                </a:cubicBezTo>
                                <a:cubicBezTo>
                                  <a:pt x="30404" y="35281"/>
                                  <a:pt x="16764" y="35281"/>
                                  <a:pt x="16764" y="35281"/>
                                </a:cubicBezTo>
                                <a:lnTo>
                                  <a:pt x="16764" y="62509"/>
                                </a:lnTo>
                                <a:lnTo>
                                  <a:pt x="37199" y="62509"/>
                                </a:lnTo>
                                <a:cubicBezTo>
                                  <a:pt x="45834" y="62509"/>
                                  <a:pt x="48311" y="58941"/>
                                  <a:pt x="50495" y="53823"/>
                                </a:cubicBezTo>
                                <a:lnTo>
                                  <a:pt x="52337" y="54280"/>
                                </a:lnTo>
                                <a:lnTo>
                                  <a:pt x="50495" y="68212"/>
                                </a:lnTo>
                                <a:cubicBezTo>
                                  <a:pt x="44044" y="67666"/>
                                  <a:pt x="40183" y="67666"/>
                                  <a:pt x="32931" y="67666"/>
                                </a:cubicBezTo>
                                <a:lnTo>
                                  <a:pt x="11506" y="67666"/>
                                </a:lnTo>
                                <a:cubicBezTo>
                                  <a:pt x="9525" y="67666"/>
                                  <a:pt x="2134" y="67971"/>
                                  <a:pt x="0" y="67971"/>
                                </a:cubicBezTo>
                                <a:lnTo>
                                  <a:pt x="0" y="66078"/>
                                </a:lnTo>
                                <a:cubicBezTo>
                                  <a:pt x="3721" y="65393"/>
                                  <a:pt x="5944" y="63500"/>
                                  <a:pt x="5944" y="59881"/>
                                </a:cubicBezTo>
                                <a:lnTo>
                                  <a:pt x="5944" y="8484"/>
                                </a:lnTo>
                                <a:cubicBezTo>
                                  <a:pt x="5944" y="5309"/>
                                  <a:pt x="4216" y="3328"/>
                                  <a:pt x="0" y="2629"/>
                                </a:cubicBezTo>
                                <a:lnTo>
                                  <a:pt x="0" y="750"/>
                                </a:lnTo>
                                <a:lnTo>
                                  <a:pt x="42367" y="750"/>
                                </a:lnTo>
                                <a:cubicBezTo>
                                  <a:pt x="43650" y="750"/>
                                  <a:pt x="45936" y="597"/>
                                  <a:pt x="47219" y="0"/>
                                </a:cubicBez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28" name="Shape 28"/>
                        <wps:cNvSpPr/>
                        <wps:spPr>
                          <a:xfrm>
                            <a:off x="604888" y="230683"/>
                            <a:ext cx="23317" cy="67272"/>
                          </a:xfrm>
                          <a:custGeom>
                            <a:avLst/>
                            <a:gdLst/>
                            <a:ahLst/>
                            <a:cxnLst/>
                            <a:rect l="0" t="0" r="0" b="0"/>
                            <a:pathLst>
                              <a:path w="23317" h="67272">
                                <a:moveTo>
                                  <a:pt x="0" y="0"/>
                                </a:moveTo>
                                <a:cubicBezTo>
                                  <a:pt x="2235" y="0"/>
                                  <a:pt x="9677" y="292"/>
                                  <a:pt x="11760" y="292"/>
                                </a:cubicBezTo>
                                <a:cubicBezTo>
                                  <a:pt x="13589" y="292"/>
                                  <a:pt x="21031" y="0"/>
                                  <a:pt x="23317" y="0"/>
                                </a:cubicBezTo>
                                <a:lnTo>
                                  <a:pt x="23317" y="1880"/>
                                </a:lnTo>
                                <a:cubicBezTo>
                                  <a:pt x="19291" y="2731"/>
                                  <a:pt x="17158" y="4470"/>
                                  <a:pt x="17158" y="8090"/>
                                </a:cubicBezTo>
                                <a:lnTo>
                                  <a:pt x="17158" y="59233"/>
                                </a:lnTo>
                                <a:cubicBezTo>
                                  <a:pt x="17158" y="62700"/>
                                  <a:pt x="19241" y="64592"/>
                                  <a:pt x="23317" y="65430"/>
                                </a:cubicBezTo>
                                <a:lnTo>
                                  <a:pt x="23317" y="67272"/>
                                </a:lnTo>
                                <a:cubicBezTo>
                                  <a:pt x="21031" y="67272"/>
                                  <a:pt x="13894" y="67018"/>
                                  <a:pt x="11760" y="67018"/>
                                </a:cubicBezTo>
                                <a:cubicBezTo>
                                  <a:pt x="9970" y="67018"/>
                                  <a:pt x="2235" y="67272"/>
                                  <a:pt x="0" y="67272"/>
                                </a:cubicBezTo>
                                <a:lnTo>
                                  <a:pt x="0" y="65430"/>
                                </a:lnTo>
                                <a:cubicBezTo>
                                  <a:pt x="4115" y="64643"/>
                                  <a:pt x="6096" y="62852"/>
                                  <a:pt x="6096" y="59233"/>
                                </a:cubicBezTo>
                                <a:lnTo>
                                  <a:pt x="6096" y="8090"/>
                                </a:lnTo>
                                <a:cubicBezTo>
                                  <a:pt x="6096" y="4610"/>
                                  <a:pt x="4013" y="2731"/>
                                  <a:pt x="0" y="1880"/>
                                </a:cubicBezTo>
                                <a:lnTo>
                                  <a:pt x="0"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29" name="Shape 29"/>
                        <wps:cNvSpPr/>
                        <wps:spPr>
                          <a:xfrm>
                            <a:off x="715023" y="230391"/>
                            <a:ext cx="32544" cy="67361"/>
                          </a:xfrm>
                          <a:custGeom>
                            <a:avLst/>
                            <a:gdLst/>
                            <a:ahLst/>
                            <a:cxnLst/>
                            <a:rect l="0" t="0" r="0" b="0"/>
                            <a:pathLst>
                              <a:path w="32544" h="67361">
                                <a:moveTo>
                                  <a:pt x="31598" y="0"/>
                                </a:moveTo>
                                <a:lnTo>
                                  <a:pt x="32544" y="0"/>
                                </a:lnTo>
                                <a:lnTo>
                                  <a:pt x="32544" y="16448"/>
                                </a:lnTo>
                                <a:lnTo>
                                  <a:pt x="32144" y="15519"/>
                                </a:lnTo>
                                <a:lnTo>
                                  <a:pt x="22174" y="40526"/>
                                </a:lnTo>
                                <a:lnTo>
                                  <a:pt x="32544" y="40526"/>
                                </a:lnTo>
                                <a:lnTo>
                                  <a:pt x="32544" y="45936"/>
                                </a:lnTo>
                                <a:lnTo>
                                  <a:pt x="19990" y="45936"/>
                                </a:lnTo>
                                <a:lnTo>
                                  <a:pt x="15570" y="57048"/>
                                </a:lnTo>
                                <a:cubicBezTo>
                                  <a:pt x="15024" y="58280"/>
                                  <a:pt x="14427" y="60122"/>
                                  <a:pt x="14427" y="61316"/>
                                </a:cubicBezTo>
                                <a:cubicBezTo>
                                  <a:pt x="14427" y="63195"/>
                                  <a:pt x="15430" y="64681"/>
                                  <a:pt x="19190" y="65672"/>
                                </a:cubicBezTo>
                                <a:lnTo>
                                  <a:pt x="19152" y="67361"/>
                                </a:lnTo>
                                <a:cubicBezTo>
                                  <a:pt x="16967" y="67361"/>
                                  <a:pt x="11303" y="67221"/>
                                  <a:pt x="9868" y="67221"/>
                                </a:cubicBezTo>
                                <a:lnTo>
                                  <a:pt x="0" y="67361"/>
                                </a:lnTo>
                                <a:lnTo>
                                  <a:pt x="0" y="65672"/>
                                </a:lnTo>
                                <a:cubicBezTo>
                                  <a:pt x="4216" y="64681"/>
                                  <a:pt x="6591" y="61913"/>
                                  <a:pt x="8128" y="58230"/>
                                </a:cubicBezTo>
                                <a:lnTo>
                                  <a:pt x="29616" y="6541"/>
                                </a:lnTo>
                                <a:cubicBezTo>
                                  <a:pt x="30556" y="4407"/>
                                  <a:pt x="31598" y="0"/>
                                  <a:pt x="31598" y="0"/>
                                </a:cubicBez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30" name="Shape 30"/>
                        <wps:cNvSpPr/>
                        <wps:spPr>
                          <a:xfrm>
                            <a:off x="747566" y="230391"/>
                            <a:ext cx="37649" cy="67361"/>
                          </a:xfrm>
                          <a:custGeom>
                            <a:avLst/>
                            <a:gdLst/>
                            <a:ahLst/>
                            <a:cxnLst/>
                            <a:rect l="0" t="0" r="0" b="0"/>
                            <a:pathLst>
                              <a:path w="37649" h="67361">
                                <a:moveTo>
                                  <a:pt x="0" y="0"/>
                                </a:moveTo>
                                <a:lnTo>
                                  <a:pt x="5061" y="0"/>
                                </a:lnTo>
                                <a:cubicBezTo>
                                  <a:pt x="5061" y="0"/>
                                  <a:pt x="6153" y="4407"/>
                                  <a:pt x="7042" y="6541"/>
                                </a:cubicBezTo>
                                <a:lnTo>
                                  <a:pt x="29763" y="58382"/>
                                </a:lnTo>
                                <a:cubicBezTo>
                                  <a:pt x="31350" y="61950"/>
                                  <a:pt x="33141" y="64542"/>
                                  <a:pt x="37649" y="65672"/>
                                </a:cubicBezTo>
                                <a:lnTo>
                                  <a:pt x="37649" y="67361"/>
                                </a:lnTo>
                                <a:cubicBezTo>
                                  <a:pt x="35173" y="67361"/>
                                  <a:pt x="27527" y="67221"/>
                                  <a:pt x="25788" y="67221"/>
                                </a:cubicBezTo>
                                <a:cubicBezTo>
                                  <a:pt x="24060" y="67221"/>
                                  <a:pt x="16770" y="67361"/>
                                  <a:pt x="14281" y="67361"/>
                                </a:cubicBezTo>
                                <a:lnTo>
                                  <a:pt x="14332" y="65672"/>
                                </a:lnTo>
                                <a:cubicBezTo>
                                  <a:pt x="17609" y="64833"/>
                                  <a:pt x="18752" y="63195"/>
                                  <a:pt x="18752" y="61557"/>
                                </a:cubicBezTo>
                                <a:cubicBezTo>
                                  <a:pt x="18752" y="60173"/>
                                  <a:pt x="18205" y="58636"/>
                                  <a:pt x="17507" y="56998"/>
                                </a:cubicBezTo>
                                <a:lnTo>
                                  <a:pt x="12643" y="45936"/>
                                </a:lnTo>
                                <a:lnTo>
                                  <a:pt x="0" y="45936"/>
                                </a:lnTo>
                                <a:lnTo>
                                  <a:pt x="0" y="40526"/>
                                </a:lnTo>
                                <a:lnTo>
                                  <a:pt x="10370" y="40526"/>
                                </a:lnTo>
                                <a:lnTo>
                                  <a:pt x="0" y="16448"/>
                                </a:lnTo>
                                <a:lnTo>
                                  <a:pt x="0"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31" name="Shape 31"/>
                        <wps:cNvSpPr/>
                        <wps:spPr>
                          <a:xfrm>
                            <a:off x="645465" y="229438"/>
                            <a:ext cx="60719" cy="70003"/>
                          </a:xfrm>
                          <a:custGeom>
                            <a:avLst/>
                            <a:gdLst/>
                            <a:ahLst/>
                            <a:cxnLst/>
                            <a:rect l="0" t="0" r="0" b="0"/>
                            <a:pathLst>
                              <a:path w="60719" h="70003">
                                <a:moveTo>
                                  <a:pt x="35573" y="0"/>
                                </a:moveTo>
                                <a:cubicBezTo>
                                  <a:pt x="45987" y="0"/>
                                  <a:pt x="52388" y="3721"/>
                                  <a:pt x="58941" y="3379"/>
                                </a:cubicBezTo>
                                <a:lnTo>
                                  <a:pt x="59537" y="18314"/>
                                </a:lnTo>
                                <a:lnTo>
                                  <a:pt x="57645" y="18314"/>
                                </a:lnTo>
                                <a:cubicBezTo>
                                  <a:pt x="53823" y="9525"/>
                                  <a:pt x="44895" y="4966"/>
                                  <a:pt x="35725" y="4966"/>
                                </a:cubicBezTo>
                                <a:cubicBezTo>
                                  <a:pt x="20193" y="4966"/>
                                  <a:pt x="11811" y="18656"/>
                                  <a:pt x="11811" y="34976"/>
                                </a:cubicBezTo>
                                <a:cubicBezTo>
                                  <a:pt x="11811" y="48375"/>
                                  <a:pt x="18555" y="65037"/>
                                  <a:pt x="37262" y="65037"/>
                                </a:cubicBezTo>
                                <a:cubicBezTo>
                                  <a:pt x="47828" y="65037"/>
                                  <a:pt x="55461" y="61278"/>
                                  <a:pt x="58788" y="51651"/>
                                </a:cubicBezTo>
                                <a:lnTo>
                                  <a:pt x="60719" y="51651"/>
                                </a:lnTo>
                                <a:lnTo>
                                  <a:pt x="59982" y="66625"/>
                                </a:lnTo>
                                <a:cubicBezTo>
                                  <a:pt x="55016" y="66078"/>
                                  <a:pt x="48019" y="70003"/>
                                  <a:pt x="36169" y="70003"/>
                                </a:cubicBezTo>
                                <a:cubicBezTo>
                                  <a:pt x="11468" y="70003"/>
                                  <a:pt x="0" y="54776"/>
                                  <a:pt x="0" y="35370"/>
                                </a:cubicBezTo>
                                <a:cubicBezTo>
                                  <a:pt x="0" y="14783"/>
                                  <a:pt x="14491" y="0"/>
                                  <a:pt x="35573" y="0"/>
                                </a:cubicBez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32" name="Shape 32"/>
                        <wps:cNvSpPr/>
                        <wps:spPr>
                          <a:xfrm>
                            <a:off x="797814" y="230683"/>
                            <a:ext cx="52743" cy="67564"/>
                          </a:xfrm>
                          <a:custGeom>
                            <a:avLst/>
                            <a:gdLst/>
                            <a:ahLst/>
                            <a:cxnLst/>
                            <a:rect l="0" t="0" r="0" b="0"/>
                            <a:pathLst>
                              <a:path w="52743" h="67564">
                                <a:moveTo>
                                  <a:pt x="0" y="0"/>
                                </a:moveTo>
                                <a:cubicBezTo>
                                  <a:pt x="2235" y="0"/>
                                  <a:pt x="9677" y="292"/>
                                  <a:pt x="11811" y="292"/>
                                </a:cubicBezTo>
                                <a:cubicBezTo>
                                  <a:pt x="13601" y="292"/>
                                  <a:pt x="21044" y="0"/>
                                  <a:pt x="23317" y="0"/>
                                </a:cubicBezTo>
                                <a:lnTo>
                                  <a:pt x="23317" y="1880"/>
                                </a:lnTo>
                                <a:cubicBezTo>
                                  <a:pt x="19304" y="2731"/>
                                  <a:pt x="17221" y="4470"/>
                                  <a:pt x="17221" y="8090"/>
                                </a:cubicBezTo>
                                <a:lnTo>
                                  <a:pt x="17221" y="61861"/>
                                </a:lnTo>
                                <a:lnTo>
                                  <a:pt x="37605" y="61861"/>
                                </a:lnTo>
                                <a:cubicBezTo>
                                  <a:pt x="46241" y="61861"/>
                                  <a:pt x="48768" y="58293"/>
                                  <a:pt x="50902" y="53175"/>
                                </a:cubicBezTo>
                                <a:lnTo>
                                  <a:pt x="52743" y="53632"/>
                                </a:lnTo>
                                <a:lnTo>
                                  <a:pt x="50902" y="67564"/>
                                </a:lnTo>
                                <a:cubicBezTo>
                                  <a:pt x="44450" y="67018"/>
                                  <a:pt x="40589" y="67018"/>
                                  <a:pt x="33338" y="67018"/>
                                </a:cubicBezTo>
                                <a:lnTo>
                                  <a:pt x="11912" y="67018"/>
                                </a:lnTo>
                                <a:cubicBezTo>
                                  <a:pt x="11862" y="67018"/>
                                  <a:pt x="11811" y="67018"/>
                                  <a:pt x="11811" y="67018"/>
                                </a:cubicBezTo>
                                <a:cubicBezTo>
                                  <a:pt x="10020" y="67018"/>
                                  <a:pt x="2235" y="67272"/>
                                  <a:pt x="0" y="67272"/>
                                </a:cubicBezTo>
                                <a:lnTo>
                                  <a:pt x="0" y="65430"/>
                                </a:lnTo>
                                <a:cubicBezTo>
                                  <a:pt x="4115" y="64643"/>
                                  <a:pt x="6109" y="62852"/>
                                  <a:pt x="6109" y="59233"/>
                                </a:cubicBezTo>
                                <a:lnTo>
                                  <a:pt x="6109" y="8090"/>
                                </a:lnTo>
                                <a:cubicBezTo>
                                  <a:pt x="6109" y="4610"/>
                                  <a:pt x="4026" y="2731"/>
                                  <a:pt x="0" y="1880"/>
                                </a:cubicBezTo>
                                <a:lnTo>
                                  <a:pt x="0"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33" name="Shape 33"/>
                        <wps:cNvSpPr/>
                        <wps:spPr>
                          <a:xfrm>
                            <a:off x="1296492" y="230683"/>
                            <a:ext cx="52781" cy="67564"/>
                          </a:xfrm>
                          <a:custGeom>
                            <a:avLst/>
                            <a:gdLst/>
                            <a:ahLst/>
                            <a:cxnLst/>
                            <a:rect l="0" t="0" r="0" b="0"/>
                            <a:pathLst>
                              <a:path w="52781" h="67564">
                                <a:moveTo>
                                  <a:pt x="0" y="0"/>
                                </a:moveTo>
                                <a:cubicBezTo>
                                  <a:pt x="2286" y="0"/>
                                  <a:pt x="9728" y="292"/>
                                  <a:pt x="11811" y="292"/>
                                </a:cubicBezTo>
                                <a:cubicBezTo>
                                  <a:pt x="13589" y="292"/>
                                  <a:pt x="21082" y="0"/>
                                  <a:pt x="23317" y="0"/>
                                </a:cubicBezTo>
                                <a:lnTo>
                                  <a:pt x="23317" y="1880"/>
                                </a:lnTo>
                                <a:cubicBezTo>
                                  <a:pt x="19291" y="2731"/>
                                  <a:pt x="17209" y="4470"/>
                                  <a:pt x="17209" y="8090"/>
                                </a:cubicBezTo>
                                <a:lnTo>
                                  <a:pt x="17209" y="61861"/>
                                </a:lnTo>
                                <a:lnTo>
                                  <a:pt x="37655" y="61861"/>
                                </a:lnTo>
                                <a:cubicBezTo>
                                  <a:pt x="46279" y="61861"/>
                                  <a:pt x="48768" y="58293"/>
                                  <a:pt x="50902" y="53175"/>
                                </a:cubicBezTo>
                                <a:lnTo>
                                  <a:pt x="52781" y="53632"/>
                                </a:lnTo>
                                <a:lnTo>
                                  <a:pt x="50902" y="67564"/>
                                </a:lnTo>
                                <a:cubicBezTo>
                                  <a:pt x="44501" y="67018"/>
                                  <a:pt x="40627" y="67018"/>
                                  <a:pt x="33338" y="67018"/>
                                </a:cubicBezTo>
                                <a:lnTo>
                                  <a:pt x="11951" y="67018"/>
                                </a:lnTo>
                                <a:cubicBezTo>
                                  <a:pt x="11900" y="67018"/>
                                  <a:pt x="11849" y="67018"/>
                                  <a:pt x="11811" y="67018"/>
                                </a:cubicBezTo>
                                <a:cubicBezTo>
                                  <a:pt x="10020" y="67018"/>
                                  <a:pt x="2286" y="67272"/>
                                  <a:pt x="0" y="67272"/>
                                </a:cubicBezTo>
                                <a:lnTo>
                                  <a:pt x="0" y="65430"/>
                                </a:lnTo>
                                <a:cubicBezTo>
                                  <a:pt x="4115" y="64643"/>
                                  <a:pt x="6096" y="62852"/>
                                  <a:pt x="6096" y="59233"/>
                                </a:cubicBezTo>
                                <a:lnTo>
                                  <a:pt x="6096" y="8090"/>
                                </a:lnTo>
                                <a:cubicBezTo>
                                  <a:pt x="6096" y="4610"/>
                                  <a:pt x="4064" y="2731"/>
                                  <a:pt x="0" y="1880"/>
                                </a:cubicBezTo>
                                <a:lnTo>
                                  <a:pt x="0"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34" name="Shape 34"/>
                        <wps:cNvSpPr/>
                        <wps:spPr>
                          <a:xfrm>
                            <a:off x="519760" y="230188"/>
                            <a:ext cx="37376" cy="68008"/>
                          </a:xfrm>
                          <a:custGeom>
                            <a:avLst/>
                            <a:gdLst/>
                            <a:ahLst/>
                            <a:cxnLst/>
                            <a:rect l="0" t="0" r="0" b="0"/>
                            <a:pathLst>
                              <a:path w="37376" h="68008">
                                <a:moveTo>
                                  <a:pt x="30950" y="0"/>
                                </a:moveTo>
                                <a:lnTo>
                                  <a:pt x="37376" y="962"/>
                                </a:lnTo>
                                <a:lnTo>
                                  <a:pt x="37376" y="8033"/>
                                </a:lnTo>
                                <a:lnTo>
                                  <a:pt x="27877" y="4420"/>
                                </a:lnTo>
                                <a:cubicBezTo>
                                  <a:pt x="24054" y="4420"/>
                                  <a:pt x="19698" y="4711"/>
                                  <a:pt x="17107" y="5156"/>
                                </a:cubicBezTo>
                                <a:lnTo>
                                  <a:pt x="17107" y="62459"/>
                                </a:lnTo>
                                <a:cubicBezTo>
                                  <a:pt x="19545" y="62852"/>
                                  <a:pt x="23609" y="63157"/>
                                  <a:pt x="27127" y="63157"/>
                                </a:cubicBezTo>
                                <a:lnTo>
                                  <a:pt x="37376" y="59632"/>
                                </a:lnTo>
                                <a:lnTo>
                                  <a:pt x="37376" y="66799"/>
                                </a:lnTo>
                                <a:lnTo>
                                  <a:pt x="29667" y="68008"/>
                                </a:lnTo>
                                <a:cubicBezTo>
                                  <a:pt x="22568" y="68008"/>
                                  <a:pt x="14427" y="67425"/>
                                  <a:pt x="11163" y="67425"/>
                                </a:cubicBezTo>
                                <a:cubicBezTo>
                                  <a:pt x="9170" y="67425"/>
                                  <a:pt x="2235" y="67717"/>
                                  <a:pt x="0" y="67717"/>
                                </a:cubicBezTo>
                                <a:lnTo>
                                  <a:pt x="0" y="65875"/>
                                </a:lnTo>
                                <a:cubicBezTo>
                                  <a:pt x="4064" y="65139"/>
                                  <a:pt x="6248" y="63551"/>
                                  <a:pt x="6248" y="59881"/>
                                </a:cubicBezTo>
                                <a:lnTo>
                                  <a:pt x="6248" y="7989"/>
                                </a:lnTo>
                                <a:cubicBezTo>
                                  <a:pt x="6248" y="4420"/>
                                  <a:pt x="4064" y="3022"/>
                                  <a:pt x="191" y="2286"/>
                                </a:cubicBezTo>
                                <a:lnTo>
                                  <a:pt x="191" y="444"/>
                                </a:lnTo>
                                <a:cubicBezTo>
                                  <a:pt x="2426" y="444"/>
                                  <a:pt x="9817" y="750"/>
                                  <a:pt x="11849" y="750"/>
                                </a:cubicBezTo>
                                <a:cubicBezTo>
                                  <a:pt x="15126" y="750"/>
                                  <a:pt x="23914" y="0"/>
                                  <a:pt x="30950" y="0"/>
                                </a:cubicBez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35" name="Shape 35"/>
                        <wps:cNvSpPr/>
                        <wps:spPr>
                          <a:xfrm>
                            <a:off x="557137" y="231149"/>
                            <a:ext cx="31877" cy="65837"/>
                          </a:xfrm>
                          <a:custGeom>
                            <a:avLst/>
                            <a:gdLst/>
                            <a:ahLst/>
                            <a:cxnLst/>
                            <a:rect l="0" t="0" r="0" b="0"/>
                            <a:pathLst>
                              <a:path w="31877" h="65837">
                                <a:moveTo>
                                  <a:pt x="0" y="0"/>
                                </a:moveTo>
                                <a:lnTo>
                                  <a:pt x="9626" y="1441"/>
                                </a:lnTo>
                                <a:cubicBezTo>
                                  <a:pt x="23754" y="6146"/>
                                  <a:pt x="31877" y="17457"/>
                                  <a:pt x="31877" y="32668"/>
                                </a:cubicBezTo>
                                <a:cubicBezTo>
                                  <a:pt x="31877" y="47479"/>
                                  <a:pt x="23419" y="59411"/>
                                  <a:pt x="8833" y="64452"/>
                                </a:cubicBezTo>
                                <a:lnTo>
                                  <a:pt x="0" y="65837"/>
                                </a:lnTo>
                                <a:lnTo>
                                  <a:pt x="0" y="58670"/>
                                </a:lnTo>
                                <a:lnTo>
                                  <a:pt x="12544" y="54355"/>
                                </a:lnTo>
                                <a:cubicBezTo>
                                  <a:pt x="17662" y="49330"/>
                                  <a:pt x="20269" y="42098"/>
                                  <a:pt x="20269" y="33265"/>
                                </a:cubicBezTo>
                                <a:cubicBezTo>
                                  <a:pt x="20269" y="24508"/>
                                  <a:pt x="17516" y="17056"/>
                                  <a:pt x="12419" y="11794"/>
                                </a:cubicBezTo>
                                <a:lnTo>
                                  <a:pt x="0" y="7071"/>
                                </a:lnTo>
                                <a:lnTo>
                                  <a:pt x="0"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36" name="Shape 36"/>
                        <wps:cNvSpPr/>
                        <wps:spPr>
                          <a:xfrm>
                            <a:off x="344488" y="230784"/>
                            <a:ext cx="86716" cy="67272"/>
                          </a:xfrm>
                          <a:custGeom>
                            <a:avLst/>
                            <a:gdLst/>
                            <a:ahLst/>
                            <a:cxnLst/>
                            <a:rect l="0" t="0" r="0" b="0"/>
                            <a:pathLst>
                              <a:path w="86716" h="67272">
                                <a:moveTo>
                                  <a:pt x="5004" y="0"/>
                                </a:moveTo>
                                <a:cubicBezTo>
                                  <a:pt x="7645" y="0"/>
                                  <a:pt x="12802" y="191"/>
                                  <a:pt x="14389" y="191"/>
                                </a:cubicBezTo>
                                <a:cubicBezTo>
                                  <a:pt x="15926" y="191"/>
                                  <a:pt x="19545" y="0"/>
                                  <a:pt x="21679" y="0"/>
                                </a:cubicBezTo>
                                <a:lnTo>
                                  <a:pt x="43752" y="51689"/>
                                </a:lnTo>
                                <a:lnTo>
                                  <a:pt x="65926" y="0"/>
                                </a:lnTo>
                                <a:cubicBezTo>
                                  <a:pt x="68161" y="0"/>
                                  <a:pt x="71387" y="191"/>
                                  <a:pt x="72923" y="191"/>
                                </a:cubicBezTo>
                                <a:cubicBezTo>
                                  <a:pt x="74511" y="191"/>
                                  <a:pt x="79083" y="0"/>
                                  <a:pt x="81712" y="0"/>
                                </a:cubicBezTo>
                                <a:lnTo>
                                  <a:pt x="81712" y="1880"/>
                                </a:lnTo>
                                <a:cubicBezTo>
                                  <a:pt x="77737" y="2680"/>
                                  <a:pt x="76200" y="4407"/>
                                  <a:pt x="76441" y="7785"/>
                                </a:cubicBezTo>
                                <a:lnTo>
                                  <a:pt x="79972" y="57696"/>
                                </a:lnTo>
                                <a:cubicBezTo>
                                  <a:pt x="80366" y="62065"/>
                                  <a:pt x="82448" y="64439"/>
                                  <a:pt x="86716" y="65481"/>
                                </a:cubicBezTo>
                                <a:lnTo>
                                  <a:pt x="86716" y="67170"/>
                                </a:lnTo>
                                <a:lnTo>
                                  <a:pt x="75209" y="67018"/>
                                </a:lnTo>
                                <a:cubicBezTo>
                                  <a:pt x="73813" y="67018"/>
                                  <a:pt x="65786" y="67170"/>
                                  <a:pt x="63551" y="67170"/>
                                </a:cubicBezTo>
                                <a:lnTo>
                                  <a:pt x="63551" y="65481"/>
                                </a:lnTo>
                                <a:cubicBezTo>
                                  <a:pt x="68059" y="64288"/>
                                  <a:pt x="69253" y="61658"/>
                                  <a:pt x="69101" y="58636"/>
                                </a:cubicBezTo>
                                <a:lnTo>
                                  <a:pt x="66180" y="14135"/>
                                </a:lnTo>
                                <a:lnTo>
                                  <a:pt x="43015" y="67272"/>
                                </a:lnTo>
                                <a:lnTo>
                                  <a:pt x="39091" y="67272"/>
                                </a:lnTo>
                                <a:lnTo>
                                  <a:pt x="16218" y="14288"/>
                                </a:lnTo>
                                <a:lnTo>
                                  <a:pt x="13348" y="58636"/>
                                </a:lnTo>
                                <a:cubicBezTo>
                                  <a:pt x="13145" y="61658"/>
                                  <a:pt x="14440" y="64288"/>
                                  <a:pt x="18898" y="65481"/>
                                </a:cubicBezTo>
                                <a:lnTo>
                                  <a:pt x="18898" y="67170"/>
                                </a:lnTo>
                                <a:cubicBezTo>
                                  <a:pt x="16663" y="67170"/>
                                  <a:pt x="10960" y="67018"/>
                                  <a:pt x="9576" y="67018"/>
                                </a:cubicBezTo>
                                <a:lnTo>
                                  <a:pt x="0" y="67170"/>
                                </a:lnTo>
                                <a:lnTo>
                                  <a:pt x="0" y="65481"/>
                                </a:lnTo>
                                <a:cubicBezTo>
                                  <a:pt x="4267" y="64439"/>
                                  <a:pt x="6350" y="61658"/>
                                  <a:pt x="6795" y="57696"/>
                                </a:cubicBezTo>
                                <a:lnTo>
                                  <a:pt x="10516" y="7734"/>
                                </a:lnTo>
                                <a:cubicBezTo>
                                  <a:pt x="10769" y="4508"/>
                                  <a:pt x="8979" y="2527"/>
                                  <a:pt x="5004" y="1880"/>
                                </a:cubicBezTo>
                                <a:lnTo>
                                  <a:pt x="5004"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37" name="Shape 37"/>
                        <wps:cNvSpPr/>
                        <wps:spPr>
                          <a:xfrm>
                            <a:off x="0" y="0"/>
                            <a:ext cx="141389" cy="337883"/>
                          </a:xfrm>
                          <a:custGeom>
                            <a:avLst/>
                            <a:gdLst/>
                            <a:ahLst/>
                            <a:cxnLst/>
                            <a:rect l="0" t="0" r="0" b="0"/>
                            <a:pathLst>
                              <a:path w="141389" h="337883">
                                <a:moveTo>
                                  <a:pt x="140246" y="0"/>
                                </a:moveTo>
                                <a:lnTo>
                                  <a:pt x="141389" y="0"/>
                                </a:lnTo>
                                <a:lnTo>
                                  <a:pt x="141389" y="83096"/>
                                </a:lnTo>
                                <a:lnTo>
                                  <a:pt x="2781" y="83096"/>
                                </a:lnTo>
                                <a:lnTo>
                                  <a:pt x="2781" y="99213"/>
                                </a:lnTo>
                                <a:lnTo>
                                  <a:pt x="141389" y="99213"/>
                                </a:lnTo>
                                <a:lnTo>
                                  <a:pt x="141389" y="336814"/>
                                </a:lnTo>
                                <a:lnTo>
                                  <a:pt x="140691" y="337300"/>
                                </a:lnTo>
                                <a:cubicBezTo>
                                  <a:pt x="140691" y="337300"/>
                                  <a:pt x="139852" y="337883"/>
                                  <a:pt x="139497" y="337883"/>
                                </a:cubicBezTo>
                                <a:lnTo>
                                  <a:pt x="139052" y="337642"/>
                                </a:lnTo>
                                <a:cubicBezTo>
                                  <a:pt x="137617" y="336753"/>
                                  <a:pt x="0" y="249289"/>
                                  <a:pt x="0" y="112014"/>
                                </a:cubicBezTo>
                                <a:lnTo>
                                  <a:pt x="292" y="51"/>
                                </a:lnTo>
                                <a:lnTo>
                                  <a:pt x="140246"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38" name="Shape 38"/>
                        <wps:cNvSpPr/>
                        <wps:spPr>
                          <a:xfrm>
                            <a:off x="141389" y="0"/>
                            <a:ext cx="139395" cy="336814"/>
                          </a:xfrm>
                          <a:custGeom>
                            <a:avLst/>
                            <a:gdLst/>
                            <a:ahLst/>
                            <a:cxnLst/>
                            <a:rect l="0" t="0" r="0" b="0"/>
                            <a:pathLst>
                              <a:path w="139395" h="336814">
                                <a:moveTo>
                                  <a:pt x="0" y="0"/>
                                </a:moveTo>
                                <a:lnTo>
                                  <a:pt x="4884" y="0"/>
                                </a:lnTo>
                                <a:cubicBezTo>
                                  <a:pt x="31732" y="4"/>
                                  <a:pt x="139140" y="30"/>
                                  <a:pt x="139395" y="241"/>
                                </a:cubicBezTo>
                                <a:lnTo>
                                  <a:pt x="139395" y="112712"/>
                                </a:lnTo>
                                <a:cubicBezTo>
                                  <a:pt x="139395" y="223404"/>
                                  <a:pt x="50066" y="300627"/>
                                  <a:pt x="12045" y="328448"/>
                                </a:cubicBezTo>
                                <a:lnTo>
                                  <a:pt x="0" y="336814"/>
                                </a:lnTo>
                                <a:lnTo>
                                  <a:pt x="0" y="99212"/>
                                </a:lnTo>
                                <a:lnTo>
                                  <a:pt x="138608" y="99212"/>
                                </a:lnTo>
                                <a:lnTo>
                                  <a:pt x="138608" y="83096"/>
                                </a:lnTo>
                                <a:lnTo>
                                  <a:pt x="0" y="83096"/>
                                </a:lnTo>
                                <a:lnTo>
                                  <a:pt x="0" y="0"/>
                                </a:lnTo>
                                <a:close/>
                              </a:path>
                            </a:pathLst>
                          </a:custGeom>
                          <a:ln w="0" cap="flat">
                            <a:miter lim="127000"/>
                          </a:ln>
                        </wps:spPr>
                        <wps:style>
                          <a:lnRef idx="0">
                            <a:srgbClr val="000000">
                              <a:alpha val="0"/>
                            </a:srgbClr>
                          </a:lnRef>
                          <a:fillRef idx="1">
                            <a:srgbClr val="B51E2A"/>
                          </a:fillRef>
                          <a:effectRef idx="0">
                            <a:scrgbClr r="0" g="0" b="0"/>
                          </a:effectRef>
                          <a:fontRef idx="none"/>
                        </wps:style>
                        <wps:bodyPr/>
                      </wps:wsp>
                      <wps:wsp>
                        <wps:cNvPr id="39" name="Shape 39"/>
                        <wps:cNvSpPr/>
                        <wps:spPr>
                          <a:xfrm>
                            <a:off x="4966" y="10020"/>
                            <a:ext cx="89484" cy="65481"/>
                          </a:xfrm>
                          <a:custGeom>
                            <a:avLst/>
                            <a:gdLst/>
                            <a:ahLst/>
                            <a:cxnLst/>
                            <a:rect l="0" t="0" r="0" b="0"/>
                            <a:pathLst>
                              <a:path w="89484" h="65481">
                                <a:moveTo>
                                  <a:pt x="13281" y="1592"/>
                                </a:moveTo>
                                <a:cubicBezTo>
                                  <a:pt x="14701" y="1597"/>
                                  <a:pt x="16263" y="1930"/>
                                  <a:pt x="17602" y="1930"/>
                                </a:cubicBezTo>
                                <a:cubicBezTo>
                                  <a:pt x="22123" y="991"/>
                                  <a:pt x="27826" y="1740"/>
                                  <a:pt x="32741" y="1930"/>
                                </a:cubicBezTo>
                                <a:cubicBezTo>
                                  <a:pt x="36106" y="2134"/>
                                  <a:pt x="39535" y="2680"/>
                                  <a:pt x="42558" y="4013"/>
                                </a:cubicBezTo>
                                <a:cubicBezTo>
                                  <a:pt x="51841" y="0"/>
                                  <a:pt x="62256" y="2883"/>
                                  <a:pt x="72479" y="2286"/>
                                </a:cubicBezTo>
                                <a:cubicBezTo>
                                  <a:pt x="75108" y="2883"/>
                                  <a:pt x="79070" y="991"/>
                                  <a:pt x="80810" y="3823"/>
                                </a:cubicBezTo>
                                <a:cubicBezTo>
                                  <a:pt x="80810" y="6845"/>
                                  <a:pt x="80810" y="9678"/>
                                  <a:pt x="80963" y="12700"/>
                                </a:cubicBezTo>
                                <a:cubicBezTo>
                                  <a:pt x="81902" y="14783"/>
                                  <a:pt x="84925" y="13094"/>
                                  <a:pt x="86665" y="14236"/>
                                </a:cubicBezTo>
                                <a:cubicBezTo>
                                  <a:pt x="87605" y="14783"/>
                                  <a:pt x="88748" y="15380"/>
                                  <a:pt x="88938" y="16472"/>
                                </a:cubicBezTo>
                                <a:cubicBezTo>
                                  <a:pt x="89484" y="17805"/>
                                  <a:pt x="89091" y="19342"/>
                                  <a:pt x="88354" y="20638"/>
                                </a:cubicBezTo>
                                <a:cubicBezTo>
                                  <a:pt x="86462" y="22720"/>
                                  <a:pt x="83985" y="21971"/>
                                  <a:pt x="81547" y="22517"/>
                                </a:cubicBezTo>
                                <a:lnTo>
                                  <a:pt x="80810" y="23660"/>
                                </a:lnTo>
                                <a:cubicBezTo>
                                  <a:pt x="81153" y="29172"/>
                                  <a:pt x="79667" y="34087"/>
                                  <a:pt x="80810" y="39395"/>
                                </a:cubicBezTo>
                                <a:cubicBezTo>
                                  <a:pt x="80607" y="40525"/>
                                  <a:pt x="80213" y="42025"/>
                                  <a:pt x="81547" y="42811"/>
                                </a:cubicBezTo>
                                <a:cubicBezTo>
                                  <a:pt x="84176" y="42811"/>
                                  <a:pt x="86856" y="42811"/>
                                  <a:pt x="88748" y="44501"/>
                                </a:cubicBezTo>
                                <a:cubicBezTo>
                                  <a:pt x="89484" y="45834"/>
                                  <a:pt x="89484" y="47523"/>
                                  <a:pt x="89091" y="49009"/>
                                </a:cubicBezTo>
                                <a:cubicBezTo>
                                  <a:pt x="87948" y="54725"/>
                                  <a:pt x="79273" y="48273"/>
                                  <a:pt x="80213" y="54914"/>
                                </a:cubicBezTo>
                                <a:cubicBezTo>
                                  <a:pt x="80213" y="57353"/>
                                  <a:pt x="80810" y="60769"/>
                                  <a:pt x="79870" y="63056"/>
                                </a:cubicBezTo>
                                <a:cubicBezTo>
                                  <a:pt x="69647" y="63056"/>
                                  <a:pt x="59233" y="62306"/>
                                  <a:pt x="49556" y="62852"/>
                                </a:cubicBezTo>
                                <a:cubicBezTo>
                                  <a:pt x="47866" y="64338"/>
                                  <a:pt x="45581" y="65291"/>
                                  <a:pt x="43155" y="65481"/>
                                </a:cubicBezTo>
                                <a:cubicBezTo>
                                  <a:pt x="41072" y="65139"/>
                                  <a:pt x="39535" y="63995"/>
                                  <a:pt x="37846" y="62852"/>
                                </a:cubicBezTo>
                                <a:cubicBezTo>
                                  <a:pt x="28575" y="62459"/>
                                  <a:pt x="19495" y="62459"/>
                                  <a:pt x="10566" y="62306"/>
                                </a:cubicBezTo>
                                <a:cubicBezTo>
                                  <a:pt x="7734" y="59830"/>
                                  <a:pt x="9817" y="55855"/>
                                  <a:pt x="8877" y="52235"/>
                                </a:cubicBezTo>
                                <a:cubicBezTo>
                                  <a:pt x="7391" y="50546"/>
                                  <a:pt x="5106" y="51892"/>
                                  <a:pt x="3416" y="50953"/>
                                </a:cubicBezTo>
                                <a:cubicBezTo>
                                  <a:pt x="2083" y="50749"/>
                                  <a:pt x="1677" y="49416"/>
                                  <a:pt x="940" y="48463"/>
                                </a:cubicBezTo>
                                <a:cubicBezTo>
                                  <a:pt x="940" y="46380"/>
                                  <a:pt x="940" y="44704"/>
                                  <a:pt x="2426" y="43358"/>
                                </a:cubicBezTo>
                                <a:cubicBezTo>
                                  <a:pt x="3963" y="42214"/>
                                  <a:pt x="6045" y="42418"/>
                                  <a:pt x="7938" y="42214"/>
                                </a:cubicBezTo>
                                <a:lnTo>
                                  <a:pt x="8877" y="41275"/>
                                </a:lnTo>
                                <a:cubicBezTo>
                                  <a:pt x="8331" y="35027"/>
                                  <a:pt x="9817" y="29172"/>
                                  <a:pt x="8484" y="22517"/>
                                </a:cubicBezTo>
                                <a:cubicBezTo>
                                  <a:pt x="7531" y="21234"/>
                                  <a:pt x="5855" y="22378"/>
                                  <a:pt x="4712" y="21425"/>
                                </a:cubicBezTo>
                                <a:cubicBezTo>
                                  <a:pt x="3023" y="21031"/>
                                  <a:pt x="1334" y="20434"/>
                                  <a:pt x="737" y="18555"/>
                                </a:cubicBezTo>
                                <a:cubicBezTo>
                                  <a:pt x="394" y="17069"/>
                                  <a:pt x="0" y="15532"/>
                                  <a:pt x="1486" y="14236"/>
                                </a:cubicBezTo>
                                <a:cubicBezTo>
                                  <a:pt x="3569" y="11950"/>
                                  <a:pt x="7188" y="14580"/>
                                  <a:pt x="9068" y="12306"/>
                                </a:cubicBezTo>
                                <a:lnTo>
                                  <a:pt x="9817" y="3226"/>
                                </a:lnTo>
                                <a:cubicBezTo>
                                  <a:pt x="10585" y="1912"/>
                                  <a:pt x="11862" y="1588"/>
                                  <a:pt x="13281" y="1592"/>
                                </a:cubicBezTo>
                                <a:close/>
                              </a:path>
                            </a:pathLst>
                          </a:custGeom>
                          <a:ln w="0" cap="flat">
                            <a:miter lim="127000"/>
                          </a:ln>
                        </wps:spPr>
                        <wps:style>
                          <a:lnRef idx="0">
                            <a:srgbClr val="000000">
                              <a:alpha val="0"/>
                            </a:srgbClr>
                          </a:lnRef>
                          <a:fillRef idx="1">
                            <a:srgbClr val="1B1B19"/>
                          </a:fillRef>
                          <a:effectRef idx="0">
                            <a:scrgbClr r="0" g="0" b="0"/>
                          </a:effectRef>
                          <a:fontRef idx="none"/>
                        </wps:style>
                        <wps:bodyPr/>
                      </wps:wsp>
                      <wps:wsp>
                        <wps:cNvPr id="40" name="Shape 40"/>
                        <wps:cNvSpPr/>
                        <wps:spPr>
                          <a:xfrm>
                            <a:off x="138900" y="266497"/>
                            <a:ext cx="546" cy="0"/>
                          </a:xfrm>
                          <a:custGeom>
                            <a:avLst/>
                            <a:gdLst/>
                            <a:ahLst/>
                            <a:cxnLst/>
                            <a:rect l="0" t="0" r="0" b="0"/>
                            <a:pathLst>
                              <a:path w="546">
                                <a:moveTo>
                                  <a:pt x="546" y="0"/>
                                </a:moveTo>
                                <a:cubicBezTo>
                                  <a:pt x="457" y="0"/>
                                  <a:pt x="152" y="0"/>
                                  <a:pt x="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 name="Shape 41"/>
                        <wps:cNvSpPr/>
                        <wps:spPr>
                          <a:xfrm>
                            <a:off x="136677" y="246659"/>
                            <a:ext cx="140" cy="788"/>
                          </a:xfrm>
                          <a:custGeom>
                            <a:avLst/>
                            <a:gdLst/>
                            <a:ahLst/>
                            <a:cxnLst/>
                            <a:rect l="0" t="0" r="0" b="0"/>
                            <a:pathLst>
                              <a:path w="140" h="788">
                                <a:moveTo>
                                  <a:pt x="0" y="0"/>
                                </a:moveTo>
                                <a:cubicBezTo>
                                  <a:pt x="89" y="241"/>
                                  <a:pt x="51" y="546"/>
                                  <a:pt x="140" y="788"/>
                                </a:cubicBezTo>
                                <a:cubicBezTo>
                                  <a:pt x="51" y="546"/>
                                  <a:pt x="0" y="292"/>
                                  <a:pt x="0" y="102"/>
                                </a:cubicBezTo>
                                <a:cubicBezTo>
                                  <a:pt x="0" y="51"/>
                                  <a:pt x="0" y="51"/>
                                  <a:pt x="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2" name="Shape 42"/>
                        <wps:cNvSpPr/>
                        <wps:spPr>
                          <a:xfrm>
                            <a:off x="69799" y="207073"/>
                            <a:ext cx="152" cy="0"/>
                          </a:xfrm>
                          <a:custGeom>
                            <a:avLst/>
                            <a:gdLst/>
                            <a:ahLst/>
                            <a:cxnLst/>
                            <a:rect l="0" t="0" r="0" b="0"/>
                            <a:pathLst>
                              <a:path w="152">
                                <a:moveTo>
                                  <a:pt x="152" y="0"/>
                                </a:moveTo>
                                <a:cubicBezTo>
                                  <a:pt x="102" y="0"/>
                                  <a:pt x="102" y="0"/>
                                  <a:pt x="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3" name="Shape 43"/>
                        <wps:cNvSpPr/>
                        <wps:spPr>
                          <a:xfrm>
                            <a:off x="109741" y="194767"/>
                            <a:ext cx="38" cy="394"/>
                          </a:xfrm>
                          <a:custGeom>
                            <a:avLst/>
                            <a:gdLst/>
                            <a:ahLst/>
                            <a:cxnLst/>
                            <a:rect l="0" t="0" r="0" b="0"/>
                            <a:pathLst>
                              <a:path w="38" h="394">
                                <a:moveTo>
                                  <a:pt x="38" y="0"/>
                                </a:moveTo>
                                <a:cubicBezTo>
                                  <a:pt x="38" y="0"/>
                                  <a:pt x="38" y="0"/>
                                  <a:pt x="38" y="51"/>
                                </a:cubicBezTo>
                                <a:cubicBezTo>
                                  <a:pt x="38" y="51"/>
                                  <a:pt x="0" y="153"/>
                                  <a:pt x="0" y="394"/>
                                </a:cubicBezTo>
                                <a:cubicBezTo>
                                  <a:pt x="0" y="394"/>
                                  <a:pt x="0" y="191"/>
                                  <a:pt x="3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4" name="Shape 44"/>
                        <wps:cNvSpPr/>
                        <wps:spPr>
                          <a:xfrm>
                            <a:off x="109334" y="194564"/>
                            <a:ext cx="305" cy="203"/>
                          </a:xfrm>
                          <a:custGeom>
                            <a:avLst/>
                            <a:gdLst/>
                            <a:ahLst/>
                            <a:cxnLst/>
                            <a:rect l="0" t="0" r="0" b="0"/>
                            <a:pathLst>
                              <a:path w="305" h="203">
                                <a:moveTo>
                                  <a:pt x="0" y="0"/>
                                </a:moveTo>
                                <a:cubicBezTo>
                                  <a:pt x="152" y="153"/>
                                  <a:pt x="254" y="153"/>
                                  <a:pt x="305" y="153"/>
                                </a:cubicBezTo>
                                <a:lnTo>
                                  <a:pt x="203" y="20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5" name="Shape 45"/>
                        <wps:cNvSpPr/>
                        <wps:spPr>
                          <a:xfrm>
                            <a:off x="154229" y="163360"/>
                            <a:ext cx="305" cy="648"/>
                          </a:xfrm>
                          <a:custGeom>
                            <a:avLst/>
                            <a:gdLst/>
                            <a:ahLst/>
                            <a:cxnLst/>
                            <a:rect l="0" t="0" r="0" b="0"/>
                            <a:pathLst>
                              <a:path w="305" h="648">
                                <a:moveTo>
                                  <a:pt x="203" y="0"/>
                                </a:moveTo>
                                <a:cubicBezTo>
                                  <a:pt x="254" y="204"/>
                                  <a:pt x="203" y="445"/>
                                  <a:pt x="305" y="648"/>
                                </a:cubicBezTo>
                                <a:cubicBezTo>
                                  <a:pt x="152" y="305"/>
                                  <a:pt x="0" y="305"/>
                                  <a:pt x="0" y="254"/>
                                </a:cubicBezTo>
                                <a:cubicBezTo>
                                  <a:pt x="0" y="254"/>
                                  <a:pt x="51" y="153"/>
                                  <a:pt x="20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6" name="Shape 46"/>
                        <wps:cNvSpPr/>
                        <wps:spPr>
                          <a:xfrm>
                            <a:off x="117869" y="137808"/>
                            <a:ext cx="495" cy="749"/>
                          </a:xfrm>
                          <a:custGeom>
                            <a:avLst/>
                            <a:gdLst/>
                            <a:ahLst/>
                            <a:cxnLst/>
                            <a:rect l="0" t="0" r="0" b="0"/>
                            <a:pathLst>
                              <a:path w="495" h="749">
                                <a:moveTo>
                                  <a:pt x="495" y="0"/>
                                </a:moveTo>
                                <a:lnTo>
                                  <a:pt x="495" y="50"/>
                                </a:lnTo>
                                <a:cubicBezTo>
                                  <a:pt x="495" y="305"/>
                                  <a:pt x="305" y="356"/>
                                  <a:pt x="0" y="749"/>
                                </a:cubicBezTo>
                                <a:cubicBezTo>
                                  <a:pt x="102" y="597"/>
                                  <a:pt x="305" y="253"/>
                                  <a:pt x="49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7" name="Shape 47"/>
                        <wps:cNvSpPr/>
                        <wps:spPr>
                          <a:xfrm>
                            <a:off x="50203" y="135979"/>
                            <a:ext cx="800" cy="152"/>
                          </a:xfrm>
                          <a:custGeom>
                            <a:avLst/>
                            <a:gdLst/>
                            <a:ahLst/>
                            <a:cxnLst/>
                            <a:rect l="0" t="0" r="0" b="0"/>
                            <a:pathLst>
                              <a:path w="800" h="152">
                                <a:moveTo>
                                  <a:pt x="0" y="152"/>
                                </a:moveTo>
                                <a:cubicBezTo>
                                  <a:pt x="305" y="50"/>
                                  <a:pt x="546" y="102"/>
                                  <a:pt x="80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8" name="Shape 48"/>
                        <wps:cNvSpPr/>
                        <wps:spPr>
                          <a:xfrm>
                            <a:off x="47282" y="111963"/>
                            <a:ext cx="181026" cy="179439"/>
                          </a:xfrm>
                          <a:custGeom>
                            <a:avLst/>
                            <a:gdLst/>
                            <a:ahLst/>
                            <a:cxnLst/>
                            <a:rect l="0" t="0" r="0" b="0"/>
                            <a:pathLst>
                              <a:path w="181026" h="179439">
                                <a:moveTo>
                                  <a:pt x="13741" y="0"/>
                                </a:moveTo>
                                <a:cubicBezTo>
                                  <a:pt x="16967" y="991"/>
                                  <a:pt x="18098" y="4077"/>
                                  <a:pt x="19342" y="8586"/>
                                </a:cubicBezTo>
                                <a:lnTo>
                                  <a:pt x="20041" y="10973"/>
                                </a:lnTo>
                                <a:cubicBezTo>
                                  <a:pt x="20142" y="11164"/>
                                  <a:pt x="20231" y="11367"/>
                                  <a:pt x="20384" y="11557"/>
                                </a:cubicBezTo>
                                <a:lnTo>
                                  <a:pt x="22225" y="14046"/>
                                </a:lnTo>
                                <a:cubicBezTo>
                                  <a:pt x="24549" y="17273"/>
                                  <a:pt x="26988" y="20638"/>
                                  <a:pt x="30252" y="23127"/>
                                </a:cubicBezTo>
                                <a:cubicBezTo>
                                  <a:pt x="37795" y="28779"/>
                                  <a:pt x="44590" y="32500"/>
                                  <a:pt x="52134" y="35027"/>
                                </a:cubicBezTo>
                                <a:lnTo>
                                  <a:pt x="53772" y="35230"/>
                                </a:lnTo>
                                <a:cubicBezTo>
                                  <a:pt x="54318" y="35281"/>
                                  <a:pt x="54915" y="35078"/>
                                  <a:pt x="55309" y="34735"/>
                                </a:cubicBezTo>
                                <a:cubicBezTo>
                                  <a:pt x="56795" y="33439"/>
                                  <a:pt x="57048" y="31560"/>
                                  <a:pt x="57201" y="30023"/>
                                </a:cubicBezTo>
                                <a:cubicBezTo>
                                  <a:pt x="57201" y="30023"/>
                                  <a:pt x="57493" y="28385"/>
                                  <a:pt x="57341" y="28575"/>
                                </a:cubicBezTo>
                                <a:lnTo>
                                  <a:pt x="58191" y="26848"/>
                                </a:lnTo>
                                <a:cubicBezTo>
                                  <a:pt x="58382" y="26353"/>
                                  <a:pt x="58738" y="25553"/>
                                  <a:pt x="59030" y="25312"/>
                                </a:cubicBezTo>
                                <a:cubicBezTo>
                                  <a:pt x="59373" y="25451"/>
                                  <a:pt x="59677" y="25807"/>
                                  <a:pt x="60223" y="26746"/>
                                </a:cubicBezTo>
                                <a:cubicBezTo>
                                  <a:pt x="60223" y="26746"/>
                                  <a:pt x="61963" y="29020"/>
                                  <a:pt x="62002" y="29070"/>
                                </a:cubicBezTo>
                                <a:cubicBezTo>
                                  <a:pt x="64681" y="31306"/>
                                  <a:pt x="68263" y="32055"/>
                                  <a:pt x="71831" y="31153"/>
                                </a:cubicBezTo>
                                <a:cubicBezTo>
                                  <a:pt x="72619" y="30963"/>
                                  <a:pt x="73216" y="30315"/>
                                  <a:pt x="73368" y="29566"/>
                                </a:cubicBezTo>
                                <a:cubicBezTo>
                                  <a:pt x="73419" y="29325"/>
                                  <a:pt x="73419" y="29070"/>
                                  <a:pt x="73419" y="28829"/>
                                </a:cubicBezTo>
                                <a:cubicBezTo>
                                  <a:pt x="73419" y="27089"/>
                                  <a:pt x="72124" y="26150"/>
                                  <a:pt x="71438" y="25654"/>
                                </a:cubicBezTo>
                                <a:cubicBezTo>
                                  <a:pt x="71438" y="25654"/>
                                  <a:pt x="71336" y="25604"/>
                                  <a:pt x="71285" y="25553"/>
                                </a:cubicBezTo>
                                <a:cubicBezTo>
                                  <a:pt x="72276" y="24257"/>
                                  <a:pt x="73419" y="22479"/>
                                  <a:pt x="73419" y="20346"/>
                                </a:cubicBezTo>
                                <a:cubicBezTo>
                                  <a:pt x="73419" y="19748"/>
                                  <a:pt x="73317" y="19101"/>
                                  <a:pt x="73114" y="18453"/>
                                </a:cubicBezTo>
                                <a:cubicBezTo>
                                  <a:pt x="72974" y="18009"/>
                                  <a:pt x="72873" y="17818"/>
                                  <a:pt x="72479" y="17514"/>
                                </a:cubicBezTo>
                                <a:lnTo>
                                  <a:pt x="66523" y="13742"/>
                                </a:lnTo>
                                <a:cubicBezTo>
                                  <a:pt x="64046" y="12357"/>
                                  <a:pt x="61709" y="11062"/>
                                  <a:pt x="60122" y="9437"/>
                                </a:cubicBezTo>
                                <a:cubicBezTo>
                                  <a:pt x="59576" y="8586"/>
                                  <a:pt x="59284" y="7252"/>
                                  <a:pt x="59284" y="6007"/>
                                </a:cubicBezTo>
                                <a:cubicBezTo>
                                  <a:pt x="59284" y="5855"/>
                                  <a:pt x="59284" y="5665"/>
                                  <a:pt x="59284" y="5512"/>
                                </a:cubicBezTo>
                                <a:cubicBezTo>
                                  <a:pt x="59474" y="5118"/>
                                  <a:pt x="59779" y="4471"/>
                                  <a:pt x="59779" y="4471"/>
                                </a:cubicBezTo>
                                <a:cubicBezTo>
                                  <a:pt x="60617" y="2540"/>
                                  <a:pt x="61214" y="1346"/>
                                  <a:pt x="62357" y="953"/>
                                </a:cubicBezTo>
                                <a:cubicBezTo>
                                  <a:pt x="63792" y="407"/>
                                  <a:pt x="65481" y="902"/>
                                  <a:pt x="66370" y="1499"/>
                                </a:cubicBezTo>
                                <a:cubicBezTo>
                                  <a:pt x="66624" y="1689"/>
                                  <a:pt x="67170" y="2236"/>
                                  <a:pt x="67018" y="2884"/>
                                </a:cubicBezTo>
                                <a:cubicBezTo>
                                  <a:pt x="65977" y="6604"/>
                                  <a:pt x="67463" y="10275"/>
                                  <a:pt x="71082" y="12256"/>
                                </a:cubicBezTo>
                                <a:lnTo>
                                  <a:pt x="71387" y="12459"/>
                                </a:lnTo>
                                <a:cubicBezTo>
                                  <a:pt x="72073" y="12802"/>
                                  <a:pt x="73317" y="13501"/>
                                  <a:pt x="74613" y="12954"/>
                                </a:cubicBezTo>
                                <a:cubicBezTo>
                                  <a:pt x="75197" y="12751"/>
                                  <a:pt x="75997" y="12205"/>
                                  <a:pt x="76391" y="10973"/>
                                </a:cubicBezTo>
                                <a:cubicBezTo>
                                  <a:pt x="76441" y="10770"/>
                                  <a:pt x="76492" y="10567"/>
                                  <a:pt x="76492" y="10326"/>
                                </a:cubicBezTo>
                                <a:lnTo>
                                  <a:pt x="76492" y="9030"/>
                                </a:lnTo>
                                <a:cubicBezTo>
                                  <a:pt x="76441" y="6896"/>
                                  <a:pt x="76441" y="5753"/>
                                  <a:pt x="77241" y="4763"/>
                                </a:cubicBezTo>
                                <a:cubicBezTo>
                                  <a:pt x="78626" y="3277"/>
                                  <a:pt x="80810" y="2934"/>
                                  <a:pt x="83338" y="2540"/>
                                </a:cubicBezTo>
                                <a:cubicBezTo>
                                  <a:pt x="83338" y="2540"/>
                                  <a:pt x="85674" y="2083"/>
                                  <a:pt x="85725" y="2083"/>
                                </a:cubicBezTo>
                                <a:lnTo>
                                  <a:pt x="87999" y="1296"/>
                                </a:lnTo>
                                <a:cubicBezTo>
                                  <a:pt x="89484" y="648"/>
                                  <a:pt x="90488" y="305"/>
                                  <a:pt x="91478" y="546"/>
                                </a:cubicBezTo>
                                <a:lnTo>
                                  <a:pt x="95745" y="2439"/>
                                </a:lnTo>
                                <a:cubicBezTo>
                                  <a:pt x="99517" y="4166"/>
                                  <a:pt x="103378" y="6007"/>
                                  <a:pt x="108293" y="6007"/>
                                </a:cubicBezTo>
                                <a:cubicBezTo>
                                  <a:pt x="108001" y="6007"/>
                                  <a:pt x="107950" y="6007"/>
                                  <a:pt x="107696" y="5906"/>
                                </a:cubicBezTo>
                                <a:cubicBezTo>
                                  <a:pt x="107696" y="5906"/>
                                  <a:pt x="107798" y="5906"/>
                                  <a:pt x="107848" y="5956"/>
                                </a:cubicBezTo>
                                <a:cubicBezTo>
                                  <a:pt x="107848" y="6007"/>
                                  <a:pt x="108001" y="6998"/>
                                  <a:pt x="108001" y="6998"/>
                                </a:cubicBezTo>
                                <a:cubicBezTo>
                                  <a:pt x="108090" y="8039"/>
                                  <a:pt x="108395" y="10020"/>
                                  <a:pt x="110224" y="11164"/>
                                </a:cubicBezTo>
                                <a:cubicBezTo>
                                  <a:pt x="110325" y="11468"/>
                                  <a:pt x="110477" y="11761"/>
                                  <a:pt x="110477" y="12103"/>
                                </a:cubicBezTo>
                                <a:cubicBezTo>
                                  <a:pt x="110477" y="13056"/>
                                  <a:pt x="110084" y="14098"/>
                                  <a:pt x="109588" y="15481"/>
                                </a:cubicBezTo>
                                <a:cubicBezTo>
                                  <a:pt x="109588" y="15481"/>
                                  <a:pt x="108636" y="18555"/>
                                  <a:pt x="108585" y="18860"/>
                                </a:cubicBezTo>
                                <a:cubicBezTo>
                                  <a:pt x="108534" y="20193"/>
                                  <a:pt x="108534" y="21540"/>
                                  <a:pt x="108534" y="22923"/>
                                </a:cubicBezTo>
                                <a:cubicBezTo>
                                  <a:pt x="108534" y="26251"/>
                                  <a:pt x="108788" y="29617"/>
                                  <a:pt x="109677" y="33046"/>
                                </a:cubicBezTo>
                                <a:cubicBezTo>
                                  <a:pt x="109677" y="33249"/>
                                  <a:pt x="109627" y="33338"/>
                                  <a:pt x="108788" y="33833"/>
                                </a:cubicBezTo>
                                <a:lnTo>
                                  <a:pt x="106159" y="36665"/>
                                </a:lnTo>
                                <a:cubicBezTo>
                                  <a:pt x="106058" y="36818"/>
                                  <a:pt x="106007" y="36868"/>
                                  <a:pt x="106007" y="36868"/>
                                </a:cubicBezTo>
                                <a:cubicBezTo>
                                  <a:pt x="106007" y="36868"/>
                                  <a:pt x="106058" y="36868"/>
                                  <a:pt x="106058" y="37008"/>
                                </a:cubicBezTo>
                                <a:cubicBezTo>
                                  <a:pt x="106058" y="37059"/>
                                  <a:pt x="106058" y="37059"/>
                                  <a:pt x="106058" y="37161"/>
                                </a:cubicBezTo>
                                <a:cubicBezTo>
                                  <a:pt x="105867" y="38748"/>
                                  <a:pt x="105766" y="40336"/>
                                  <a:pt x="105766" y="41923"/>
                                </a:cubicBezTo>
                                <a:cubicBezTo>
                                  <a:pt x="105766" y="45148"/>
                                  <a:pt x="106312" y="48273"/>
                                  <a:pt x="107099" y="51207"/>
                                </a:cubicBezTo>
                                <a:cubicBezTo>
                                  <a:pt x="106909" y="51295"/>
                                  <a:pt x="106502" y="51397"/>
                                  <a:pt x="106502" y="51397"/>
                                </a:cubicBezTo>
                                <a:cubicBezTo>
                                  <a:pt x="105563" y="51651"/>
                                  <a:pt x="103137" y="52337"/>
                                  <a:pt x="103137" y="55118"/>
                                </a:cubicBezTo>
                                <a:cubicBezTo>
                                  <a:pt x="103137" y="55220"/>
                                  <a:pt x="103137" y="55321"/>
                                  <a:pt x="103137" y="55423"/>
                                </a:cubicBezTo>
                                <a:cubicBezTo>
                                  <a:pt x="103137" y="55664"/>
                                  <a:pt x="103188" y="55918"/>
                                  <a:pt x="103277" y="56159"/>
                                </a:cubicBezTo>
                                <a:cubicBezTo>
                                  <a:pt x="104369" y="58496"/>
                                  <a:pt x="106159" y="60084"/>
                                  <a:pt x="107899" y="61621"/>
                                </a:cubicBezTo>
                                <a:cubicBezTo>
                                  <a:pt x="109233" y="62815"/>
                                  <a:pt x="110477" y="63945"/>
                                  <a:pt x="111125" y="64999"/>
                                </a:cubicBezTo>
                                <a:lnTo>
                                  <a:pt x="111366" y="65634"/>
                                </a:lnTo>
                                <a:cubicBezTo>
                                  <a:pt x="112217" y="67818"/>
                                  <a:pt x="113056" y="70054"/>
                                  <a:pt x="113056" y="72086"/>
                                </a:cubicBezTo>
                                <a:cubicBezTo>
                                  <a:pt x="113056" y="72734"/>
                                  <a:pt x="112713" y="73279"/>
                                  <a:pt x="112560" y="73876"/>
                                </a:cubicBezTo>
                                <a:cubicBezTo>
                                  <a:pt x="112357" y="73571"/>
                                  <a:pt x="112217" y="73279"/>
                                  <a:pt x="111913" y="72631"/>
                                </a:cubicBezTo>
                                <a:cubicBezTo>
                                  <a:pt x="111913" y="72631"/>
                                  <a:pt x="109830" y="69304"/>
                                  <a:pt x="109588" y="69165"/>
                                </a:cubicBezTo>
                                <a:cubicBezTo>
                                  <a:pt x="107455" y="67717"/>
                                  <a:pt x="105906" y="68859"/>
                                  <a:pt x="105359" y="69406"/>
                                </a:cubicBezTo>
                                <a:cubicBezTo>
                                  <a:pt x="104915" y="69850"/>
                                  <a:pt x="104724" y="70447"/>
                                  <a:pt x="104775" y="71044"/>
                                </a:cubicBezTo>
                                <a:cubicBezTo>
                                  <a:pt x="105118" y="74473"/>
                                  <a:pt x="106413" y="77242"/>
                                  <a:pt x="107696" y="79972"/>
                                </a:cubicBezTo>
                                <a:cubicBezTo>
                                  <a:pt x="107696" y="79972"/>
                                  <a:pt x="108585" y="81915"/>
                                  <a:pt x="108687" y="82055"/>
                                </a:cubicBezTo>
                                <a:lnTo>
                                  <a:pt x="109385" y="83401"/>
                                </a:lnTo>
                                <a:cubicBezTo>
                                  <a:pt x="113995" y="91987"/>
                                  <a:pt x="120345" y="103734"/>
                                  <a:pt x="132055" y="104484"/>
                                </a:cubicBezTo>
                                <a:cubicBezTo>
                                  <a:pt x="134036" y="104484"/>
                                  <a:pt x="139446" y="104484"/>
                                  <a:pt x="141478" y="99721"/>
                                </a:cubicBezTo>
                                <a:cubicBezTo>
                                  <a:pt x="141834" y="98425"/>
                                  <a:pt x="142024" y="97193"/>
                                  <a:pt x="142024" y="96051"/>
                                </a:cubicBezTo>
                                <a:cubicBezTo>
                                  <a:pt x="142024" y="91186"/>
                                  <a:pt x="139294" y="87123"/>
                                  <a:pt x="136868" y="83452"/>
                                </a:cubicBezTo>
                                <a:lnTo>
                                  <a:pt x="134734" y="80023"/>
                                </a:lnTo>
                                <a:cubicBezTo>
                                  <a:pt x="134633" y="79921"/>
                                  <a:pt x="134481" y="79782"/>
                                  <a:pt x="134391" y="79680"/>
                                </a:cubicBezTo>
                                <a:cubicBezTo>
                                  <a:pt x="128232" y="73330"/>
                                  <a:pt x="124917" y="65634"/>
                                  <a:pt x="124765" y="57595"/>
                                </a:cubicBezTo>
                                <a:cubicBezTo>
                                  <a:pt x="125603" y="41973"/>
                                  <a:pt x="141237" y="32448"/>
                                  <a:pt x="153086" y="26492"/>
                                </a:cubicBezTo>
                                <a:lnTo>
                                  <a:pt x="158153" y="23724"/>
                                </a:lnTo>
                                <a:cubicBezTo>
                                  <a:pt x="164008" y="20790"/>
                                  <a:pt x="171247" y="17171"/>
                                  <a:pt x="171247" y="8789"/>
                                </a:cubicBezTo>
                                <a:cubicBezTo>
                                  <a:pt x="171247" y="8344"/>
                                  <a:pt x="171196" y="7887"/>
                                  <a:pt x="171196" y="7442"/>
                                </a:cubicBezTo>
                                <a:lnTo>
                                  <a:pt x="169406" y="3620"/>
                                </a:lnTo>
                                <a:cubicBezTo>
                                  <a:pt x="169406" y="3620"/>
                                  <a:pt x="169012" y="3035"/>
                                  <a:pt x="168821" y="2629"/>
                                </a:cubicBezTo>
                                <a:cubicBezTo>
                                  <a:pt x="170650" y="2578"/>
                                  <a:pt x="172491" y="3429"/>
                                  <a:pt x="173279" y="3823"/>
                                </a:cubicBezTo>
                                <a:cubicBezTo>
                                  <a:pt x="176060" y="6262"/>
                                  <a:pt x="177546" y="9779"/>
                                  <a:pt x="177546" y="13348"/>
                                </a:cubicBezTo>
                                <a:cubicBezTo>
                                  <a:pt x="177546" y="14834"/>
                                  <a:pt x="177305" y="16370"/>
                                  <a:pt x="176759" y="17818"/>
                                </a:cubicBezTo>
                                <a:cubicBezTo>
                                  <a:pt x="176657" y="18111"/>
                                  <a:pt x="176556" y="18365"/>
                                  <a:pt x="176556" y="18656"/>
                                </a:cubicBezTo>
                                <a:cubicBezTo>
                                  <a:pt x="176556" y="19000"/>
                                  <a:pt x="176657" y="19304"/>
                                  <a:pt x="176899" y="19647"/>
                                </a:cubicBezTo>
                                <a:lnTo>
                                  <a:pt x="178638" y="22035"/>
                                </a:lnTo>
                                <a:cubicBezTo>
                                  <a:pt x="180074" y="23864"/>
                                  <a:pt x="181026" y="25109"/>
                                  <a:pt x="181026" y="26492"/>
                                </a:cubicBezTo>
                                <a:cubicBezTo>
                                  <a:pt x="181026" y="26696"/>
                                  <a:pt x="181026" y="26899"/>
                                  <a:pt x="180975" y="27089"/>
                                </a:cubicBezTo>
                                <a:lnTo>
                                  <a:pt x="180721" y="27534"/>
                                </a:lnTo>
                                <a:cubicBezTo>
                                  <a:pt x="180429" y="27636"/>
                                  <a:pt x="179337" y="27293"/>
                                  <a:pt x="178740" y="27089"/>
                                </a:cubicBezTo>
                                <a:cubicBezTo>
                                  <a:pt x="177394" y="26645"/>
                                  <a:pt x="175666" y="26098"/>
                                  <a:pt x="173584" y="26848"/>
                                </a:cubicBezTo>
                                <a:cubicBezTo>
                                  <a:pt x="171539" y="28080"/>
                                  <a:pt x="170256" y="29820"/>
                                  <a:pt x="169164" y="31356"/>
                                </a:cubicBezTo>
                                <a:cubicBezTo>
                                  <a:pt x="167970" y="32944"/>
                                  <a:pt x="166929" y="34328"/>
                                  <a:pt x="165392" y="34875"/>
                                </a:cubicBezTo>
                                <a:cubicBezTo>
                                  <a:pt x="163017" y="35675"/>
                                  <a:pt x="160731" y="34684"/>
                                  <a:pt x="157899" y="33148"/>
                                </a:cubicBezTo>
                                <a:cubicBezTo>
                                  <a:pt x="154331" y="31509"/>
                                  <a:pt x="151397" y="33338"/>
                                  <a:pt x="149073" y="34785"/>
                                </a:cubicBezTo>
                                <a:lnTo>
                                  <a:pt x="146139" y="36323"/>
                                </a:lnTo>
                                <a:cubicBezTo>
                                  <a:pt x="145999" y="36424"/>
                                  <a:pt x="145402" y="36665"/>
                                  <a:pt x="145250" y="36818"/>
                                </a:cubicBezTo>
                                <a:lnTo>
                                  <a:pt x="144107" y="37859"/>
                                </a:lnTo>
                                <a:cubicBezTo>
                                  <a:pt x="139243" y="42266"/>
                                  <a:pt x="133248" y="47778"/>
                                  <a:pt x="133985" y="55321"/>
                                </a:cubicBezTo>
                                <a:cubicBezTo>
                                  <a:pt x="133985" y="56363"/>
                                  <a:pt x="134481" y="57252"/>
                                  <a:pt x="135331" y="57900"/>
                                </a:cubicBezTo>
                                <a:cubicBezTo>
                                  <a:pt x="136170" y="58496"/>
                                  <a:pt x="137211" y="58649"/>
                                  <a:pt x="138163" y="58344"/>
                                </a:cubicBezTo>
                                <a:cubicBezTo>
                                  <a:pt x="138506" y="58242"/>
                                  <a:pt x="138748" y="58052"/>
                                  <a:pt x="139002" y="57798"/>
                                </a:cubicBezTo>
                                <a:cubicBezTo>
                                  <a:pt x="141186" y="55474"/>
                                  <a:pt x="144463" y="54128"/>
                                  <a:pt x="147638" y="52832"/>
                                </a:cubicBezTo>
                                <a:lnTo>
                                  <a:pt x="149466" y="52045"/>
                                </a:lnTo>
                                <a:cubicBezTo>
                                  <a:pt x="149720" y="51943"/>
                                  <a:pt x="149911" y="51791"/>
                                  <a:pt x="150114" y="51601"/>
                                </a:cubicBezTo>
                                <a:cubicBezTo>
                                  <a:pt x="152489" y="49264"/>
                                  <a:pt x="157213" y="45492"/>
                                  <a:pt x="162065" y="46990"/>
                                </a:cubicBezTo>
                                <a:cubicBezTo>
                                  <a:pt x="162370" y="47079"/>
                                  <a:pt x="162319" y="47130"/>
                                  <a:pt x="162509" y="47231"/>
                                </a:cubicBezTo>
                                <a:cubicBezTo>
                                  <a:pt x="162116" y="47435"/>
                                  <a:pt x="161976" y="47676"/>
                                  <a:pt x="161379" y="47930"/>
                                </a:cubicBezTo>
                                <a:cubicBezTo>
                                  <a:pt x="161379" y="47930"/>
                                  <a:pt x="158991" y="49162"/>
                                  <a:pt x="158598" y="49365"/>
                                </a:cubicBezTo>
                                <a:cubicBezTo>
                                  <a:pt x="155473" y="50712"/>
                                  <a:pt x="154381" y="53734"/>
                                  <a:pt x="153581" y="56211"/>
                                </a:cubicBezTo>
                                <a:lnTo>
                                  <a:pt x="152984" y="57798"/>
                                </a:lnTo>
                                <a:cubicBezTo>
                                  <a:pt x="152489" y="59043"/>
                                  <a:pt x="151448" y="59690"/>
                                  <a:pt x="149809" y="60579"/>
                                </a:cubicBezTo>
                                <a:cubicBezTo>
                                  <a:pt x="148425" y="61367"/>
                                  <a:pt x="146888" y="62218"/>
                                  <a:pt x="145948" y="63551"/>
                                </a:cubicBezTo>
                                <a:cubicBezTo>
                                  <a:pt x="145402" y="64097"/>
                                  <a:pt x="144958" y="65037"/>
                                  <a:pt x="144958" y="66040"/>
                                </a:cubicBezTo>
                                <a:cubicBezTo>
                                  <a:pt x="144958" y="66434"/>
                                  <a:pt x="145047" y="66828"/>
                                  <a:pt x="145199" y="67221"/>
                                </a:cubicBezTo>
                                <a:cubicBezTo>
                                  <a:pt x="145644" y="68212"/>
                                  <a:pt x="146596" y="68859"/>
                                  <a:pt x="147727" y="68859"/>
                                </a:cubicBezTo>
                                <a:cubicBezTo>
                                  <a:pt x="148133" y="68859"/>
                                  <a:pt x="148527" y="68758"/>
                                  <a:pt x="148819" y="68568"/>
                                </a:cubicBezTo>
                                <a:cubicBezTo>
                                  <a:pt x="151257" y="67082"/>
                                  <a:pt x="154178" y="66434"/>
                                  <a:pt x="157213" y="65786"/>
                                </a:cubicBezTo>
                                <a:cubicBezTo>
                                  <a:pt x="160338" y="65088"/>
                                  <a:pt x="163563" y="64402"/>
                                  <a:pt x="166332" y="62815"/>
                                </a:cubicBezTo>
                                <a:lnTo>
                                  <a:pt x="169367" y="60770"/>
                                </a:lnTo>
                                <a:cubicBezTo>
                                  <a:pt x="170155" y="60135"/>
                                  <a:pt x="170802" y="59830"/>
                                  <a:pt x="171501" y="59538"/>
                                </a:cubicBezTo>
                                <a:cubicBezTo>
                                  <a:pt x="171539" y="59690"/>
                                  <a:pt x="171590" y="59779"/>
                                  <a:pt x="171691" y="60034"/>
                                </a:cubicBezTo>
                                <a:cubicBezTo>
                                  <a:pt x="171691" y="60084"/>
                                  <a:pt x="171691" y="60135"/>
                                  <a:pt x="171691" y="60185"/>
                                </a:cubicBezTo>
                                <a:cubicBezTo>
                                  <a:pt x="171691" y="64948"/>
                                  <a:pt x="168123" y="67170"/>
                                  <a:pt x="162370" y="70257"/>
                                </a:cubicBezTo>
                                <a:lnTo>
                                  <a:pt x="157950" y="72784"/>
                                </a:lnTo>
                                <a:cubicBezTo>
                                  <a:pt x="157798" y="72885"/>
                                  <a:pt x="157607" y="73127"/>
                                  <a:pt x="157455" y="73279"/>
                                </a:cubicBezTo>
                                <a:lnTo>
                                  <a:pt x="157163" y="73571"/>
                                </a:lnTo>
                                <a:cubicBezTo>
                                  <a:pt x="156515" y="74219"/>
                                  <a:pt x="155473" y="75209"/>
                                  <a:pt x="155473" y="76556"/>
                                </a:cubicBezTo>
                                <a:cubicBezTo>
                                  <a:pt x="155473" y="76695"/>
                                  <a:pt x="155524" y="76848"/>
                                  <a:pt x="155524" y="76950"/>
                                </a:cubicBezTo>
                                <a:cubicBezTo>
                                  <a:pt x="155626" y="77598"/>
                                  <a:pt x="155969" y="78537"/>
                                  <a:pt x="157163" y="79185"/>
                                </a:cubicBezTo>
                                <a:cubicBezTo>
                                  <a:pt x="157556" y="79426"/>
                                  <a:pt x="157950" y="79477"/>
                                  <a:pt x="158395" y="79426"/>
                                </a:cubicBezTo>
                                <a:cubicBezTo>
                                  <a:pt x="161125" y="79185"/>
                                  <a:pt x="163703" y="80226"/>
                                  <a:pt x="166040" y="81407"/>
                                </a:cubicBezTo>
                                <a:cubicBezTo>
                                  <a:pt x="165786" y="81611"/>
                                  <a:pt x="165291" y="81865"/>
                                  <a:pt x="164008" y="82259"/>
                                </a:cubicBezTo>
                                <a:cubicBezTo>
                                  <a:pt x="164008" y="82259"/>
                                  <a:pt x="160084" y="84138"/>
                                  <a:pt x="160033" y="84189"/>
                                </a:cubicBezTo>
                                <a:cubicBezTo>
                                  <a:pt x="158204" y="86030"/>
                                  <a:pt x="157112" y="88303"/>
                                  <a:pt x="156858" y="90932"/>
                                </a:cubicBezTo>
                                <a:cubicBezTo>
                                  <a:pt x="156858" y="96203"/>
                                  <a:pt x="156210" y="100165"/>
                                  <a:pt x="153137" y="102591"/>
                                </a:cubicBezTo>
                                <a:cubicBezTo>
                                  <a:pt x="148870" y="104039"/>
                                  <a:pt x="146050" y="107506"/>
                                  <a:pt x="143866" y="110440"/>
                                </a:cubicBezTo>
                                <a:cubicBezTo>
                                  <a:pt x="140195" y="113665"/>
                                  <a:pt x="134633" y="114846"/>
                                  <a:pt x="128981" y="113615"/>
                                </a:cubicBezTo>
                                <a:cubicBezTo>
                                  <a:pt x="128334" y="113462"/>
                                  <a:pt x="127584" y="113703"/>
                                  <a:pt x="127140" y="114160"/>
                                </a:cubicBezTo>
                                <a:lnTo>
                                  <a:pt x="126543" y="114745"/>
                                </a:lnTo>
                                <a:cubicBezTo>
                                  <a:pt x="126149" y="115101"/>
                                  <a:pt x="125959" y="115646"/>
                                  <a:pt x="125959" y="116193"/>
                                </a:cubicBezTo>
                                <a:cubicBezTo>
                                  <a:pt x="125959" y="116586"/>
                                  <a:pt x="126099" y="116980"/>
                                  <a:pt x="126352" y="117387"/>
                                </a:cubicBezTo>
                                <a:cubicBezTo>
                                  <a:pt x="129426" y="121692"/>
                                  <a:pt x="134087" y="122784"/>
                                  <a:pt x="138608" y="123876"/>
                                </a:cubicBezTo>
                                <a:cubicBezTo>
                                  <a:pt x="141580" y="124575"/>
                                  <a:pt x="144361" y="125273"/>
                                  <a:pt x="146596" y="126860"/>
                                </a:cubicBezTo>
                                <a:cubicBezTo>
                                  <a:pt x="147930" y="128143"/>
                                  <a:pt x="149314" y="129731"/>
                                  <a:pt x="149619" y="131128"/>
                                </a:cubicBezTo>
                                <a:cubicBezTo>
                                  <a:pt x="149123" y="131420"/>
                                  <a:pt x="148527" y="131369"/>
                                  <a:pt x="146838" y="130721"/>
                                </a:cubicBezTo>
                                <a:cubicBezTo>
                                  <a:pt x="145098" y="130087"/>
                                  <a:pt x="143015" y="129286"/>
                                  <a:pt x="140437" y="129985"/>
                                </a:cubicBezTo>
                                <a:lnTo>
                                  <a:pt x="139941" y="130087"/>
                                </a:lnTo>
                                <a:cubicBezTo>
                                  <a:pt x="137706" y="130328"/>
                                  <a:pt x="136576" y="131369"/>
                                  <a:pt x="136576" y="133160"/>
                                </a:cubicBezTo>
                                <a:cubicBezTo>
                                  <a:pt x="136576" y="133947"/>
                                  <a:pt x="136817" y="134544"/>
                                  <a:pt x="137516" y="134887"/>
                                </a:cubicBezTo>
                                <a:lnTo>
                                  <a:pt x="141427" y="136779"/>
                                </a:lnTo>
                                <a:cubicBezTo>
                                  <a:pt x="141427" y="136779"/>
                                  <a:pt x="145009" y="138557"/>
                                  <a:pt x="145047" y="138608"/>
                                </a:cubicBezTo>
                                <a:cubicBezTo>
                                  <a:pt x="146545" y="139751"/>
                                  <a:pt x="146736" y="141593"/>
                                  <a:pt x="147041" y="143726"/>
                                </a:cubicBezTo>
                                <a:lnTo>
                                  <a:pt x="147638" y="147092"/>
                                </a:lnTo>
                                <a:cubicBezTo>
                                  <a:pt x="147688" y="147396"/>
                                  <a:pt x="147727" y="147448"/>
                                  <a:pt x="147930" y="147689"/>
                                </a:cubicBezTo>
                                <a:cubicBezTo>
                                  <a:pt x="148374" y="148336"/>
                                  <a:pt x="148628" y="148934"/>
                                  <a:pt x="148628" y="149530"/>
                                </a:cubicBezTo>
                                <a:cubicBezTo>
                                  <a:pt x="148628" y="150470"/>
                                  <a:pt x="148031" y="151511"/>
                                  <a:pt x="146990" y="153150"/>
                                </a:cubicBezTo>
                                <a:cubicBezTo>
                                  <a:pt x="145948" y="154737"/>
                                  <a:pt x="144704" y="156718"/>
                                  <a:pt x="144704" y="159055"/>
                                </a:cubicBezTo>
                                <a:cubicBezTo>
                                  <a:pt x="144704" y="159500"/>
                                  <a:pt x="144755" y="159995"/>
                                  <a:pt x="144856" y="160490"/>
                                </a:cubicBezTo>
                                <a:cubicBezTo>
                                  <a:pt x="144907" y="160833"/>
                                  <a:pt x="145352" y="161379"/>
                                  <a:pt x="145555" y="161634"/>
                                </a:cubicBezTo>
                                <a:lnTo>
                                  <a:pt x="146393" y="162522"/>
                                </a:lnTo>
                                <a:cubicBezTo>
                                  <a:pt x="146393" y="162522"/>
                                  <a:pt x="146596" y="162726"/>
                                  <a:pt x="146634" y="162776"/>
                                </a:cubicBezTo>
                                <a:cubicBezTo>
                                  <a:pt x="145250" y="163767"/>
                                  <a:pt x="142926" y="164503"/>
                                  <a:pt x="142177" y="164554"/>
                                </a:cubicBezTo>
                                <a:cubicBezTo>
                                  <a:pt x="141834" y="164554"/>
                                  <a:pt x="141288" y="164656"/>
                                  <a:pt x="140983" y="164809"/>
                                </a:cubicBezTo>
                                <a:cubicBezTo>
                                  <a:pt x="137656" y="166840"/>
                                  <a:pt x="135382" y="169812"/>
                                  <a:pt x="134734" y="173190"/>
                                </a:cubicBezTo>
                                <a:cubicBezTo>
                                  <a:pt x="134734" y="173990"/>
                                  <a:pt x="134531" y="174231"/>
                                  <a:pt x="132398" y="174981"/>
                                </a:cubicBezTo>
                                <a:cubicBezTo>
                                  <a:pt x="132398" y="174981"/>
                                  <a:pt x="129274" y="176568"/>
                                  <a:pt x="128981" y="176809"/>
                                </a:cubicBezTo>
                                <a:lnTo>
                                  <a:pt x="127889" y="179045"/>
                                </a:lnTo>
                                <a:cubicBezTo>
                                  <a:pt x="127889" y="179045"/>
                                  <a:pt x="127788" y="179248"/>
                                  <a:pt x="127737" y="179439"/>
                                </a:cubicBezTo>
                                <a:cubicBezTo>
                                  <a:pt x="125997" y="179248"/>
                                  <a:pt x="124409" y="178105"/>
                                  <a:pt x="122733" y="176759"/>
                                </a:cubicBezTo>
                                <a:lnTo>
                                  <a:pt x="121933" y="176124"/>
                                </a:lnTo>
                                <a:cubicBezTo>
                                  <a:pt x="121742" y="175971"/>
                                  <a:pt x="121095" y="175819"/>
                                  <a:pt x="120841" y="175717"/>
                                </a:cubicBezTo>
                                <a:lnTo>
                                  <a:pt x="118313" y="174981"/>
                                </a:lnTo>
                                <a:cubicBezTo>
                                  <a:pt x="116523" y="174282"/>
                                  <a:pt x="114351" y="173444"/>
                                  <a:pt x="112217" y="174334"/>
                                </a:cubicBezTo>
                                <a:cubicBezTo>
                                  <a:pt x="110427" y="174676"/>
                                  <a:pt x="110173" y="174231"/>
                                  <a:pt x="110173" y="174282"/>
                                </a:cubicBezTo>
                                <a:cubicBezTo>
                                  <a:pt x="109588" y="172746"/>
                                  <a:pt x="110427" y="171056"/>
                                  <a:pt x="111760" y="168821"/>
                                </a:cubicBezTo>
                                <a:lnTo>
                                  <a:pt x="112065" y="168377"/>
                                </a:lnTo>
                                <a:cubicBezTo>
                                  <a:pt x="111913" y="168580"/>
                                  <a:pt x="111760" y="168720"/>
                                  <a:pt x="111620" y="168872"/>
                                </a:cubicBezTo>
                                <a:cubicBezTo>
                                  <a:pt x="114198" y="166688"/>
                                  <a:pt x="112459" y="163614"/>
                                  <a:pt x="111760" y="162420"/>
                                </a:cubicBezTo>
                                <a:cubicBezTo>
                                  <a:pt x="111468" y="161875"/>
                                  <a:pt x="112065" y="161138"/>
                                  <a:pt x="112560" y="160643"/>
                                </a:cubicBezTo>
                                <a:cubicBezTo>
                                  <a:pt x="114592" y="158255"/>
                                  <a:pt x="116434" y="158852"/>
                                  <a:pt x="120498" y="160833"/>
                                </a:cubicBezTo>
                                <a:lnTo>
                                  <a:pt x="125705" y="162776"/>
                                </a:lnTo>
                                <a:cubicBezTo>
                                  <a:pt x="126099" y="162916"/>
                                  <a:pt x="126099" y="162827"/>
                                  <a:pt x="126543" y="162726"/>
                                </a:cubicBezTo>
                                <a:cubicBezTo>
                                  <a:pt x="131559" y="161379"/>
                                  <a:pt x="131013" y="156667"/>
                                  <a:pt x="130670" y="154140"/>
                                </a:cubicBezTo>
                                <a:lnTo>
                                  <a:pt x="130569" y="151664"/>
                                </a:lnTo>
                                <a:cubicBezTo>
                                  <a:pt x="130569" y="151511"/>
                                  <a:pt x="130569" y="150914"/>
                                  <a:pt x="130569" y="150762"/>
                                </a:cubicBezTo>
                                <a:cubicBezTo>
                                  <a:pt x="129274" y="145453"/>
                                  <a:pt x="124714" y="145860"/>
                                  <a:pt x="121933" y="146050"/>
                                </a:cubicBezTo>
                                <a:cubicBezTo>
                                  <a:pt x="120193" y="146203"/>
                                  <a:pt x="118516" y="146355"/>
                                  <a:pt x="117373" y="145453"/>
                                </a:cubicBezTo>
                                <a:cubicBezTo>
                                  <a:pt x="114389" y="143726"/>
                                  <a:pt x="111963" y="145111"/>
                                  <a:pt x="110325" y="146000"/>
                                </a:cubicBezTo>
                                <a:cubicBezTo>
                                  <a:pt x="108991" y="146800"/>
                                  <a:pt x="108191" y="147193"/>
                                  <a:pt x="107150" y="146901"/>
                                </a:cubicBezTo>
                                <a:cubicBezTo>
                                  <a:pt x="106413" y="146698"/>
                                  <a:pt x="105613" y="146952"/>
                                  <a:pt x="105118" y="147498"/>
                                </a:cubicBezTo>
                                <a:cubicBezTo>
                                  <a:pt x="101600" y="151359"/>
                                  <a:pt x="96787" y="153848"/>
                                  <a:pt x="91580" y="154534"/>
                                </a:cubicBezTo>
                                <a:cubicBezTo>
                                  <a:pt x="90881" y="154483"/>
                                  <a:pt x="89637" y="154483"/>
                                  <a:pt x="89637" y="154483"/>
                                </a:cubicBezTo>
                                <a:cubicBezTo>
                                  <a:pt x="88900" y="154483"/>
                                  <a:pt x="87897" y="154534"/>
                                  <a:pt x="87859" y="154483"/>
                                </a:cubicBezTo>
                                <a:cubicBezTo>
                                  <a:pt x="87757" y="154242"/>
                                  <a:pt x="88049" y="153848"/>
                                  <a:pt x="87999" y="153798"/>
                                </a:cubicBezTo>
                                <a:cubicBezTo>
                                  <a:pt x="92710" y="151461"/>
                                  <a:pt x="96088" y="147396"/>
                                  <a:pt x="97333" y="142380"/>
                                </a:cubicBezTo>
                                <a:lnTo>
                                  <a:pt x="98768" y="137020"/>
                                </a:lnTo>
                                <a:lnTo>
                                  <a:pt x="100406" y="130226"/>
                                </a:lnTo>
                                <a:cubicBezTo>
                                  <a:pt x="100559" y="129781"/>
                                  <a:pt x="100457" y="129578"/>
                                  <a:pt x="100254" y="129184"/>
                                </a:cubicBezTo>
                                <a:cubicBezTo>
                                  <a:pt x="99009" y="126606"/>
                                  <a:pt x="98514" y="123775"/>
                                  <a:pt x="98019" y="120803"/>
                                </a:cubicBezTo>
                                <a:lnTo>
                                  <a:pt x="97079" y="116243"/>
                                </a:lnTo>
                                <a:cubicBezTo>
                                  <a:pt x="96977" y="115545"/>
                                  <a:pt x="96533" y="115101"/>
                                  <a:pt x="95885" y="114846"/>
                                </a:cubicBezTo>
                                <a:lnTo>
                                  <a:pt x="94945" y="114453"/>
                                </a:lnTo>
                                <a:cubicBezTo>
                                  <a:pt x="94209" y="114160"/>
                                  <a:pt x="93307" y="114300"/>
                                  <a:pt x="92761" y="114897"/>
                                </a:cubicBezTo>
                                <a:cubicBezTo>
                                  <a:pt x="90780" y="116878"/>
                                  <a:pt x="89243" y="119659"/>
                                  <a:pt x="88354" y="123190"/>
                                </a:cubicBezTo>
                                <a:cubicBezTo>
                                  <a:pt x="88151" y="124473"/>
                                  <a:pt x="88049" y="125768"/>
                                  <a:pt x="88049" y="127000"/>
                                </a:cubicBezTo>
                                <a:cubicBezTo>
                                  <a:pt x="88049" y="129490"/>
                                  <a:pt x="88595" y="131864"/>
                                  <a:pt x="89294" y="134252"/>
                                </a:cubicBezTo>
                                <a:cubicBezTo>
                                  <a:pt x="88900" y="134151"/>
                                  <a:pt x="88252" y="133947"/>
                                  <a:pt x="88252" y="133947"/>
                                </a:cubicBezTo>
                                <a:cubicBezTo>
                                  <a:pt x="87008" y="133503"/>
                                  <a:pt x="85471" y="132906"/>
                                  <a:pt x="83884" y="133401"/>
                                </a:cubicBezTo>
                                <a:cubicBezTo>
                                  <a:pt x="83185" y="133604"/>
                                  <a:pt x="82639" y="134252"/>
                                  <a:pt x="82499" y="134989"/>
                                </a:cubicBezTo>
                                <a:cubicBezTo>
                                  <a:pt x="82499" y="134989"/>
                                  <a:pt x="81953" y="137871"/>
                                  <a:pt x="81852" y="138468"/>
                                </a:cubicBezTo>
                                <a:cubicBezTo>
                                  <a:pt x="81356" y="139306"/>
                                  <a:pt x="78372" y="144374"/>
                                  <a:pt x="78283" y="144514"/>
                                </a:cubicBezTo>
                                <a:cubicBezTo>
                                  <a:pt x="76784" y="147498"/>
                                  <a:pt x="73419" y="147448"/>
                                  <a:pt x="69152" y="147041"/>
                                </a:cubicBezTo>
                                <a:cubicBezTo>
                                  <a:pt x="69101" y="147041"/>
                                  <a:pt x="68656" y="147041"/>
                                  <a:pt x="68555" y="147041"/>
                                </a:cubicBezTo>
                                <a:lnTo>
                                  <a:pt x="65672" y="147142"/>
                                </a:lnTo>
                                <a:cubicBezTo>
                                  <a:pt x="65672" y="147142"/>
                                  <a:pt x="61113" y="147498"/>
                                  <a:pt x="60770" y="147587"/>
                                </a:cubicBezTo>
                                <a:cubicBezTo>
                                  <a:pt x="58242" y="148831"/>
                                  <a:pt x="57645" y="150673"/>
                                  <a:pt x="57645" y="152350"/>
                                </a:cubicBezTo>
                                <a:cubicBezTo>
                                  <a:pt x="57645" y="153201"/>
                                  <a:pt x="57785" y="153937"/>
                                  <a:pt x="57887" y="154584"/>
                                </a:cubicBezTo>
                                <a:cubicBezTo>
                                  <a:pt x="58039" y="155232"/>
                                  <a:pt x="58090" y="155779"/>
                                  <a:pt x="58090" y="156273"/>
                                </a:cubicBezTo>
                                <a:cubicBezTo>
                                  <a:pt x="58090" y="156528"/>
                                  <a:pt x="57988" y="156718"/>
                                  <a:pt x="57938" y="156921"/>
                                </a:cubicBezTo>
                                <a:cubicBezTo>
                                  <a:pt x="56350" y="157366"/>
                                  <a:pt x="54521" y="156172"/>
                                  <a:pt x="52337" y="154483"/>
                                </a:cubicBezTo>
                                <a:cubicBezTo>
                                  <a:pt x="52337" y="154483"/>
                                  <a:pt x="52235" y="154394"/>
                                  <a:pt x="52184" y="154343"/>
                                </a:cubicBezTo>
                                <a:cubicBezTo>
                                  <a:pt x="52134" y="154343"/>
                                  <a:pt x="52134" y="154343"/>
                                  <a:pt x="52134" y="154343"/>
                                </a:cubicBezTo>
                                <a:cubicBezTo>
                                  <a:pt x="50851" y="151511"/>
                                  <a:pt x="48857" y="147193"/>
                                  <a:pt x="43955" y="147193"/>
                                </a:cubicBezTo>
                                <a:cubicBezTo>
                                  <a:pt x="43650" y="147193"/>
                                  <a:pt x="43599" y="147193"/>
                                  <a:pt x="43358" y="147295"/>
                                </a:cubicBezTo>
                                <a:lnTo>
                                  <a:pt x="40678" y="148540"/>
                                </a:lnTo>
                                <a:cubicBezTo>
                                  <a:pt x="39091" y="149479"/>
                                  <a:pt x="38291" y="149771"/>
                                  <a:pt x="37846" y="149632"/>
                                </a:cubicBezTo>
                                <a:cubicBezTo>
                                  <a:pt x="35014" y="147549"/>
                                  <a:pt x="32588" y="148781"/>
                                  <a:pt x="31001" y="149632"/>
                                </a:cubicBezTo>
                                <a:cubicBezTo>
                                  <a:pt x="31001" y="149632"/>
                                  <a:pt x="30455" y="149873"/>
                                  <a:pt x="29909" y="150076"/>
                                </a:cubicBezTo>
                                <a:cubicBezTo>
                                  <a:pt x="29121" y="149479"/>
                                  <a:pt x="28816" y="148387"/>
                                  <a:pt x="28766" y="146000"/>
                                </a:cubicBezTo>
                                <a:lnTo>
                                  <a:pt x="28575" y="143866"/>
                                </a:lnTo>
                                <a:cubicBezTo>
                                  <a:pt x="28524" y="143180"/>
                                  <a:pt x="28169" y="142685"/>
                                  <a:pt x="27534" y="142329"/>
                                </a:cubicBezTo>
                                <a:cubicBezTo>
                                  <a:pt x="25743" y="141339"/>
                                  <a:pt x="24156" y="141936"/>
                                  <a:pt x="23063" y="142329"/>
                                </a:cubicBezTo>
                                <a:cubicBezTo>
                                  <a:pt x="23063" y="142329"/>
                                  <a:pt x="22466" y="142481"/>
                                  <a:pt x="22174" y="142584"/>
                                </a:cubicBezTo>
                                <a:cubicBezTo>
                                  <a:pt x="22073" y="142380"/>
                                  <a:pt x="21971" y="142139"/>
                                  <a:pt x="21971" y="142139"/>
                                </a:cubicBezTo>
                                <a:cubicBezTo>
                                  <a:pt x="21870" y="141783"/>
                                  <a:pt x="21819" y="141389"/>
                                  <a:pt x="21819" y="141046"/>
                                </a:cubicBezTo>
                                <a:cubicBezTo>
                                  <a:pt x="21819" y="138265"/>
                                  <a:pt x="24448" y="135890"/>
                                  <a:pt x="26784" y="134303"/>
                                </a:cubicBezTo>
                                <a:cubicBezTo>
                                  <a:pt x="27280" y="133998"/>
                                  <a:pt x="27724" y="133554"/>
                                  <a:pt x="27775" y="133007"/>
                                </a:cubicBezTo>
                                <a:cubicBezTo>
                                  <a:pt x="27775" y="132855"/>
                                  <a:pt x="27775" y="132753"/>
                                  <a:pt x="27775" y="132665"/>
                                </a:cubicBezTo>
                                <a:cubicBezTo>
                                  <a:pt x="27775" y="132207"/>
                                  <a:pt x="27674" y="131814"/>
                                  <a:pt x="27331" y="131471"/>
                                </a:cubicBezTo>
                                <a:lnTo>
                                  <a:pt x="26137" y="130175"/>
                                </a:lnTo>
                                <a:lnTo>
                                  <a:pt x="25451" y="129439"/>
                                </a:lnTo>
                                <a:cubicBezTo>
                                  <a:pt x="25451" y="129439"/>
                                  <a:pt x="25451" y="129388"/>
                                  <a:pt x="25489" y="129337"/>
                                </a:cubicBezTo>
                                <a:cubicBezTo>
                                  <a:pt x="25743" y="127801"/>
                                  <a:pt x="27038" y="126950"/>
                                  <a:pt x="29909" y="126111"/>
                                </a:cubicBezTo>
                                <a:cubicBezTo>
                                  <a:pt x="32639" y="126213"/>
                                  <a:pt x="34620" y="127902"/>
                                  <a:pt x="36856" y="129934"/>
                                </a:cubicBezTo>
                                <a:lnTo>
                                  <a:pt x="39637" y="132258"/>
                                </a:lnTo>
                                <a:cubicBezTo>
                                  <a:pt x="39535" y="132169"/>
                                  <a:pt x="39332" y="132017"/>
                                  <a:pt x="39231" y="131915"/>
                                </a:cubicBezTo>
                                <a:cubicBezTo>
                                  <a:pt x="42063" y="135293"/>
                                  <a:pt x="46177" y="134595"/>
                                  <a:pt x="49162" y="134048"/>
                                </a:cubicBezTo>
                                <a:cubicBezTo>
                                  <a:pt x="49162" y="134048"/>
                                  <a:pt x="51092" y="133757"/>
                                  <a:pt x="51245" y="133896"/>
                                </a:cubicBezTo>
                                <a:lnTo>
                                  <a:pt x="52832" y="134100"/>
                                </a:lnTo>
                                <a:cubicBezTo>
                                  <a:pt x="54763" y="134442"/>
                                  <a:pt x="57988" y="134938"/>
                                  <a:pt x="59627" y="131966"/>
                                </a:cubicBezTo>
                                <a:cubicBezTo>
                                  <a:pt x="60071" y="131166"/>
                                  <a:pt x="60173" y="130531"/>
                                  <a:pt x="59525" y="129884"/>
                                </a:cubicBezTo>
                                <a:lnTo>
                                  <a:pt x="55906" y="126111"/>
                                </a:lnTo>
                                <a:cubicBezTo>
                                  <a:pt x="55906" y="126111"/>
                                  <a:pt x="52883" y="123190"/>
                                  <a:pt x="52578" y="122834"/>
                                </a:cubicBezTo>
                                <a:cubicBezTo>
                                  <a:pt x="50648" y="121196"/>
                                  <a:pt x="48806" y="122289"/>
                                  <a:pt x="48120" y="122733"/>
                                </a:cubicBezTo>
                                <a:cubicBezTo>
                                  <a:pt x="48120" y="122733"/>
                                  <a:pt x="47917" y="122834"/>
                                  <a:pt x="47765" y="122886"/>
                                </a:cubicBezTo>
                                <a:cubicBezTo>
                                  <a:pt x="47028" y="122593"/>
                                  <a:pt x="46673" y="121844"/>
                                  <a:pt x="46533" y="119965"/>
                                </a:cubicBezTo>
                                <a:cubicBezTo>
                                  <a:pt x="46482" y="119711"/>
                                  <a:pt x="46431" y="119507"/>
                                  <a:pt x="46279" y="119266"/>
                                </a:cubicBezTo>
                                <a:cubicBezTo>
                                  <a:pt x="45187" y="117081"/>
                                  <a:pt x="42952" y="116929"/>
                                  <a:pt x="41466" y="116878"/>
                                </a:cubicBezTo>
                                <a:cubicBezTo>
                                  <a:pt x="41466" y="116878"/>
                                  <a:pt x="40031" y="116688"/>
                                  <a:pt x="39738" y="116586"/>
                                </a:cubicBezTo>
                                <a:cubicBezTo>
                                  <a:pt x="36602" y="115748"/>
                                  <a:pt x="33287" y="114707"/>
                                  <a:pt x="31445" y="112523"/>
                                </a:cubicBezTo>
                                <a:cubicBezTo>
                                  <a:pt x="32144" y="112217"/>
                                  <a:pt x="33134" y="112167"/>
                                  <a:pt x="34823" y="112217"/>
                                </a:cubicBezTo>
                                <a:cubicBezTo>
                                  <a:pt x="36652" y="112319"/>
                                  <a:pt x="38938" y="112268"/>
                                  <a:pt x="40970" y="111176"/>
                                </a:cubicBezTo>
                                <a:cubicBezTo>
                                  <a:pt x="43802" y="110630"/>
                                  <a:pt x="45987" y="109296"/>
                                  <a:pt x="48120" y="107900"/>
                                </a:cubicBezTo>
                                <a:cubicBezTo>
                                  <a:pt x="50445" y="106414"/>
                                  <a:pt x="52438" y="105131"/>
                                  <a:pt x="55156" y="105029"/>
                                </a:cubicBezTo>
                                <a:cubicBezTo>
                                  <a:pt x="55652" y="105029"/>
                                  <a:pt x="56147" y="104826"/>
                                  <a:pt x="56502" y="104432"/>
                                </a:cubicBezTo>
                                <a:lnTo>
                                  <a:pt x="60325" y="100661"/>
                                </a:lnTo>
                                <a:cubicBezTo>
                                  <a:pt x="64338" y="96889"/>
                                  <a:pt x="69799" y="96787"/>
                                  <a:pt x="75603" y="96698"/>
                                </a:cubicBezTo>
                                <a:cubicBezTo>
                                  <a:pt x="75603" y="96698"/>
                                  <a:pt x="82639" y="96292"/>
                                  <a:pt x="82690" y="96292"/>
                                </a:cubicBezTo>
                                <a:cubicBezTo>
                                  <a:pt x="86360" y="96292"/>
                                  <a:pt x="87859" y="94704"/>
                                  <a:pt x="88405" y="93371"/>
                                </a:cubicBezTo>
                                <a:cubicBezTo>
                                  <a:pt x="88494" y="93117"/>
                                  <a:pt x="88545" y="92876"/>
                                  <a:pt x="88545" y="92570"/>
                                </a:cubicBezTo>
                                <a:cubicBezTo>
                                  <a:pt x="88545" y="92075"/>
                                  <a:pt x="88354" y="91529"/>
                                  <a:pt x="87948" y="91136"/>
                                </a:cubicBezTo>
                                <a:cubicBezTo>
                                  <a:pt x="87808" y="90983"/>
                                  <a:pt x="87706" y="90691"/>
                                  <a:pt x="87706" y="90348"/>
                                </a:cubicBezTo>
                                <a:cubicBezTo>
                                  <a:pt x="87706" y="89992"/>
                                  <a:pt x="87757" y="89598"/>
                                  <a:pt x="87859" y="89053"/>
                                </a:cubicBezTo>
                                <a:cubicBezTo>
                                  <a:pt x="87897" y="88609"/>
                                  <a:pt x="87999" y="88011"/>
                                  <a:pt x="87999" y="87414"/>
                                </a:cubicBezTo>
                                <a:cubicBezTo>
                                  <a:pt x="87999" y="85776"/>
                                  <a:pt x="87452" y="83795"/>
                                  <a:pt x="84582" y="82754"/>
                                </a:cubicBezTo>
                                <a:lnTo>
                                  <a:pt x="70688" y="79134"/>
                                </a:lnTo>
                                <a:cubicBezTo>
                                  <a:pt x="70142" y="78981"/>
                                  <a:pt x="69495" y="79032"/>
                                  <a:pt x="68999" y="79325"/>
                                </a:cubicBezTo>
                                <a:cubicBezTo>
                                  <a:pt x="68999" y="79325"/>
                                  <a:pt x="65278" y="81611"/>
                                  <a:pt x="65227" y="81661"/>
                                </a:cubicBezTo>
                                <a:cubicBezTo>
                                  <a:pt x="64592" y="81915"/>
                                  <a:pt x="62802" y="82601"/>
                                  <a:pt x="62497" y="82703"/>
                                </a:cubicBezTo>
                                <a:cubicBezTo>
                                  <a:pt x="62497" y="82652"/>
                                  <a:pt x="62497" y="82550"/>
                                  <a:pt x="62497" y="82550"/>
                                </a:cubicBezTo>
                                <a:cubicBezTo>
                                  <a:pt x="62497" y="82550"/>
                                  <a:pt x="62497" y="79972"/>
                                  <a:pt x="62497" y="79921"/>
                                </a:cubicBezTo>
                                <a:cubicBezTo>
                                  <a:pt x="62497" y="79426"/>
                                  <a:pt x="62357" y="79185"/>
                                  <a:pt x="61963" y="78778"/>
                                </a:cubicBezTo>
                                <a:cubicBezTo>
                                  <a:pt x="61608" y="78436"/>
                                  <a:pt x="61113" y="78486"/>
                                  <a:pt x="60566" y="78486"/>
                                </a:cubicBezTo>
                                <a:lnTo>
                                  <a:pt x="59474" y="78486"/>
                                </a:lnTo>
                                <a:cubicBezTo>
                                  <a:pt x="58877" y="78486"/>
                                  <a:pt x="58687" y="78436"/>
                                  <a:pt x="58281" y="78880"/>
                                </a:cubicBezTo>
                                <a:lnTo>
                                  <a:pt x="55563" y="81915"/>
                                </a:lnTo>
                                <a:cubicBezTo>
                                  <a:pt x="53924" y="84239"/>
                                  <a:pt x="53378" y="84582"/>
                                  <a:pt x="52184" y="84239"/>
                                </a:cubicBezTo>
                                <a:cubicBezTo>
                                  <a:pt x="52032" y="84189"/>
                                  <a:pt x="51791" y="84138"/>
                                  <a:pt x="51638" y="84138"/>
                                </a:cubicBezTo>
                                <a:cubicBezTo>
                                  <a:pt x="48806" y="84138"/>
                                  <a:pt x="47765" y="86373"/>
                                  <a:pt x="47270" y="87465"/>
                                </a:cubicBezTo>
                                <a:lnTo>
                                  <a:pt x="45784" y="89345"/>
                                </a:lnTo>
                                <a:cubicBezTo>
                                  <a:pt x="43256" y="92621"/>
                                  <a:pt x="40818" y="95606"/>
                                  <a:pt x="37351" y="96393"/>
                                </a:cubicBezTo>
                                <a:cubicBezTo>
                                  <a:pt x="37694" y="95606"/>
                                  <a:pt x="38049" y="94704"/>
                                  <a:pt x="38049" y="94704"/>
                                </a:cubicBezTo>
                                <a:cubicBezTo>
                                  <a:pt x="38735" y="93371"/>
                                  <a:pt x="39535" y="91784"/>
                                  <a:pt x="39535" y="89853"/>
                                </a:cubicBezTo>
                                <a:cubicBezTo>
                                  <a:pt x="39535" y="89345"/>
                                  <a:pt x="39484" y="88812"/>
                                  <a:pt x="39332" y="88265"/>
                                </a:cubicBezTo>
                                <a:cubicBezTo>
                                  <a:pt x="39231" y="87757"/>
                                  <a:pt x="38888" y="87313"/>
                                  <a:pt x="38443" y="87021"/>
                                </a:cubicBezTo>
                                <a:cubicBezTo>
                                  <a:pt x="36208" y="85585"/>
                                  <a:pt x="33922" y="86322"/>
                                  <a:pt x="32245" y="86868"/>
                                </a:cubicBezTo>
                                <a:lnTo>
                                  <a:pt x="30798" y="87262"/>
                                </a:lnTo>
                                <a:cubicBezTo>
                                  <a:pt x="30252" y="87414"/>
                                  <a:pt x="29667" y="87757"/>
                                  <a:pt x="29413" y="88265"/>
                                </a:cubicBezTo>
                                <a:lnTo>
                                  <a:pt x="28664" y="89446"/>
                                </a:lnTo>
                                <a:cubicBezTo>
                                  <a:pt x="26937" y="92431"/>
                                  <a:pt x="25349" y="94463"/>
                                  <a:pt x="23216" y="94806"/>
                                </a:cubicBezTo>
                                <a:cubicBezTo>
                                  <a:pt x="23165" y="94361"/>
                                  <a:pt x="23114" y="93866"/>
                                  <a:pt x="23114" y="93866"/>
                                </a:cubicBezTo>
                                <a:cubicBezTo>
                                  <a:pt x="23114" y="92825"/>
                                  <a:pt x="22568" y="91732"/>
                                  <a:pt x="21679" y="90932"/>
                                </a:cubicBezTo>
                                <a:cubicBezTo>
                                  <a:pt x="20777" y="90196"/>
                                  <a:pt x="19634" y="89853"/>
                                  <a:pt x="18555" y="90043"/>
                                </a:cubicBezTo>
                                <a:cubicBezTo>
                                  <a:pt x="18098" y="90094"/>
                                  <a:pt x="17704" y="90348"/>
                                  <a:pt x="17412" y="90640"/>
                                </a:cubicBezTo>
                                <a:cubicBezTo>
                                  <a:pt x="16116" y="92025"/>
                                  <a:pt x="14135" y="92431"/>
                                  <a:pt x="10516" y="92025"/>
                                </a:cubicBezTo>
                                <a:cubicBezTo>
                                  <a:pt x="10313" y="91987"/>
                                  <a:pt x="10109" y="91987"/>
                                  <a:pt x="9919" y="92025"/>
                                </a:cubicBezTo>
                                <a:cubicBezTo>
                                  <a:pt x="7785" y="92482"/>
                                  <a:pt x="6985" y="93968"/>
                                  <a:pt x="6490" y="94856"/>
                                </a:cubicBezTo>
                                <a:lnTo>
                                  <a:pt x="5944" y="95695"/>
                                </a:lnTo>
                                <a:cubicBezTo>
                                  <a:pt x="5804" y="95847"/>
                                  <a:pt x="5398" y="95948"/>
                                  <a:pt x="5258" y="95898"/>
                                </a:cubicBezTo>
                                <a:cubicBezTo>
                                  <a:pt x="5258" y="95898"/>
                                  <a:pt x="5207" y="95898"/>
                                  <a:pt x="5004" y="95796"/>
                                </a:cubicBezTo>
                                <a:cubicBezTo>
                                  <a:pt x="4712" y="95695"/>
                                  <a:pt x="4610" y="95250"/>
                                  <a:pt x="4610" y="94806"/>
                                </a:cubicBezTo>
                                <a:cubicBezTo>
                                  <a:pt x="4610" y="94653"/>
                                  <a:pt x="4661" y="94514"/>
                                  <a:pt x="4661" y="94361"/>
                                </a:cubicBezTo>
                                <a:cubicBezTo>
                                  <a:pt x="4813" y="92177"/>
                                  <a:pt x="5855" y="90196"/>
                                  <a:pt x="6934" y="88164"/>
                                </a:cubicBezTo>
                                <a:cubicBezTo>
                                  <a:pt x="8179" y="85725"/>
                                  <a:pt x="9474" y="83248"/>
                                  <a:pt x="9614" y="80176"/>
                                </a:cubicBezTo>
                                <a:cubicBezTo>
                                  <a:pt x="9614" y="77737"/>
                                  <a:pt x="7684" y="77051"/>
                                  <a:pt x="6845" y="76746"/>
                                </a:cubicBezTo>
                                <a:cubicBezTo>
                                  <a:pt x="6845" y="76746"/>
                                  <a:pt x="6541" y="76645"/>
                                  <a:pt x="6401" y="76556"/>
                                </a:cubicBezTo>
                                <a:cubicBezTo>
                                  <a:pt x="6401" y="76353"/>
                                  <a:pt x="6350" y="76112"/>
                                  <a:pt x="6350" y="75857"/>
                                </a:cubicBezTo>
                                <a:cubicBezTo>
                                  <a:pt x="6350" y="75159"/>
                                  <a:pt x="6490" y="74423"/>
                                  <a:pt x="6896" y="74016"/>
                                </a:cubicBezTo>
                                <a:cubicBezTo>
                                  <a:pt x="8128" y="72937"/>
                                  <a:pt x="9170" y="72530"/>
                                  <a:pt x="10808" y="72479"/>
                                </a:cubicBezTo>
                                <a:cubicBezTo>
                                  <a:pt x="12395" y="72390"/>
                                  <a:pt x="13741" y="73470"/>
                                  <a:pt x="15329" y="74765"/>
                                </a:cubicBezTo>
                                <a:cubicBezTo>
                                  <a:pt x="17552" y="76556"/>
                                  <a:pt x="20282" y="78778"/>
                                  <a:pt x="24359" y="77737"/>
                                </a:cubicBezTo>
                                <a:cubicBezTo>
                                  <a:pt x="24397" y="77737"/>
                                  <a:pt x="24752" y="77598"/>
                                  <a:pt x="24803" y="77546"/>
                                </a:cubicBezTo>
                                <a:lnTo>
                                  <a:pt x="31750" y="74867"/>
                                </a:lnTo>
                                <a:cubicBezTo>
                                  <a:pt x="31750" y="74867"/>
                                  <a:pt x="36652" y="73076"/>
                                  <a:pt x="37059" y="72885"/>
                                </a:cubicBezTo>
                                <a:lnTo>
                                  <a:pt x="45987" y="66879"/>
                                </a:lnTo>
                                <a:cubicBezTo>
                                  <a:pt x="46228" y="66726"/>
                                  <a:pt x="46431" y="66485"/>
                                  <a:pt x="46584" y="66281"/>
                                </a:cubicBezTo>
                                <a:lnTo>
                                  <a:pt x="47473" y="64796"/>
                                </a:lnTo>
                                <a:cubicBezTo>
                                  <a:pt x="47866" y="64148"/>
                                  <a:pt x="48120" y="63412"/>
                                  <a:pt x="47816" y="62764"/>
                                </a:cubicBezTo>
                                <a:cubicBezTo>
                                  <a:pt x="47473" y="62116"/>
                                  <a:pt x="47028" y="61773"/>
                                  <a:pt x="46279" y="61723"/>
                                </a:cubicBezTo>
                                <a:lnTo>
                                  <a:pt x="40780" y="61570"/>
                                </a:lnTo>
                                <a:cubicBezTo>
                                  <a:pt x="40780" y="61570"/>
                                  <a:pt x="37249" y="61671"/>
                                  <a:pt x="37300" y="61723"/>
                                </a:cubicBezTo>
                                <a:lnTo>
                                  <a:pt x="35814" y="61468"/>
                                </a:lnTo>
                                <a:cubicBezTo>
                                  <a:pt x="33084" y="61023"/>
                                  <a:pt x="30455" y="60630"/>
                                  <a:pt x="28423" y="59538"/>
                                </a:cubicBezTo>
                                <a:cubicBezTo>
                                  <a:pt x="28080" y="59334"/>
                                  <a:pt x="28029" y="59182"/>
                                  <a:pt x="27877" y="58992"/>
                                </a:cubicBezTo>
                                <a:cubicBezTo>
                                  <a:pt x="28816" y="58496"/>
                                  <a:pt x="30112" y="58242"/>
                                  <a:pt x="31648" y="58141"/>
                                </a:cubicBezTo>
                                <a:lnTo>
                                  <a:pt x="36017" y="57404"/>
                                </a:lnTo>
                                <a:cubicBezTo>
                                  <a:pt x="36208" y="57354"/>
                                  <a:pt x="36411" y="57201"/>
                                  <a:pt x="36563" y="57100"/>
                                </a:cubicBezTo>
                                <a:lnTo>
                                  <a:pt x="36906" y="56960"/>
                                </a:lnTo>
                                <a:cubicBezTo>
                                  <a:pt x="37503" y="56706"/>
                                  <a:pt x="39231" y="55969"/>
                                  <a:pt x="39231" y="53925"/>
                                </a:cubicBezTo>
                                <a:cubicBezTo>
                                  <a:pt x="39231" y="53734"/>
                                  <a:pt x="39231" y="53581"/>
                                  <a:pt x="39192" y="53378"/>
                                </a:cubicBezTo>
                                <a:cubicBezTo>
                                  <a:pt x="39141" y="52934"/>
                                  <a:pt x="38938" y="52540"/>
                                  <a:pt x="38595" y="52198"/>
                                </a:cubicBezTo>
                                <a:cubicBezTo>
                                  <a:pt x="37948" y="51550"/>
                                  <a:pt x="37643" y="50559"/>
                                  <a:pt x="37351" y="49416"/>
                                </a:cubicBezTo>
                                <a:cubicBezTo>
                                  <a:pt x="36906" y="47829"/>
                                  <a:pt x="36360" y="45898"/>
                                  <a:pt x="34570" y="44552"/>
                                </a:cubicBezTo>
                                <a:cubicBezTo>
                                  <a:pt x="34430" y="44400"/>
                                  <a:pt x="34227" y="44310"/>
                                  <a:pt x="34024" y="44260"/>
                                </a:cubicBezTo>
                                <a:cubicBezTo>
                                  <a:pt x="31445" y="43269"/>
                                  <a:pt x="29667" y="44755"/>
                                  <a:pt x="28664" y="45644"/>
                                </a:cubicBezTo>
                                <a:cubicBezTo>
                                  <a:pt x="27724" y="46393"/>
                                  <a:pt x="27572" y="46444"/>
                                  <a:pt x="27674" y="46533"/>
                                </a:cubicBezTo>
                                <a:cubicBezTo>
                                  <a:pt x="26581" y="45987"/>
                                  <a:pt x="25400" y="44501"/>
                                  <a:pt x="24359" y="42520"/>
                                </a:cubicBezTo>
                                <a:cubicBezTo>
                                  <a:pt x="23952" y="41631"/>
                                  <a:pt x="23266" y="41135"/>
                                  <a:pt x="22365" y="41377"/>
                                </a:cubicBezTo>
                                <a:lnTo>
                                  <a:pt x="16967" y="42812"/>
                                </a:lnTo>
                                <a:cubicBezTo>
                                  <a:pt x="15329" y="43459"/>
                                  <a:pt x="13741" y="44056"/>
                                  <a:pt x="11951" y="44107"/>
                                </a:cubicBezTo>
                                <a:lnTo>
                                  <a:pt x="10859" y="44260"/>
                                </a:lnTo>
                                <a:cubicBezTo>
                                  <a:pt x="9817" y="44362"/>
                                  <a:pt x="8281" y="44552"/>
                                  <a:pt x="7785" y="44107"/>
                                </a:cubicBezTo>
                                <a:cubicBezTo>
                                  <a:pt x="7785" y="44056"/>
                                  <a:pt x="7734" y="43955"/>
                                  <a:pt x="7734" y="43904"/>
                                </a:cubicBezTo>
                                <a:cubicBezTo>
                                  <a:pt x="7734" y="43663"/>
                                  <a:pt x="7785" y="43511"/>
                                  <a:pt x="7836" y="43459"/>
                                </a:cubicBezTo>
                                <a:cubicBezTo>
                                  <a:pt x="7836" y="43459"/>
                                  <a:pt x="7785" y="43459"/>
                                  <a:pt x="7531" y="43612"/>
                                </a:cubicBezTo>
                                <a:cubicBezTo>
                                  <a:pt x="11405" y="41770"/>
                                  <a:pt x="14834" y="38850"/>
                                  <a:pt x="17310" y="35230"/>
                                </a:cubicBezTo>
                                <a:cubicBezTo>
                                  <a:pt x="17463" y="35027"/>
                                  <a:pt x="17602" y="34582"/>
                                  <a:pt x="17653" y="34290"/>
                                </a:cubicBezTo>
                                <a:lnTo>
                                  <a:pt x="17856" y="32792"/>
                                </a:lnTo>
                                <a:cubicBezTo>
                                  <a:pt x="18047" y="31954"/>
                                  <a:pt x="18250" y="31014"/>
                                  <a:pt x="18250" y="29973"/>
                                </a:cubicBezTo>
                                <a:cubicBezTo>
                                  <a:pt x="18250" y="29223"/>
                                  <a:pt x="18009" y="28435"/>
                                  <a:pt x="17755" y="27636"/>
                                </a:cubicBezTo>
                                <a:cubicBezTo>
                                  <a:pt x="17704" y="27483"/>
                                  <a:pt x="16510" y="24956"/>
                                  <a:pt x="16510" y="24956"/>
                                </a:cubicBezTo>
                                <a:cubicBezTo>
                                  <a:pt x="15227" y="23914"/>
                                  <a:pt x="13640" y="24118"/>
                                  <a:pt x="12497" y="24308"/>
                                </a:cubicBezTo>
                                <a:lnTo>
                                  <a:pt x="11456" y="24409"/>
                                </a:lnTo>
                                <a:cubicBezTo>
                                  <a:pt x="11608" y="24359"/>
                                  <a:pt x="10808" y="24359"/>
                                  <a:pt x="10960" y="24409"/>
                                </a:cubicBezTo>
                                <a:lnTo>
                                  <a:pt x="8331" y="24067"/>
                                </a:lnTo>
                                <a:cubicBezTo>
                                  <a:pt x="7087" y="23762"/>
                                  <a:pt x="5550" y="23571"/>
                                  <a:pt x="3861" y="23965"/>
                                </a:cubicBezTo>
                                <a:cubicBezTo>
                                  <a:pt x="3366" y="23914"/>
                                  <a:pt x="2921" y="23216"/>
                                  <a:pt x="2477" y="22429"/>
                                </a:cubicBezTo>
                                <a:cubicBezTo>
                                  <a:pt x="3023" y="21184"/>
                                  <a:pt x="3861" y="19050"/>
                                  <a:pt x="3861" y="19000"/>
                                </a:cubicBezTo>
                                <a:lnTo>
                                  <a:pt x="4902" y="17869"/>
                                </a:lnTo>
                                <a:lnTo>
                                  <a:pt x="6795" y="15735"/>
                                </a:lnTo>
                                <a:cubicBezTo>
                                  <a:pt x="7036" y="15431"/>
                                  <a:pt x="7188" y="15088"/>
                                  <a:pt x="7188" y="14783"/>
                                </a:cubicBezTo>
                                <a:cubicBezTo>
                                  <a:pt x="7188" y="14389"/>
                                  <a:pt x="6985" y="13996"/>
                                  <a:pt x="6693" y="13602"/>
                                </a:cubicBezTo>
                                <a:lnTo>
                                  <a:pt x="5995" y="12612"/>
                                </a:lnTo>
                                <a:cubicBezTo>
                                  <a:pt x="5106" y="11367"/>
                                  <a:pt x="4115" y="9970"/>
                                  <a:pt x="4064" y="8243"/>
                                </a:cubicBezTo>
                                <a:cubicBezTo>
                                  <a:pt x="3569" y="6007"/>
                                  <a:pt x="1727" y="5309"/>
                                  <a:pt x="635" y="4864"/>
                                </a:cubicBezTo>
                                <a:cubicBezTo>
                                  <a:pt x="635" y="4864"/>
                                  <a:pt x="241" y="4712"/>
                                  <a:pt x="0" y="4573"/>
                                </a:cubicBezTo>
                                <a:cubicBezTo>
                                  <a:pt x="737" y="3670"/>
                                  <a:pt x="1638" y="2985"/>
                                  <a:pt x="2223" y="2578"/>
                                </a:cubicBezTo>
                                <a:cubicBezTo>
                                  <a:pt x="3518" y="2134"/>
                                  <a:pt x="4902" y="2490"/>
                                  <a:pt x="6541" y="2934"/>
                                </a:cubicBezTo>
                                <a:lnTo>
                                  <a:pt x="10465" y="3620"/>
                                </a:lnTo>
                                <a:cubicBezTo>
                                  <a:pt x="11557" y="3772"/>
                                  <a:pt x="12243" y="3035"/>
                                  <a:pt x="12497" y="1994"/>
                                </a:cubicBezTo>
                                <a:cubicBezTo>
                                  <a:pt x="12497" y="1994"/>
                                  <a:pt x="12789" y="407"/>
                                  <a:pt x="12840" y="204"/>
                                </a:cubicBezTo>
                                <a:cubicBezTo>
                                  <a:pt x="12992" y="204"/>
                                  <a:pt x="13386" y="102"/>
                                  <a:pt x="13741"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9" name="Shape 49"/>
                        <wps:cNvSpPr/>
                        <wps:spPr>
                          <a:xfrm>
                            <a:off x="1689" y="343"/>
                            <a:ext cx="279298" cy="336703"/>
                          </a:xfrm>
                          <a:custGeom>
                            <a:avLst/>
                            <a:gdLst/>
                            <a:ahLst/>
                            <a:cxnLst/>
                            <a:rect l="0" t="0" r="0" b="0"/>
                            <a:pathLst>
                              <a:path w="279298" h="336703">
                                <a:moveTo>
                                  <a:pt x="0" y="111620"/>
                                </a:moveTo>
                                <a:cubicBezTo>
                                  <a:pt x="0" y="78981"/>
                                  <a:pt x="0" y="42571"/>
                                  <a:pt x="0" y="0"/>
                                </a:cubicBezTo>
                                <a:lnTo>
                                  <a:pt x="279298" y="0"/>
                                </a:lnTo>
                                <a:cubicBezTo>
                                  <a:pt x="279298" y="0"/>
                                  <a:pt x="279298" y="16676"/>
                                  <a:pt x="279298" y="112370"/>
                                </a:cubicBezTo>
                                <a:cubicBezTo>
                                  <a:pt x="279298" y="253759"/>
                                  <a:pt x="138456" y="336703"/>
                                  <a:pt x="138456" y="336703"/>
                                </a:cubicBezTo>
                                <a:cubicBezTo>
                                  <a:pt x="138456" y="336703"/>
                                  <a:pt x="0" y="249593"/>
                                  <a:pt x="0" y="111620"/>
                                </a:cubicBezTo>
                                <a:lnTo>
                                  <a:pt x="0" y="111620"/>
                                </a:lnTo>
                                <a:close/>
                              </a:path>
                            </a:pathLst>
                          </a:custGeom>
                          <a:ln w="5033" cap="flat">
                            <a:miter lim="100000"/>
                          </a:ln>
                        </wps:spPr>
                        <wps:style>
                          <a:lnRef idx="1">
                            <a:srgbClr val="1B1B19"/>
                          </a:lnRef>
                          <a:fillRef idx="0">
                            <a:srgbClr val="000000">
                              <a:alpha val="0"/>
                            </a:srgbClr>
                          </a:fillRef>
                          <a:effectRef idx="0">
                            <a:scrgbClr r="0" g="0" b="0"/>
                          </a:effectRef>
                          <a:fontRef idx="none"/>
                        </wps:style>
                        <wps:bodyPr/>
                      </wps:wsp>
                      <wps:wsp>
                        <wps:cNvPr id="50" name="Shape 50"/>
                        <wps:cNvSpPr/>
                        <wps:spPr>
                          <a:xfrm>
                            <a:off x="196748" y="274739"/>
                            <a:ext cx="51" cy="0"/>
                          </a:xfrm>
                          <a:custGeom>
                            <a:avLst/>
                            <a:gdLst/>
                            <a:ahLst/>
                            <a:cxnLst/>
                            <a:rect l="0" t="0" r="0" b="0"/>
                            <a:pathLst>
                              <a:path w="51">
                                <a:moveTo>
                                  <a:pt x="51" y="0"/>
                                </a:moveTo>
                                <a:lnTo>
                                  <a:pt x="0" y="0"/>
                                </a:ln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51" name="Shape 51"/>
                        <wps:cNvSpPr/>
                        <wps:spPr>
                          <a:xfrm>
                            <a:off x="44793" y="109880"/>
                            <a:ext cx="186233" cy="183859"/>
                          </a:xfrm>
                          <a:custGeom>
                            <a:avLst/>
                            <a:gdLst/>
                            <a:ahLst/>
                            <a:cxnLst/>
                            <a:rect l="0" t="0" r="0" b="0"/>
                            <a:pathLst>
                              <a:path w="186233" h="183859">
                                <a:moveTo>
                                  <a:pt x="16472" y="0"/>
                                </a:moveTo>
                                <a:cubicBezTo>
                                  <a:pt x="22276" y="1448"/>
                                  <a:pt x="23025" y="7836"/>
                                  <a:pt x="24511" y="12409"/>
                                </a:cubicBezTo>
                                <a:cubicBezTo>
                                  <a:pt x="27394" y="16282"/>
                                  <a:pt x="30163" y="20638"/>
                                  <a:pt x="33985" y="23571"/>
                                </a:cubicBezTo>
                                <a:cubicBezTo>
                                  <a:pt x="40589" y="28525"/>
                                  <a:pt x="47333" y="32551"/>
                                  <a:pt x="54826" y="35078"/>
                                </a:cubicBezTo>
                                <a:lnTo>
                                  <a:pt x="56464" y="35281"/>
                                </a:lnTo>
                                <a:cubicBezTo>
                                  <a:pt x="57950" y="33986"/>
                                  <a:pt x="57404" y="31255"/>
                                  <a:pt x="58102" y="29617"/>
                                </a:cubicBezTo>
                                <a:cubicBezTo>
                                  <a:pt x="59042" y="28131"/>
                                  <a:pt x="59385" y="25210"/>
                                  <a:pt x="61620" y="25210"/>
                                </a:cubicBezTo>
                                <a:cubicBezTo>
                                  <a:pt x="63945" y="25553"/>
                                  <a:pt x="64351" y="28334"/>
                                  <a:pt x="65786" y="29617"/>
                                </a:cubicBezTo>
                                <a:cubicBezTo>
                                  <a:pt x="68021" y="31407"/>
                                  <a:pt x="70891" y="32004"/>
                                  <a:pt x="73825" y="31255"/>
                                </a:cubicBezTo>
                                <a:cubicBezTo>
                                  <a:pt x="74219" y="29426"/>
                                  <a:pt x="71298" y="29426"/>
                                  <a:pt x="71438" y="27394"/>
                                </a:cubicBezTo>
                                <a:cubicBezTo>
                                  <a:pt x="72923" y="25553"/>
                                  <a:pt x="74371" y="23368"/>
                                  <a:pt x="73673" y="21184"/>
                                </a:cubicBezTo>
                                <a:cubicBezTo>
                                  <a:pt x="69659" y="17907"/>
                                  <a:pt x="64491" y="16421"/>
                                  <a:pt x="60871" y="12598"/>
                                </a:cubicBezTo>
                                <a:cubicBezTo>
                                  <a:pt x="59931" y="11113"/>
                                  <a:pt x="59588" y="8928"/>
                                  <a:pt x="59779" y="7100"/>
                                </a:cubicBezTo>
                                <a:cubicBezTo>
                                  <a:pt x="60871" y="4915"/>
                                  <a:pt x="61620" y="1994"/>
                                  <a:pt x="64148" y="1092"/>
                                </a:cubicBezTo>
                                <a:cubicBezTo>
                                  <a:pt x="66180" y="356"/>
                                  <a:pt x="68567" y="902"/>
                                  <a:pt x="70205" y="1994"/>
                                </a:cubicBezTo>
                                <a:cubicBezTo>
                                  <a:pt x="71298" y="2934"/>
                                  <a:pt x="71844" y="4166"/>
                                  <a:pt x="71438" y="5462"/>
                                </a:cubicBezTo>
                                <a:cubicBezTo>
                                  <a:pt x="70751" y="8243"/>
                                  <a:pt x="71641" y="10973"/>
                                  <a:pt x="74219" y="12409"/>
                                </a:cubicBezTo>
                                <a:cubicBezTo>
                                  <a:pt x="74917" y="12598"/>
                                  <a:pt x="76403" y="14046"/>
                                  <a:pt x="76949" y="12409"/>
                                </a:cubicBezTo>
                                <a:cubicBezTo>
                                  <a:pt x="76949" y="9678"/>
                                  <a:pt x="76606" y="7493"/>
                                  <a:pt x="78232" y="5462"/>
                                </a:cubicBezTo>
                                <a:cubicBezTo>
                                  <a:pt x="80620" y="2934"/>
                                  <a:pt x="84239" y="2934"/>
                                  <a:pt x="87719" y="2184"/>
                                </a:cubicBezTo>
                                <a:cubicBezTo>
                                  <a:pt x="89941" y="1639"/>
                                  <a:pt x="91935" y="0"/>
                                  <a:pt x="94653" y="699"/>
                                </a:cubicBezTo>
                                <a:cubicBezTo>
                                  <a:pt x="99962" y="2731"/>
                                  <a:pt x="104534" y="6007"/>
                                  <a:pt x="110782" y="6007"/>
                                </a:cubicBezTo>
                                <a:cubicBezTo>
                                  <a:pt x="113855" y="6947"/>
                                  <a:pt x="111125" y="10973"/>
                                  <a:pt x="114402" y="11862"/>
                                </a:cubicBezTo>
                                <a:cubicBezTo>
                                  <a:pt x="116040" y="14987"/>
                                  <a:pt x="113703" y="18111"/>
                                  <a:pt x="113157" y="20993"/>
                                </a:cubicBezTo>
                                <a:cubicBezTo>
                                  <a:pt x="112966" y="25946"/>
                                  <a:pt x="112966" y="30518"/>
                                  <a:pt x="114249" y="35078"/>
                                </a:cubicBezTo>
                                <a:cubicBezTo>
                                  <a:pt x="114249" y="37656"/>
                                  <a:pt x="111328" y="37453"/>
                                  <a:pt x="110579" y="39446"/>
                                </a:cubicBezTo>
                                <a:cubicBezTo>
                                  <a:pt x="110033" y="43853"/>
                                  <a:pt x="110236" y="48768"/>
                                  <a:pt x="111671" y="53531"/>
                                </a:cubicBezTo>
                                <a:cubicBezTo>
                                  <a:pt x="111480" y="56312"/>
                                  <a:pt x="107455" y="54623"/>
                                  <a:pt x="107658" y="57404"/>
                                </a:cubicBezTo>
                                <a:cubicBezTo>
                                  <a:pt x="109296" y="61024"/>
                                  <a:pt x="113512" y="62853"/>
                                  <a:pt x="115494" y="66332"/>
                                </a:cubicBezTo>
                                <a:cubicBezTo>
                                  <a:pt x="116980" y="70206"/>
                                  <a:pt x="118961" y="74765"/>
                                  <a:pt x="116243" y="78588"/>
                                </a:cubicBezTo>
                                <a:cubicBezTo>
                                  <a:pt x="112763" y="79134"/>
                                  <a:pt x="112966" y="74765"/>
                                  <a:pt x="110934" y="72923"/>
                                </a:cubicBezTo>
                                <a:cubicBezTo>
                                  <a:pt x="110388" y="72581"/>
                                  <a:pt x="109842" y="72378"/>
                                  <a:pt x="109296" y="72923"/>
                                </a:cubicBezTo>
                                <a:cubicBezTo>
                                  <a:pt x="109690" y="76746"/>
                                  <a:pt x="111480" y="79870"/>
                                  <a:pt x="112966" y="83147"/>
                                </a:cubicBezTo>
                                <a:cubicBezTo>
                                  <a:pt x="117526" y="91580"/>
                                  <a:pt x="123584" y="103784"/>
                                  <a:pt x="134544" y="104534"/>
                                </a:cubicBezTo>
                                <a:cubicBezTo>
                                  <a:pt x="137274" y="104534"/>
                                  <a:pt x="140741" y="104178"/>
                                  <a:pt x="141986" y="101257"/>
                                </a:cubicBezTo>
                                <a:cubicBezTo>
                                  <a:pt x="144018" y="94107"/>
                                  <a:pt x="138709" y="88798"/>
                                  <a:pt x="135433" y="83147"/>
                                </a:cubicBezTo>
                                <a:cubicBezTo>
                                  <a:pt x="129235" y="76746"/>
                                  <a:pt x="125362" y="68707"/>
                                  <a:pt x="125222" y="59589"/>
                                </a:cubicBezTo>
                                <a:cubicBezTo>
                                  <a:pt x="126111" y="43117"/>
                                  <a:pt x="141643" y="33236"/>
                                  <a:pt x="154432" y="26848"/>
                                </a:cubicBezTo>
                                <a:cubicBezTo>
                                  <a:pt x="161188" y="22479"/>
                                  <a:pt x="172542" y="20092"/>
                                  <a:pt x="171602" y="9678"/>
                                </a:cubicBezTo>
                                <a:cubicBezTo>
                                  <a:pt x="171450" y="7100"/>
                                  <a:pt x="167589" y="5462"/>
                                  <a:pt x="169621" y="2934"/>
                                </a:cubicBezTo>
                                <a:cubicBezTo>
                                  <a:pt x="172148" y="2184"/>
                                  <a:pt x="174930" y="3073"/>
                                  <a:pt x="177114" y="4369"/>
                                </a:cubicBezTo>
                                <a:cubicBezTo>
                                  <a:pt x="181673" y="8382"/>
                                  <a:pt x="183312" y="14987"/>
                                  <a:pt x="181127" y="20638"/>
                                </a:cubicBezTo>
                                <a:cubicBezTo>
                                  <a:pt x="182969" y="23571"/>
                                  <a:pt x="186233" y="25946"/>
                                  <a:pt x="185344" y="29973"/>
                                </a:cubicBezTo>
                                <a:cubicBezTo>
                                  <a:pt x="183705" y="33782"/>
                                  <a:pt x="179832" y="29769"/>
                                  <a:pt x="177114" y="30709"/>
                                </a:cubicBezTo>
                                <a:cubicBezTo>
                                  <a:pt x="173444" y="32893"/>
                                  <a:pt x="172542" y="37453"/>
                                  <a:pt x="168529" y="38951"/>
                                </a:cubicBezTo>
                                <a:cubicBezTo>
                                  <a:pt x="165252" y="40043"/>
                                  <a:pt x="162331" y="38545"/>
                                  <a:pt x="159550" y="37109"/>
                                </a:cubicBezTo>
                                <a:cubicBezTo>
                                  <a:pt x="155524" y="35281"/>
                                  <a:pt x="152603" y="39446"/>
                                  <a:pt x="149123" y="40387"/>
                                </a:cubicBezTo>
                                <a:cubicBezTo>
                                  <a:pt x="144412" y="44755"/>
                                  <a:pt x="137820" y="50064"/>
                                  <a:pt x="138557" y="57404"/>
                                </a:cubicBezTo>
                                <a:cubicBezTo>
                                  <a:pt x="138557" y="58293"/>
                                  <a:pt x="139459" y="58636"/>
                                  <a:pt x="140005" y="58496"/>
                                </a:cubicBezTo>
                                <a:cubicBezTo>
                                  <a:pt x="142926" y="55373"/>
                                  <a:pt x="147295" y="53925"/>
                                  <a:pt x="151168" y="52248"/>
                                </a:cubicBezTo>
                                <a:cubicBezTo>
                                  <a:pt x="154787" y="48616"/>
                                  <a:pt x="159944" y="45492"/>
                                  <a:pt x="165252" y="47130"/>
                                </a:cubicBezTo>
                                <a:cubicBezTo>
                                  <a:pt x="166345" y="47523"/>
                                  <a:pt x="167780" y="48222"/>
                                  <a:pt x="167983" y="49518"/>
                                </a:cubicBezTo>
                                <a:cubicBezTo>
                                  <a:pt x="166891" y="51702"/>
                                  <a:pt x="163957" y="51702"/>
                                  <a:pt x="162128" y="53188"/>
                                </a:cubicBezTo>
                                <a:cubicBezTo>
                                  <a:pt x="159004" y="54280"/>
                                  <a:pt x="158458" y="57951"/>
                                  <a:pt x="157366" y="60681"/>
                                </a:cubicBezTo>
                                <a:cubicBezTo>
                                  <a:pt x="155930" y="64148"/>
                                  <a:pt x="151905" y="64351"/>
                                  <a:pt x="149873" y="67082"/>
                                </a:cubicBezTo>
                                <a:cubicBezTo>
                                  <a:pt x="149530" y="67425"/>
                                  <a:pt x="149123" y="68911"/>
                                  <a:pt x="150216" y="68911"/>
                                </a:cubicBezTo>
                                <a:cubicBezTo>
                                  <a:pt x="155524" y="65583"/>
                                  <a:pt x="162471" y="66129"/>
                                  <a:pt x="167983" y="63056"/>
                                </a:cubicBezTo>
                                <a:cubicBezTo>
                                  <a:pt x="170358" y="61964"/>
                                  <a:pt x="171805" y="59589"/>
                                  <a:pt x="174384" y="59182"/>
                                </a:cubicBezTo>
                                <a:cubicBezTo>
                                  <a:pt x="175819" y="59386"/>
                                  <a:pt x="175616" y="60871"/>
                                  <a:pt x="176213" y="61773"/>
                                </a:cubicBezTo>
                                <a:cubicBezTo>
                                  <a:pt x="176568" y="70345"/>
                                  <a:pt x="167437" y="72734"/>
                                  <a:pt x="161582" y="76556"/>
                                </a:cubicBezTo>
                                <a:cubicBezTo>
                                  <a:pt x="161036" y="77292"/>
                                  <a:pt x="159004" y="78588"/>
                                  <a:pt x="160642" y="79477"/>
                                </a:cubicBezTo>
                                <a:cubicBezTo>
                                  <a:pt x="164312" y="79134"/>
                                  <a:pt x="167589" y="80620"/>
                                  <a:pt x="170713" y="82259"/>
                                </a:cubicBezTo>
                                <a:cubicBezTo>
                                  <a:pt x="171805" y="86424"/>
                                  <a:pt x="166141" y="85725"/>
                                  <a:pt x="163957" y="87719"/>
                                </a:cubicBezTo>
                                <a:cubicBezTo>
                                  <a:pt x="162471" y="89205"/>
                                  <a:pt x="161582" y="91034"/>
                                  <a:pt x="161379" y="93015"/>
                                </a:cubicBezTo>
                                <a:cubicBezTo>
                                  <a:pt x="161379" y="98134"/>
                                  <a:pt x="160833" y="103239"/>
                                  <a:pt x="156820" y="106363"/>
                                </a:cubicBezTo>
                                <a:cubicBezTo>
                                  <a:pt x="152806" y="107455"/>
                                  <a:pt x="150216" y="110782"/>
                                  <a:pt x="147688" y="114059"/>
                                </a:cubicBezTo>
                                <a:cubicBezTo>
                                  <a:pt x="143281" y="117882"/>
                                  <a:pt x="136931" y="118961"/>
                                  <a:pt x="131077" y="117729"/>
                                </a:cubicBezTo>
                                <a:lnTo>
                                  <a:pt x="130480" y="118276"/>
                                </a:lnTo>
                                <a:cubicBezTo>
                                  <a:pt x="135039" y="124626"/>
                                  <a:pt x="144221" y="122987"/>
                                  <a:pt x="150216" y="127204"/>
                                </a:cubicBezTo>
                                <a:cubicBezTo>
                                  <a:pt x="152057" y="129032"/>
                                  <a:pt x="154635" y="131420"/>
                                  <a:pt x="154292" y="134151"/>
                                </a:cubicBezTo>
                                <a:cubicBezTo>
                                  <a:pt x="151359" y="137821"/>
                                  <a:pt x="147688" y="132855"/>
                                  <a:pt x="143675" y="133947"/>
                                </a:cubicBezTo>
                                <a:cubicBezTo>
                                  <a:pt x="142735" y="134341"/>
                                  <a:pt x="141097" y="133947"/>
                                  <a:pt x="141097" y="135243"/>
                                </a:cubicBezTo>
                                <a:cubicBezTo>
                                  <a:pt x="143675" y="136881"/>
                                  <a:pt x="146596" y="137275"/>
                                  <a:pt x="148780" y="139103"/>
                                </a:cubicBezTo>
                                <a:cubicBezTo>
                                  <a:pt x="151905" y="141491"/>
                                  <a:pt x="151168" y="145504"/>
                                  <a:pt x="152057" y="148578"/>
                                </a:cubicBezTo>
                                <a:cubicBezTo>
                                  <a:pt x="155930" y="153886"/>
                                  <a:pt x="148234" y="157163"/>
                                  <a:pt x="149327" y="162129"/>
                                </a:cubicBezTo>
                                <a:cubicBezTo>
                                  <a:pt x="149923" y="162624"/>
                                  <a:pt x="151066" y="164109"/>
                                  <a:pt x="151955" y="164859"/>
                                </a:cubicBezTo>
                                <a:lnTo>
                                  <a:pt x="151803" y="164859"/>
                                </a:lnTo>
                                <a:cubicBezTo>
                                  <a:pt x="151803" y="164910"/>
                                  <a:pt x="151854" y="164910"/>
                                  <a:pt x="151854" y="164960"/>
                                </a:cubicBezTo>
                                <a:cubicBezTo>
                                  <a:pt x="150419" y="167539"/>
                                  <a:pt x="145059" y="168821"/>
                                  <a:pt x="144513" y="168631"/>
                                </a:cubicBezTo>
                                <a:cubicBezTo>
                                  <a:pt x="142138" y="170117"/>
                                  <a:pt x="139802" y="172542"/>
                                  <a:pt x="139255" y="175273"/>
                                </a:cubicBezTo>
                                <a:cubicBezTo>
                                  <a:pt x="139255" y="178943"/>
                                  <a:pt x="135039" y="178550"/>
                                  <a:pt x="133058" y="180239"/>
                                </a:cubicBezTo>
                                <a:cubicBezTo>
                                  <a:pt x="132169" y="181331"/>
                                  <a:pt x="132309" y="182969"/>
                                  <a:pt x="131077" y="183655"/>
                                </a:cubicBezTo>
                                <a:cubicBezTo>
                                  <a:pt x="127952" y="183859"/>
                                  <a:pt x="125565" y="181674"/>
                                  <a:pt x="123190" y="179832"/>
                                </a:cubicBezTo>
                                <a:cubicBezTo>
                                  <a:pt x="120459" y="179642"/>
                                  <a:pt x="117881" y="177254"/>
                                  <a:pt x="115151" y="178397"/>
                                </a:cubicBezTo>
                                <a:cubicBezTo>
                                  <a:pt x="113512" y="178740"/>
                                  <a:pt x="111671" y="178740"/>
                                  <a:pt x="110782" y="177115"/>
                                </a:cubicBezTo>
                                <a:cubicBezTo>
                                  <a:pt x="109690" y="174334"/>
                                  <a:pt x="111480" y="171603"/>
                                  <a:pt x="112763" y="169418"/>
                                </a:cubicBezTo>
                                <a:cubicBezTo>
                                  <a:pt x="114059" y="168326"/>
                                  <a:pt x="113157" y="166688"/>
                                  <a:pt x="112420" y="165405"/>
                                </a:cubicBezTo>
                                <a:cubicBezTo>
                                  <a:pt x="111671" y="163957"/>
                                  <a:pt x="112420" y="162471"/>
                                  <a:pt x="113512" y="161379"/>
                                </a:cubicBezTo>
                                <a:cubicBezTo>
                                  <a:pt x="118275" y="155880"/>
                                  <a:pt x="123723" y="162129"/>
                                  <a:pt x="128486" y="162827"/>
                                </a:cubicBezTo>
                                <a:cubicBezTo>
                                  <a:pt x="133248" y="161582"/>
                                  <a:pt x="130480" y="156274"/>
                                  <a:pt x="131077" y="153340"/>
                                </a:cubicBezTo>
                                <a:cubicBezTo>
                                  <a:pt x="129578" y="147142"/>
                                  <a:pt x="122644" y="152260"/>
                                  <a:pt x="118821" y="149327"/>
                                </a:cubicBezTo>
                                <a:cubicBezTo>
                                  <a:pt x="115151" y="147142"/>
                                  <a:pt x="113157" y="152057"/>
                                  <a:pt x="109093" y="150965"/>
                                </a:cubicBezTo>
                                <a:cubicBezTo>
                                  <a:pt x="105270" y="155181"/>
                                  <a:pt x="99962" y="157912"/>
                                  <a:pt x="94310" y="158648"/>
                                </a:cubicBezTo>
                                <a:cubicBezTo>
                                  <a:pt x="92278" y="158255"/>
                                  <a:pt x="89548" y="159398"/>
                                  <a:pt x="88455" y="157366"/>
                                </a:cubicBezTo>
                                <a:cubicBezTo>
                                  <a:pt x="87909" y="156070"/>
                                  <a:pt x="88659" y="154788"/>
                                  <a:pt x="89548" y="154089"/>
                                </a:cubicBezTo>
                                <a:cubicBezTo>
                                  <a:pt x="93561" y="152057"/>
                                  <a:pt x="96698" y="148578"/>
                                  <a:pt x="97790" y="144221"/>
                                </a:cubicBezTo>
                                <a:cubicBezTo>
                                  <a:pt x="98323" y="140005"/>
                                  <a:pt x="100508" y="136335"/>
                                  <a:pt x="100914" y="132169"/>
                                </a:cubicBezTo>
                                <a:cubicBezTo>
                                  <a:pt x="98870" y="127940"/>
                                  <a:pt x="98679" y="123381"/>
                                  <a:pt x="97587" y="118821"/>
                                </a:cubicBezTo>
                                <a:lnTo>
                                  <a:pt x="96698" y="118415"/>
                                </a:lnTo>
                                <a:cubicBezTo>
                                  <a:pt x="94856" y="120256"/>
                                  <a:pt x="93561" y="122834"/>
                                  <a:pt x="92824" y="125565"/>
                                </a:cubicBezTo>
                                <a:cubicBezTo>
                                  <a:pt x="92278" y="129578"/>
                                  <a:pt x="92672" y="133248"/>
                                  <a:pt x="93967" y="136881"/>
                                </a:cubicBezTo>
                                <a:cubicBezTo>
                                  <a:pt x="92824" y="140551"/>
                                  <a:pt x="89395" y="136729"/>
                                  <a:pt x="87020" y="137427"/>
                                </a:cubicBezTo>
                                <a:lnTo>
                                  <a:pt x="86271" y="141288"/>
                                </a:lnTo>
                                <a:lnTo>
                                  <a:pt x="82601" y="147498"/>
                                </a:lnTo>
                                <a:cubicBezTo>
                                  <a:pt x="80416" y="151854"/>
                                  <a:pt x="75463" y="151512"/>
                                  <a:pt x="71438" y="151168"/>
                                </a:cubicBezTo>
                                <a:cubicBezTo>
                                  <a:pt x="68910" y="151715"/>
                                  <a:pt x="66726" y="150762"/>
                                  <a:pt x="64148" y="151512"/>
                                </a:cubicBezTo>
                                <a:cubicBezTo>
                                  <a:pt x="59931" y="153543"/>
                                  <a:pt x="64148" y="157569"/>
                                  <a:pt x="61963" y="160643"/>
                                </a:cubicBezTo>
                                <a:cubicBezTo>
                                  <a:pt x="58687" y="162471"/>
                                  <a:pt x="55372" y="159551"/>
                                  <a:pt x="52984" y="157709"/>
                                </a:cubicBezTo>
                                <a:cubicBezTo>
                                  <a:pt x="51752" y="154978"/>
                                  <a:pt x="50254" y="151308"/>
                                  <a:pt x="46444" y="151308"/>
                                </a:cubicBezTo>
                                <a:cubicBezTo>
                                  <a:pt x="44056" y="152057"/>
                                  <a:pt x="41821" y="154636"/>
                                  <a:pt x="39091" y="153340"/>
                                </a:cubicBezTo>
                                <a:cubicBezTo>
                                  <a:pt x="36373" y="151308"/>
                                  <a:pt x="34531" y="154089"/>
                                  <a:pt x="32004" y="154432"/>
                                </a:cubicBezTo>
                                <a:cubicBezTo>
                                  <a:pt x="28677" y="153150"/>
                                  <a:pt x="29426" y="148934"/>
                                  <a:pt x="29070" y="146203"/>
                                </a:cubicBezTo>
                                <a:cubicBezTo>
                                  <a:pt x="27394" y="145314"/>
                                  <a:pt x="26149" y="146749"/>
                                  <a:pt x="24511" y="146749"/>
                                </a:cubicBezTo>
                                <a:cubicBezTo>
                                  <a:pt x="23216" y="146749"/>
                                  <a:pt x="22822" y="145656"/>
                                  <a:pt x="22479" y="144768"/>
                                </a:cubicBezTo>
                                <a:cubicBezTo>
                                  <a:pt x="21387" y="140348"/>
                                  <a:pt x="24854" y="136881"/>
                                  <a:pt x="28130" y="134696"/>
                                </a:cubicBezTo>
                                <a:cubicBezTo>
                                  <a:pt x="27394" y="133604"/>
                                  <a:pt x="25603" y="132855"/>
                                  <a:pt x="25946" y="131077"/>
                                </a:cubicBezTo>
                                <a:cubicBezTo>
                                  <a:pt x="26492" y="127940"/>
                                  <a:pt x="29426" y="126860"/>
                                  <a:pt x="32156" y="126112"/>
                                </a:cubicBezTo>
                                <a:cubicBezTo>
                                  <a:pt x="37109" y="126112"/>
                                  <a:pt x="39840" y="130125"/>
                                  <a:pt x="43307" y="132703"/>
                                </a:cubicBezTo>
                                <a:cubicBezTo>
                                  <a:pt x="45898" y="135789"/>
                                  <a:pt x="50063" y="134151"/>
                                  <a:pt x="53378" y="133795"/>
                                </a:cubicBezTo>
                                <a:lnTo>
                                  <a:pt x="53734" y="133947"/>
                                </a:lnTo>
                                <a:cubicBezTo>
                                  <a:pt x="55918" y="133947"/>
                                  <a:pt x="59042" y="135433"/>
                                  <a:pt x="60325" y="133059"/>
                                </a:cubicBezTo>
                                <a:cubicBezTo>
                                  <a:pt x="58687" y="130480"/>
                                  <a:pt x="55766" y="129236"/>
                                  <a:pt x="53734" y="126454"/>
                                </a:cubicBezTo>
                                <a:cubicBezTo>
                                  <a:pt x="52248" y="125223"/>
                                  <a:pt x="51346" y="127546"/>
                                  <a:pt x="49708" y="127000"/>
                                </a:cubicBezTo>
                                <a:cubicBezTo>
                                  <a:pt x="47523" y="126315"/>
                                  <a:pt x="47130" y="124079"/>
                                  <a:pt x="46990" y="122289"/>
                                </a:cubicBezTo>
                                <a:cubicBezTo>
                                  <a:pt x="46038" y="120460"/>
                                  <a:pt x="43307" y="121349"/>
                                  <a:pt x="41681" y="120600"/>
                                </a:cubicBezTo>
                                <a:cubicBezTo>
                                  <a:pt x="37655" y="119507"/>
                                  <a:pt x="33096" y="118276"/>
                                  <a:pt x="31255" y="114402"/>
                                </a:cubicBezTo>
                                <a:cubicBezTo>
                                  <a:pt x="33642" y="110237"/>
                                  <a:pt x="39294" y="113856"/>
                                  <a:pt x="42964" y="111278"/>
                                </a:cubicBezTo>
                                <a:cubicBezTo>
                                  <a:pt x="48425" y="110389"/>
                                  <a:pt x="51549" y="105270"/>
                                  <a:pt x="57556" y="105080"/>
                                </a:cubicBezTo>
                                <a:lnTo>
                                  <a:pt x="61417" y="101257"/>
                                </a:lnTo>
                                <a:cubicBezTo>
                                  <a:pt x="67818" y="95200"/>
                                  <a:pt x="77152" y="97384"/>
                                  <a:pt x="85179" y="96342"/>
                                </a:cubicBezTo>
                                <a:cubicBezTo>
                                  <a:pt x="86817" y="96342"/>
                                  <a:pt x="88455" y="95949"/>
                                  <a:pt x="89002" y="94653"/>
                                </a:cubicBezTo>
                                <a:cubicBezTo>
                                  <a:pt x="86626" y="92279"/>
                                  <a:pt x="90488" y="88253"/>
                                  <a:pt x="86626" y="86817"/>
                                </a:cubicBezTo>
                                <a:cubicBezTo>
                                  <a:pt x="81864" y="85725"/>
                                  <a:pt x="77152" y="84633"/>
                                  <a:pt x="72580" y="83147"/>
                                </a:cubicBezTo>
                                <a:lnTo>
                                  <a:pt x="68707" y="85535"/>
                                </a:lnTo>
                                <a:cubicBezTo>
                                  <a:pt x="66878" y="85878"/>
                                  <a:pt x="64897" y="88062"/>
                                  <a:pt x="63055" y="86081"/>
                                </a:cubicBezTo>
                                <a:cubicBezTo>
                                  <a:pt x="62509" y="84786"/>
                                  <a:pt x="63398" y="83896"/>
                                  <a:pt x="63055" y="82601"/>
                                </a:cubicBezTo>
                                <a:lnTo>
                                  <a:pt x="61963" y="82601"/>
                                </a:lnTo>
                                <a:cubicBezTo>
                                  <a:pt x="59385" y="84443"/>
                                  <a:pt x="58293" y="89548"/>
                                  <a:pt x="54127" y="88253"/>
                                </a:cubicBezTo>
                                <a:cubicBezTo>
                                  <a:pt x="52438" y="88253"/>
                                  <a:pt x="51892" y="89751"/>
                                  <a:pt x="51346" y="90843"/>
                                </a:cubicBezTo>
                                <a:cubicBezTo>
                                  <a:pt x="48070" y="94856"/>
                                  <a:pt x="44945" y="99962"/>
                                  <a:pt x="39497" y="100712"/>
                                </a:cubicBezTo>
                                <a:cubicBezTo>
                                  <a:pt x="38545" y="100508"/>
                                  <a:pt x="37655" y="99771"/>
                                  <a:pt x="37465" y="99073"/>
                                </a:cubicBezTo>
                                <a:cubicBezTo>
                                  <a:pt x="37998" y="96152"/>
                                  <a:pt x="40589" y="93968"/>
                                  <a:pt x="39840" y="90843"/>
                                </a:cubicBezTo>
                                <a:cubicBezTo>
                                  <a:pt x="37859" y="89548"/>
                                  <a:pt x="35623" y="91034"/>
                                  <a:pt x="33642" y="91390"/>
                                </a:cubicBezTo>
                                <a:cubicBezTo>
                                  <a:pt x="31610" y="94653"/>
                                  <a:pt x="29426" y="99416"/>
                                  <a:pt x="24854" y="99226"/>
                                </a:cubicBezTo>
                                <a:cubicBezTo>
                                  <a:pt x="23571" y="98679"/>
                                  <a:pt x="23571" y="97244"/>
                                  <a:pt x="23571" y="95949"/>
                                </a:cubicBezTo>
                                <a:cubicBezTo>
                                  <a:pt x="23571" y="95060"/>
                                  <a:pt x="22479" y="93968"/>
                                  <a:pt x="21387" y="94107"/>
                                </a:cubicBezTo>
                                <a:cubicBezTo>
                                  <a:pt x="19202" y="96495"/>
                                  <a:pt x="15875" y="96495"/>
                                  <a:pt x="12802" y="96152"/>
                                </a:cubicBezTo>
                                <a:cubicBezTo>
                                  <a:pt x="10973" y="96495"/>
                                  <a:pt x="10973" y="98134"/>
                                  <a:pt x="9880" y="99226"/>
                                </a:cubicBezTo>
                                <a:cubicBezTo>
                                  <a:pt x="9131" y="99962"/>
                                  <a:pt x="7696" y="100318"/>
                                  <a:pt x="6756" y="99771"/>
                                </a:cubicBezTo>
                                <a:cubicBezTo>
                                  <a:pt x="5309" y="99226"/>
                                  <a:pt x="4915" y="97587"/>
                                  <a:pt x="5118" y="96342"/>
                                </a:cubicBezTo>
                                <a:cubicBezTo>
                                  <a:pt x="5461" y="91034"/>
                                  <a:pt x="9880" y="87364"/>
                                  <a:pt x="10020" y="82259"/>
                                </a:cubicBezTo>
                                <a:cubicBezTo>
                                  <a:pt x="10020" y="80417"/>
                                  <a:pt x="7696" y="81166"/>
                                  <a:pt x="6947" y="79477"/>
                                </a:cubicBezTo>
                                <a:cubicBezTo>
                                  <a:pt x="6553" y="77839"/>
                                  <a:pt x="6756" y="75857"/>
                                  <a:pt x="8039" y="74562"/>
                                </a:cubicBezTo>
                                <a:cubicBezTo>
                                  <a:pt x="9474" y="73279"/>
                                  <a:pt x="10973" y="72581"/>
                                  <a:pt x="13145" y="72581"/>
                                </a:cubicBezTo>
                                <a:cubicBezTo>
                                  <a:pt x="18262" y="72187"/>
                                  <a:pt x="20638" y="79325"/>
                                  <a:pt x="26301" y="77839"/>
                                </a:cubicBezTo>
                                <a:cubicBezTo>
                                  <a:pt x="29972" y="75857"/>
                                  <a:pt x="34328" y="74918"/>
                                  <a:pt x="38354" y="73279"/>
                                </a:cubicBezTo>
                                <a:lnTo>
                                  <a:pt x="47333" y="67272"/>
                                </a:lnTo>
                                <a:lnTo>
                                  <a:pt x="48222" y="65787"/>
                                </a:lnTo>
                                <a:cubicBezTo>
                                  <a:pt x="45491" y="65037"/>
                                  <a:pt x="42418" y="66129"/>
                                  <a:pt x="39497" y="65787"/>
                                </a:cubicBezTo>
                                <a:cubicBezTo>
                                  <a:pt x="36169" y="65240"/>
                                  <a:pt x="32702" y="64898"/>
                                  <a:pt x="29972" y="63398"/>
                                </a:cubicBezTo>
                                <a:cubicBezTo>
                                  <a:pt x="28880" y="62853"/>
                                  <a:pt x="27584" y="61570"/>
                                  <a:pt x="27978" y="60135"/>
                                </a:cubicBezTo>
                                <a:cubicBezTo>
                                  <a:pt x="30315" y="57557"/>
                                  <a:pt x="34734" y="58636"/>
                                  <a:pt x="37859" y="57557"/>
                                </a:cubicBezTo>
                                <a:cubicBezTo>
                                  <a:pt x="38545" y="57010"/>
                                  <a:pt x="39840" y="57010"/>
                                  <a:pt x="39637" y="55715"/>
                                </a:cubicBezTo>
                                <a:cubicBezTo>
                                  <a:pt x="37465" y="53531"/>
                                  <a:pt x="38202" y="50064"/>
                                  <a:pt x="35826" y="48222"/>
                                </a:cubicBezTo>
                                <a:cubicBezTo>
                                  <a:pt x="32893" y="47130"/>
                                  <a:pt x="32156" y="51156"/>
                                  <a:pt x="29223" y="50457"/>
                                </a:cubicBezTo>
                                <a:cubicBezTo>
                                  <a:pt x="27394" y="49518"/>
                                  <a:pt x="25946" y="47334"/>
                                  <a:pt x="25057" y="45492"/>
                                </a:cubicBezTo>
                                <a:cubicBezTo>
                                  <a:pt x="21387" y="45898"/>
                                  <a:pt x="18453" y="48070"/>
                                  <a:pt x="14643" y="48222"/>
                                </a:cubicBezTo>
                                <a:cubicBezTo>
                                  <a:pt x="12598" y="48426"/>
                                  <a:pt x="9677" y="49162"/>
                                  <a:pt x="8382" y="47334"/>
                                </a:cubicBezTo>
                                <a:cubicBezTo>
                                  <a:pt x="8039" y="46241"/>
                                  <a:pt x="8039" y="44603"/>
                                  <a:pt x="9131" y="43853"/>
                                </a:cubicBezTo>
                                <a:cubicBezTo>
                                  <a:pt x="12598" y="42215"/>
                                  <a:pt x="15735" y="39637"/>
                                  <a:pt x="18110" y="36170"/>
                                </a:cubicBezTo>
                                <a:cubicBezTo>
                                  <a:pt x="18262" y="34189"/>
                                  <a:pt x="19202" y="32157"/>
                                  <a:pt x="18262" y="29973"/>
                                </a:cubicBezTo>
                                <a:cubicBezTo>
                                  <a:pt x="18110" y="27242"/>
                                  <a:pt x="15329" y="28677"/>
                                  <a:pt x="13691" y="28525"/>
                                </a:cubicBezTo>
                                <a:cubicBezTo>
                                  <a:pt x="10973" y="28880"/>
                                  <a:pt x="8788" y="27039"/>
                                  <a:pt x="6210" y="28131"/>
                                </a:cubicBezTo>
                                <a:cubicBezTo>
                                  <a:pt x="4369" y="27928"/>
                                  <a:pt x="3480" y="26150"/>
                                  <a:pt x="2730" y="24664"/>
                                </a:cubicBezTo>
                                <a:lnTo>
                                  <a:pt x="4572" y="20092"/>
                                </a:lnTo>
                                <a:cubicBezTo>
                                  <a:pt x="5309" y="18809"/>
                                  <a:pt x="6756" y="18111"/>
                                  <a:pt x="7493" y="16815"/>
                                </a:cubicBezTo>
                                <a:cubicBezTo>
                                  <a:pt x="6401" y="15190"/>
                                  <a:pt x="4572" y="13145"/>
                                  <a:pt x="4572" y="10770"/>
                                </a:cubicBezTo>
                                <a:cubicBezTo>
                                  <a:pt x="4026" y="8243"/>
                                  <a:pt x="0" y="9475"/>
                                  <a:pt x="203" y="6210"/>
                                </a:cubicBezTo>
                                <a:cubicBezTo>
                                  <a:pt x="1092" y="4763"/>
                                  <a:pt x="2540" y="3620"/>
                                  <a:pt x="4026" y="2731"/>
                                </a:cubicBezTo>
                                <a:cubicBezTo>
                                  <a:pt x="7099" y="1639"/>
                                  <a:pt x="10020" y="3620"/>
                                  <a:pt x="12954" y="3620"/>
                                </a:cubicBezTo>
                                <a:lnTo>
                                  <a:pt x="13348" y="1842"/>
                                </a:lnTo>
                                <a:cubicBezTo>
                                  <a:pt x="13500" y="356"/>
                                  <a:pt x="15189" y="153"/>
                                  <a:pt x="16472" y="0"/>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52" name="Shape 52"/>
                        <wps:cNvSpPr/>
                        <wps:spPr>
                          <a:xfrm>
                            <a:off x="44793" y="109880"/>
                            <a:ext cx="186233" cy="183859"/>
                          </a:xfrm>
                          <a:custGeom>
                            <a:avLst/>
                            <a:gdLst/>
                            <a:ahLst/>
                            <a:cxnLst/>
                            <a:rect l="0" t="0" r="0" b="0"/>
                            <a:pathLst>
                              <a:path w="186233" h="183859">
                                <a:moveTo>
                                  <a:pt x="151854" y="164910"/>
                                </a:moveTo>
                                <a:lnTo>
                                  <a:pt x="151854" y="164910"/>
                                </a:lnTo>
                                <a:cubicBezTo>
                                  <a:pt x="151854" y="164910"/>
                                  <a:pt x="151803" y="164910"/>
                                  <a:pt x="151803" y="164859"/>
                                </a:cubicBezTo>
                                <a:lnTo>
                                  <a:pt x="152006" y="164859"/>
                                </a:lnTo>
                                <a:lnTo>
                                  <a:pt x="151955" y="164859"/>
                                </a:lnTo>
                                <a:lnTo>
                                  <a:pt x="152006" y="164859"/>
                                </a:lnTo>
                                <a:lnTo>
                                  <a:pt x="151955" y="164859"/>
                                </a:lnTo>
                                <a:lnTo>
                                  <a:pt x="151955" y="164859"/>
                                </a:lnTo>
                                <a:cubicBezTo>
                                  <a:pt x="151066" y="164109"/>
                                  <a:pt x="149923" y="162624"/>
                                  <a:pt x="149327" y="162129"/>
                                </a:cubicBezTo>
                                <a:cubicBezTo>
                                  <a:pt x="148234" y="157163"/>
                                  <a:pt x="155880" y="153886"/>
                                  <a:pt x="152057" y="148578"/>
                                </a:cubicBezTo>
                                <a:cubicBezTo>
                                  <a:pt x="151168" y="145504"/>
                                  <a:pt x="151905" y="141440"/>
                                  <a:pt x="148780" y="139103"/>
                                </a:cubicBezTo>
                                <a:cubicBezTo>
                                  <a:pt x="146596" y="137275"/>
                                  <a:pt x="143675" y="136881"/>
                                  <a:pt x="141097" y="135243"/>
                                </a:cubicBezTo>
                                <a:cubicBezTo>
                                  <a:pt x="141097" y="133947"/>
                                  <a:pt x="142735" y="134341"/>
                                  <a:pt x="143675" y="133947"/>
                                </a:cubicBezTo>
                                <a:cubicBezTo>
                                  <a:pt x="147688" y="132855"/>
                                  <a:pt x="151308" y="137821"/>
                                  <a:pt x="154292" y="134151"/>
                                </a:cubicBezTo>
                                <a:cubicBezTo>
                                  <a:pt x="154635" y="131420"/>
                                  <a:pt x="152057" y="129032"/>
                                  <a:pt x="150216" y="127204"/>
                                </a:cubicBezTo>
                                <a:cubicBezTo>
                                  <a:pt x="144221" y="122987"/>
                                  <a:pt x="135039" y="124626"/>
                                  <a:pt x="130480" y="118276"/>
                                </a:cubicBezTo>
                                <a:lnTo>
                                  <a:pt x="131077" y="117679"/>
                                </a:lnTo>
                                <a:cubicBezTo>
                                  <a:pt x="136880" y="118961"/>
                                  <a:pt x="143281" y="117882"/>
                                  <a:pt x="147688" y="114059"/>
                                </a:cubicBezTo>
                                <a:cubicBezTo>
                                  <a:pt x="150216" y="110782"/>
                                  <a:pt x="152806" y="107455"/>
                                  <a:pt x="156820" y="106363"/>
                                </a:cubicBezTo>
                                <a:cubicBezTo>
                                  <a:pt x="160833" y="103239"/>
                                  <a:pt x="161379" y="98134"/>
                                  <a:pt x="161379" y="93015"/>
                                </a:cubicBezTo>
                                <a:cubicBezTo>
                                  <a:pt x="161582" y="91034"/>
                                  <a:pt x="162471" y="89205"/>
                                  <a:pt x="163957" y="87719"/>
                                </a:cubicBezTo>
                                <a:cubicBezTo>
                                  <a:pt x="166141" y="85725"/>
                                  <a:pt x="171805" y="86424"/>
                                  <a:pt x="170713" y="82259"/>
                                </a:cubicBezTo>
                                <a:cubicBezTo>
                                  <a:pt x="167589" y="80620"/>
                                  <a:pt x="164312" y="79134"/>
                                  <a:pt x="160642" y="79477"/>
                                </a:cubicBezTo>
                                <a:cubicBezTo>
                                  <a:pt x="159004" y="78588"/>
                                  <a:pt x="161036" y="77292"/>
                                  <a:pt x="161582" y="76556"/>
                                </a:cubicBezTo>
                                <a:cubicBezTo>
                                  <a:pt x="167437" y="72734"/>
                                  <a:pt x="176568" y="70345"/>
                                  <a:pt x="176162" y="61773"/>
                                </a:cubicBezTo>
                                <a:cubicBezTo>
                                  <a:pt x="175616" y="60871"/>
                                  <a:pt x="175819" y="59386"/>
                                  <a:pt x="174384" y="59233"/>
                                </a:cubicBezTo>
                                <a:cubicBezTo>
                                  <a:pt x="171805" y="59589"/>
                                  <a:pt x="170358" y="61964"/>
                                  <a:pt x="167983" y="63056"/>
                                </a:cubicBezTo>
                                <a:cubicBezTo>
                                  <a:pt x="162471" y="66129"/>
                                  <a:pt x="155524" y="65634"/>
                                  <a:pt x="150216" y="68911"/>
                                </a:cubicBezTo>
                                <a:cubicBezTo>
                                  <a:pt x="149123" y="68911"/>
                                  <a:pt x="149530" y="67425"/>
                                  <a:pt x="149873" y="67082"/>
                                </a:cubicBezTo>
                                <a:cubicBezTo>
                                  <a:pt x="151905" y="64351"/>
                                  <a:pt x="155880" y="64148"/>
                                  <a:pt x="157366" y="60681"/>
                                </a:cubicBezTo>
                                <a:cubicBezTo>
                                  <a:pt x="158458" y="57951"/>
                                  <a:pt x="159004" y="54280"/>
                                  <a:pt x="162128" y="53188"/>
                                </a:cubicBezTo>
                                <a:cubicBezTo>
                                  <a:pt x="163957" y="51740"/>
                                  <a:pt x="166891" y="51740"/>
                                  <a:pt x="167983" y="49518"/>
                                </a:cubicBezTo>
                                <a:cubicBezTo>
                                  <a:pt x="167780" y="48222"/>
                                  <a:pt x="166345" y="47523"/>
                                  <a:pt x="165202" y="47130"/>
                                </a:cubicBezTo>
                                <a:cubicBezTo>
                                  <a:pt x="159944" y="45492"/>
                                  <a:pt x="154787" y="48616"/>
                                  <a:pt x="151168" y="52248"/>
                                </a:cubicBezTo>
                                <a:cubicBezTo>
                                  <a:pt x="147295" y="53925"/>
                                  <a:pt x="142926" y="55373"/>
                                  <a:pt x="140005" y="58496"/>
                                </a:cubicBezTo>
                                <a:cubicBezTo>
                                  <a:pt x="139459" y="58636"/>
                                  <a:pt x="138557" y="58293"/>
                                  <a:pt x="138557" y="57404"/>
                                </a:cubicBezTo>
                                <a:cubicBezTo>
                                  <a:pt x="137820" y="50064"/>
                                  <a:pt x="144412" y="44806"/>
                                  <a:pt x="149123" y="40387"/>
                                </a:cubicBezTo>
                                <a:cubicBezTo>
                                  <a:pt x="152603" y="39498"/>
                                  <a:pt x="155524" y="35281"/>
                                  <a:pt x="159550" y="37109"/>
                                </a:cubicBezTo>
                                <a:cubicBezTo>
                                  <a:pt x="162280" y="38545"/>
                                  <a:pt x="165202" y="40043"/>
                                  <a:pt x="168529" y="38951"/>
                                </a:cubicBezTo>
                                <a:cubicBezTo>
                                  <a:pt x="172542" y="37453"/>
                                  <a:pt x="173444" y="32893"/>
                                  <a:pt x="177114" y="30709"/>
                                </a:cubicBezTo>
                                <a:cubicBezTo>
                                  <a:pt x="179832" y="29769"/>
                                  <a:pt x="183655" y="33782"/>
                                  <a:pt x="185344" y="29973"/>
                                </a:cubicBezTo>
                                <a:cubicBezTo>
                                  <a:pt x="186233" y="25946"/>
                                  <a:pt x="182969" y="23571"/>
                                  <a:pt x="181127" y="20638"/>
                                </a:cubicBezTo>
                                <a:cubicBezTo>
                                  <a:pt x="183312" y="14987"/>
                                  <a:pt x="181673" y="8382"/>
                                  <a:pt x="177114" y="4369"/>
                                </a:cubicBezTo>
                                <a:cubicBezTo>
                                  <a:pt x="174930" y="3073"/>
                                  <a:pt x="172148" y="2184"/>
                                  <a:pt x="169621" y="2934"/>
                                </a:cubicBezTo>
                                <a:cubicBezTo>
                                  <a:pt x="167589" y="5462"/>
                                  <a:pt x="171450" y="7151"/>
                                  <a:pt x="171602" y="9678"/>
                                </a:cubicBezTo>
                                <a:cubicBezTo>
                                  <a:pt x="172542" y="20092"/>
                                  <a:pt x="161188" y="22479"/>
                                  <a:pt x="154432" y="26848"/>
                                </a:cubicBezTo>
                                <a:cubicBezTo>
                                  <a:pt x="141643" y="33236"/>
                                  <a:pt x="126111" y="43117"/>
                                  <a:pt x="125222" y="59589"/>
                                </a:cubicBezTo>
                                <a:cubicBezTo>
                                  <a:pt x="125362" y="68707"/>
                                  <a:pt x="129235" y="76746"/>
                                  <a:pt x="135433" y="83147"/>
                                </a:cubicBezTo>
                                <a:cubicBezTo>
                                  <a:pt x="138709" y="88798"/>
                                  <a:pt x="144018" y="94107"/>
                                  <a:pt x="141986" y="101257"/>
                                </a:cubicBezTo>
                                <a:cubicBezTo>
                                  <a:pt x="140741" y="104178"/>
                                  <a:pt x="137274" y="104534"/>
                                  <a:pt x="134544" y="104534"/>
                                </a:cubicBezTo>
                                <a:cubicBezTo>
                                  <a:pt x="123584" y="103784"/>
                                  <a:pt x="117526" y="91580"/>
                                  <a:pt x="112966" y="83147"/>
                                </a:cubicBezTo>
                                <a:cubicBezTo>
                                  <a:pt x="111480" y="79870"/>
                                  <a:pt x="109639" y="76746"/>
                                  <a:pt x="109296" y="72923"/>
                                </a:cubicBezTo>
                                <a:cubicBezTo>
                                  <a:pt x="109842" y="72378"/>
                                  <a:pt x="110388" y="72581"/>
                                  <a:pt x="110934" y="72923"/>
                                </a:cubicBezTo>
                                <a:cubicBezTo>
                                  <a:pt x="112966" y="74765"/>
                                  <a:pt x="112763" y="79134"/>
                                  <a:pt x="116243" y="78588"/>
                                </a:cubicBezTo>
                                <a:cubicBezTo>
                                  <a:pt x="118961" y="74765"/>
                                  <a:pt x="116980" y="70206"/>
                                  <a:pt x="115494" y="66332"/>
                                </a:cubicBezTo>
                                <a:cubicBezTo>
                                  <a:pt x="113512" y="62853"/>
                                  <a:pt x="109296" y="61024"/>
                                  <a:pt x="107658" y="57404"/>
                                </a:cubicBezTo>
                                <a:cubicBezTo>
                                  <a:pt x="107455" y="54623"/>
                                  <a:pt x="111480" y="56312"/>
                                  <a:pt x="111671" y="53531"/>
                                </a:cubicBezTo>
                                <a:cubicBezTo>
                                  <a:pt x="110236" y="48819"/>
                                  <a:pt x="110033" y="43853"/>
                                  <a:pt x="110579" y="39498"/>
                                </a:cubicBezTo>
                                <a:cubicBezTo>
                                  <a:pt x="111328" y="37453"/>
                                  <a:pt x="114249" y="37656"/>
                                  <a:pt x="114249" y="35078"/>
                                </a:cubicBezTo>
                                <a:cubicBezTo>
                                  <a:pt x="112966" y="30518"/>
                                  <a:pt x="112966" y="25946"/>
                                  <a:pt x="113157" y="20993"/>
                                </a:cubicBezTo>
                                <a:cubicBezTo>
                                  <a:pt x="113665" y="18111"/>
                                  <a:pt x="116040" y="14987"/>
                                  <a:pt x="114402" y="11862"/>
                                </a:cubicBezTo>
                                <a:cubicBezTo>
                                  <a:pt x="111125" y="10973"/>
                                  <a:pt x="113855" y="6947"/>
                                  <a:pt x="110782" y="6007"/>
                                </a:cubicBezTo>
                                <a:cubicBezTo>
                                  <a:pt x="104534" y="6007"/>
                                  <a:pt x="99962" y="2731"/>
                                  <a:pt x="94653" y="750"/>
                                </a:cubicBezTo>
                                <a:cubicBezTo>
                                  <a:pt x="91935" y="0"/>
                                  <a:pt x="89941" y="1639"/>
                                  <a:pt x="87719" y="2184"/>
                                </a:cubicBezTo>
                                <a:cubicBezTo>
                                  <a:pt x="84239" y="2934"/>
                                  <a:pt x="80620" y="2934"/>
                                  <a:pt x="78232" y="5462"/>
                                </a:cubicBezTo>
                                <a:cubicBezTo>
                                  <a:pt x="76606" y="7493"/>
                                  <a:pt x="76949" y="9678"/>
                                  <a:pt x="76949" y="12409"/>
                                </a:cubicBezTo>
                                <a:cubicBezTo>
                                  <a:pt x="76403" y="14046"/>
                                  <a:pt x="74968" y="12598"/>
                                  <a:pt x="74219" y="12409"/>
                                </a:cubicBezTo>
                                <a:cubicBezTo>
                                  <a:pt x="71641" y="10973"/>
                                  <a:pt x="70751" y="8243"/>
                                  <a:pt x="71438" y="5462"/>
                                </a:cubicBezTo>
                                <a:cubicBezTo>
                                  <a:pt x="71844" y="4217"/>
                                  <a:pt x="71298" y="2934"/>
                                  <a:pt x="70205" y="1994"/>
                                </a:cubicBezTo>
                                <a:cubicBezTo>
                                  <a:pt x="68567" y="902"/>
                                  <a:pt x="66180" y="356"/>
                                  <a:pt x="64148" y="1092"/>
                                </a:cubicBezTo>
                                <a:cubicBezTo>
                                  <a:pt x="61620" y="1994"/>
                                  <a:pt x="60871" y="4915"/>
                                  <a:pt x="59779" y="7151"/>
                                </a:cubicBezTo>
                                <a:cubicBezTo>
                                  <a:pt x="59588" y="8928"/>
                                  <a:pt x="59931" y="11164"/>
                                  <a:pt x="60871" y="12598"/>
                                </a:cubicBezTo>
                                <a:cubicBezTo>
                                  <a:pt x="64491" y="16421"/>
                                  <a:pt x="69659" y="17907"/>
                                  <a:pt x="73673" y="21184"/>
                                </a:cubicBezTo>
                                <a:cubicBezTo>
                                  <a:pt x="74371" y="23368"/>
                                  <a:pt x="72923" y="25604"/>
                                  <a:pt x="71438" y="27394"/>
                                </a:cubicBezTo>
                                <a:cubicBezTo>
                                  <a:pt x="71298" y="29426"/>
                                  <a:pt x="74219" y="29426"/>
                                  <a:pt x="73825" y="31255"/>
                                </a:cubicBezTo>
                                <a:cubicBezTo>
                                  <a:pt x="70891" y="32004"/>
                                  <a:pt x="68021" y="31459"/>
                                  <a:pt x="65786" y="29617"/>
                                </a:cubicBezTo>
                                <a:cubicBezTo>
                                  <a:pt x="64351" y="28334"/>
                                  <a:pt x="63945" y="25604"/>
                                  <a:pt x="61620" y="25210"/>
                                </a:cubicBezTo>
                                <a:cubicBezTo>
                                  <a:pt x="59385" y="25210"/>
                                  <a:pt x="59042" y="28131"/>
                                  <a:pt x="58102" y="29617"/>
                                </a:cubicBezTo>
                                <a:cubicBezTo>
                                  <a:pt x="57404" y="31255"/>
                                  <a:pt x="57950" y="33986"/>
                                  <a:pt x="56464" y="35281"/>
                                </a:cubicBezTo>
                                <a:lnTo>
                                  <a:pt x="54826" y="35078"/>
                                </a:lnTo>
                                <a:cubicBezTo>
                                  <a:pt x="47333" y="32551"/>
                                  <a:pt x="40589" y="28525"/>
                                  <a:pt x="33985" y="23571"/>
                                </a:cubicBezTo>
                                <a:cubicBezTo>
                                  <a:pt x="30163" y="20638"/>
                                  <a:pt x="27432" y="16282"/>
                                  <a:pt x="24511" y="12409"/>
                                </a:cubicBezTo>
                                <a:cubicBezTo>
                                  <a:pt x="23025" y="7836"/>
                                  <a:pt x="22276" y="1448"/>
                                  <a:pt x="16472" y="0"/>
                                </a:cubicBezTo>
                                <a:cubicBezTo>
                                  <a:pt x="15189" y="204"/>
                                  <a:pt x="13551" y="356"/>
                                  <a:pt x="13348" y="1842"/>
                                </a:cubicBezTo>
                                <a:lnTo>
                                  <a:pt x="12954" y="3670"/>
                                </a:lnTo>
                                <a:cubicBezTo>
                                  <a:pt x="10071" y="3670"/>
                                  <a:pt x="7150" y="1639"/>
                                  <a:pt x="4026" y="2731"/>
                                </a:cubicBezTo>
                                <a:cubicBezTo>
                                  <a:pt x="2540" y="3670"/>
                                  <a:pt x="1092" y="4763"/>
                                  <a:pt x="203" y="6210"/>
                                </a:cubicBezTo>
                                <a:cubicBezTo>
                                  <a:pt x="0" y="9475"/>
                                  <a:pt x="4026" y="8243"/>
                                  <a:pt x="4572" y="10770"/>
                                </a:cubicBezTo>
                                <a:cubicBezTo>
                                  <a:pt x="4572" y="13145"/>
                                  <a:pt x="6401" y="15190"/>
                                  <a:pt x="7493" y="16815"/>
                                </a:cubicBezTo>
                                <a:cubicBezTo>
                                  <a:pt x="6756" y="18111"/>
                                  <a:pt x="5309" y="18809"/>
                                  <a:pt x="4572" y="20092"/>
                                </a:cubicBezTo>
                                <a:lnTo>
                                  <a:pt x="2730" y="24664"/>
                                </a:lnTo>
                                <a:cubicBezTo>
                                  <a:pt x="3480" y="26150"/>
                                  <a:pt x="4369" y="27978"/>
                                  <a:pt x="6210" y="28131"/>
                                </a:cubicBezTo>
                                <a:cubicBezTo>
                                  <a:pt x="8788" y="27039"/>
                                  <a:pt x="10973" y="28880"/>
                                  <a:pt x="13691" y="28525"/>
                                </a:cubicBezTo>
                                <a:cubicBezTo>
                                  <a:pt x="15329" y="28677"/>
                                  <a:pt x="18110" y="27242"/>
                                  <a:pt x="18262" y="29973"/>
                                </a:cubicBezTo>
                                <a:cubicBezTo>
                                  <a:pt x="19202" y="32157"/>
                                  <a:pt x="18262" y="34189"/>
                                  <a:pt x="18110" y="36170"/>
                                </a:cubicBezTo>
                                <a:cubicBezTo>
                                  <a:pt x="15735" y="39637"/>
                                  <a:pt x="12598" y="42215"/>
                                  <a:pt x="9131" y="43853"/>
                                </a:cubicBezTo>
                                <a:cubicBezTo>
                                  <a:pt x="8039" y="44603"/>
                                  <a:pt x="8039" y="46241"/>
                                  <a:pt x="8382" y="47334"/>
                                </a:cubicBezTo>
                                <a:cubicBezTo>
                                  <a:pt x="9677" y="49162"/>
                                  <a:pt x="12598" y="48426"/>
                                  <a:pt x="14643" y="48222"/>
                                </a:cubicBezTo>
                                <a:cubicBezTo>
                                  <a:pt x="18453" y="48070"/>
                                  <a:pt x="21387" y="45898"/>
                                  <a:pt x="25057" y="45492"/>
                                </a:cubicBezTo>
                                <a:cubicBezTo>
                                  <a:pt x="25946" y="47334"/>
                                  <a:pt x="27432" y="49518"/>
                                  <a:pt x="29223" y="50457"/>
                                </a:cubicBezTo>
                                <a:cubicBezTo>
                                  <a:pt x="32156" y="51156"/>
                                  <a:pt x="32893" y="47130"/>
                                  <a:pt x="35826" y="48222"/>
                                </a:cubicBezTo>
                                <a:cubicBezTo>
                                  <a:pt x="38202" y="50064"/>
                                  <a:pt x="37465" y="53531"/>
                                  <a:pt x="39637" y="55715"/>
                                </a:cubicBezTo>
                                <a:cubicBezTo>
                                  <a:pt x="39840" y="57010"/>
                                  <a:pt x="38545" y="57010"/>
                                  <a:pt x="37859" y="57557"/>
                                </a:cubicBezTo>
                                <a:cubicBezTo>
                                  <a:pt x="34734" y="58636"/>
                                  <a:pt x="30366" y="57557"/>
                                  <a:pt x="27978" y="60135"/>
                                </a:cubicBezTo>
                                <a:cubicBezTo>
                                  <a:pt x="27584" y="61570"/>
                                  <a:pt x="28880" y="62853"/>
                                  <a:pt x="29972" y="63398"/>
                                </a:cubicBezTo>
                                <a:cubicBezTo>
                                  <a:pt x="32702" y="64898"/>
                                  <a:pt x="36169" y="65240"/>
                                  <a:pt x="39497" y="65787"/>
                                </a:cubicBezTo>
                                <a:cubicBezTo>
                                  <a:pt x="42418" y="66129"/>
                                  <a:pt x="45491" y="65037"/>
                                  <a:pt x="48273" y="65787"/>
                                </a:cubicBezTo>
                                <a:lnTo>
                                  <a:pt x="47333" y="67272"/>
                                </a:lnTo>
                                <a:lnTo>
                                  <a:pt x="38405" y="73279"/>
                                </a:lnTo>
                                <a:cubicBezTo>
                                  <a:pt x="34379" y="74918"/>
                                  <a:pt x="29972" y="75857"/>
                                  <a:pt x="26352" y="77839"/>
                                </a:cubicBezTo>
                                <a:cubicBezTo>
                                  <a:pt x="20638" y="79325"/>
                                  <a:pt x="18262" y="72187"/>
                                  <a:pt x="13145" y="72581"/>
                                </a:cubicBezTo>
                                <a:cubicBezTo>
                                  <a:pt x="10973" y="72581"/>
                                  <a:pt x="9525" y="73279"/>
                                  <a:pt x="8039" y="74562"/>
                                </a:cubicBezTo>
                                <a:cubicBezTo>
                                  <a:pt x="6756" y="75857"/>
                                  <a:pt x="6553" y="77839"/>
                                  <a:pt x="6947" y="79477"/>
                                </a:cubicBezTo>
                                <a:cubicBezTo>
                                  <a:pt x="7696" y="81166"/>
                                  <a:pt x="10071" y="80417"/>
                                  <a:pt x="10071" y="82259"/>
                                </a:cubicBezTo>
                                <a:cubicBezTo>
                                  <a:pt x="9880" y="87364"/>
                                  <a:pt x="5461" y="91034"/>
                                  <a:pt x="5118" y="96342"/>
                                </a:cubicBezTo>
                                <a:cubicBezTo>
                                  <a:pt x="4915" y="97587"/>
                                  <a:pt x="5309" y="99226"/>
                                  <a:pt x="6756" y="99771"/>
                                </a:cubicBezTo>
                                <a:cubicBezTo>
                                  <a:pt x="7696" y="100318"/>
                                  <a:pt x="9131" y="99962"/>
                                  <a:pt x="9880" y="99226"/>
                                </a:cubicBezTo>
                                <a:cubicBezTo>
                                  <a:pt x="10973" y="98134"/>
                                  <a:pt x="10973" y="96495"/>
                                  <a:pt x="12802" y="96152"/>
                                </a:cubicBezTo>
                                <a:cubicBezTo>
                                  <a:pt x="15875" y="96495"/>
                                  <a:pt x="19202" y="96495"/>
                                  <a:pt x="21387" y="94107"/>
                                </a:cubicBezTo>
                                <a:cubicBezTo>
                                  <a:pt x="22479" y="93968"/>
                                  <a:pt x="23571" y="95060"/>
                                  <a:pt x="23571" y="95949"/>
                                </a:cubicBezTo>
                                <a:cubicBezTo>
                                  <a:pt x="23571" y="97244"/>
                                  <a:pt x="23571" y="98679"/>
                                  <a:pt x="24854" y="99226"/>
                                </a:cubicBezTo>
                                <a:cubicBezTo>
                                  <a:pt x="29426" y="99416"/>
                                  <a:pt x="31610" y="94653"/>
                                  <a:pt x="33642" y="91390"/>
                                </a:cubicBezTo>
                                <a:cubicBezTo>
                                  <a:pt x="35623" y="91034"/>
                                  <a:pt x="37859" y="89548"/>
                                  <a:pt x="39840" y="90843"/>
                                </a:cubicBezTo>
                                <a:cubicBezTo>
                                  <a:pt x="40589" y="93968"/>
                                  <a:pt x="37998" y="96152"/>
                                  <a:pt x="37465" y="99073"/>
                                </a:cubicBezTo>
                                <a:cubicBezTo>
                                  <a:pt x="37655" y="99771"/>
                                  <a:pt x="38545" y="100508"/>
                                  <a:pt x="39497" y="100712"/>
                                </a:cubicBezTo>
                                <a:cubicBezTo>
                                  <a:pt x="44945" y="99962"/>
                                  <a:pt x="48070" y="94856"/>
                                  <a:pt x="51346" y="90843"/>
                                </a:cubicBezTo>
                                <a:cubicBezTo>
                                  <a:pt x="51892" y="89751"/>
                                  <a:pt x="52438" y="88253"/>
                                  <a:pt x="54127" y="88253"/>
                                </a:cubicBezTo>
                                <a:cubicBezTo>
                                  <a:pt x="58293" y="89548"/>
                                  <a:pt x="59385" y="84443"/>
                                  <a:pt x="61963" y="82601"/>
                                </a:cubicBezTo>
                                <a:lnTo>
                                  <a:pt x="63055" y="82601"/>
                                </a:lnTo>
                                <a:cubicBezTo>
                                  <a:pt x="63398" y="83896"/>
                                  <a:pt x="62509" y="84786"/>
                                  <a:pt x="63055" y="86081"/>
                                </a:cubicBezTo>
                                <a:cubicBezTo>
                                  <a:pt x="64897" y="88062"/>
                                  <a:pt x="66878" y="85878"/>
                                  <a:pt x="68707" y="85535"/>
                                </a:cubicBezTo>
                                <a:lnTo>
                                  <a:pt x="72580" y="83147"/>
                                </a:lnTo>
                                <a:cubicBezTo>
                                  <a:pt x="77152" y="84633"/>
                                  <a:pt x="81864" y="85725"/>
                                  <a:pt x="86626" y="86817"/>
                                </a:cubicBezTo>
                                <a:cubicBezTo>
                                  <a:pt x="90488" y="88253"/>
                                  <a:pt x="86626" y="92279"/>
                                  <a:pt x="89002" y="94653"/>
                                </a:cubicBezTo>
                                <a:cubicBezTo>
                                  <a:pt x="88455" y="95949"/>
                                  <a:pt x="86817" y="96342"/>
                                  <a:pt x="85179" y="96342"/>
                                </a:cubicBezTo>
                                <a:cubicBezTo>
                                  <a:pt x="77152" y="97384"/>
                                  <a:pt x="67818" y="95200"/>
                                  <a:pt x="61417" y="101257"/>
                                </a:cubicBezTo>
                                <a:lnTo>
                                  <a:pt x="57556" y="105080"/>
                                </a:lnTo>
                                <a:cubicBezTo>
                                  <a:pt x="51549" y="105270"/>
                                  <a:pt x="48425" y="110389"/>
                                  <a:pt x="42964" y="111278"/>
                                </a:cubicBezTo>
                                <a:cubicBezTo>
                                  <a:pt x="39294" y="113856"/>
                                  <a:pt x="33642" y="110237"/>
                                  <a:pt x="31255" y="114402"/>
                                </a:cubicBezTo>
                                <a:cubicBezTo>
                                  <a:pt x="33096" y="118276"/>
                                  <a:pt x="37655" y="119507"/>
                                  <a:pt x="41681" y="120600"/>
                                </a:cubicBezTo>
                                <a:cubicBezTo>
                                  <a:pt x="43307" y="121349"/>
                                  <a:pt x="46038" y="120460"/>
                                  <a:pt x="46990" y="122289"/>
                                </a:cubicBezTo>
                                <a:cubicBezTo>
                                  <a:pt x="47130" y="124079"/>
                                  <a:pt x="47523" y="126315"/>
                                  <a:pt x="49708" y="127000"/>
                                </a:cubicBezTo>
                                <a:cubicBezTo>
                                  <a:pt x="51346" y="127546"/>
                                  <a:pt x="52286" y="125223"/>
                                  <a:pt x="53734" y="126454"/>
                                </a:cubicBezTo>
                                <a:cubicBezTo>
                                  <a:pt x="55766" y="129236"/>
                                  <a:pt x="58687" y="130480"/>
                                  <a:pt x="60325" y="133059"/>
                                </a:cubicBezTo>
                                <a:cubicBezTo>
                                  <a:pt x="59042" y="135433"/>
                                  <a:pt x="55918" y="133947"/>
                                  <a:pt x="53734" y="133947"/>
                                </a:cubicBezTo>
                                <a:lnTo>
                                  <a:pt x="53378" y="133795"/>
                                </a:lnTo>
                                <a:cubicBezTo>
                                  <a:pt x="50063" y="134151"/>
                                  <a:pt x="45898" y="135789"/>
                                  <a:pt x="43307" y="132703"/>
                                </a:cubicBezTo>
                                <a:cubicBezTo>
                                  <a:pt x="39840" y="130125"/>
                                  <a:pt x="37109" y="126112"/>
                                  <a:pt x="32156" y="126112"/>
                                </a:cubicBezTo>
                                <a:cubicBezTo>
                                  <a:pt x="29426" y="126860"/>
                                  <a:pt x="26492" y="127940"/>
                                  <a:pt x="25946" y="131077"/>
                                </a:cubicBezTo>
                                <a:cubicBezTo>
                                  <a:pt x="25603" y="132855"/>
                                  <a:pt x="27432" y="133604"/>
                                  <a:pt x="28130" y="134696"/>
                                </a:cubicBezTo>
                                <a:cubicBezTo>
                                  <a:pt x="24854" y="136881"/>
                                  <a:pt x="21387" y="140348"/>
                                  <a:pt x="22479" y="144768"/>
                                </a:cubicBezTo>
                                <a:cubicBezTo>
                                  <a:pt x="22873" y="145656"/>
                                  <a:pt x="23216" y="146749"/>
                                  <a:pt x="24511" y="146749"/>
                                </a:cubicBezTo>
                                <a:cubicBezTo>
                                  <a:pt x="26149" y="146749"/>
                                  <a:pt x="27432" y="145314"/>
                                  <a:pt x="29070" y="146203"/>
                                </a:cubicBezTo>
                                <a:cubicBezTo>
                                  <a:pt x="29426" y="148934"/>
                                  <a:pt x="28677" y="153150"/>
                                  <a:pt x="32004" y="154432"/>
                                </a:cubicBezTo>
                                <a:cubicBezTo>
                                  <a:pt x="34531" y="154089"/>
                                  <a:pt x="36373" y="151308"/>
                                  <a:pt x="39091" y="153340"/>
                                </a:cubicBezTo>
                                <a:cubicBezTo>
                                  <a:pt x="41872" y="154636"/>
                                  <a:pt x="44056" y="152057"/>
                                  <a:pt x="46444" y="151308"/>
                                </a:cubicBezTo>
                                <a:cubicBezTo>
                                  <a:pt x="50254" y="151308"/>
                                  <a:pt x="51752" y="154978"/>
                                  <a:pt x="52984" y="157709"/>
                                </a:cubicBezTo>
                                <a:cubicBezTo>
                                  <a:pt x="55372" y="159551"/>
                                  <a:pt x="58687" y="162471"/>
                                  <a:pt x="61963" y="160643"/>
                                </a:cubicBezTo>
                                <a:cubicBezTo>
                                  <a:pt x="64148" y="157569"/>
                                  <a:pt x="59931" y="153543"/>
                                  <a:pt x="64148" y="151512"/>
                                </a:cubicBezTo>
                                <a:cubicBezTo>
                                  <a:pt x="66726" y="150762"/>
                                  <a:pt x="68910" y="151715"/>
                                  <a:pt x="71438" y="151168"/>
                                </a:cubicBezTo>
                                <a:cubicBezTo>
                                  <a:pt x="75463" y="151512"/>
                                  <a:pt x="80416" y="151854"/>
                                  <a:pt x="82601" y="147498"/>
                                </a:cubicBezTo>
                                <a:lnTo>
                                  <a:pt x="86271" y="141288"/>
                                </a:lnTo>
                                <a:lnTo>
                                  <a:pt x="87020" y="137427"/>
                                </a:lnTo>
                                <a:cubicBezTo>
                                  <a:pt x="89395" y="136729"/>
                                  <a:pt x="92824" y="140551"/>
                                  <a:pt x="93967" y="136881"/>
                                </a:cubicBezTo>
                                <a:cubicBezTo>
                                  <a:pt x="92672" y="133248"/>
                                  <a:pt x="92278" y="129578"/>
                                  <a:pt x="92824" y="125565"/>
                                </a:cubicBezTo>
                                <a:cubicBezTo>
                                  <a:pt x="93561" y="122834"/>
                                  <a:pt x="94856" y="120256"/>
                                  <a:pt x="96698" y="118415"/>
                                </a:cubicBezTo>
                                <a:lnTo>
                                  <a:pt x="97587" y="118821"/>
                                </a:lnTo>
                                <a:cubicBezTo>
                                  <a:pt x="98679" y="123381"/>
                                  <a:pt x="98870" y="127940"/>
                                  <a:pt x="100914" y="132169"/>
                                </a:cubicBezTo>
                                <a:cubicBezTo>
                                  <a:pt x="100508" y="136335"/>
                                  <a:pt x="98323" y="140005"/>
                                  <a:pt x="97790" y="144221"/>
                                </a:cubicBezTo>
                                <a:cubicBezTo>
                                  <a:pt x="96698" y="148578"/>
                                  <a:pt x="93561" y="152057"/>
                                  <a:pt x="89548" y="154089"/>
                                </a:cubicBezTo>
                                <a:cubicBezTo>
                                  <a:pt x="88659" y="154788"/>
                                  <a:pt x="87909" y="156070"/>
                                  <a:pt x="88455" y="157366"/>
                                </a:cubicBezTo>
                                <a:cubicBezTo>
                                  <a:pt x="89548" y="159347"/>
                                  <a:pt x="92278" y="158255"/>
                                  <a:pt x="94310" y="158648"/>
                                </a:cubicBezTo>
                                <a:cubicBezTo>
                                  <a:pt x="99962" y="157912"/>
                                  <a:pt x="105270" y="155181"/>
                                  <a:pt x="109093" y="150965"/>
                                </a:cubicBezTo>
                                <a:cubicBezTo>
                                  <a:pt x="113157" y="152057"/>
                                  <a:pt x="115151" y="147142"/>
                                  <a:pt x="118821" y="149327"/>
                                </a:cubicBezTo>
                                <a:cubicBezTo>
                                  <a:pt x="122644" y="152260"/>
                                  <a:pt x="129578" y="147142"/>
                                  <a:pt x="131077" y="153340"/>
                                </a:cubicBezTo>
                                <a:cubicBezTo>
                                  <a:pt x="130480" y="156274"/>
                                  <a:pt x="133248" y="161582"/>
                                  <a:pt x="128486" y="162827"/>
                                </a:cubicBezTo>
                                <a:cubicBezTo>
                                  <a:pt x="123723" y="162129"/>
                                  <a:pt x="118275" y="155880"/>
                                  <a:pt x="113512" y="161379"/>
                                </a:cubicBezTo>
                                <a:cubicBezTo>
                                  <a:pt x="112420" y="162471"/>
                                  <a:pt x="111671" y="163957"/>
                                  <a:pt x="112420" y="165405"/>
                                </a:cubicBezTo>
                                <a:cubicBezTo>
                                  <a:pt x="113157" y="166688"/>
                                  <a:pt x="114059" y="168326"/>
                                  <a:pt x="112763" y="169418"/>
                                </a:cubicBezTo>
                                <a:cubicBezTo>
                                  <a:pt x="111480" y="171603"/>
                                  <a:pt x="109639" y="174334"/>
                                  <a:pt x="110782" y="177115"/>
                                </a:cubicBezTo>
                                <a:cubicBezTo>
                                  <a:pt x="111671" y="178740"/>
                                  <a:pt x="113512" y="178740"/>
                                  <a:pt x="115151" y="178397"/>
                                </a:cubicBezTo>
                                <a:cubicBezTo>
                                  <a:pt x="117881" y="177254"/>
                                  <a:pt x="120459" y="179642"/>
                                  <a:pt x="123190" y="179832"/>
                                </a:cubicBezTo>
                                <a:cubicBezTo>
                                  <a:pt x="125565" y="181674"/>
                                  <a:pt x="127952" y="183859"/>
                                  <a:pt x="131077" y="183655"/>
                                </a:cubicBezTo>
                                <a:cubicBezTo>
                                  <a:pt x="132309" y="182969"/>
                                  <a:pt x="132169" y="181331"/>
                                  <a:pt x="133058" y="180239"/>
                                </a:cubicBezTo>
                                <a:cubicBezTo>
                                  <a:pt x="135039" y="178550"/>
                                  <a:pt x="139255" y="178892"/>
                                  <a:pt x="139255" y="175273"/>
                                </a:cubicBezTo>
                                <a:cubicBezTo>
                                  <a:pt x="139802" y="172542"/>
                                  <a:pt x="142138" y="170117"/>
                                  <a:pt x="144513" y="168631"/>
                                </a:cubicBezTo>
                                <a:cubicBezTo>
                                  <a:pt x="145059" y="168821"/>
                                  <a:pt x="150419" y="167539"/>
                                  <a:pt x="151854" y="164910"/>
                                </a:cubicBezTo>
                                <a:lnTo>
                                  <a:pt x="151854" y="164910"/>
                                </a:lnTo>
                                <a:close/>
                              </a:path>
                            </a:pathLst>
                          </a:custGeom>
                          <a:ln w="1028" cap="flat">
                            <a:miter lim="100000"/>
                          </a:ln>
                        </wps:spPr>
                        <wps:style>
                          <a:lnRef idx="1">
                            <a:srgbClr val="1B1B19"/>
                          </a:lnRef>
                          <a:fillRef idx="0">
                            <a:srgbClr val="000000">
                              <a:alpha val="0"/>
                            </a:srgbClr>
                          </a:fillRef>
                          <a:effectRef idx="0">
                            <a:scrgbClr r="0" g="0" b="0"/>
                          </a:effectRef>
                          <a:fontRef idx="none"/>
                        </wps:style>
                        <wps:bodyPr/>
                      </wps:wsp>
                      <wps:wsp>
                        <wps:cNvPr id="53" name="Shape 53"/>
                        <wps:cNvSpPr/>
                        <wps:spPr>
                          <a:xfrm>
                            <a:off x="108052" y="113361"/>
                            <a:ext cx="18059" cy="18453"/>
                          </a:xfrm>
                          <a:custGeom>
                            <a:avLst/>
                            <a:gdLst/>
                            <a:ahLst/>
                            <a:cxnLst/>
                            <a:rect l="0" t="0" r="0" b="0"/>
                            <a:pathLst>
                              <a:path w="18059" h="18453">
                                <a:moveTo>
                                  <a:pt x="3073" y="140"/>
                                </a:moveTo>
                                <a:cubicBezTo>
                                  <a:pt x="4013" y="0"/>
                                  <a:pt x="4902" y="546"/>
                                  <a:pt x="4902" y="1435"/>
                                </a:cubicBezTo>
                                <a:cubicBezTo>
                                  <a:pt x="4369" y="3810"/>
                                  <a:pt x="4559" y="5994"/>
                                  <a:pt x="5995" y="8039"/>
                                </a:cubicBezTo>
                                <a:cubicBezTo>
                                  <a:pt x="9868" y="12255"/>
                                  <a:pt x="15672" y="13487"/>
                                  <a:pt x="18059" y="18453"/>
                                </a:cubicBezTo>
                                <a:lnTo>
                                  <a:pt x="16612" y="18249"/>
                                </a:lnTo>
                                <a:cubicBezTo>
                                  <a:pt x="12052" y="15329"/>
                                  <a:pt x="7836" y="11849"/>
                                  <a:pt x="3073" y="9665"/>
                                </a:cubicBezTo>
                                <a:cubicBezTo>
                                  <a:pt x="1232" y="8382"/>
                                  <a:pt x="0" y="6400"/>
                                  <a:pt x="343" y="4013"/>
                                </a:cubicBezTo>
                                <a:cubicBezTo>
                                  <a:pt x="686" y="2374"/>
                                  <a:pt x="1232" y="546"/>
                                  <a:pt x="3073" y="14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54" name="Shape 54"/>
                        <wps:cNvSpPr/>
                        <wps:spPr>
                          <a:xfrm>
                            <a:off x="81712" y="113500"/>
                            <a:ext cx="73863" cy="75705"/>
                          </a:xfrm>
                          <a:custGeom>
                            <a:avLst/>
                            <a:gdLst/>
                            <a:ahLst/>
                            <a:cxnLst/>
                            <a:rect l="0" t="0" r="0" b="0"/>
                            <a:pathLst>
                              <a:path w="73863" h="75705">
                                <a:moveTo>
                                  <a:pt x="55563" y="0"/>
                                </a:moveTo>
                                <a:cubicBezTo>
                                  <a:pt x="61214" y="203"/>
                                  <a:pt x="65227" y="4419"/>
                                  <a:pt x="70396" y="5715"/>
                                </a:cubicBezTo>
                                <a:cubicBezTo>
                                  <a:pt x="71082" y="6807"/>
                                  <a:pt x="70536" y="9182"/>
                                  <a:pt x="72771" y="9334"/>
                                </a:cubicBezTo>
                                <a:cubicBezTo>
                                  <a:pt x="73317" y="9334"/>
                                  <a:pt x="73863" y="9881"/>
                                  <a:pt x="73863" y="10426"/>
                                </a:cubicBezTo>
                                <a:cubicBezTo>
                                  <a:pt x="73660" y="12255"/>
                                  <a:pt x="73317" y="14288"/>
                                  <a:pt x="72771" y="16129"/>
                                </a:cubicBezTo>
                                <a:cubicBezTo>
                                  <a:pt x="72174" y="17564"/>
                                  <a:pt x="70193" y="18110"/>
                                  <a:pt x="70193" y="20142"/>
                                </a:cubicBezTo>
                                <a:cubicBezTo>
                                  <a:pt x="70193" y="21234"/>
                                  <a:pt x="71831" y="21780"/>
                                  <a:pt x="72022" y="22872"/>
                                </a:cubicBezTo>
                                <a:lnTo>
                                  <a:pt x="71831" y="30163"/>
                                </a:lnTo>
                                <a:cubicBezTo>
                                  <a:pt x="67259" y="31661"/>
                                  <a:pt x="69444" y="37312"/>
                                  <a:pt x="69101" y="40233"/>
                                </a:cubicBezTo>
                                <a:cubicBezTo>
                                  <a:pt x="68555" y="42621"/>
                                  <a:pt x="69101" y="44996"/>
                                  <a:pt x="68898" y="47384"/>
                                </a:cubicBezTo>
                                <a:cubicBezTo>
                                  <a:pt x="67806" y="47930"/>
                                  <a:pt x="65824" y="47727"/>
                                  <a:pt x="65227" y="49364"/>
                                </a:cubicBezTo>
                                <a:cubicBezTo>
                                  <a:pt x="65227" y="52095"/>
                                  <a:pt x="66523" y="54331"/>
                                  <a:pt x="67463" y="56515"/>
                                </a:cubicBezTo>
                                <a:cubicBezTo>
                                  <a:pt x="69101" y="58889"/>
                                  <a:pt x="72568" y="59436"/>
                                  <a:pt x="72771" y="62509"/>
                                </a:cubicBezTo>
                                <a:cubicBezTo>
                                  <a:pt x="70396" y="62712"/>
                                  <a:pt x="68161" y="61074"/>
                                  <a:pt x="65977" y="60325"/>
                                </a:cubicBezTo>
                                <a:cubicBezTo>
                                  <a:pt x="62497" y="58496"/>
                                  <a:pt x="60122" y="54876"/>
                                  <a:pt x="58141" y="51549"/>
                                </a:cubicBezTo>
                                <a:cubicBezTo>
                                  <a:pt x="57595" y="51003"/>
                                  <a:pt x="56845" y="51003"/>
                                  <a:pt x="56299" y="51753"/>
                                </a:cubicBezTo>
                                <a:cubicBezTo>
                                  <a:pt x="55906" y="53937"/>
                                  <a:pt x="55753" y="57061"/>
                                  <a:pt x="53721" y="58496"/>
                                </a:cubicBezTo>
                                <a:cubicBezTo>
                                  <a:pt x="51346" y="57061"/>
                                  <a:pt x="51537" y="51206"/>
                                  <a:pt x="47714" y="53035"/>
                                </a:cubicBezTo>
                                <a:cubicBezTo>
                                  <a:pt x="46431" y="60871"/>
                                  <a:pt x="41123" y="67132"/>
                                  <a:pt x="36551" y="73672"/>
                                </a:cubicBezTo>
                                <a:cubicBezTo>
                                  <a:pt x="35471" y="74066"/>
                                  <a:pt x="35268" y="75705"/>
                                  <a:pt x="33833" y="75311"/>
                                </a:cubicBezTo>
                                <a:cubicBezTo>
                                  <a:pt x="36208" y="69304"/>
                                  <a:pt x="37998" y="61963"/>
                                  <a:pt x="35662" y="55219"/>
                                </a:cubicBezTo>
                                <a:cubicBezTo>
                                  <a:pt x="35065" y="53937"/>
                                  <a:pt x="33833" y="54331"/>
                                  <a:pt x="32881" y="54876"/>
                                </a:cubicBezTo>
                                <a:cubicBezTo>
                                  <a:pt x="31788" y="55563"/>
                                  <a:pt x="31242" y="57404"/>
                                  <a:pt x="29616" y="56858"/>
                                </a:cubicBezTo>
                                <a:cubicBezTo>
                                  <a:pt x="28321" y="54876"/>
                                  <a:pt x="30899" y="51753"/>
                                  <a:pt x="27978" y="50457"/>
                                </a:cubicBezTo>
                                <a:cubicBezTo>
                                  <a:pt x="25400" y="51003"/>
                                  <a:pt x="23952" y="53187"/>
                                  <a:pt x="21768" y="54331"/>
                                </a:cubicBezTo>
                                <a:cubicBezTo>
                                  <a:pt x="16269" y="57607"/>
                                  <a:pt x="9665" y="58889"/>
                                  <a:pt x="3124" y="59042"/>
                                </a:cubicBezTo>
                                <a:cubicBezTo>
                                  <a:pt x="1829" y="59042"/>
                                  <a:pt x="737" y="58700"/>
                                  <a:pt x="0" y="58153"/>
                                </a:cubicBezTo>
                                <a:cubicBezTo>
                                  <a:pt x="1626" y="56515"/>
                                  <a:pt x="4013" y="56159"/>
                                  <a:pt x="6045" y="55016"/>
                                </a:cubicBezTo>
                                <a:cubicBezTo>
                                  <a:pt x="13691" y="50457"/>
                                  <a:pt x="18847" y="42075"/>
                                  <a:pt x="25045" y="35826"/>
                                </a:cubicBezTo>
                                <a:cubicBezTo>
                                  <a:pt x="24499" y="33096"/>
                                  <a:pt x="22123" y="29819"/>
                                  <a:pt x="24702" y="27242"/>
                                </a:cubicBezTo>
                                <a:cubicBezTo>
                                  <a:pt x="26683" y="27089"/>
                                  <a:pt x="27432" y="29476"/>
                                  <a:pt x="29070" y="30023"/>
                                </a:cubicBezTo>
                                <a:cubicBezTo>
                                  <a:pt x="31788" y="31458"/>
                                  <a:pt x="35268" y="32347"/>
                                  <a:pt x="38189" y="31115"/>
                                </a:cubicBezTo>
                                <a:cubicBezTo>
                                  <a:pt x="40767" y="30569"/>
                                  <a:pt x="42609" y="28181"/>
                                  <a:pt x="42761" y="25806"/>
                                </a:cubicBezTo>
                                <a:cubicBezTo>
                                  <a:pt x="42952" y="24714"/>
                                  <a:pt x="42215" y="24168"/>
                                  <a:pt x="41466" y="23775"/>
                                </a:cubicBezTo>
                                <a:cubicBezTo>
                                  <a:pt x="40767" y="23775"/>
                                  <a:pt x="39827" y="23775"/>
                                  <a:pt x="39484" y="23076"/>
                                </a:cubicBezTo>
                                <a:cubicBezTo>
                                  <a:pt x="39484" y="21780"/>
                                  <a:pt x="40374" y="20841"/>
                                  <a:pt x="41466" y="20688"/>
                                </a:cubicBezTo>
                                <a:cubicBezTo>
                                  <a:pt x="44590" y="20841"/>
                                  <a:pt x="47714" y="27445"/>
                                  <a:pt x="49899" y="21933"/>
                                </a:cubicBezTo>
                                <a:cubicBezTo>
                                  <a:pt x="51194" y="17564"/>
                                  <a:pt x="47168" y="14288"/>
                                  <a:pt x="44044" y="11570"/>
                                </a:cubicBezTo>
                                <a:cubicBezTo>
                                  <a:pt x="43307" y="10617"/>
                                  <a:pt x="42761" y="9728"/>
                                  <a:pt x="43155" y="8433"/>
                                </a:cubicBezTo>
                                <a:cubicBezTo>
                                  <a:pt x="45530" y="6947"/>
                                  <a:pt x="42609" y="4966"/>
                                  <a:pt x="44399" y="3327"/>
                                </a:cubicBezTo>
                                <a:cubicBezTo>
                                  <a:pt x="47523" y="953"/>
                                  <a:pt x="52286" y="2387"/>
                                  <a:pt x="55563"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55" name="Shape 55"/>
                        <wps:cNvSpPr/>
                        <wps:spPr>
                          <a:xfrm>
                            <a:off x="61265" y="114437"/>
                            <a:ext cx="4166" cy="6416"/>
                          </a:xfrm>
                          <a:custGeom>
                            <a:avLst/>
                            <a:gdLst/>
                            <a:ahLst/>
                            <a:cxnLst/>
                            <a:rect l="0" t="0" r="0" b="0"/>
                            <a:pathLst>
                              <a:path w="4166" h="6416">
                                <a:moveTo>
                                  <a:pt x="2161" y="571"/>
                                </a:moveTo>
                                <a:cubicBezTo>
                                  <a:pt x="3003" y="1143"/>
                                  <a:pt x="3823" y="2372"/>
                                  <a:pt x="3823" y="3090"/>
                                </a:cubicBezTo>
                                <a:cubicBezTo>
                                  <a:pt x="4026" y="4029"/>
                                  <a:pt x="4166" y="4918"/>
                                  <a:pt x="3823" y="5668"/>
                                </a:cubicBezTo>
                                <a:cubicBezTo>
                                  <a:pt x="3073" y="6416"/>
                                  <a:pt x="2184" y="5668"/>
                                  <a:pt x="1638" y="5324"/>
                                </a:cubicBezTo>
                                <a:cubicBezTo>
                                  <a:pt x="546" y="4372"/>
                                  <a:pt x="0" y="2937"/>
                                  <a:pt x="355" y="1997"/>
                                </a:cubicBezTo>
                                <a:cubicBezTo>
                                  <a:pt x="451" y="86"/>
                                  <a:pt x="1317" y="0"/>
                                  <a:pt x="2161" y="571"/>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56" name="Shape 56"/>
                        <wps:cNvSpPr/>
                        <wps:spPr>
                          <a:xfrm>
                            <a:off x="51740" y="115888"/>
                            <a:ext cx="48971" cy="47523"/>
                          </a:xfrm>
                          <a:custGeom>
                            <a:avLst/>
                            <a:gdLst/>
                            <a:ahLst/>
                            <a:cxnLst/>
                            <a:rect l="0" t="0" r="0" b="0"/>
                            <a:pathLst>
                              <a:path w="48971" h="47523">
                                <a:moveTo>
                                  <a:pt x="1092" y="394"/>
                                </a:moveTo>
                                <a:cubicBezTo>
                                  <a:pt x="5461" y="0"/>
                                  <a:pt x="8242" y="4420"/>
                                  <a:pt x="10769" y="7138"/>
                                </a:cubicBezTo>
                                <a:cubicBezTo>
                                  <a:pt x="15723" y="9525"/>
                                  <a:pt x="19355" y="14440"/>
                                  <a:pt x="22822" y="18656"/>
                                </a:cubicBezTo>
                                <a:cubicBezTo>
                                  <a:pt x="30709" y="25247"/>
                                  <a:pt x="39091" y="30912"/>
                                  <a:pt x="48616" y="33439"/>
                                </a:cubicBezTo>
                                <a:cubicBezTo>
                                  <a:pt x="48971" y="34925"/>
                                  <a:pt x="47879" y="36208"/>
                                  <a:pt x="46787" y="37300"/>
                                </a:cubicBezTo>
                                <a:cubicBezTo>
                                  <a:pt x="43662" y="40577"/>
                                  <a:pt x="41123" y="44450"/>
                                  <a:pt x="37808" y="47371"/>
                                </a:cubicBezTo>
                                <a:cubicBezTo>
                                  <a:pt x="37109" y="47523"/>
                                  <a:pt x="36360" y="47523"/>
                                  <a:pt x="35814" y="47181"/>
                                </a:cubicBezTo>
                                <a:cubicBezTo>
                                  <a:pt x="32550" y="44056"/>
                                  <a:pt x="32893" y="37656"/>
                                  <a:pt x="27241" y="37503"/>
                                </a:cubicBezTo>
                                <a:cubicBezTo>
                                  <a:pt x="25400" y="37300"/>
                                  <a:pt x="23965" y="39688"/>
                                  <a:pt x="22123" y="38392"/>
                                </a:cubicBezTo>
                                <a:cubicBezTo>
                                  <a:pt x="20294" y="36906"/>
                                  <a:pt x="22670" y="33630"/>
                                  <a:pt x="19901" y="32944"/>
                                </a:cubicBezTo>
                                <a:cubicBezTo>
                                  <a:pt x="16815" y="34175"/>
                                  <a:pt x="14237" y="37656"/>
                                  <a:pt x="10617" y="37109"/>
                                </a:cubicBezTo>
                                <a:cubicBezTo>
                                  <a:pt x="13005" y="33083"/>
                                  <a:pt x="17170" y="28728"/>
                                  <a:pt x="14986" y="23419"/>
                                </a:cubicBezTo>
                                <a:cubicBezTo>
                                  <a:pt x="14440" y="21031"/>
                                  <a:pt x="13005" y="18453"/>
                                  <a:pt x="10769" y="17564"/>
                                </a:cubicBezTo>
                                <a:cubicBezTo>
                                  <a:pt x="8585" y="17361"/>
                                  <a:pt x="7290" y="19939"/>
                                  <a:pt x="5118" y="18847"/>
                                </a:cubicBezTo>
                                <a:cubicBezTo>
                                  <a:pt x="4216" y="16814"/>
                                  <a:pt x="152" y="17755"/>
                                  <a:pt x="1841" y="15177"/>
                                </a:cubicBezTo>
                                <a:cubicBezTo>
                                  <a:pt x="3073" y="12992"/>
                                  <a:pt x="8585" y="12649"/>
                                  <a:pt x="6401" y="8979"/>
                                </a:cubicBezTo>
                                <a:cubicBezTo>
                                  <a:pt x="4915" y="6947"/>
                                  <a:pt x="1435" y="8039"/>
                                  <a:pt x="1092" y="5309"/>
                                </a:cubicBezTo>
                                <a:cubicBezTo>
                                  <a:pt x="1435" y="3670"/>
                                  <a:pt x="0" y="1486"/>
                                  <a:pt x="1092" y="394"/>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57" name="Shape 57"/>
                        <wps:cNvSpPr/>
                        <wps:spPr>
                          <a:xfrm>
                            <a:off x="121399" y="118808"/>
                            <a:ext cx="103226" cy="167984"/>
                          </a:xfrm>
                          <a:custGeom>
                            <a:avLst/>
                            <a:gdLst/>
                            <a:ahLst/>
                            <a:cxnLst/>
                            <a:rect l="0" t="0" r="0" b="0"/>
                            <a:pathLst>
                              <a:path w="103226" h="167984">
                                <a:moveTo>
                                  <a:pt x="99009" y="0"/>
                                </a:moveTo>
                                <a:cubicBezTo>
                                  <a:pt x="101600" y="953"/>
                                  <a:pt x="101397" y="4026"/>
                                  <a:pt x="101600" y="6401"/>
                                </a:cubicBezTo>
                                <a:cubicBezTo>
                                  <a:pt x="102146" y="9335"/>
                                  <a:pt x="99416" y="11164"/>
                                  <a:pt x="100152" y="13894"/>
                                </a:cubicBezTo>
                                <a:cubicBezTo>
                                  <a:pt x="100851" y="15380"/>
                                  <a:pt x="103226" y="15735"/>
                                  <a:pt x="103086" y="17374"/>
                                </a:cubicBezTo>
                                <a:cubicBezTo>
                                  <a:pt x="96139" y="17564"/>
                                  <a:pt x="94844" y="26696"/>
                                  <a:pt x="87897" y="26543"/>
                                </a:cubicBezTo>
                                <a:cubicBezTo>
                                  <a:pt x="84976" y="25946"/>
                                  <a:pt x="82791" y="22873"/>
                                  <a:pt x="79324" y="24308"/>
                                </a:cubicBezTo>
                                <a:cubicBezTo>
                                  <a:pt x="70345" y="28525"/>
                                  <a:pt x="60668" y="34735"/>
                                  <a:pt x="58281" y="45352"/>
                                </a:cubicBezTo>
                                <a:cubicBezTo>
                                  <a:pt x="57188" y="49365"/>
                                  <a:pt x="57544" y="53925"/>
                                  <a:pt x="60465" y="57201"/>
                                </a:cubicBezTo>
                                <a:cubicBezTo>
                                  <a:pt x="61214" y="57607"/>
                                  <a:pt x="62103" y="57607"/>
                                  <a:pt x="62852" y="57201"/>
                                </a:cubicBezTo>
                                <a:cubicBezTo>
                                  <a:pt x="64681" y="53925"/>
                                  <a:pt x="66129" y="49568"/>
                                  <a:pt x="70536" y="48629"/>
                                </a:cubicBezTo>
                                <a:cubicBezTo>
                                  <a:pt x="73063" y="47727"/>
                                  <a:pt x="75654" y="46787"/>
                                  <a:pt x="78029" y="45352"/>
                                </a:cubicBezTo>
                                <a:cubicBezTo>
                                  <a:pt x="78372" y="45352"/>
                                  <a:pt x="78918" y="44996"/>
                                  <a:pt x="79121" y="45695"/>
                                </a:cubicBezTo>
                                <a:cubicBezTo>
                                  <a:pt x="78029" y="48819"/>
                                  <a:pt x="76543" y="52642"/>
                                  <a:pt x="73063" y="53734"/>
                                </a:cubicBezTo>
                                <a:cubicBezTo>
                                  <a:pt x="70536" y="55969"/>
                                  <a:pt x="68161" y="58496"/>
                                  <a:pt x="67806" y="61824"/>
                                </a:cubicBezTo>
                                <a:cubicBezTo>
                                  <a:pt x="67615" y="63450"/>
                                  <a:pt x="67412" y="65634"/>
                                  <a:pt x="68707" y="66929"/>
                                </a:cubicBezTo>
                                <a:cubicBezTo>
                                  <a:pt x="69990" y="68021"/>
                                  <a:pt x="71438" y="66535"/>
                                  <a:pt x="72517" y="65837"/>
                                </a:cubicBezTo>
                                <a:cubicBezTo>
                                  <a:pt x="77280" y="59982"/>
                                  <a:pt x="84430" y="59233"/>
                                  <a:pt x="91529" y="58890"/>
                                </a:cubicBezTo>
                                <a:cubicBezTo>
                                  <a:pt x="91923" y="59436"/>
                                  <a:pt x="90983" y="60528"/>
                                  <a:pt x="90284" y="60681"/>
                                </a:cubicBezTo>
                                <a:cubicBezTo>
                                  <a:pt x="84227" y="62713"/>
                                  <a:pt x="78575" y="67628"/>
                                  <a:pt x="76543" y="73673"/>
                                </a:cubicBezTo>
                                <a:cubicBezTo>
                                  <a:pt x="76746" y="74562"/>
                                  <a:pt x="77280" y="75311"/>
                                  <a:pt x="78029" y="75705"/>
                                </a:cubicBezTo>
                                <a:cubicBezTo>
                                  <a:pt x="80963" y="75311"/>
                                  <a:pt x="83338" y="73482"/>
                                  <a:pt x="86411" y="73876"/>
                                </a:cubicBezTo>
                                <a:cubicBezTo>
                                  <a:pt x="87160" y="75857"/>
                                  <a:pt x="84036" y="75857"/>
                                  <a:pt x="83338" y="77496"/>
                                </a:cubicBezTo>
                                <a:cubicBezTo>
                                  <a:pt x="77686" y="82462"/>
                                  <a:pt x="83338" y="93612"/>
                                  <a:pt x="73813" y="95250"/>
                                </a:cubicBezTo>
                                <a:cubicBezTo>
                                  <a:pt x="71082" y="96000"/>
                                  <a:pt x="71438" y="99276"/>
                                  <a:pt x="69596" y="100915"/>
                                </a:cubicBezTo>
                                <a:cubicBezTo>
                                  <a:pt x="66523" y="104928"/>
                                  <a:pt x="61405" y="106020"/>
                                  <a:pt x="56249" y="105473"/>
                                </a:cubicBezTo>
                                <a:cubicBezTo>
                                  <a:pt x="52629" y="105867"/>
                                  <a:pt x="49505" y="100559"/>
                                  <a:pt x="46381" y="104039"/>
                                </a:cubicBezTo>
                                <a:cubicBezTo>
                                  <a:pt x="46774" y="107659"/>
                                  <a:pt x="49708" y="109690"/>
                                  <a:pt x="51537" y="112814"/>
                                </a:cubicBezTo>
                                <a:cubicBezTo>
                                  <a:pt x="56109" y="117184"/>
                                  <a:pt x="62497" y="117526"/>
                                  <a:pt x="68352" y="119368"/>
                                </a:cubicBezTo>
                                <a:cubicBezTo>
                                  <a:pt x="69050" y="119558"/>
                                  <a:pt x="69596" y="120104"/>
                                  <a:pt x="69990" y="120853"/>
                                </a:cubicBezTo>
                                <a:cubicBezTo>
                                  <a:pt x="69990" y="122149"/>
                                  <a:pt x="68352" y="121742"/>
                                  <a:pt x="67221" y="121552"/>
                                </a:cubicBezTo>
                                <a:cubicBezTo>
                                  <a:pt x="63589" y="122149"/>
                                  <a:pt x="59373" y="122695"/>
                                  <a:pt x="55702" y="121196"/>
                                </a:cubicBezTo>
                                <a:cubicBezTo>
                                  <a:pt x="55156" y="121006"/>
                                  <a:pt x="54610" y="121742"/>
                                  <a:pt x="54470" y="122289"/>
                                </a:cubicBezTo>
                                <a:cubicBezTo>
                                  <a:pt x="55016" y="126315"/>
                                  <a:pt x="59576" y="127801"/>
                                  <a:pt x="62306" y="129985"/>
                                </a:cubicBezTo>
                                <a:cubicBezTo>
                                  <a:pt x="65037" y="131267"/>
                                  <a:pt x="68707" y="130873"/>
                                  <a:pt x="69990" y="134201"/>
                                </a:cubicBezTo>
                                <a:lnTo>
                                  <a:pt x="69990" y="138367"/>
                                </a:lnTo>
                                <a:cubicBezTo>
                                  <a:pt x="71285" y="140398"/>
                                  <a:pt x="71984" y="142926"/>
                                  <a:pt x="71438" y="145504"/>
                                </a:cubicBezTo>
                                <a:cubicBezTo>
                                  <a:pt x="68898" y="148438"/>
                                  <a:pt x="67069" y="152260"/>
                                  <a:pt x="69050" y="156121"/>
                                </a:cubicBezTo>
                                <a:cubicBezTo>
                                  <a:pt x="67958" y="157023"/>
                                  <a:pt x="66320" y="156121"/>
                                  <a:pt x="65227" y="156871"/>
                                </a:cubicBezTo>
                                <a:cubicBezTo>
                                  <a:pt x="63945" y="159601"/>
                                  <a:pt x="60465" y="159944"/>
                                  <a:pt x="59576" y="162675"/>
                                </a:cubicBezTo>
                                <a:cubicBezTo>
                                  <a:pt x="59373" y="164910"/>
                                  <a:pt x="58090" y="166891"/>
                                  <a:pt x="55906" y="167234"/>
                                </a:cubicBezTo>
                                <a:cubicBezTo>
                                  <a:pt x="54064" y="167094"/>
                                  <a:pt x="52781" y="167984"/>
                                  <a:pt x="51143" y="167640"/>
                                </a:cubicBezTo>
                                <a:cubicBezTo>
                                  <a:pt x="50051" y="166345"/>
                                  <a:pt x="51689" y="164313"/>
                                  <a:pt x="49708" y="163614"/>
                                </a:cubicBezTo>
                                <a:cubicBezTo>
                                  <a:pt x="47117" y="163068"/>
                                  <a:pt x="46228" y="167094"/>
                                  <a:pt x="43447" y="165595"/>
                                </a:cubicBezTo>
                                <a:cubicBezTo>
                                  <a:pt x="42215" y="164910"/>
                                  <a:pt x="40920" y="164313"/>
                                  <a:pt x="40374" y="163068"/>
                                </a:cubicBezTo>
                                <a:cubicBezTo>
                                  <a:pt x="40183" y="161430"/>
                                  <a:pt x="41821" y="160884"/>
                                  <a:pt x="42952" y="160148"/>
                                </a:cubicBezTo>
                                <a:cubicBezTo>
                                  <a:pt x="48959" y="159398"/>
                                  <a:pt x="56795" y="158306"/>
                                  <a:pt x="59030" y="151715"/>
                                </a:cubicBezTo>
                                <a:cubicBezTo>
                                  <a:pt x="59373" y="148641"/>
                                  <a:pt x="57938" y="146050"/>
                                  <a:pt x="58433" y="143332"/>
                                </a:cubicBezTo>
                                <a:cubicBezTo>
                                  <a:pt x="57544" y="139853"/>
                                  <a:pt x="54064" y="137617"/>
                                  <a:pt x="50597" y="137275"/>
                                </a:cubicBezTo>
                                <a:cubicBezTo>
                                  <a:pt x="47320" y="136385"/>
                                  <a:pt x="43650" y="137617"/>
                                  <a:pt x="41275" y="135293"/>
                                </a:cubicBezTo>
                                <a:cubicBezTo>
                                  <a:pt x="40374" y="134544"/>
                                  <a:pt x="39281" y="133807"/>
                                  <a:pt x="38189" y="134354"/>
                                </a:cubicBezTo>
                                <a:cubicBezTo>
                                  <a:pt x="37249" y="134544"/>
                                  <a:pt x="36906" y="135840"/>
                                  <a:pt x="35814" y="135293"/>
                                </a:cubicBezTo>
                                <a:cubicBezTo>
                                  <a:pt x="34874" y="134354"/>
                                  <a:pt x="33630" y="133109"/>
                                  <a:pt x="32487" y="134354"/>
                                </a:cubicBezTo>
                                <a:cubicBezTo>
                                  <a:pt x="30302" y="138761"/>
                                  <a:pt x="27026" y="143523"/>
                                  <a:pt x="21717" y="144412"/>
                                </a:cubicBezTo>
                                <a:cubicBezTo>
                                  <a:pt x="20981" y="143129"/>
                                  <a:pt x="22466" y="141694"/>
                                  <a:pt x="23013" y="140195"/>
                                </a:cubicBezTo>
                                <a:cubicBezTo>
                                  <a:pt x="24651" y="136728"/>
                                  <a:pt x="25946" y="132906"/>
                                  <a:pt x="26632" y="129083"/>
                                </a:cubicBezTo>
                                <a:cubicBezTo>
                                  <a:pt x="28118" y="127051"/>
                                  <a:pt x="29756" y="124473"/>
                                  <a:pt x="28664" y="121742"/>
                                </a:cubicBezTo>
                                <a:cubicBezTo>
                                  <a:pt x="26480" y="115545"/>
                                  <a:pt x="23902" y="108801"/>
                                  <a:pt x="25743" y="101651"/>
                                </a:cubicBezTo>
                                <a:cubicBezTo>
                                  <a:pt x="27026" y="93218"/>
                                  <a:pt x="24994" y="85382"/>
                                  <a:pt x="18796" y="79731"/>
                                </a:cubicBezTo>
                                <a:cubicBezTo>
                                  <a:pt x="15329" y="77699"/>
                                  <a:pt x="12395" y="74219"/>
                                  <a:pt x="8179" y="73482"/>
                                </a:cubicBezTo>
                                <a:cubicBezTo>
                                  <a:pt x="5449" y="72581"/>
                                  <a:pt x="1435" y="73673"/>
                                  <a:pt x="0" y="70942"/>
                                </a:cubicBezTo>
                                <a:cubicBezTo>
                                  <a:pt x="343" y="68021"/>
                                  <a:pt x="3467" y="66384"/>
                                  <a:pt x="4712" y="63805"/>
                                </a:cubicBezTo>
                                <a:lnTo>
                                  <a:pt x="9474" y="56515"/>
                                </a:lnTo>
                                <a:cubicBezTo>
                                  <a:pt x="11506" y="56109"/>
                                  <a:pt x="10960" y="59043"/>
                                  <a:pt x="12941" y="58890"/>
                                </a:cubicBezTo>
                                <a:cubicBezTo>
                                  <a:pt x="16815" y="58890"/>
                                  <a:pt x="16612" y="52489"/>
                                  <a:pt x="20638" y="54470"/>
                                </a:cubicBezTo>
                                <a:cubicBezTo>
                                  <a:pt x="22466" y="57062"/>
                                  <a:pt x="25400" y="57951"/>
                                  <a:pt x="27229" y="60135"/>
                                </a:cubicBezTo>
                                <a:cubicBezTo>
                                  <a:pt x="29756" y="70548"/>
                                  <a:pt x="33630" y="80620"/>
                                  <a:pt x="40729" y="89053"/>
                                </a:cubicBezTo>
                                <a:cubicBezTo>
                                  <a:pt x="46228" y="96152"/>
                                  <a:pt x="54610" y="101460"/>
                                  <a:pt x="63398" y="98882"/>
                                </a:cubicBezTo>
                                <a:cubicBezTo>
                                  <a:pt x="65774" y="96889"/>
                                  <a:pt x="69050" y="94704"/>
                                  <a:pt x="69596" y="91237"/>
                                </a:cubicBezTo>
                                <a:cubicBezTo>
                                  <a:pt x="71984" y="74562"/>
                                  <a:pt x="50800" y="66384"/>
                                  <a:pt x="52426" y="49911"/>
                                </a:cubicBezTo>
                                <a:cubicBezTo>
                                  <a:pt x="53873" y="34379"/>
                                  <a:pt x="69799" y="25946"/>
                                  <a:pt x="82398" y="19952"/>
                                </a:cubicBezTo>
                                <a:cubicBezTo>
                                  <a:pt x="89345" y="16282"/>
                                  <a:pt x="98120" y="11367"/>
                                  <a:pt x="98666" y="2388"/>
                                </a:cubicBezTo>
                                <a:cubicBezTo>
                                  <a:pt x="98514" y="1499"/>
                                  <a:pt x="98666" y="953"/>
                                  <a:pt x="99009"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58" name="Shape 58"/>
                        <wps:cNvSpPr/>
                        <wps:spPr>
                          <a:xfrm>
                            <a:off x="55766" y="170752"/>
                            <a:ext cx="59030" cy="32347"/>
                          </a:xfrm>
                          <a:custGeom>
                            <a:avLst/>
                            <a:gdLst/>
                            <a:ahLst/>
                            <a:cxnLst/>
                            <a:rect l="0" t="0" r="0" b="0"/>
                            <a:pathLst>
                              <a:path w="59030" h="32347">
                                <a:moveTo>
                                  <a:pt x="50991" y="0"/>
                                </a:moveTo>
                                <a:cubicBezTo>
                                  <a:pt x="51740" y="1448"/>
                                  <a:pt x="51740" y="3480"/>
                                  <a:pt x="53721" y="3822"/>
                                </a:cubicBezTo>
                                <a:cubicBezTo>
                                  <a:pt x="55753" y="4166"/>
                                  <a:pt x="58090" y="1638"/>
                                  <a:pt x="59030" y="4369"/>
                                </a:cubicBezTo>
                                <a:cubicBezTo>
                                  <a:pt x="58687" y="8192"/>
                                  <a:pt x="58484" y="12598"/>
                                  <a:pt x="56655" y="15875"/>
                                </a:cubicBezTo>
                                <a:cubicBezTo>
                                  <a:pt x="54813" y="17717"/>
                                  <a:pt x="52083" y="16269"/>
                                  <a:pt x="50051" y="17170"/>
                                </a:cubicBezTo>
                                <a:cubicBezTo>
                                  <a:pt x="47320" y="17907"/>
                                  <a:pt x="46774" y="24664"/>
                                  <a:pt x="43307" y="20295"/>
                                </a:cubicBezTo>
                                <a:cubicBezTo>
                                  <a:pt x="41859" y="19748"/>
                                  <a:pt x="40920" y="21183"/>
                                  <a:pt x="40183" y="21933"/>
                                </a:cubicBezTo>
                                <a:cubicBezTo>
                                  <a:pt x="38735" y="25400"/>
                                  <a:pt x="37249" y="28880"/>
                                  <a:pt x="34722" y="31610"/>
                                </a:cubicBezTo>
                                <a:cubicBezTo>
                                  <a:pt x="34176" y="31953"/>
                                  <a:pt x="33236" y="32347"/>
                                  <a:pt x="32690" y="31800"/>
                                </a:cubicBezTo>
                                <a:cubicBezTo>
                                  <a:pt x="32334" y="29426"/>
                                  <a:pt x="34176" y="25209"/>
                                  <a:pt x="30709" y="24460"/>
                                </a:cubicBezTo>
                                <a:cubicBezTo>
                                  <a:pt x="29210" y="24308"/>
                                  <a:pt x="27978" y="25209"/>
                                  <a:pt x="26683" y="25756"/>
                                </a:cubicBezTo>
                                <a:cubicBezTo>
                                  <a:pt x="23952" y="25553"/>
                                  <a:pt x="20282" y="25553"/>
                                  <a:pt x="18796" y="28334"/>
                                </a:cubicBezTo>
                                <a:cubicBezTo>
                                  <a:pt x="18453" y="29616"/>
                                  <a:pt x="18250" y="31407"/>
                                  <a:pt x="16612" y="31610"/>
                                </a:cubicBezTo>
                                <a:cubicBezTo>
                                  <a:pt x="14974" y="30861"/>
                                  <a:pt x="12789" y="30315"/>
                                  <a:pt x="12052" y="28130"/>
                                </a:cubicBezTo>
                                <a:cubicBezTo>
                                  <a:pt x="11303" y="27584"/>
                                  <a:pt x="10211" y="26848"/>
                                  <a:pt x="9322" y="27787"/>
                                </a:cubicBezTo>
                                <a:cubicBezTo>
                                  <a:pt x="7836" y="29222"/>
                                  <a:pt x="7290" y="31800"/>
                                  <a:pt x="4902" y="31800"/>
                                </a:cubicBezTo>
                                <a:cubicBezTo>
                                  <a:pt x="3073" y="31800"/>
                                  <a:pt x="1435" y="31255"/>
                                  <a:pt x="0" y="30518"/>
                                </a:cubicBezTo>
                                <a:cubicBezTo>
                                  <a:pt x="343" y="26301"/>
                                  <a:pt x="5106" y="25756"/>
                                  <a:pt x="8027" y="24117"/>
                                </a:cubicBezTo>
                                <a:cubicBezTo>
                                  <a:pt x="13881" y="22822"/>
                                  <a:pt x="18250" y="19152"/>
                                  <a:pt x="24105" y="18059"/>
                                </a:cubicBezTo>
                                <a:cubicBezTo>
                                  <a:pt x="33236" y="14592"/>
                                  <a:pt x="40577" y="7836"/>
                                  <a:pt x="47714" y="901"/>
                                </a:cubicBezTo>
                                <a:cubicBezTo>
                                  <a:pt x="48806" y="546"/>
                                  <a:pt x="49899" y="0"/>
                                  <a:pt x="50991"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59" name="Shape 59"/>
                        <wps:cNvSpPr/>
                        <wps:spPr>
                          <a:xfrm>
                            <a:off x="57595" y="186284"/>
                            <a:ext cx="7290" cy="6947"/>
                          </a:xfrm>
                          <a:custGeom>
                            <a:avLst/>
                            <a:gdLst/>
                            <a:ahLst/>
                            <a:cxnLst/>
                            <a:rect l="0" t="0" r="0" b="0"/>
                            <a:pathLst>
                              <a:path w="7290" h="6947">
                                <a:moveTo>
                                  <a:pt x="3480" y="888"/>
                                </a:moveTo>
                                <a:cubicBezTo>
                                  <a:pt x="4763" y="2184"/>
                                  <a:pt x="7290" y="2921"/>
                                  <a:pt x="7290" y="5105"/>
                                </a:cubicBezTo>
                                <a:cubicBezTo>
                                  <a:pt x="5652" y="6197"/>
                                  <a:pt x="3073" y="6947"/>
                                  <a:pt x="1092" y="6007"/>
                                </a:cubicBezTo>
                                <a:cubicBezTo>
                                  <a:pt x="0" y="4914"/>
                                  <a:pt x="546" y="2921"/>
                                  <a:pt x="343" y="1282"/>
                                </a:cubicBezTo>
                                <a:cubicBezTo>
                                  <a:pt x="889" y="0"/>
                                  <a:pt x="2527" y="343"/>
                                  <a:pt x="3480" y="888"/>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60" name="Shape 60"/>
                        <wps:cNvSpPr/>
                        <wps:spPr>
                          <a:xfrm>
                            <a:off x="72377" y="208014"/>
                            <a:ext cx="70739" cy="56108"/>
                          </a:xfrm>
                          <a:custGeom>
                            <a:avLst/>
                            <a:gdLst/>
                            <a:ahLst/>
                            <a:cxnLst/>
                            <a:rect l="0" t="0" r="0" b="0"/>
                            <a:pathLst>
                              <a:path w="70739" h="56108">
                                <a:moveTo>
                                  <a:pt x="66383" y="0"/>
                                </a:moveTo>
                                <a:cubicBezTo>
                                  <a:pt x="69456" y="736"/>
                                  <a:pt x="70205" y="4407"/>
                                  <a:pt x="70739" y="6947"/>
                                </a:cubicBezTo>
                                <a:cubicBezTo>
                                  <a:pt x="70548" y="9677"/>
                                  <a:pt x="70396" y="11709"/>
                                  <a:pt x="68910" y="14084"/>
                                </a:cubicBezTo>
                                <a:cubicBezTo>
                                  <a:pt x="65837" y="17018"/>
                                  <a:pt x="62903" y="20827"/>
                                  <a:pt x="61811" y="25247"/>
                                </a:cubicBezTo>
                                <a:cubicBezTo>
                                  <a:pt x="61811" y="28321"/>
                                  <a:pt x="61417" y="31255"/>
                                  <a:pt x="61265" y="34175"/>
                                </a:cubicBezTo>
                                <a:cubicBezTo>
                                  <a:pt x="60325" y="34925"/>
                                  <a:pt x="59588" y="33833"/>
                                  <a:pt x="59042" y="33286"/>
                                </a:cubicBezTo>
                                <a:cubicBezTo>
                                  <a:pt x="57595" y="31102"/>
                                  <a:pt x="57950" y="26136"/>
                                  <a:pt x="54127" y="26885"/>
                                </a:cubicBezTo>
                                <a:cubicBezTo>
                                  <a:pt x="52095" y="29070"/>
                                  <a:pt x="50102" y="32347"/>
                                  <a:pt x="51346" y="35268"/>
                                </a:cubicBezTo>
                                <a:cubicBezTo>
                                  <a:pt x="53035" y="37655"/>
                                  <a:pt x="56312" y="39484"/>
                                  <a:pt x="54470" y="42608"/>
                                </a:cubicBezTo>
                                <a:cubicBezTo>
                                  <a:pt x="51740" y="44056"/>
                                  <a:pt x="52489" y="48272"/>
                                  <a:pt x="48819" y="48616"/>
                                </a:cubicBezTo>
                                <a:cubicBezTo>
                                  <a:pt x="43307" y="49364"/>
                                  <a:pt x="37655" y="46977"/>
                                  <a:pt x="33287" y="50800"/>
                                </a:cubicBezTo>
                                <a:cubicBezTo>
                                  <a:pt x="31801" y="52082"/>
                                  <a:pt x="30912" y="53924"/>
                                  <a:pt x="30163" y="55752"/>
                                </a:cubicBezTo>
                                <a:cubicBezTo>
                                  <a:pt x="27584" y="56108"/>
                                  <a:pt x="28334" y="52629"/>
                                  <a:pt x="27089" y="51193"/>
                                </a:cubicBezTo>
                                <a:cubicBezTo>
                                  <a:pt x="26149" y="49708"/>
                                  <a:pt x="24308" y="50647"/>
                                  <a:pt x="23025" y="49911"/>
                                </a:cubicBezTo>
                                <a:cubicBezTo>
                                  <a:pt x="21031" y="49161"/>
                                  <a:pt x="18999" y="46977"/>
                                  <a:pt x="16624" y="48616"/>
                                </a:cubicBezTo>
                                <a:cubicBezTo>
                                  <a:pt x="14643" y="49708"/>
                                  <a:pt x="12255" y="52285"/>
                                  <a:pt x="9880" y="50305"/>
                                </a:cubicBezTo>
                                <a:lnTo>
                                  <a:pt x="6604" y="49364"/>
                                </a:lnTo>
                                <a:cubicBezTo>
                                  <a:pt x="6401" y="48272"/>
                                  <a:pt x="7696" y="46824"/>
                                  <a:pt x="6744" y="45682"/>
                                </a:cubicBezTo>
                                <a:lnTo>
                                  <a:pt x="394" y="42760"/>
                                </a:lnTo>
                                <a:cubicBezTo>
                                  <a:pt x="0" y="42214"/>
                                  <a:pt x="546" y="41516"/>
                                  <a:pt x="940" y="41122"/>
                                </a:cubicBezTo>
                                <a:cubicBezTo>
                                  <a:pt x="6248" y="37655"/>
                                  <a:pt x="12255" y="41668"/>
                                  <a:pt x="18453" y="40576"/>
                                </a:cubicBezTo>
                                <a:cubicBezTo>
                                  <a:pt x="22479" y="39141"/>
                                  <a:pt x="26340" y="39877"/>
                                  <a:pt x="30709" y="40030"/>
                                </a:cubicBezTo>
                                <a:cubicBezTo>
                                  <a:pt x="33096" y="40233"/>
                                  <a:pt x="36017" y="40780"/>
                                  <a:pt x="37452" y="38747"/>
                                </a:cubicBezTo>
                                <a:cubicBezTo>
                                  <a:pt x="38405" y="37452"/>
                                  <a:pt x="38748" y="35661"/>
                                  <a:pt x="37859" y="34175"/>
                                </a:cubicBezTo>
                                <a:cubicBezTo>
                                  <a:pt x="36017" y="30163"/>
                                  <a:pt x="30163" y="29273"/>
                                  <a:pt x="29426" y="24511"/>
                                </a:cubicBezTo>
                                <a:cubicBezTo>
                                  <a:pt x="29070" y="23609"/>
                                  <a:pt x="28334" y="22669"/>
                                  <a:pt x="27432" y="22327"/>
                                </a:cubicBezTo>
                                <a:cubicBezTo>
                                  <a:pt x="25946" y="21780"/>
                                  <a:pt x="25057" y="23419"/>
                                  <a:pt x="23571" y="22669"/>
                                </a:cubicBezTo>
                                <a:cubicBezTo>
                                  <a:pt x="23216" y="21374"/>
                                  <a:pt x="22873" y="19748"/>
                                  <a:pt x="21387" y="19202"/>
                                </a:cubicBezTo>
                                <a:cubicBezTo>
                                  <a:pt x="18656" y="19202"/>
                                  <a:pt x="15380" y="20485"/>
                                  <a:pt x="13005" y="18656"/>
                                </a:cubicBezTo>
                                <a:cubicBezTo>
                                  <a:pt x="13348" y="17208"/>
                                  <a:pt x="15177" y="17564"/>
                                  <a:pt x="16269" y="16814"/>
                                </a:cubicBezTo>
                                <a:cubicBezTo>
                                  <a:pt x="20091" y="16065"/>
                                  <a:pt x="23419" y="13538"/>
                                  <a:pt x="26886" y="11899"/>
                                </a:cubicBezTo>
                                <a:lnTo>
                                  <a:pt x="32195" y="11163"/>
                                </a:lnTo>
                                <a:cubicBezTo>
                                  <a:pt x="37452" y="2578"/>
                                  <a:pt x="48273" y="3124"/>
                                  <a:pt x="57404" y="2781"/>
                                </a:cubicBezTo>
                                <a:lnTo>
                                  <a:pt x="66383"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61" name="Shape 61"/>
                        <wps:cNvSpPr/>
                        <wps:spPr>
                          <a:xfrm>
                            <a:off x="77686" y="239458"/>
                            <a:ext cx="7150" cy="6210"/>
                          </a:xfrm>
                          <a:custGeom>
                            <a:avLst/>
                            <a:gdLst/>
                            <a:ahLst/>
                            <a:cxnLst/>
                            <a:rect l="0" t="0" r="0" b="0"/>
                            <a:pathLst>
                              <a:path w="7150" h="6210">
                                <a:moveTo>
                                  <a:pt x="203" y="1296"/>
                                </a:moveTo>
                                <a:cubicBezTo>
                                  <a:pt x="2934" y="0"/>
                                  <a:pt x="5855" y="2731"/>
                                  <a:pt x="7150" y="5118"/>
                                </a:cubicBezTo>
                                <a:cubicBezTo>
                                  <a:pt x="5461" y="6210"/>
                                  <a:pt x="3277" y="5461"/>
                                  <a:pt x="1435" y="5309"/>
                                </a:cubicBezTo>
                                <a:cubicBezTo>
                                  <a:pt x="343" y="4369"/>
                                  <a:pt x="0" y="2388"/>
                                  <a:pt x="203" y="1296"/>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62" name="Shape 62"/>
                        <wps:cNvSpPr/>
                        <wps:spPr>
                          <a:xfrm>
                            <a:off x="163957" y="272555"/>
                            <a:ext cx="2730" cy="2527"/>
                          </a:xfrm>
                          <a:custGeom>
                            <a:avLst/>
                            <a:gdLst/>
                            <a:ahLst/>
                            <a:cxnLst/>
                            <a:rect l="0" t="0" r="0" b="0"/>
                            <a:pathLst>
                              <a:path w="2730" h="2527">
                                <a:moveTo>
                                  <a:pt x="0" y="1639"/>
                                </a:moveTo>
                                <a:cubicBezTo>
                                  <a:pt x="203" y="0"/>
                                  <a:pt x="2184" y="889"/>
                                  <a:pt x="2578" y="1639"/>
                                </a:cubicBezTo>
                                <a:cubicBezTo>
                                  <a:pt x="2730" y="2527"/>
                                  <a:pt x="1486" y="2375"/>
                                  <a:pt x="1092" y="2375"/>
                                </a:cubicBezTo>
                                <a:cubicBezTo>
                                  <a:pt x="394" y="2527"/>
                                  <a:pt x="394" y="1981"/>
                                  <a:pt x="0" y="1639"/>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63" name="Shape 63"/>
                        <wps:cNvSpPr/>
                        <wps:spPr>
                          <a:xfrm>
                            <a:off x="133452" y="116980"/>
                            <a:ext cx="9665" cy="7887"/>
                          </a:xfrm>
                          <a:custGeom>
                            <a:avLst/>
                            <a:gdLst/>
                            <a:ahLst/>
                            <a:cxnLst/>
                            <a:rect l="0" t="0" r="0" b="0"/>
                            <a:pathLst>
                              <a:path w="9665" h="7887">
                                <a:moveTo>
                                  <a:pt x="4166" y="546"/>
                                </a:moveTo>
                                <a:cubicBezTo>
                                  <a:pt x="6198" y="1639"/>
                                  <a:pt x="7836" y="3467"/>
                                  <a:pt x="9322" y="5156"/>
                                </a:cubicBezTo>
                                <a:cubicBezTo>
                                  <a:pt x="9665" y="6401"/>
                                  <a:pt x="8776" y="7493"/>
                                  <a:pt x="7493" y="7683"/>
                                </a:cubicBezTo>
                                <a:cubicBezTo>
                                  <a:pt x="5309" y="7887"/>
                                  <a:pt x="3277" y="7683"/>
                                  <a:pt x="1638" y="6045"/>
                                </a:cubicBezTo>
                                <a:cubicBezTo>
                                  <a:pt x="0" y="4763"/>
                                  <a:pt x="889" y="2578"/>
                                  <a:pt x="1283" y="939"/>
                                </a:cubicBezTo>
                                <a:cubicBezTo>
                                  <a:pt x="1981" y="0"/>
                                  <a:pt x="3277" y="0"/>
                                  <a:pt x="4166" y="546"/>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64" name="Shape 64"/>
                        <wps:cNvSpPr/>
                        <wps:spPr>
                          <a:xfrm>
                            <a:off x="149174" y="123927"/>
                            <a:ext cx="4013" cy="5855"/>
                          </a:xfrm>
                          <a:custGeom>
                            <a:avLst/>
                            <a:gdLst/>
                            <a:ahLst/>
                            <a:cxnLst/>
                            <a:rect l="0" t="0" r="0" b="0"/>
                            <a:pathLst>
                              <a:path w="4013" h="5855">
                                <a:moveTo>
                                  <a:pt x="1638" y="546"/>
                                </a:moveTo>
                                <a:cubicBezTo>
                                  <a:pt x="2337" y="0"/>
                                  <a:pt x="3823" y="191"/>
                                  <a:pt x="4013" y="1283"/>
                                </a:cubicBezTo>
                                <a:cubicBezTo>
                                  <a:pt x="4013" y="2769"/>
                                  <a:pt x="3277" y="4217"/>
                                  <a:pt x="2337" y="5309"/>
                                </a:cubicBezTo>
                                <a:cubicBezTo>
                                  <a:pt x="1435" y="5855"/>
                                  <a:pt x="698" y="5499"/>
                                  <a:pt x="343" y="4610"/>
                                </a:cubicBezTo>
                                <a:cubicBezTo>
                                  <a:pt x="0" y="2921"/>
                                  <a:pt x="698" y="1486"/>
                                  <a:pt x="1638" y="546"/>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65" name="Shape 65"/>
                        <wps:cNvSpPr/>
                        <wps:spPr>
                          <a:xfrm>
                            <a:off x="130327" y="137275"/>
                            <a:ext cx="11163" cy="15177"/>
                          </a:xfrm>
                          <a:custGeom>
                            <a:avLst/>
                            <a:gdLst/>
                            <a:ahLst/>
                            <a:cxnLst/>
                            <a:rect l="0" t="0" r="0" b="0"/>
                            <a:pathLst>
                              <a:path w="11163" h="15177">
                                <a:moveTo>
                                  <a:pt x="9525" y="190"/>
                                </a:moveTo>
                                <a:cubicBezTo>
                                  <a:pt x="10211" y="0"/>
                                  <a:pt x="10808" y="533"/>
                                  <a:pt x="11163" y="1130"/>
                                </a:cubicBezTo>
                                <a:lnTo>
                                  <a:pt x="10960" y="4216"/>
                                </a:lnTo>
                                <a:cubicBezTo>
                                  <a:pt x="7887" y="7683"/>
                                  <a:pt x="7887" y="12992"/>
                                  <a:pt x="3124" y="14973"/>
                                </a:cubicBezTo>
                                <a:cubicBezTo>
                                  <a:pt x="1829" y="15177"/>
                                  <a:pt x="737" y="14427"/>
                                  <a:pt x="546" y="13195"/>
                                </a:cubicBezTo>
                                <a:cubicBezTo>
                                  <a:pt x="343" y="11150"/>
                                  <a:pt x="0" y="8572"/>
                                  <a:pt x="737" y="6591"/>
                                </a:cubicBezTo>
                                <a:cubicBezTo>
                                  <a:pt x="2730" y="5499"/>
                                  <a:pt x="3315" y="9525"/>
                                  <a:pt x="4953" y="7683"/>
                                </a:cubicBezTo>
                                <a:cubicBezTo>
                                  <a:pt x="5652" y="4763"/>
                                  <a:pt x="8027" y="2578"/>
                                  <a:pt x="9525" y="190"/>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933" name="Shape 933"/>
                        <wps:cNvSpPr/>
                        <wps:spPr>
                          <a:xfrm>
                            <a:off x="1791" y="81509"/>
                            <a:ext cx="279095" cy="19202"/>
                          </a:xfrm>
                          <a:custGeom>
                            <a:avLst/>
                            <a:gdLst/>
                            <a:ahLst/>
                            <a:cxnLst/>
                            <a:rect l="0" t="0" r="0" b="0"/>
                            <a:pathLst>
                              <a:path w="279095" h="19202">
                                <a:moveTo>
                                  <a:pt x="0" y="0"/>
                                </a:moveTo>
                                <a:lnTo>
                                  <a:pt x="279095" y="0"/>
                                </a:lnTo>
                                <a:lnTo>
                                  <a:pt x="279095" y="19202"/>
                                </a:lnTo>
                                <a:lnTo>
                                  <a:pt x="0" y="19202"/>
                                </a:lnTo>
                                <a:lnTo>
                                  <a:pt x="0" y="0"/>
                                </a:lnTo>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67" name="Shape 67"/>
                        <wps:cNvSpPr/>
                        <wps:spPr>
                          <a:xfrm>
                            <a:off x="1829" y="81509"/>
                            <a:ext cx="279057" cy="19202"/>
                          </a:xfrm>
                          <a:custGeom>
                            <a:avLst/>
                            <a:gdLst/>
                            <a:ahLst/>
                            <a:cxnLst/>
                            <a:rect l="0" t="0" r="0" b="0"/>
                            <a:pathLst>
                              <a:path w="279057" h="19202">
                                <a:moveTo>
                                  <a:pt x="0" y="0"/>
                                </a:moveTo>
                                <a:lnTo>
                                  <a:pt x="279057" y="0"/>
                                </a:lnTo>
                                <a:lnTo>
                                  <a:pt x="279057" y="19202"/>
                                </a:lnTo>
                                <a:lnTo>
                                  <a:pt x="0" y="19202"/>
                                </a:lnTo>
                                <a:lnTo>
                                  <a:pt x="0" y="0"/>
                                </a:lnTo>
                                <a:close/>
                              </a:path>
                            </a:pathLst>
                          </a:custGeom>
                          <a:ln w="1028" cap="flat">
                            <a:miter lim="100000"/>
                          </a:ln>
                        </wps:spPr>
                        <wps:style>
                          <a:lnRef idx="1">
                            <a:srgbClr val="1B1B19"/>
                          </a:lnRef>
                          <a:fillRef idx="0">
                            <a:srgbClr val="000000">
                              <a:alpha val="0"/>
                            </a:srgbClr>
                          </a:fillRef>
                          <a:effectRef idx="0">
                            <a:scrgbClr r="0" g="0" b="0"/>
                          </a:effectRef>
                          <a:fontRef idx="none"/>
                        </wps:style>
                        <wps:bodyPr/>
                      </wps:wsp>
                      <wps:wsp>
                        <wps:cNvPr id="934" name="Shape 934"/>
                        <wps:cNvSpPr/>
                        <wps:spPr>
                          <a:xfrm>
                            <a:off x="209296" y="84925"/>
                            <a:ext cx="31712" cy="12357"/>
                          </a:xfrm>
                          <a:custGeom>
                            <a:avLst/>
                            <a:gdLst/>
                            <a:ahLst/>
                            <a:cxnLst/>
                            <a:rect l="0" t="0" r="0" b="0"/>
                            <a:pathLst>
                              <a:path w="31712" h="12357">
                                <a:moveTo>
                                  <a:pt x="0" y="0"/>
                                </a:moveTo>
                                <a:lnTo>
                                  <a:pt x="31712" y="0"/>
                                </a:lnTo>
                                <a:lnTo>
                                  <a:pt x="31712" y="12357"/>
                                </a:lnTo>
                                <a:lnTo>
                                  <a:pt x="0" y="12357"/>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35" name="Shape 935"/>
                        <wps:cNvSpPr/>
                        <wps:spPr>
                          <a:xfrm>
                            <a:off x="140398" y="84925"/>
                            <a:ext cx="31699" cy="12357"/>
                          </a:xfrm>
                          <a:custGeom>
                            <a:avLst/>
                            <a:gdLst/>
                            <a:ahLst/>
                            <a:cxnLst/>
                            <a:rect l="0" t="0" r="0" b="0"/>
                            <a:pathLst>
                              <a:path w="31699" h="12357">
                                <a:moveTo>
                                  <a:pt x="0" y="0"/>
                                </a:moveTo>
                                <a:lnTo>
                                  <a:pt x="31699" y="0"/>
                                </a:lnTo>
                                <a:lnTo>
                                  <a:pt x="31699" y="12357"/>
                                </a:lnTo>
                                <a:lnTo>
                                  <a:pt x="0" y="12357"/>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36" name="Shape 936"/>
                        <wps:cNvSpPr/>
                        <wps:spPr>
                          <a:xfrm>
                            <a:off x="70993" y="84925"/>
                            <a:ext cx="31648" cy="12357"/>
                          </a:xfrm>
                          <a:custGeom>
                            <a:avLst/>
                            <a:gdLst/>
                            <a:ahLst/>
                            <a:cxnLst/>
                            <a:rect l="0" t="0" r="0" b="0"/>
                            <a:pathLst>
                              <a:path w="31648" h="12357">
                                <a:moveTo>
                                  <a:pt x="0" y="0"/>
                                </a:moveTo>
                                <a:lnTo>
                                  <a:pt x="31648" y="0"/>
                                </a:lnTo>
                                <a:lnTo>
                                  <a:pt x="31648" y="12357"/>
                                </a:lnTo>
                                <a:lnTo>
                                  <a:pt x="0" y="12357"/>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37" name="Shape 937"/>
                        <wps:cNvSpPr/>
                        <wps:spPr>
                          <a:xfrm>
                            <a:off x="5156" y="84925"/>
                            <a:ext cx="28829" cy="12357"/>
                          </a:xfrm>
                          <a:custGeom>
                            <a:avLst/>
                            <a:gdLst/>
                            <a:ahLst/>
                            <a:cxnLst/>
                            <a:rect l="0" t="0" r="0" b="0"/>
                            <a:pathLst>
                              <a:path w="28829" h="12357">
                                <a:moveTo>
                                  <a:pt x="0" y="0"/>
                                </a:moveTo>
                                <a:lnTo>
                                  <a:pt x="28829" y="0"/>
                                </a:lnTo>
                                <a:lnTo>
                                  <a:pt x="28829" y="12357"/>
                                </a:lnTo>
                                <a:lnTo>
                                  <a:pt x="0" y="12357"/>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72" name="Shape 72"/>
                        <wps:cNvSpPr/>
                        <wps:spPr>
                          <a:xfrm>
                            <a:off x="189459" y="10567"/>
                            <a:ext cx="88748" cy="66027"/>
                          </a:xfrm>
                          <a:custGeom>
                            <a:avLst/>
                            <a:gdLst/>
                            <a:ahLst/>
                            <a:cxnLst/>
                            <a:rect l="0" t="0" r="0" b="0"/>
                            <a:pathLst>
                              <a:path w="88748" h="66027">
                                <a:moveTo>
                                  <a:pt x="64935" y="939"/>
                                </a:moveTo>
                                <a:cubicBezTo>
                                  <a:pt x="69456" y="1879"/>
                                  <a:pt x="74168" y="1092"/>
                                  <a:pt x="78727" y="2082"/>
                                </a:cubicBezTo>
                                <a:cubicBezTo>
                                  <a:pt x="81013" y="4914"/>
                                  <a:pt x="79477" y="8877"/>
                                  <a:pt x="80073" y="12255"/>
                                </a:cubicBezTo>
                                <a:cubicBezTo>
                                  <a:pt x="82499" y="14338"/>
                                  <a:pt x="87808" y="12102"/>
                                  <a:pt x="88405" y="16814"/>
                                </a:cubicBezTo>
                                <a:cubicBezTo>
                                  <a:pt x="88748" y="18707"/>
                                  <a:pt x="87605" y="20040"/>
                                  <a:pt x="86665" y="21183"/>
                                </a:cubicBezTo>
                                <a:cubicBezTo>
                                  <a:pt x="84976" y="22872"/>
                                  <a:pt x="81953" y="21183"/>
                                  <a:pt x="80416" y="23063"/>
                                </a:cubicBezTo>
                                <a:cubicBezTo>
                                  <a:pt x="79870" y="28727"/>
                                  <a:pt x="80416" y="34975"/>
                                  <a:pt x="80416" y="41427"/>
                                </a:cubicBezTo>
                                <a:cubicBezTo>
                                  <a:pt x="82156" y="42570"/>
                                  <a:pt x="84379" y="42367"/>
                                  <a:pt x="86322" y="43307"/>
                                </a:cubicBezTo>
                                <a:cubicBezTo>
                                  <a:pt x="87262" y="44450"/>
                                  <a:pt x="88202" y="45593"/>
                                  <a:pt x="88202" y="47079"/>
                                </a:cubicBezTo>
                                <a:cubicBezTo>
                                  <a:pt x="88011" y="48615"/>
                                  <a:pt x="87059" y="49758"/>
                                  <a:pt x="85522" y="50305"/>
                                </a:cubicBezTo>
                                <a:cubicBezTo>
                                  <a:pt x="84036" y="51041"/>
                                  <a:pt x="81356" y="50305"/>
                                  <a:pt x="80620" y="52388"/>
                                </a:cubicBezTo>
                                <a:cubicBezTo>
                                  <a:pt x="79870" y="55410"/>
                                  <a:pt x="80810" y="58839"/>
                                  <a:pt x="80213" y="62064"/>
                                </a:cubicBezTo>
                                <a:cubicBezTo>
                                  <a:pt x="78131" y="63005"/>
                                  <a:pt x="75705" y="63005"/>
                                  <a:pt x="73419" y="63005"/>
                                </a:cubicBezTo>
                                <a:lnTo>
                                  <a:pt x="51092" y="62801"/>
                                </a:lnTo>
                                <a:cubicBezTo>
                                  <a:pt x="49009" y="63944"/>
                                  <a:pt x="46736" y="66027"/>
                                  <a:pt x="43904" y="64884"/>
                                </a:cubicBezTo>
                                <a:cubicBezTo>
                                  <a:pt x="39192" y="61861"/>
                                  <a:pt x="32741" y="62801"/>
                                  <a:pt x="27229" y="62611"/>
                                </a:cubicBezTo>
                                <a:lnTo>
                                  <a:pt x="10617" y="62407"/>
                                </a:lnTo>
                                <a:cubicBezTo>
                                  <a:pt x="7594" y="59779"/>
                                  <a:pt x="9868" y="55219"/>
                                  <a:pt x="8928" y="51994"/>
                                </a:cubicBezTo>
                                <a:cubicBezTo>
                                  <a:pt x="7785" y="50101"/>
                                  <a:pt x="4763" y="50902"/>
                                  <a:pt x="2832" y="49961"/>
                                </a:cubicBezTo>
                                <a:cubicBezTo>
                                  <a:pt x="1143" y="49161"/>
                                  <a:pt x="749" y="47282"/>
                                  <a:pt x="940" y="45783"/>
                                </a:cubicBezTo>
                                <a:cubicBezTo>
                                  <a:pt x="1143" y="43852"/>
                                  <a:pt x="2832" y="42913"/>
                                  <a:pt x="4559" y="42570"/>
                                </a:cubicBezTo>
                                <a:cubicBezTo>
                                  <a:pt x="5855" y="41770"/>
                                  <a:pt x="8331" y="43104"/>
                                  <a:pt x="8928" y="41021"/>
                                </a:cubicBezTo>
                                <a:cubicBezTo>
                                  <a:pt x="8928" y="35166"/>
                                  <a:pt x="8534" y="29463"/>
                                  <a:pt x="8725" y="24016"/>
                                </a:cubicBezTo>
                                <a:cubicBezTo>
                                  <a:pt x="8331" y="20586"/>
                                  <a:pt x="3772" y="22669"/>
                                  <a:pt x="1880" y="21386"/>
                                </a:cubicBezTo>
                                <a:cubicBezTo>
                                  <a:pt x="203" y="20244"/>
                                  <a:pt x="0" y="18161"/>
                                  <a:pt x="394" y="16268"/>
                                </a:cubicBezTo>
                                <a:cubicBezTo>
                                  <a:pt x="1880" y="13043"/>
                                  <a:pt x="5702" y="13792"/>
                                  <a:pt x="8534" y="12852"/>
                                </a:cubicBezTo>
                                <a:lnTo>
                                  <a:pt x="8928" y="11899"/>
                                </a:lnTo>
                                <a:lnTo>
                                  <a:pt x="9271" y="2082"/>
                                </a:lnTo>
                                <a:lnTo>
                                  <a:pt x="10223" y="1295"/>
                                </a:lnTo>
                                <a:lnTo>
                                  <a:pt x="36169" y="1879"/>
                                </a:lnTo>
                                <a:cubicBezTo>
                                  <a:pt x="39192" y="1879"/>
                                  <a:pt x="41821" y="3175"/>
                                  <a:pt x="44653" y="4114"/>
                                </a:cubicBezTo>
                                <a:cubicBezTo>
                                  <a:pt x="50152" y="0"/>
                                  <a:pt x="58293" y="2082"/>
                                  <a:pt x="64935" y="939"/>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73" name="Shape 73"/>
                        <wps:cNvSpPr/>
                        <wps:spPr>
                          <a:xfrm>
                            <a:off x="189459" y="10567"/>
                            <a:ext cx="88748" cy="66027"/>
                          </a:xfrm>
                          <a:custGeom>
                            <a:avLst/>
                            <a:gdLst/>
                            <a:ahLst/>
                            <a:cxnLst/>
                            <a:rect l="0" t="0" r="0" b="0"/>
                            <a:pathLst>
                              <a:path w="88748" h="66027">
                                <a:moveTo>
                                  <a:pt x="78727" y="2082"/>
                                </a:moveTo>
                                <a:cubicBezTo>
                                  <a:pt x="81013" y="4914"/>
                                  <a:pt x="79477" y="8877"/>
                                  <a:pt x="80073" y="12306"/>
                                </a:cubicBezTo>
                                <a:cubicBezTo>
                                  <a:pt x="82499" y="14338"/>
                                  <a:pt x="87808" y="12102"/>
                                  <a:pt x="88354" y="16814"/>
                                </a:cubicBezTo>
                                <a:cubicBezTo>
                                  <a:pt x="88748" y="18707"/>
                                  <a:pt x="87605" y="20040"/>
                                  <a:pt x="86665" y="21183"/>
                                </a:cubicBezTo>
                                <a:cubicBezTo>
                                  <a:pt x="84976" y="22872"/>
                                  <a:pt x="81953" y="21183"/>
                                  <a:pt x="80416" y="23063"/>
                                </a:cubicBezTo>
                                <a:cubicBezTo>
                                  <a:pt x="79870" y="28727"/>
                                  <a:pt x="80416" y="34975"/>
                                  <a:pt x="80416" y="41427"/>
                                </a:cubicBezTo>
                                <a:cubicBezTo>
                                  <a:pt x="82156" y="42570"/>
                                  <a:pt x="84379" y="42367"/>
                                  <a:pt x="86271" y="43307"/>
                                </a:cubicBezTo>
                                <a:cubicBezTo>
                                  <a:pt x="87262" y="44450"/>
                                  <a:pt x="88202" y="45593"/>
                                  <a:pt x="88202" y="47079"/>
                                </a:cubicBezTo>
                                <a:cubicBezTo>
                                  <a:pt x="88011" y="48615"/>
                                  <a:pt x="87059" y="49758"/>
                                  <a:pt x="85522" y="50305"/>
                                </a:cubicBezTo>
                                <a:cubicBezTo>
                                  <a:pt x="84036" y="51041"/>
                                  <a:pt x="81356" y="50305"/>
                                  <a:pt x="80620" y="52388"/>
                                </a:cubicBezTo>
                                <a:cubicBezTo>
                                  <a:pt x="79870" y="55410"/>
                                  <a:pt x="80810" y="58839"/>
                                  <a:pt x="80213" y="62064"/>
                                </a:cubicBezTo>
                                <a:cubicBezTo>
                                  <a:pt x="78131" y="63005"/>
                                  <a:pt x="75705" y="63005"/>
                                  <a:pt x="73419" y="63005"/>
                                </a:cubicBezTo>
                                <a:lnTo>
                                  <a:pt x="51092" y="62801"/>
                                </a:lnTo>
                                <a:cubicBezTo>
                                  <a:pt x="49009" y="63944"/>
                                  <a:pt x="46736" y="66027"/>
                                  <a:pt x="43904" y="64884"/>
                                </a:cubicBezTo>
                                <a:cubicBezTo>
                                  <a:pt x="39192" y="61861"/>
                                  <a:pt x="32741" y="62801"/>
                                  <a:pt x="27280" y="62611"/>
                                </a:cubicBezTo>
                                <a:lnTo>
                                  <a:pt x="10617" y="62407"/>
                                </a:lnTo>
                                <a:cubicBezTo>
                                  <a:pt x="7594" y="59779"/>
                                  <a:pt x="9868" y="55219"/>
                                  <a:pt x="8928" y="51994"/>
                                </a:cubicBezTo>
                                <a:cubicBezTo>
                                  <a:pt x="7785" y="50101"/>
                                  <a:pt x="4763" y="50902"/>
                                  <a:pt x="2870" y="49911"/>
                                </a:cubicBezTo>
                                <a:cubicBezTo>
                                  <a:pt x="1143" y="49161"/>
                                  <a:pt x="749" y="47282"/>
                                  <a:pt x="940" y="45783"/>
                                </a:cubicBezTo>
                                <a:cubicBezTo>
                                  <a:pt x="1143" y="43852"/>
                                  <a:pt x="2870" y="42913"/>
                                  <a:pt x="4559" y="42570"/>
                                </a:cubicBezTo>
                                <a:cubicBezTo>
                                  <a:pt x="5905" y="41770"/>
                                  <a:pt x="8331" y="43104"/>
                                  <a:pt x="8928" y="41021"/>
                                </a:cubicBezTo>
                                <a:cubicBezTo>
                                  <a:pt x="8928" y="35166"/>
                                  <a:pt x="8534" y="29463"/>
                                  <a:pt x="8725" y="24016"/>
                                </a:cubicBezTo>
                                <a:cubicBezTo>
                                  <a:pt x="8331" y="20586"/>
                                  <a:pt x="3772" y="22669"/>
                                  <a:pt x="1880" y="21386"/>
                                </a:cubicBezTo>
                                <a:cubicBezTo>
                                  <a:pt x="203" y="20244"/>
                                  <a:pt x="0" y="18161"/>
                                  <a:pt x="394" y="16268"/>
                                </a:cubicBezTo>
                                <a:cubicBezTo>
                                  <a:pt x="1880" y="13043"/>
                                  <a:pt x="5702" y="13792"/>
                                  <a:pt x="8534" y="12852"/>
                                </a:cubicBezTo>
                                <a:lnTo>
                                  <a:pt x="8928" y="11899"/>
                                </a:lnTo>
                                <a:lnTo>
                                  <a:pt x="9271" y="2082"/>
                                </a:lnTo>
                                <a:lnTo>
                                  <a:pt x="10223" y="1295"/>
                                </a:lnTo>
                                <a:lnTo>
                                  <a:pt x="36169" y="1879"/>
                                </a:lnTo>
                                <a:cubicBezTo>
                                  <a:pt x="39192" y="1879"/>
                                  <a:pt x="41821" y="3175"/>
                                  <a:pt x="44653" y="4165"/>
                                </a:cubicBezTo>
                                <a:cubicBezTo>
                                  <a:pt x="50152" y="0"/>
                                  <a:pt x="58293" y="2082"/>
                                  <a:pt x="64935" y="939"/>
                                </a:cubicBezTo>
                                <a:cubicBezTo>
                                  <a:pt x="69456" y="1879"/>
                                  <a:pt x="74168" y="1092"/>
                                  <a:pt x="78727" y="2082"/>
                                </a:cubicBezTo>
                                <a:lnTo>
                                  <a:pt x="78727" y="2082"/>
                                </a:lnTo>
                                <a:close/>
                              </a:path>
                            </a:pathLst>
                          </a:custGeom>
                          <a:ln w="1048" cap="flat">
                            <a:miter lim="100000"/>
                          </a:ln>
                        </wps:spPr>
                        <wps:style>
                          <a:lnRef idx="1">
                            <a:srgbClr val="1B1B19"/>
                          </a:lnRef>
                          <a:fillRef idx="0">
                            <a:srgbClr val="000000">
                              <a:alpha val="0"/>
                            </a:srgbClr>
                          </a:fillRef>
                          <a:effectRef idx="0">
                            <a:scrgbClr r="0" g="0" b="0"/>
                          </a:effectRef>
                          <a:fontRef idx="none"/>
                        </wps:style>
                        <wps:bodyPr/>
                      </wps:wsp>
                      <wps:wsp>
                        <wps:cNvPr id="74" name="Shape 74"/>
                        <wps:cNvSpPr/>
                        <wps:spPr>
                          <a:xfrm>
                            <a:off x="96838" y="10414"/>
                            <a:ext cx="90437" cy="66434"/>
                          </a:xfrm>
                          <a:custGeom>
                            <a:avLst/>
                            <a:gdLst/>
                            <a:ahLst/>
                            <a:cxnLst/>
                            <a:rect l="0" t="0" r="0" b="0"/>
                            <a:pathLst>
                              <a:path w="90437" h="66434">
                                <a:moveTo>
                                  <a:pt x="62185" y="1248"/>
                                </a:moveTo>
                                <a:cubicBezTo>
                                  <a:pt x="67682" y="1489"/>
                                  <a:pt x="73228" y="2108"/>
                                  <a:pt x="78537" y="1536"/>
                                </a:cubicBezTo>
                                <a:cubicBezTo>
                                  <a:pt x="79667" y="1346"/>
                                  <a:pt x="80759" y="2286"/>
                                  <a:pt x="81712" y="2832"/>
                                </a:cubicBezTo>
                                <a:cubicBezTo>
                                  <a:pt x="82702" y="6452"/>
                                  <a:pt x="81559" y="9474"/>
                                  <a:pt x="82499" y="12853"/>
                                </a:cubicBezTo>
                                <a:cubicBezTo>
                                  <a:pt x="84925" y="13843"/>
                                  <a:pt x="88557" y="13056"/>
                                  <a:pt x="89840" y="16078"/>
                                </a:cubicBezTo>
                                <a:cubicBezTo>
                                  <a:pt x="90437" y="17411"/>
                                  <a:pt x="90437" y="19697"/>
                                  <a:pt x="89497" y="20841"/>
                                </a:cubicBezTo>
                                <a:cubicBezTo>
                                  <a:pt x="87605" y="23266"/>
                                  <a:pt x="83248" y="21031"/>
                                  <a:pt x="81902" y="23863"/>
                                </a:cubicBezTo>
                                <a:cubicBezTo>
                                  <a:pt x="81559" y="30658"/>
                                  <a:pt x="81356" y="35369"/>
                                  <a:pt x="81902" y="41821"/>
                                </a:cubicBezTo>
                                <a:cubicBezTo>
                                  <a:pt x="83795" y="43714"/>
                                  <a:pt x="87211" y="42214"/>
                                  <a:pt x="88900" y="44653"/>
                                </a:cubicBezTo>
                                <a:cubicBezTo>
                                  <a:pt x="89840" y="45796"/>
                                  <a:pt x="90234" y="47130"/>
                                  <a:pt x="89840" y="48616"/>
                                </a:cubicBezTo>
                                <a:cubicBezTo>
                                  <a:pt x="88354" y="51105"/>
                                  <a:pt x="85128" y="51105"/>
                                  <a:pt x="82499" y="51651"/>
                                </a:cubicBezTo>
                                <a:cubicBezTo>
                                  <a:pt x="81356" y="52642"/>
                                  <a:pt x="82499" y="54331"/>
                                  <a:pt x="81902" y="55613"/>
                                </a:cubicBezTo>
                                <a:cubicBezTo>
                                  <a:pt x="80963" y="58089"/>
                                  <a:pt x="83248" y="61125"/>
                                  <a:pt x="80416" y="62662"/>
                                </a:cubicBezTo>
                                <a:cubicBezTo>
                                  <a:pt x="72631" y="63805"/>
                                  <a:pt x="65291" y="62268"/>
                                  <a:pt x="57302" y="62814"/>
                                </a:cubicBezTo>
                                <a:lnTo>
                                  <a:pt x="49759" y="63005"/>
                                </a:lnTo>
                                <a:cubicBezTo>
                                  <a:pt x="47676" y="64351"/>
                                  <a:pt x="45199" y="66434"/>
                                  <a:pt x="42570" y="64897"/>
                                </a:cubicBezTo>
                                <a:lnTo>
                                  <a:pt x="37846" y="62814"/>
                                </a:lnTo>
                                <a:cubicBezTo>
                                  <a:pt x="32144" y="63005"/>
                                  <a:pt x="26835" y="62662"/>
                                  <a:pt x="21184" y="62814"/>
                                </a:cubicBezTo>
                                <a:cubicBezTo>
                                  <a:pt x="17412" y="62662"/>
                                  <a:pt x="12103" y="64351"/>
                                  <a:pt x="9627" y="60769"/>
                                </a:cubicBezTo>
                                <a:cubicBezTo>
                                  <a:pt x="9627" y="57747"/>
                                  <a:pt x="10223" y="54673"/>
                                  <a:pt x="9423" y="51651"/>
                                </a:cubicBezTo>
                                <a:cubicBezTo>
                                  <a:pt x="6591" y="50698"/>
                                  <a:pt x="1880" y="52045"/>
                                  <a:pt x="343" y="48476"/>
                                </a:cubicBezTo>
                                <a:cubicBezTo>
                                  <a:pt x="0" y="47333"/>
                                  <a:pt x="343" y="45796"/>
                                  <a:pt x="749" y="44653"/>
                                </a:cubicBezTo>
                                <a:cubicBezTo>
                                  <a:pt x="2832" y="41631"/>
                                  <a:pt x="7544" y="44310"/>
                                  <a:pt x="9627" y="41821"/>
                                </a:cubicBezTo>
                                <a:lnTo>
                                  <a:pt x="9423" y="33490"/>
                                </a:lnTo>
                                <a:cubicBezTo>
                                  <a:pt x="10020" y="29514"/>
                                  <a:pt x="9271" y="26301"/>
                                  <a:pt x="9271" y="22530"/>
                                </a:cubicBezTo>
                                <a:cubicBezTo>
                                  <a:pt x="6401" y="21387"/>
                                  <a:pt x="1486" y="22923"/>
                                  <a:pt x="940" y="18555"/>
                                </a:cubicBezTo>
                                <a:cubicBezTo>
                                  <a:pt x="546" y="16269"/>
                                  <a:pt x="1880" y="14389"/>
                                  <a:pt x="3963" y="13995"/>
                                </a:cubicBezTo>
                                <a:cubicBezTo>
                                  <a:pt x="5855" y="13450"/>
                                  <a:pt x="8484" y="14389"/>
                                  <a:pt x="9423" y="12700"/>
                                </a:cubicBezTo>
                                <a:lnTo>
                                  <a:pt x="10020" y="3772"/>
                                </a:lnTo>
                                <a:cubicBezTo>
                                  <a:pt x="12306" y="0"/>
                                  <a:pt x="17755" y="2286"/>
                                  <a:pt x="21184" y="1740"/>
                                </a:cubicBezTo>
                                <a:lnTo>
                                  <a:pt x="38392" y="1892"/>
                                </a:lnTo>
                                <a:cubicBezTo>
                                  <a:pt x="41021" y="2286"/>
                                  <a:pt x="43510" y="4915"/>
                                  <a:pt x="46139" y="3225"/>
                                </a:cubicBezTo>
                                <a:cubicBezTo>
                                  <a:pt x="51245" y="1143"/>
                                  <a:pt x="56690" y="1006"/>
                                  <a:pt x="62185" y="1248"/>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75" name="Shape 75"/>
                        <wps:cNvSpPr/>
                        <wps:spPr>
                          <a:xfrm>
                            <a:off x="96838" y="9474"/>
                            <a:ext cx="90437" cy="67374"/>
                          </a:xfrm>
                          <a:custGeom>
                            <a:avLst/>
                            <a:gdLst/>
                            <a:ahLst/>
                            <a:cxnLst/>
                            <a:rect l="0" t="0" r="0" b="0"/>
                            <a:pathLst>
                              <a:path w="90437" h="67374">
                                <a:moveTo>
                                  <a:pt x="78537" y="2477"/>
                                </a:moveTo>
                                <a:cubicBezTo>
                                  <a:pt x="79667" y="2287"/>
                                  <a:pt x="80759" y="3226"/>
                                  <a:pt x="81712" y="3773"/>
                                </a:cubicBezTo>
                                <a:cubicBezTo>
                                  <a:pt x="82702" y="7392"/>
                                  <a:pt x="81559" y="10414"/>
                                  <a:pt x="82499" y="13843"/>
                                </a:cubicBezTo>
                                <a:cubicBezTo>
                                  <a:pt x="84925" y="14783"/>
                                  <a:pt x="88557" y="13996"/>
                                  <a:pt x="89840" y="17018"/>
                                </a:cubicBezTo>
                                <a:cubicBezTo>
                                  <a:pt x="90437" y="18352"/>
                                  <a:pt x="90437" y="20638"/>
                                  <a:pt x="89497" y="21781"/>
                                </a:cubicBezTo>
                                <a:cubicBezTo>
                                  <a:pt x="87605" y="24206"/>
                                  <a:pt x="83248" y="21972"/>
                                  <a:pt x="81902" y="24803"/>
                                </a:cubicBezTo>
                                <a:cubicBezTo>
                                  <a:pt x="81559" y="31598"/>
                                  <a:pt x="81356" y="36309"/>
                                  <a:pt x="81902" y="42761"/>
                                </a:cubicBezTo>
                                <a:cubicBezTo>
                                  <a:pt x="83795" y="44654"/>
                                  <a:pt x="87211" y="43155"/>
                                  <a:pt x="88900" y="45593"/>
                                </a:cubicBezTo>
                                <a:cubicBezTo>
                                  <a:pt x="89840" y="46737"/>
                                  <a:pt x="90234" y="48070"/>
                                  <a:pt x="89840" y="49556"/>
                                </a:cubicBezTo>
                                <a:cubicBezTo>
                                  <a:pt x="88354" y="52045"/>
                                  <a:pt x="85128" y="52045"/>
                                  <a:pt x="82499" y="52591"/>
                                </a:cubicBezTo>
                                <a:cubicBezTo>
                                  <a:pt x="81356" y="53582"/>
                                  <a:pt x="82499" y="55271"/>
                                  <a:pt x="81902" y="56553"/>
                                </a:cubicBezTo>
                                <a:cubicBezTo>
                                  <a:pt x="80963" y="59030"/>
                                  <a:pt x="83248" y="62065"/>
                                  <a:pt x="80416" y="63602"/>
                                </a:cubicBezTo>
                                <a:cubicBezTo>
                                  <a:pt x="72631" y="64695"/>
                                  <a:pt x="65291" y="63209"/>
                                  <a:pt x="57302" y="63754"/>
                                </a:cubicBezTo>
                                <a:lnTo>
                                  <a:pt x="49759" y="63945"/>
                                </a:lnTo>
                                <a:cubicBezTo>
                                  <a:pt x="47676" y="65291"/>
                                  <a:pt x="45199" y="67374"/>
                                  <a:pt x="42570" y="65837"/>
                                </a:cubicBezTo>
                                <a:lnTo>
                                  <a:pt x="37846" y="63754"/>
                                </a:lnTo>
                                <a:cubicBezTo>
                                  <a:pt x="32144" y="63945"/>
                                  <a:pt x="26835" y="63602"/>
                                  <a:pt x="21184" y="63754"/>
                                </a:cubicBezTo>
                                <a:cubicBezTo>
                                  <a:pt x="17412" y="63602"/>
                                  <a:pt x="12103" y="65291"/>
                                  <a:pt x="9627" y="61659"/>
                                </a:cubicBezTo>
                                <a:cubicBezTo>
                                  <a:pt x="9627" y="58636"/>
                                  <a:pt x="10223" y="55614"/>
                                  <a:pt x="9423" y="52591"/>
                                </a:cubicBezTo>
                                <a:cubicBezTo>
                                  <a:pt x="6591" y="51639"/>
                                  <a:pt x="1880" y="52985"/>
                                  <a:pt x="343" y="49416"/>
                                </a:cubicBezTo>
                                <a:cubicBezTo>
                                  <a:pt x="0" y="48273"/>
                                  <a:pt x="343" y="46737"/>
                                  <a:pt x="749" y="45593"/>
                                </a:cubicBezTo>
                                <a:cubicBezTo>
                                  <a:pt x="2832" y="42571"/>
                                  <a:pt x="7544" y="45251"/>
                                  <a:pt x="9627" y="42761"/>
                                </a:cubicBezTo>
                                <a:lnTo>
                                  <a:pt x="9423" y="34430"/>
                                </a:lnTo>
                                <a:cubicBezTo>
                                  <a:pt x="10020" y="30455"/>
                                  <a:pt x="9271" y="27242"/>
                                  <a:pt x="9271" y="23470"/>
                                </a:cubicBezTo>
                                <a:cubicBezTo>
                                  <a:pt x="6452" y="22327"/>
                                  <a:pt x="1486" y="23864"/>
                                  <a:pt x="940" y="19495"/>
                                </a:cubicBezTo>
                                <a:cubicBezTo>
                                  <a:pt x="546" y="17209"/>
                                  <a:pt x="1880" y="15329"/>
                                  <a:pt x="3963" y="14936"/>
                                </a:cubicBezTo>
                                <a:cubicBezTo>
                                  <a:pt x="5855" y="14390"/>
                                  <a:pt x="8484" y="15329"/>
                                  <a:pt x="9423" y="13640"/>
                                </a:cubicBezTo>
                                <a:lnTo>
                                  <a:pt x="10020" y="4763"/>
                                </a:lnTo>
                                <a:cubicBezTo>
                                  <a:pt x="12306" y="940"/>
                                  <a:pt x="17755" y="3226"/>
                                  <a:pt x="21184" y="2680"/>
                                </a:cubicBezTo>
                                <a:lnTo>
                                  <a:pt x="38392" y="2832"/>
                                </a:lnTo>
                                <a:cubicBezTo>
                                  <a:pt x="41021" y="3226"/>
                                  <a:pt x="43510" y="5855"/>
                                  <a:pt x="46139" y="4166"/>
                                </a:cubicBezTo>
                                <a:cubicBezTo>
                                  <a:pt x="56350" y="0"/>
                                  <a:pt x="67920" y="3620"/>
                                  <a:pt x="78537" y="2477"/>
                                </a:cubicBezTo>
                                <a:lnTo>
                                  <a:pt x="78537" y="2477"/>
                                </a:lnTo>
                                <a:close/>
                              </a:path>
                            </a:pathLst>
                          </a:custGeom>
                          <a:ln w="1048" cap="flat">
                            <a:miter lim="100000"/>
                          </a:ln>
                        </wps:spPr>
                        <wps:style>
                          <a:lnRef idx="1">
                            <a:srgbClr val="1B1B19"/>
                          </a:lnRef>
                          <a:fillRef idx="0">
                            <a:srgbClr val="000000">
                              <a:alpha val="0"/>
                            </a:srgbClr>
                          </a:fillRef>
                          <a:effectRef idx="0">
                            <a:scrgbClr r="0" g="0" b="0"/>
                          </a:effectRef>
                          <a:fontRef idx="none"/>
                        </wps:style>
                        <wps:bodyPr/>
                      </wps:wsp>
                      <wps:wsp>
                        <wps:cNvPr id="76" name="Shape 76"/>
                        <wps:cNvSpPr/>
                        <wps:spPr>
                          <a:xfrm>
                            <a:off x="4966" y="10071"/>
                            <a:ext cx="89484" cy="65430"/>
                          </a:xfrm>
                          <a:custGeom>
                            <a:avLst/>
                            <a:gdLst/>
                            <a:ahLst/>
                            <a:cxnLst/>
                            <a:rect l="0" t="0" r="0" b="0"/>
                            <a:pathLst>
                              <a:path w="89484" h="65430">
                                <a:moveTo>
                                  <a:pt x="42558" y="3962"/>
                                </a:moveTo>
                                <a:cubicBezTo>
                                  <a:pt x="51841" y="0"/>
                                  <a:pt x="62256" y="2832"/>
                                  <a:pt x="72479" y="2235"/>
                                </a:cubicBezTo>
                                <a:cubicBezTo>
                                  <a:pt x="75108" y="2832"/>
                                  <a:pt x="79070" y="939"/>
                                  <a:pt x="80759" y="3772"/>
                                </a:cubicBezTo>
                                <a:cubicBezTo>
                                  <a:pt x="80759" y="6794"/>
                                  <a:pt x="80759" y="9627"/>
                                  <a:pt x="80963" y="12649"/>
                                </a:cubicBezTo>
                                <a:cubicBezTo>
                                  <a:pt x="81902" y="14732"/>
                                  <a:pt x="84925" y="13043"/>
                                  <a:pt x="86665" y="14185"/>
                                </a:cubicBezTo>
                                <a:cubicBezTo>
                                  <a:pt x="87605" y="14732"/>
                                  <a:pt x="88748" y="15329"/>
                                  <a:pt x="88938" y="16421"/>
                                </a:cubicBezTo>
                                <a:cubicBezTo>
                                  <a:pt x="89484" y="17754"/>
                                  <a:pt x="89091" y="19291"/>
                                  <a:pt x="88354" y="20586"/>
                                </a:cubicBezTo>
                                <a:cubicBezTo>
                                  <a:pt x="86462" y="22669"/>
                                  <a:pt x="83985" y="21920"/>
                                  <a:pt x="81547" y="22466"/>
                                </a:cubicBezTo>
                                <a:lnTo>
                                  <a:pt x="80759" y="23609"/>
                                </a:lnTo>
                                <a:cubicBezTo>
                                  <a:pt x="81153" y="29121"/>
                                  <a:pt x="79667" y="34036"/>
                                  <a:pt x="80759" y="39344"/>
                                </a:cubicBezTo>
                                <a:cubicBezTo>
                                  <a:pt x="80607" y="40474"/>
                                  <a:pt x="80213" y="41973"/>
                                  <a:pt x="81547" y="42760"/>
                                </a:cubicBezTo>
                                <a:cubicBezTo>
                                  <a:pt x="84176" y="42760"/>
                                  <a:pt x="86856" y="42760"/>
                                  <a:pt x="88748" y="44450"/>
                                </a:cubicBezTo>
                                <a:cubicBezTo>
                                  <a:pt x="89484" y="45783"/>
                                  <a:pt x="89484" y="47472"/>
                                  <a:pt x="89091" y="48958"/>
                                </a:cubicBezTo>
                                <a:cubicBezTo>
                                  <a:pt x="87948" y="54673"/>
                                  <a:pt x="79273" y="48222"/>
                                  <a:pt x="80213" y="54863"/>
                                </a:cubicBezTo>
                                <a:cubicBezTo>
                                  <a:pt x="80213" y="57302"/>
                                  <a:pt x="80759" y="60718"/>
                                  <a:pt x="79820" y="63005"/>
                                </a:cubicBezTo>
                                <a:cubicBezTo>
                                  <a:pt x="69596" y="63005"/>
                                  <a:pt x="59233" y="62204"/>
                                  <a:pt x="49556" y="62801"/>
                                </a:cubicBezTo>
                                <a:cubicBezTo>
                                  <a:pt x="47866" y="64287"/>
                                  <a:pt x="45581" y="65239"/>
                                  <a:pt x="43155" y="65430"/>
                                </a:cubicBezTo>
                                <a:cubicBezTo>
                                  <a:pt x="41072" y="65088"/>
                                  <a:pt x="39535" y="63944"/>
                                  <a:pt x="37846" y="62801"/>
                                </a:cubicBezTo>
                                <a:cubicBezTo>
                                  <a:pt x="28575" y="62408"/>
                                  <a:pt x="19495" y="62408"/>
                                  <a:pt x="10566" y="62204"/>
                                </a:cubicBezTo>
                                <a:cubicBezTo>
                                  <a:pt x="7734" y="59779"/>
                                  <a:pt x="9817" y="55804"/>
                                  <a:pt x="8877" y="52184"/>
                                </a:cubicBezTo>
                                <a:cubicBezTo>
                                  <a:pt x="7391" y="50495"/>
                                  <a:pt x="5106" y="51841"/>
                                  <a:pt x="3416" y="50850"/>
                                </a:cubicBezTo>
                                <a:cubicBezTo>
                                  <a:pt x="2083" y="50698"/>
                                  <a:pt x="1677" y="49364"/>
                                  <a:pt x="940" y="48412"/>
                                </a:cubicBezTo>
                                <a:cubicBezTo>
                                  <a:pt x="940" y="46329"/>
                                  <a:pt x="940" y="44653"/>
                                  <a:pt x="2477" y="43307"/>
                                </a:cubicBezTo>
                                <a:cubicBezTo>
                                  <a:pt x="3963" y="42163"/>
                                  <a:pt x="6045" y="42367"/>
                                  <a:pt x="7938" y="42163"/>
                                </a:cubicBezTo>
                                <a:lnTo>
                                  <a:pt x="8877" y="41224"/>
                                </a:lnTo>
                                <a:cubicBezTo>
                                  <a:pt x="8331" y="34975"/>
                                  <a:pt x="9817" y="29121"/>
                                  <a:pt x="8522" y="22466"/>
                                </a:cubicBezTo>
                                <a:cubicBezTo>
                                  <a:pt x="7582" y="21183"/>
                                  <a:pt x="5855" y="22327"/>
                                  <a:pt x="4712" y="21374"/>
                                </a:cubicBezTo>
                                <a:cubicBezTo>
                                  <a:pt x="3023" y="20980"/>
                                  <a:pt x="1334" y="20383"/>
                                  <a:pt x="737" y="18504"/>
                                </a:cubicBezTo>
                                <a:cubicBezTo>
                                  <a:pt x="394" y="17018"/>
                                  <a:pt x="0" y="15481"/>
                                  <a:pt x="1537" y="14185"/>
                                </a:cubicBezTo>
                                <a:cubicBezTo>
                                  <a:pt x="3569" y="11899"/>
                                  <a:pt x="7188" y="14529"/>
                                  <a:pt x="9068" y="12306"/>
                                </a:cubicBezTo>
                                <a:lnTo>
                                  <a:pt x="9817" y="3175"/>
                                </a:lnTo>
                                <a:cubicBezTo>
                                  <a:pt x="11354" y="546"/>
                                  <a:pt x="14923" y="1879"/>
                                  <a:pt x="17602" y="1879"/>
                                </a:cubicBezTo>
                                <a:cubicBezTo>
                                  <a:pt x="22123" y="939"/>
                                  <a:pt x="27826" y="1689"/>
                                  <a:pt x="32741" y="1879"/>
                                </a:cubicBezTo>
                                <a:cubicBezTo>
                                  <a:pt x="36106" y="2083"/>
                                  <a:pt x="39535" y="2629"/>
                                  <a:pt x="42558" y="3962"/>
                                </a:cubicBezTo>
                                <a:lnTo>
                                  <a:pt x="42558" y="3962"/>
                                </a:lnTo>
                                <a:close/>
                              </a:path>
                            </a:pathLst>
                          </a:custGeom>
                          <a:ln w="1048" cap="flat">
                            <a:miter lim="100000"/>
                          </a:ln>
                        </wps:spPr>
                        <wps:style>
                          <a:lnRef idx="1">
                            <a:srgbClr val="1B1B19"/>
                          </a:lnRef>
                          <a:fillRef idx="0">
                            <a:srgbClr val="000000">
                              <a:alpha val="0"/>
                            </a:srgbClr>
                          </a:fillRef>
                          <a:effectRef idx="0">
                            <a:scrgbClr r="0" g="0" b="0"/>
                          </a:effectRef>
                          <a:fontRef idx="none"/>
                        </wps:style>
                        <wps:bodyPr/>
                      </wps:wsp>
                      <wps:wsp>
                        <wps:cNvPr id="77" name="Shape 77"/>
                        <wps:cNvSpPr/>
                        <wps:spPr>
                          <a:xfrm>
                            <a:off x="24257" y="12992"/>
                            <a:ext cx="23076" cy="48971"/>
                          </a:xfrm>
                          <a:custGeom>
                            <a:avLst/>
                            <a:gdLst/>
                            <a:ahLst/>
                            <a:cxnLst/>
                            <a:rect l="0" t="0" r="0" b="0"/>
                            <a:pathLst>
                              <a:path w="23076" h="48971">
                                <a:moveTo>
                                  <a:pt x="2832" y="1092"/>
                                </a:moveTo>
                                <a:cubicBezTo>
                                  <a:pt x="9474" y="1689"/>
                                  <a:pt x="16675" y="0"/>
                                  <a:pt x="21933" y="3378"/>
                                </a:cubicBezTo>
                                <a:lnTo>
                                  <a:pt x="22720" y="5118"/>
                                </a:lnTo>
                                <a:cubicBezTo>
                                  <a:pt x="23076" y="17767"/>
                                  <a:pt x="23076" y="30658"/>
                                  <a:pt x="23076" y="43853"/>
                                </a:cubicBezTo>
                                <a:lnTo>
                                  <a:pt x="22720" y="48819"/>
                                </a:lnTo>
                                <a:cubicBezTo>
                                  <a:pt x="19495" y="48971"/>
                                  <a:pt x="16269" y="47282"/>
                                  <a:pt x="12649" y="47675"/>
                                </a:cubicBezTo>
                                <a:cubicBezTo>
                                  <a:pt x="9080" y="47282"/>
                                  <a:pt x="5106" y="48031"/>
                                  <a:pt x="1892" y="47079"/>
                                </a:cubicBezTo>
                                <a:cubicBezTo>
                                  <a:pt x="0" y="42773"/>
                                  <a:pt x="1346" y="38405"/>
                                  <a:pt x="940" y="33693"/>
                                </a:cubicBezTo>
                                <a:cubicBezTo>
                                  <a:pt x="1143" y="24219"/>
                                  <a:pt x="1346" y="12649"/>
                                  <a:pt x="1346" y="2439"/>
                                </a:cubicBezTo>
                                <a:cubicBezTo>
                                  <a:pt x="1346" y="1689"/>
                                  <a:pt x="2286" y="1295"/>
                                  <a:pt x="2832" y="1092"/>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78" name="Shape 78"/>
                        <wps:cNvSpPr/>
                        <wps:spPr>
                          <a:xfrm>
                            <a:off x="7785" y="14084"/>
                            <a:ext cx="35230" cy="56210"/>
                          </a:xfrm>
                          <a:custGeom>
                            <a:avLst/>
                            <a:gdLst/>
                            <a:ahLst/>
                            <a:cxnLst/>
                            <a:rect l="0" t="0" r="0" b="0"/>
                            <a:pathLst>
                              <a:path w="35230" h="56210">
                                <a:moveTo>
                                  <a:pt x="13246" y="406"/>
                                </a:moveTo>
                                <a:lnTo>
                                  <a:pt x="13246" y="1143"/>
                                </a:lnTo>
                                <a:cubicBezTo>
                                  <a:pt x="11557" y="2489"/>
                                  <a:pt x="9284" y="4966"/>
                                  <a:pt x="10020" y="7201"/>
                                </a:cubicBezTo>
                                <a:cubicBezTo>
                                  <a:pt x="10769" y="23126"/>
                                  <a:pt x="10020" y="37312"/>
                                  <a:pt x="10769" y="52248"/>
                                </a:cubicBezTo>
                                <a:lnTo>
                                  <a:pt x="12103" y="53784"/>
                                </a:lnTo>
                                <a:cubicBezTo>
                                  <a:pt x="19495" y="53784"/>
                                  <a:pt x="27635" y="52984"/>
                                  <a:pt x="34823" y="54331"/>
                                </a:cubicBezTo>
                                <a:cubicBezTo>
                                  <a:pt x="35230" y="54521"/>
                                  <a:pt x="35230" y="55067"/>
                                  <a:pt x="35027" y="55461"/>
                                </a:cubicBezTo>
                                <a:cubicBezTo>
                                  <a:pt x="33147" y="56210"/>
                                  <a:pt x="30861" y="55867"/>
                                  <a:pt x="28778" y="55867"/>
                                </a:cubicBezTo>
                                <a:lnTo>
                                  <a:pt x="9474" y="55461"/>
                                </a:lnTo>
                                <a:cubicBezTo>
                                  <a:pt x="8141" y="54331"/>
                                  <a:pt x="8737" y="51701"/>
                                  <a:pt x="8737" y="50165"/>
                                </a:cubicBezTo>
                                <a:cubicBezTo>
                                  <a:pt x="8737" y="48272"/>
                                  <a:pt x="9284" y="45986"/>
                                  <a:pt x="7201" y="44856"/>
                                </a:cubicBezTo>
                                <a:cubicBezTo>
                                  <a:pt x="4572" y="44310"/>
                                  <a:pt x="1892" y="45047"/>
                                  <a:pt x="203" y="42964"/>
                                </a:cubicBezTo>
                                <a:cubicBezTo>
                                  <a:pt x="1537" y="39192"/>
                                  <a:pt x="7594" y="42228"/>
                                  <a:pt x="8737" y="38049"/>
                                </a:cubicBezTo>
                                <a:cubicBezTo>
                                  <a:pt x="9284" y="31064"/>
                                  <a:pt x="8141" y="24067"/>
                                  <a:pt x="8534" y="17411"/>
                                </a:cubicBezTo>
                                <a:cubicBezTo>
                                  <a:pt x="7747" y="13653"/>
                                  <a:pt x="3620" y="14783"/>
                                  <a:pt x="940" y="14186"/>
                                </a:cubicBezTo>
                                <a:cubicBezTo>
                                  <a:pt x="597" y="13843"/>
                                  <a:pt x="0" y="13246"/>
                                  <a:pt x="203" y="12509"/>
                                </a:cubicBezTo>
                                <a:cubicBezTo>
                                  <a:pt x="2489" y="10223"/>
                                  <a:pt x="6998" y="12903"/>
                                  <a:pt x="8737" y="9677"/>
                                </a:cubicBezTo>
                                <a:cubicBezTo>
                                  <a:pt x="9474" y="6655"/>
                                  <a:pt x="8877" y="3822"/>
                                  <a:pt x="9284" y="991"/>
                                </a:cubicBezTo>
                                <a:cubicBezTo>
                                  <a:pt x="10223" y="0"/>
                                  <a:pt x="11912" y="0"/>
                                  <a:pt x="13246" y="406"/>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79" name="Shape 79"/>
                        <wps:cNvSpPr/>
                        <wps:spPr>
                          <a:xfrm>
                            <a:off x="48869" y="14288"/>
                            <a:ext cx="25540" cy="47523"/>
                          </a:xfrm>
                          <a:custGeom>
                            <a:avLst/>
                            <a:gdLst/>
                            <a:ahLst/>
                            <a:cxnLst/>
                            <a:rect l="0" t="0" r="0" b="0"/>
                            <a:pathLst>
                              <a:path w="25540" h="47523">
                                <a:moveTo>
                                  <a:pt x="7188" y="0"/>
                                </a:moveTo>
                                <a:lnTo>
                                  <a:pt x="24943" y="203"/>
                                </a:lnTo>
                                <a:lnTo>
                                  <a:pt x="25540" y="1143"/>
                                </a:lnTo>
                                <a:cubicBezTo>
                                  <a:pt x="25540" y="16472"/>
                                  <a:pt x="25540" y="31052"/>
                                  <a:pt x="25349" y="45986"/>
                                </a:cubicBezTo>
                                <a:cubicBezTo>
                                  <a:pt x="17755" y="46736"/>
                                  <a:pt x="9271" y="45441"/>
                                  <a:pt x="1677" y="47523"/>
                                </a:cubicBezTo>
                                <a:cubicBezTo>
                                  <a:pt x="0" y="45986"/>
                                  <a:pt x="1283" y="43561"/>
                                  <a:pt x="940" y="41478"/>
                                </a:cubicBezTo>
                                <a:cubicBezTo>
                                  <a:pt x="546" y="36564"/>
                                  <a:pt x="940" y="31052"/>
                                  <a:pt x="737" y="25946"/>
                                </a:cubicBezTo>
                                <a:cubicBezTo>
                                  <a:pt x="940" y="18555"/>
                                  <a:pt x="343" y="10223"/>
                                  <a:pt x="940" y="3022"/>
                                </a:cubicBezTo>
                                <a:cubicBezTo>
                                  <a:pt x="2083" y="788"/>
                                  <a:pt x="4712" y="0"/>
                                  <a:pt x="71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0" name="Shape 80"/>
                        <wps:cNvSpPr/>
                        <wps:spPr>
                          <a:xfrm>
                            <a:off x="54318" y="14084"/>
                            <a:ext cx="37859" cy="56210"/>
                          </a:xfrm>
                          <a:custGeom>
                            <a:avLst/>
                            <a:gdLst/>
                            <a:ahLst/>
                            <a:cxnLst/>
                            <a:rect l="0" t="0" r="0" b="0"/>
                            <a:pathLst>
                              <a:path w="37859" h="56210">
                                <a:moveTo>
                                  <a:pt x="24803" y="597"/>
                                </a:moveTo>
                                <a:cubicBezTo>
                                  <a:pt x="25946" y="0"/>
                                  <a:pt x="28029" y="0"/>
                                  <a:pt x="28778" y="1143"/>
                                </a:cubicBezTo>
                                <a:cubicBezTo>
                                  <a:pt x="29375" y="4166"/>
                                  <a:pt x="28029" y="8141"/>
                                  <a:pt x="29921" y="11214"/>
                                </a:cubicBezTo>
                                <a:cubicBezTo>
                                  <a:pt x="31801" y="12306"/>
                                  <a:pt x="34633" y="11760"/>
                                  <a:pt x="36563" y="12154"/>
                                </a:cubicBezTo>
                                <a:cubicBezTo>
                                  <a:pt x="37312" y="12903"/>
                                  <a:pt x="37109" y="14046"/>
                                  <a:pt x="36716" y="14783"/>
                                </a:cubicBezTo>
                                <a:cubicBezTo>
                                  <a:pt x="34633" y="16866"/>
                                  <a:pt x="30315" y="14186"/>
                                  <a:pt x="29172" y="17614"/>
                                </a:cubicBezTo>
                                <a:cubicBezTo>
                                  <a:pt x="29172" y="25006"/>
                                  <a:pt x="28778" y="32194"/>
                                  <a:pt x="29375" y="39738"/>
                                </a:cubicBezTo>
                                <a:lnTo>
                                  <a:pt x="30518" y="40729"/>
                                </a:lnTo>
                                <a:cubicBezTo>
                                  <a:pt x="32944" y="41084"/>
                                  <a:pt x="35966" y="40132"/>
                                  <a:pt x="37655" y="42025"/>
                                </a:cubicBezTo>
                                <a:cubicBezTo>
                                  <a:pt x="37859" y="43167"/>
                                  <a:pt x="37655" y="44310"/>
                                  <a:pt x="36563" y="44704"/>
                                </a:cubicBezTo>
                                <a:cubicBezTo>
                                  <a:pt x="34087" y="45250"/>
                                  <a:pt x="30518" y="43904"/>
                                  <a:pt x="29172" y="46583"/>
                                </a:cubicBezTo>
                                <a:cubicBezTo>
                                  <a:pt x="28575" y="49619"/>
                                  <a:pt x="29527" y="52642"/>
                                  <a:pt x="28575" y="55664"/>
                                </a:cubicBezTo>
                                <a:lnTo>
                                  <a:pt x="27292" y="56210"/>
                                </a:lnTo>
                                <a:lnTo>
                                  <a:pt x="597" y="55867"/>
                                </a:lnTo>
                                <a:cubicBezTo>
                                  <a:pt x="0" y="55461"/>
                                  <a:pt x="597" y="55067"/>
                                  <a:pt x="800" y="54725"/>
                                </a:cubicBezTo>
                                <a:lnTo>
                                  <a:pt x="3429" y="53784"/>
                                </a:lnTo>
                                <a:lnTo>
                                  <a:pt x="25006" y="53975"/>
                                </a:lnTo>
                                <a:cubicBezTo>
                                  <a:pt x="27292" y="53378"/>
                                  <a:pt x="27292" y="50559"/>
                                  <a:pt x="27432" y="48870"/>
                                </a:cubicBezTo>
                                <a:cubicBezTo>
                                  <a:pt x="27292" y="38252"/>
                                  <a:pt x="27432" y="28981"/>
                                  <a:pt x="27292" y="18758"/>
                                </a:cubicBezTo>
                                <a:cubicBezTo>
                                  <a:pt x="27089" y="13653"/>
                                  <a:pt x="28029" y="8737"/>
                                  <a:pt x="26886" y="3822"/>
                                </a:cubicBezTo>
                                <a:cubicBezTo>
                                  <a:pt x="26695" y="2680"/>
                                  <a:pt x="25006" y="1943"/>
                                  <a:pt x="24803" y="597"/>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1" name="Shape 81"/>
                        <wps:cNvSpPr/>
                        <wps:spPr>
                          <a:xfrm>
                            <a:off x="191338" y="14288"/>
                            <a:ext cx="37465" cy="56807"/>
                          </a:xfrm>
                          <a:custGeom>
                            <a:avLst/>
                            <a:gdLst/>
                            <a:ahLst/>
                            <a:cxnLst/>
                            <a:rect l="0" t="0" r="0" b="0"/>
                            <a:pathLst>
                              <a:path w="37465" h="56807">
                                <a:moveTo>
                                  <a:pt x="11366" y="203"/>
                                </a:moveTo>
                                <a:cubicBezTo>
                                  <a:pt x="12103" y="203"/>
                                  <a:pt x="13055" y="0"/>
                                  <a:pt x="13652" y="788"/>
                                </a:cubicBezTo>
                                <a:cubicBezTo>
                                  <a:pt x="13246" y="2286"/>
                                  <a:pt x="11366" y="3416"/>
                                  <a:pt x="10769" y="4915"/>
                                </a:cubicBezTo>
                                <a:cubicBezTo>
                                  <a:pt x="10973" y="20434"/>
                                  <a:pt x="10769" y="37300"/>
                                  <a:pt x="11366" y="53378"/>
                                </a:cubicBezTo>
                                <a:lnTo>
                                  <a:pt x="12649" y="54128"/>
                                </a:lnTo>
                                <a:cubicBezTo>
                                  <a:pt x="20993" y="54318"/>
                                  <a:pt x="29870" y="52439"/>
                                  <a:pt x="37109" y="55855"/>
                                </a:cubicBezTo>
                                <a:cubicBezTo>
                                  <a:pt x="37465" y="56007"/>
                                  <a:pt x="37262" y="56007"/>
                                  <a:pt x="37109" y="56211"/>
                                </a:cubicBezTo>
                                <a:cubicBezTo>
                                  <a:pt x="27978" y="56007"/>
                                  <a:pt x="18910" y="56807"/>
                                  <a:pt x="10020" y="56007"/>
                                </a:cubicBezTo>
                                <a:lnTo>
                                  <a:pt x="9284" y="55067"/>
                                </a:lnTo>
                                <a:cubicBezTo>
                                  <a:pt x="8890" y="51689"/>
                                  <a:pt x="9627" y="48463"/>
                                  <a:pt x="8141" y="45441"/>
                                </a:cubicBezTo>
                                <a:cubicBezTo>
                                  <a:pt x="6058" y="43561"/>
                                  <a:pt x="0" y="45986"/>
                                  <a:pt x="1498" y="41618"/>
                                </a:cubicBezTo>
                                <a:cubicBezTo>
                                  <a:pt x="3772" y="39929"/>
                                  <a:pt x="7391" y="42214"/>
                                  <a:pt x="8687" y="39383"/>
                                </a:cubicBezTo>
                                <a:cubicBezTo>
                                  <a:pt x="8687" y="31407"/>
                                  <a:pt x="9080" y="24409"/>
                                  <a:pt x="8534" y="17069"/>
                                </a:cubicBezTo>
                                <a:cubicBezTo>
                                  <a:pt x="6807" y="14783"/>
                                  <a:pt x="3581" y="16269"/>
                                  <a:pt x="1346" y="15722"/>
                                </a:cubicBezTo>
                                <a:cubicBezTo>
                                  <a:pt x="546" y="14986"/>
                                  <a:pt x="0" y="13843"/>
                                  <a:pt x="749" y="12903"/>
                                </a:cubicBezTo>
                                <a:cubicBezTo>
                                  <a:pt x="3226" y="10808"/>
                                  <a:pt x="10426" y="13450"/>
                                  <a:pt x="9080" y="7595"/>
                                </a:cubicBezTo>
                                <a:cubicBezTo>
                                  <a:pt x="9830" y="5105"/>
                                  <a:pt x="7938" y="394"/>
                                  <a:pt x="11366" y="203"/>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2" name="Shape 82"/>
                        <wps:cNvSpPr/>
                        <wps:spPr>
                          <a:xfrm>
                            <a:off x="240157" y="13945"/>
                            <a:ext cx="35027" cy="56743"/>
                          </a:xfrm>
                          <a:custGeom>
                            <a:avLst/>
                            <a:gdLst/>
                            <a:ahLst/>
                            <a:cxnLst/>
                            <a:rect l="0" t="0" r="0" b="0"/>
                            <a:pathLst>
                              <a:path w="35027" h="56743">
                                <a:moveTo>
                                  <a:pt x="22327" y="1130"/>
                                </a:moveTo>
                                <a:cubicBezTo>
                                  <a:pt x="23266" y="140"/>
                                  <a:pt x="25946" y="0"/>
                                  <a:pt x="26492" y="1486"/>
                                </a:cubicBezTo>
                                <a:cubicBezTo>
                                  <a:pt x="27241" y="5105"/>
                                  <a:pt x="25743" y="8674"/>
                                  <a:pt x="27838" y="11899"/>
                                </a:cubicBezTo>
                                <a:cubicBezTo>
                                  <a:pt x="30061" y="12446"/>
                                  <a:pt x="33681" y="11150"/>
                                  <a:pt x="34823" y="13385"/>
                                </a:cubicBezTo>
                                <a:cubicBezTo>
                                  <a:pt x="34633" y="17958"/>
                                  <a:pt x="28372" y="14325"/>
                                  <a:pt x="27038" y="17958"/>
                                </a:cubicBezTo>
                                <a:cubicBezTo>
                                  <a:pt x="27635" y="25146"/>
                                  <a:pt x="26492" y="31000"/>
                                  <a:pt x="27241" y="38785"/>
                                </a:cubicBezTo>
                                <a:cubicBezTo>
                                  <a:pt x="26492" y="39332"/>
                                  <a:pt x="26289" y="40081"/>
                                  <a:pt x="26886" y="40868"/>
                                </a:cubicBezTo>
                                <a:cubicBezTo>
                                  <a:pt x="28969" y="42557"/>
                                  <a:pt x="31598" y="39725"/>
                                  <a:pt x="33681" y="41618"/>
                                </a:cubicBezTo>
                                <a:cubicBezTo>
                                  <a:pt x="35027" y="41960"/>
                                  <a:pt x="34227" y="43104"/>
                                  <a:pt x="34227" y="43904"/>
                                </a:cubicBezTo>
                                <a:cubicBezTo>
                                  <a:pt x="32550" y="46329"/>
                                  <a:pt x="28372" y="43497"/>
                                  <a:pt x="27241" y="46723"/>
                                </a:cubicBezTo>
                                <a:lnTo>
                                  <a:pt x="26886" y="56197"/>
                                </a:lnTo>
                                <a:lnTo>
                                  <a:pt x="25552" y="56743"/>
                                </a:lnTo>
                                <a:lnTo>
                                  <a:pt x="394" y="56553"/>
                                </a:lnTo>
                                <a:cubicBezTo>
                                  <a:pt x="0" y="56146"/>
                                  <a:pt x="203" y="56007"/>
                                  <a:pt x="597" y="55804"/>
                                </a:cubicBezTo>
                                <a:lnTo>
                                  <a:pt x="3620" y="54660"/>
                                </a:lnTo>
                                <a:lnTo>
                                  <a:pt x="22720" y="54660"/>
                                </a:lnTo>
                                <a:cubicBezTo>
                                  <a:pt x="23660" y="54470"/>
                                  <a:pt x="25006" y="53721"/>
                                  <a:pt x="25006" y="52388"/>
                                </a:cubicBezTo>
                                <a:cubicBezTo>
                                  <a:pt x="24803" y="37452"/>
                                  <a:pt x="24612" y="21920"/>
                                  <a:pt x="24612" y="5652"/>
                                </a:cubicBezTo>
                                <a:lnTo>
                                  <a:pt x="22327" y="113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3" name="Shape 83"/>
                        <wps:cNvSpPr/>
                        <wps:spPr>
                          <a:xfrm>
                            <a:off x="204191" y="16764"/>
                            <a:ext cx="3620" cy="47675"/>
                          </a:xfrm>
                          <a:custGeom>
                            <a:avLst/>
                            <a:gdLst/>
                            <a:ahLst/>
                            <a:cxnLst/>
                            <a:rect l="0" t="0" r="0" b="0"/>
                            <a:pathLst>
                              <a:path w="3620" h="47675">
                                <a:moveTo>
                                  <a:pt x="2883" y="0"/>
                                </a:moveTo>
                                <a:cubicBezTo>
                                  <a:pt x="3620" y="1689"/>
                                  <a:pt x="3226" y="2832"/>
                                  <a:pt x="3620" y="4521"/>
                                </a:cubicBezTo>
                                <a:cubicBezTo>
                                  <a:pt x="3620" y="17767"/>
                                  <a:pt x="3620" y="31800"/>
                                  <a:pt x="3620" y="45200"/>
                                </a:cubicBezTo>
                                <a:cubicBezTo>
                                  <a:pt x="3226" y="46342"/>
                                  <a:pt x="1892" y="46939"/>
                                  <a:pt x="1143" y="47675"/>
                                </a:cubicBezTo>
                                <a:lnTo>
                                  <a:pt x="394" y="47130"/>
                                </a:lnTo>
                                <a:cubicBezTo>
                                  <a:pt x="203" y="42761"/>
                                  <a:pt x="597" y="37859"/>
                                  <a:pt x="203" y="33693"/>
                                </a:cubicBezTo>
                                <a:lnTo>
                                  <a:pt x="203" y="30467"/>
                                </a:lnTo>
                                <a:cubicBezTo>
                                  <a:pt x="0" y="21577"/>
                                  <a:pt x="0" y="11709"/>
                                  <a:pt x="394" y="2629"/>
                                </a:cubicBezTo>
                                <a:cubicBezTo>
                                  <a:pt x="1143" y="1892"/>
                                  <a:pt x="1892" y="394"/>
                                  <a:pt x="2883"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4" name="Shape 84"/>
                        <wps:cNvSpPr/>
                        <wps:spPr>
                          <a:xfrm>
                            <a:off x="259258" y="16669"/>
                            <a:ext cx="3975" cy="47225"/>
                          </a:xfrm>
                          <a:custGeom>
                            <a:avLst/>
                            <a:gdLst/>
                            <a:ahLst/>
                            <a:cxnLst/>
                            <a:rect l="0" t="0" r="0" b="0"/>
                            <a:pathLst>
                              <a:path w="3975" h="47225">
                                <a:moveTo>
                                  <a:pt x="2451" y="724"/>
                                </a:moveTo>
                                <a:cubicBezTo>
                                  <a:pt x="2991" y="1251"/>
                                  <a:pt x="3499" y="2108"/>
                                  <a:pt x="3772" y="2584"/>
                                </a:cubicBezTo>
                                <a:cubicBezTo>
                                  <a:pt x="3429" y="13151"/>
                                  <a:pt x="3620" y="23171"/>
                                  <a:pt x="3975" y="33192"/>
                                </a:cubicBezTo>
                                <a:cubicBezTo>
                                  <a:pt x="3772" y="37954"/>
                                  <a:pt x="3772" y="42120"/>
                                  <a:pt x="3772" y="46437"/>
                                </a:cubicBezTo>
                                <a:cubicBezTo>
                                  <a:pt x="3620" y="46831"/>
                                  <a:pt x="3620" y="47034"/>
                                  <a:pt x="3226" y="47225"/>
                                </a:cubicBezTo>
                                <a:cubicBezTo>
                                  <a:pt x="0" y="45892"/>
                                  <a:pt x="1143" y="42272"/>
                                  <a:pt x="940" y="39440"/>
                                </a:cubicBezTo>
                                <a:cubicBezTo>
                                  <a:pt x="1143" y="35465"/>
                                  <a:pt x="597" y="30956"/>
                                  <a:pt x="1334" y="26981"/>
                                </a:cubicBezTo>
                                <a:lnTo>
                                  <a:pt x="800" y="25648"/>
                                </a:lnTo>
                                <a:lnTo>
                                  <a:pt x="940" y="845"/>
                                </a:lnTo>
                                <a:cubicBezTo>
                                  <a:pt x="1340" y="0"/>
                                  <a:pt x="1912" y="197"/>
                                  <a:pt x="2451" y="724"/>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5" name="Shape 85"/>
                        <wps:cNvSpPr/>
                        <wps:spPr>
                          <a:xfrm>
                            <a:off x="76302" y="16764"/>
                            <a:ext cx="3226" cy="46939"/>
                          </a:xfrm>
                          <a:custGeom>
                            <a:avLst/>
                            <a:gdLst/>
                            <a:ahLst/>
                            <a:cxnLst/>
                            <a:rect l="0" t="0" r="0" b="0"/>
                            <a:pathLst>
                              <a:path w="3226" h="46939">
                                <a:moveTo>
                                  <a:pt x="737" y="939"/>
                                </a:moveTo>
                                <a:cubicBezTo>
                                  <a:pt x="1486" y="0"/>
                                  <a:pt x="2629" y="1143"/>
                                  <a:pt x="3023" y="1892"/>
                                </a:cubicBezTo>
                                <a:cubicBezTo>
                                  <a:pt x="2820" y="17221"/>
                                  <a:pt x="3226" y="32347"/>
                                  <a:pt x="2629" y="46190"/>
                                </a:cubicBezTo>
                                <a:cubicBezTo>
                                  <a:pt x="2274" y="46939"/>
                                  <a:pt x="1486" y="45986"/>
                                  <a:pt x="940" y="45593"/>
                                </a:cubicBezTo>
                                <a:cubicBezTo>
                                  <a:pt x="0" y="43307"/>
                                  <a:pt x="737" y="40487"/>
                                  <a:pt x="737" y="38253"/>
                                </a:cubicBezTo>
                                <a:cubicBezTo>
                                  <a:pt x="191" y="25895"/>
                                  <a:pt x="737" y="13450"/>
                                  <a:pt x="737" y="939"/>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6" name="Shape 86"/>
                        <wps:cNvSpPr/>
                        <wps:spPr>
                          <a:xfrm>
                            <a:off x="231280" y="32093"/>
                            <a:ext cx="3963" cy="6795"/>
                          </a:xfrm>
                          <a:custGeom>
                            <a:avLst/>
                            <a:gdLst/>
                            <a:ahLst/>
                            <a:cxnLst/>
                            <a:rect l="0" t="0" r="0" b="0"/>
                            <a:pathLst>
                              <a:path w="3963" h="6795">
                                <a:moveTo>
                                  <a:pt x="1689" y="0"/>
                                </a:moveTo>
                                <a:cubicBezTo>
                                  <a:pt x="3378" y="1143"/>
                                  <a:pt x="3226" y="3772"/>
                                  <a:pt x="3963" y="5855"/>
                                </a:cubicBezTo>
                                <a:cubicBezTo>
                                  <a:pt x="3569" y="6795"/>
                                  <a:pt x="1880" y="6795"/>
                                  <a:pt x="940" y="6452"/>
                                </a:cubicBezTo>
                                <a:lnTo>
                                  <a:pt x="0" y="6059"/>
                                </a:lnTo>
                                <a:cubicBezTo>
                                  <a:pt x="546" y="3976"/>
                                  <a:pt x="0" y="1486"/>
                                  <a:pt x="1689"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7" name="Shape 87"/>
                        <wps:cNvSpPr/>
                        <wps:spPr>
                          <a:xfrm>
                            <a:off x="52095" y="62750"/>
                            <a:ext cx="25146" cy="3582"/>
                          </a:xfrm>
                          <a:custGeom>
                            <a:avLst/>
                            <a:gdLst/>
                            <a:ahLst/>
                            <a:cxnLst/>
                            <a:rect l="0" t="0" r="0" b="0"/>
                            <a:pathLst>
                              <a:path w="25146" h="3582">
                                <a:moveTo>
                                  <a:pt x="4115" y="204"/>
                                </a:moveTo>
                                <a:cubicBezTo>
                                  <a:pt x="10020" y="356"/>
                                  <a:pt x="17006" y="0"/>
                                  <a:pt x="22670" y="204"/>
                                </a:cubicBezTo>
                                <a:cubicBezTo>
                                  <a:pt x="23609" y="546"/>
                                  <a:pt x="24549" y="1296"/>
                                  <a:pt x="25146" y="2236"/>
                                </a:cubicBezTo>
                                <a:cubicBezTo>
                                  <a:pt x="24549" y="3379"/>
                                  <a:pt x="22860" y="2832"/>
                                  <a:pt x="21717" y="3226"/>
                                </a:cubicBezTo>
                                <a:lnTo>
                                  <a:pt x="15672" y="3226"/>
                                </a:lnTo>
                                <a:cubicBezTo>
                                  <a:pt x="10757" y="3035"/>
                                  <a:pt x="5842" y="2629"/>
                                  <a:pt x="1486" y="3582"/>
                                </a:cubicBezTo>
                                <a:cubicBezTo>
                                  <a:pt x="737" y="3379"/>
                                  <a:pt x="0" y="2832"/>
                                  <a:pt x="0" y="1893"/>
                                </a:cubicBezTo>
                                <a:cubicBezTo>
                                  <a:pt x="534" y="204"/>
                                  <a:pt x="2629" y="750"/>
                                  <a:pt x="4115" y="204"/>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8" name="Shape 88"/>
                        <wps:cNvSpPr/>
                        <wps:spPr>
                          <a:xfrm>
                            <a:off x="24460" y="62954"/>
                            <a:ext cx="21184" cy="3568"/>
                          </a:xfrm>
                          <a:custGeom>
                            <a:avLst/>
                            <a:gdLst/>
                            <a:ahLst/>
                            <a:cxnLst/>
                            <a:rect l="0" t="0" r="0" b="0"/>
                            <a:pathLst>
                              <a:path w="21184" h="3568">
                                <a:moveTo>
                                  <a:pt x="2629" y="0"/>
                                </a:moveTo>
                                <a:cubicBezTo>
                                  <a:pt x="9080" y="0"/>
                                  <a:pt x="15329" y="0"/>
                                  <a:pt x="20981" y="1295"/>
                                </a:cubicBezTo>
                                <a:cubicBezTo>
                                  <a:pt x="21184" y="2235"/>
                                  <a:pt x="20231" y="3175"/>
                                  <a:pt x="19291" y="3568"/>
                                </a:cubicBezTo>
                                <a:cubicBezTo>
                                  <a:pt x="13246" y="1879"/>
                                  <a:pt x="6591" y="3022"/>
                                  <a:pt x="191" y="2235"/>
                                </a:cubicBezTo>
                                <a:lnTo>
                                  <a:pt x="0" y="2032"/>
                                </a:lnTo>
                                <a:cubicBezTo>
                                  <a:pt x="343" y="939"/>
                                  <a:pt x="1283" y="0"/>
                                  <a:pt x="2629"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9" name="Shape 89"/>
                        <wps:cNvSpPr/>
                        <wps:spPr>
                          <a:xfrm>
                            <a:off x="207810" y="62561"/>
                            <a:ext cx="24016" cy="6452"/>
                          </a:xfrm>
                          <a:custGeom>
                            <a:avLst/>
                            <a:gdLst/>
                            <a:ahLst/>
                            <a:cxnLst/>
                            <a:rect l="0" t="0" r="0" b="0"/>
                            <a:pathLst>
                              <a:path w="24016" h="6452">
                                <a:moveTo>
                                  <a:pt x="4489" y="695"/>
                                </a:moveTo>
                                <a:cubicBezTo>
                                  <a:pt x="6531" y="689"/>
                                  <a:pt x="8814" y="1111"/>
                                  <a:pt x="10426" y="736"/>
                                </a:cubicBezTo>
                                <a:cubicBezTo>
                                  <a:pt x="14732" y="1333"/>
                                  <a:pt x="19698" y="0"/>
                                  <a:pt x="23469" y="2273"/>
                                </a:cubicBezTo>
                                <a:cubicBezTo>
                                  <a:pt x="24016" y="2629"/>
                                  <a:pt x="24016" y="3569"/>
                                  <a:pt x="23469" y="3772"/>
                                </a:cubicBezTo>
                                <a:cubicBezTo>
                                  <a:pt x="21184" y="6452"/>
                                  <a:pt x="18364" y="3225"/>
                                  <a:pt x="15329" y="3772"/>
                                </a:cubicBezTo>
                                <a:cubicBezTo>
                                  <a:pt x="10426" y="3225"/>
                                  <a:pt x="4915" y="3772"/>
                                  <a:pt x="0" y="3225"/>
                                </a:cubicBezTo>
                                <a:cubicBezTo>
                                  <a:pt x="648" y="1136"/>
                                  <a:pt x="2448" y="702"/>
                                  <a:pt x="4489" y="695"/>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0" name="Shape 90"/>
                        <wps:cNvSpPr/>
                        <wps:spPr>
                          <a:xfrm>
                            <a:off x="236931" y="63500"/>
                            <a:ext cx="24206" cy="3963"/>
                          </a:xfrm>
                          <a:custGeom>
                            <a:avLst/>
                            <a:gdLst/>
                            <a:ahLst/>
                            <a:cxnLst/>
                            <a:rect l="0" t="0" r="0" b="0"/>
                            <a:pathLst>
                              <a:path w="24206" h="3963">
                                <a:moveTo>
                                  <a:pt x="6655" y="0"/>
                                </a:moveTo>
                                <a:lnTo>
                                  <a:pt x="22123" y="394"/>
                                </a:lnTo>
                                <a:cubicBezTo>
                                  <a:pt x="23126" y="939"/>
                                  <a:pt x="24066" y="1880"/>
                                  <a:pt x="24206" y="2832"/>
                                </a:cubicBezTo>
                                <a:cubicBezTo>
                                  <a:pt x="16472" y="3772"/>
                                  <a:pt x="8877" y="1880"/>
                                  <a:pt x="1537" y="3963"/>
                                </a:cubicBezTo>
                                <a:cubicBezTo>
                                  <a:pt x="394" y="3772"/>
                                  <a:pt x="0" y="2477"/>
                                  <a:pt x="394" y="1689"/>
                                </a:cubicBezTo>
                                <a:cubicBezTo>
                                  <a:pt x="1892" y="0"/>
                                  <a:pt x="4369" y="394"/>
                                  <a:pt x="6655"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1" name="Shape 91"/>
                        <wps:cNvSpPr/>
                        <wps:spPr>
                          <a:xfrm>
                            <a:off x="45238" y="65786"/>
                            <a:ext cx="6858" cy="7392"/>
                          </a:xfrm>
                          <a:custGeom>
                            <a:avLst/>
                            <a:gdLst/>
                            <a:ahLst/>
                            <a:cxnLst/>
                            <a:rect l="0" t="0" r="0" b="0"/>
                            <a:pathLst>
                              <a:path w="6858" h="7392">
                                <a:moveTo>
                                  <a:pt x="3226" y="0"/>
                                </a:moveTo>
                                <a:cubicBezTo>
                                  <a:pt x="4763" y="191"/>
                                  <a:pt x="5715" y="1130"/>
                                  <a:pt x="6452" y="2083"/>
                                </a:cubicBezTo>
                                <a:cubicBezTo>
                                  <a:pt x="6858" y="3569"/>
                                  <a:pt x="6655" y="5449"/>
                                  <a:pt x="5309" y="6248"/>
                                </a:cubicBezTo>
                                <a:cubicBezTo>
                                  <a:pt x="4572" y="7188"/>
                                  <a:pt x="3035" y="7392"/>
                                  <a:pt x="1892" y="6795"/>
                                </a:cubicBezTo>
                                <a:cubicBezTo>
                                  <a:pt x="800" y="6591"/>
                                  <a:pt x="597" y="5309"/>
                                  <a:pt x="406" y="4356"/>
                                </a:cubicBezTo>
                                <a:cubicBezTo>
                                  <a:pt x="0" y="2274"/>
                                  <a:pt x="2095" y="1486"/>
                                  <a:pt x="3226"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2" name="Shape 92"/>
                        <wps:cNvSpPr/>
                        <wps:spPr>
                          <a:xfrm>
                            <a:off x="231077" y="66726"/>
                            <a:ext cx="5855" cy="6591"/>
                          </a:xfrm>
                          <a:custGeom>
                            <a:avLst/>
                            <a:gdLst/>
                            <a:ahLst/>
                            <a:cxnLst/>
                            <a:rect l="0" t="0" r="0" b="0"/>
                            <a:pathLst>
                              <a:path w="5855" h="6591">
                                <a:moveTo>
                                  <a:pt x="2489" y="190"/>
                                </a:moveTo>
                                <a:cubicBezTo>
                                  <a:pt x="4166" y="0"/>
                                  <a:pt x="4915" y="1333"/>
                                  <a:pt x="5664" y="2286"/>
                                </a:cubicBezTo>
                                <a:cubicBezTo>
                                  <a:pt x="5855" y="3962"/>
                                  <a:pt x="5855" y="6452"/>
                                  <a:pt x="3581" y="6452"/>
                                </a:cubicBezTo>
                                <a:cubicBezTo>
                                  <a:pt x="2083" y="6591"/>
                                  <a:pt x="749" y="5855"/>
                                  <a:pt x="406" y="4508"/>
                                </a:cubicBezTo>
                                <a:cubicBezTo>
                                  <a:pt x="0" y="2629"/>
                                  <a:pt x="1143" y="939"/>
                                  <a:pt x="2489" y="19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3" name="Shape 93"/>
                        <wps:cNvSpPr/>
                        <wps:spPr>
                          <a:xfrm>
                            <a:off x="141884" y="14084"/>
                            <a:ext cx="25895" cy="48069"/>
                          </a:xfrm>
                          <a:custGeom>
                            <a:avLst/>
                            <a:gdLst/>
                            <a:ahLst/>
                            <a:cxnLst/>
                            <a:rect l="0" t="0" r="0" b="0"/>
                            <a:pathLst>
                              <a:path w="25895" h="48069">
                                <a:moveTo>
                                  <a:pt x="10363" y="203"/>
                                </a:moveTo>
                                <a:lnTo>
                                  <a:pt x="25349" y="597"/>
                                </a:lnTo>
                                <a:lnTo>
                                  <a:pt x="25692" y="1739"/>
                                </a:lnTo>
                                <a:cubicBezTo>
                                  <a:pt x="25502" y="16472"/>
                                  <a:pt x="25895" y="31610"/>
                                  <a:pt x="25502" y="46393"/>
                                </a:cubicBezTo>
                                <a:lnTo>
                                  <a:pt x="24752" y="46787"/>
                                </a:lnTo>
                                <a:cubicBezTo>
                                  <a:pt x="16612" y="47523"/>
                                  <a:pt x="8674" y="45441"/>
                                  <a:pt x="1283" y="48069"/>
                                </a:cubicBezTo>
                                <a:cubicBezTo>
                                  <a:pt x="0" y="47333"/>
                                  <a:pt x="1092" y="45047"/>
                                  <a:pt x="737" y="43764"/>
                                </a:cubicBezTo>
                                <a:cubicBezTo>
                                  <a:pt x="737" y="30861"/>
                                  <a:pt x="737" y="17818"/>
                                  <a:pt x="737" y="4369"/>
                                </a:cubicBezTo>
                                <a:cubicBezTo>
                                  <a:pt x="737" y="3073"/>
                                  <a:pt x="1689" y="1943"/>
                                  <a:pt x="2820" y="1536"/>
                                </a:cubicBezTo>
                                <a:cubicBezTo>
                                  <a:pt x="4915" y="0"/>
                                  <a:pt x="7734" y="597"/>
                                  <a:pt x="10363" y="203"/>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4" name="Shape 94"/>
                        <wps:cNvSpPr/>
                        <wps:spPr>
                          <a:xfrm>
                            <a:off x="146799" y="13742"/>
                            <a:ext cx="38938" cy="57150"/>
                          </a:xfrm>
                          <a:custGeom>
                            <a:avLst/>
                            <a:gdLst/>
                            <a:ahLst/>
                            <a:cxnLst/>
                            <a:rect l="0" t="0" r="0" b="0"/>
                            <a:pathLst>
                              <a:path w="38938" h="57150">
                                <a:moveTo>
                                  <a:pt x="25146" y="749"/>
                                </a:moveTo>
                                <a:cubicBezTo>
                                  <a:pt x="26480" y="749"/>
                                  <a:pt x="28918" y="0"/>
                                  <a:pt x="29706" y="1689"/>
                                </a:cubicBezTo>
                                <a:cubicBezTo>
                                  <a:pt x="29706" y="5105"/>
                                  <a:pt x="29515" y="8141"/>
                                  <a:pt x="30252" y="11557"/>
                                </a:cubicBezTo>
                                <a:cubicBezTo>
                                  <a:pt x="32538" y="13588"/>
                                  <a:pt x="38938" y="10566"/>
                                  <a:pt x="37643" y="15671"/>
                                </a:cubicBezTo>
                                <a:cubicBezTo>
                                  <a:pt x="35560" y="17018"/>
                                  <a:pt x="32741" y="16078"/>
                                  <a:pt x="30455" y="16472"/>
                                </a:cubicBezTo>
                                <a:lnTo>
                                  <a:pt x="29858" y="17208"/>
                                </a:lnTo>
                                <a:cubicBezTo>
                                  <a:pt x="28918" y="24802"/>
                                  <a:pt x="30455" y="32537"/>
                                  <a:pt x="29858" y="39344"/>
                                </a:cubicBezTo>
                                <a:cubicBezTo>
                                  <a:pt x="30061" y="40081"/>
                                  <a:pt x="30455" y="41427"/>
                                  <a:pt x="31598" y="41618"/>
                                </a:cubicBezTo>
                                <a:cubicBezTo>
                                  <a:pt x="33681" y="41821"/>
                                  <a:pt x="36856" y="40284"/>
                                  <a:pt x="37643" y="42964"/>
                                </a:cubicBezTo>
                                <a:cubicBezTo>
                                  <a:pt x="37249" y="47472"/>
                                  <a:pt x="31395" y="43307"/>
                                  <a:pt x="29858" y="46926"/>
                                </a:cubicBezTo>
                                <a:cubicBezTo>
                                  <a:pt x="29312" y="50305"/>
                                  <a:pt x="30798" y="53327"/>
                                  <a:pt x="29515" y="56552"/>
                                </a:cubicBezTo>
                                <a:lnTo>
                                  <a:pt x="28575" y="57150"/>
                                </a:lnTo>
                                <a:cubicBezTo>
                                  <a:pt x="18898" y="56946"/>
                                  <a:pt x="9423" y="56946"/>
                                  <a:pt x="343" y="56756"/>
                                </a:cubicBezTo>
                                <a:cubicBezTo>
                                  <a:pt x="0" y="56552"/>
                                  <a:pt x="140" y="56007"/>
                                  <a:pt x="546" y="55804"/>
                                </a:cubicBezTo>
                                <a:lnTo>
                                  <a:pt x="2223" y="54863"/>
                                </a:lnTo>
                                <a:cubicBezTo>
                                  <a:pt x="9817" y="54127"/>
                                  <a:pt x="18149" y="54863"/>
                                  <a:pt x="26086" y="54127"/>
                                </a:cubicBezTo>
                                <a:cubicBezTo>
                                  <a:pt x="27229" y="53924"/>
                                  <a:pt x="28169" y="52984"/>
                                  <a:pt x="27978" y="51841"/>
                                </a:cubicBezTo>
                                <a:cubicBezTo>
                                  <a:pt x="27978" y="37452"/>
                                  <a:pt x="28169" y="22516"/>
                                  <a:pt x="28169" y="6452"/>
                                </a:cubicBezTo>
                                <a:cubicBezTo>
                                  <a:pt x="27775" y="4165"/>
                                  <a:pt x="25540" y="2832"/>
                                  <a:pt x="25146" y="749"/>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5" name="Shape 95"/>
                        <wps:cNvSpPr/>
                        <wps:spPr>
                          <a:xfrm>
                            <a:off x="99263" y="14084"/>
                            <a:ext cx="36716" cy="57010"/>
                          </a:xfrm>
                          <a:custGeom>
                            <a:avLst/>
                            <a:gdLst/>
                            <a:ahLst/>
                            <a:cxnLst/>
                            <a:rect l="0" t="0" r="0" b="0"/>
                            <a:pathLst>
                              <a:path w="36716" h="57010">
                                <a:moveTo>
                                  <a:pt x="14389" y="597"/>
                                </a:moveTo>
                                <a:cubicBezTo>
                                  <a:pt x="14046" y="2286"/>
                                  <a:pt x="12509" y="2883"/>
                                  <a:pt x="11760" y="4166"/>
                                </a:cubicBezTo>
                                <a:cubicBezTo>
                                  <a:pt x="10617" y="7201"/>
                                  <a:pt x="11963" y="10223"/>
                                  <a:pt x="11366" y="13450"/>
                                </a:cubicBezTo>
                                <a:cubicBezTo>
                                  <a:pt x="11569" y="26492"/>
                                  <a:pt x="11366" y="38798"/>
                                  <a:pt x="11569" y="51701"/>
                                </a:cubicBezTo>
                                <a:cubicBezTo>
                                  <a:pt x="11569" y="52642"/>
                                  <a:pt x="12306" y="53784"/>
                                  <a:pt x="13246" y="53975"/>
                                </a:cubicBezTo>
                                <a:lnTo>
                                  <a:pt x="33490" y="54331"/>
                                </a:lnTo>
                                <a:cubicBezTo>
                                  <a:pt x="34633" y="54521"/>
                                  <a:pt x="35966" y="54928"/>
                                  <a:pt x="36716" y="55664"/>
                                </a:cubicBezTo>
                                <a:cubicBezTo>
                                  <a:pt x="36373" y="56807"/>
                                  <a:pt x="34836" y="56414"/>
                                  <a:pt x="33884" y="56604"/>
                                </a:cubicBezTo>
                                <a:cubicBezTo>
                                  <a:pt x="26352" y="56414"/>
                                  <a:pt x="18161" y="57010"/>
                                  <a:pt x="10820" y="56058"/>
                                </a:cubicBezTo>
                                <a:lnTo>
                                  <a:pt x="10020" y="55461"/>
                                </a:lnTo>
                                <a:cubicBezTo>
                                  <a:pt x="9880" y="52045"/>
                                  <a:pt x="10223" y="48476"/>
                                  <a:pt x="8737" y="45441"/>
                                </a:cubicBezTo>
                                <a:cubicBezTo>
                                  <a:pt x="6452" y="44500"/>
                                  <a:pt x="3632" y="45441"/>
                                  <a:pt x="1143" y="44704"/>
                                </a:cubicBezTo>
                                <a:cubicBezTo>
                                  <a:pt x="0" y="44107"/>
                                  <a:pt x="406" y="42621"/>
                                  <a:pt x="1143" y="41821"/>
                                </a:cubicBezTo>
                                <a:cubicBezTo>
                                  <a:pt x="3632" y="40539"/>
                                  <a:pt x="8344" y="42621"/>
                                  <a:pt x="9677" y="39192"/>
                                </a:cubicBezTo>
                                <a:cubicBezTo>
                                  <a:pt x="9474" y="31800"/>
                                  <a:pt x="10020" y="24803"/>
                                  <a:pt x="9677" y="17272"/>
                                </a:cubicBezTo>
                                <a:cubicBezTo>
                                  <a:pt x="7594" y="14186"/>
                                  <a:pt x="3226" y="17069"/>
                                  <a:pt x="1346" y="14186"/>
                                </a:cubicBezTo>
                                <a:cubicBezTo>
                                  <a:pt x="2083" y="9881"/>
                                  <a:pt x="8141" y="13653"/>
                                  <a:pt x="9880" y="10071"/>
                                </a:cubicBezTo>
                                <a:lnTo>
                                  <a:pt x="10426" y="1143"/>
                                </a:lnTo>
                                <a:cubicBezTo>
                                  <a:pt x="11569" y="0"/>
                                  <a:pt x="13055" y="406"/>
                                  <a:pt x="14389" y="597"/>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6" name="Shape 96"/>
                        <wps:cNvSpPr/>
                        <wps:spPr>
                          <a:xfrm>
                            <a:off x="112509" y="16573"/>
                            <a:ext cx="5309" cy="46724"/>
                          </a:xfrm>
                          <a:custGeom>
                            <a:avLst/>
                            <a:gdLst/>
                            <a:ahLst/>
                            <a:cxnLst/>
                            <a:rect l="0" t="0" r="0" b="0"/>
                            <a:pathLst>
                              <a:path w="5309" h="46724">
                                <a:moveTo>
                                  <a:pt x="3226" y="0"/>
                                </a:moveTo>
                                <a:lnTo>
                                  <a:pt x="3975" y="736"/>
                                </a:lnTo>
                                <a:cubicBezTo>
                                  <a:pt x="4572" y="13830"/>
                                  <a:pt x="3226" y="25540"/>
                                  <a:pt x="3975" y="38595"/>
                                </a:cubicBezTo>
                                <a:cubicBezTo>
                                  <a:pt x="2832" y="41618"/>
                                  <a:pt x="5309" y="45987"/>
                                  <a:pt x="952" y="46724"/>
                                </a:cubicBezTo>
                                <a:cubicBezTo>
                                  <a:pt x="203" y="33681"/>
                                  <a:pt x="800" y="19685"/>
                                  <a:pt x="406" y="5499"/>
                                </a:cubicBezTo>
                                <a:cubicBezTo>
                                  <a:pt x="0" y="3226"/>
                                  <a:pt x="1346" y="1130"/>
                                  <a:pt x="3226"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7" name="Shape 97"/>
                        <wps:cNvSpPr/>
                        <wps:spPr>
                          <a:xfrm>
                            <a:off x="169266" y="17310"/>
                            <a:ext cx="3823" cy="46393"/>
                          </a:xfrm>
                          <a:custGeom>
                            <a:avLst/>
                            <a:gdLst/>
                            <a:ahLst/>
                            <a:cxnLst/>
                            <a:rect l="0" t="0" r="0" b="0"/>
                            <a:pathLst>
                              <a:path w="3823" h="46393">
                                <a:moveTo>
                                  <a:pt x="991" y="597"/>
                                </a:moveTo>
                                <a:cubicBezTo>
                                  <a:pt x="1931" y="0"/>
                                  <a:pt x="3429" y="1143"/>
                                  <a:pt x="3429" y="2287"/>
                                </a:cubicBezTo>
                                <a:cubicBezTo>
                                  <a:pt x="3226" y="16676"/>
                                  <a:pt x="3823" y="32195"/>
                                  <a:pt x="2883" y="46190"/>
                                </a:cubicBezTo>
                                <a:cubicBezTo>
                                  <a:pt x="2083" y="46393"/>
                                  <a:pt x="1143" y="45441"/>
                                  <a:pt x="991" y="44654"/>
                                </a:cubicBezTo>
                                <a:cubicBezTo>
                                  <a:pt x="800" y="38799"/>
                                  <a:pt x="203" y="32945"/>
                                  <a:pt x="597" y="26696"/>
                                </a:cubicBezTo>
                                <a:cubicBezTo>
                                  <a:pt x="991" y="18555"/>
                                  <a:pt x="0" y="8928"/>
                                  <a:pt x="991" y="597"/>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8" name="Shape 98"/>
                        <wps:cNvSpPr/>
                        <wps:spPr>
                          <a:xfrm>
                            <a:off x="115735" y="62561"/>
                            <a:ext cx="24066" cy="4902"/>
                          </a:xfrm>
                          <a:custGeom>
                            <a:avLst/>
                            <a:gdLst/>
                            <a:ahLst/>
                            <a:cxnLst/>
                            <a:rect l="0" t="0" r="0" b="0"/>
                            <a:pathLst>
                              <a:path w="24066" h="4902">
                                <a:moveTo>
                                  <a:pt x="2083" y="394"/>
                                </a:moveTo>
                                <a:cubicBezTo>
                                  <a:pt x="8737" y="939"/>
                                  <a:pt x="15926" y="0"/>
                                  <a:pt x="22327" y="1689"/>
                                </a:cubicBezTo>
                                <a:cubicBezTo>
                                  <a:pt x="23076" y="1879"/>
                                  <a:pt x="24066" y="2629"/>
                                  <a:pt x="23469" y="3569"/>
                                </a:cubicBezTo>
                                <a:lnTo>
                                  <a:pt x="21984" y="4902"/>
                                </a:lnTo>
                                <a:cubicBezTo>
                                  <a:pt x="15329" y="2425"/>
                                  <a:pt x="6998" y="4166"/>
                                  <a:pt x="0" y="3022"/>
                                </a:cubicBezTo>
                                <a:cubicBezTo>
                                  <a:pt x="597" y="2083"/>
                                  <a:pt x="1143" y="1143"/>
                                  <a:pt x="2083" y="394"/>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9" name="Shape 99"/>
                        <wps:cNvSpPr/>
                        <wps:spPr>
                          <a:xfrm>
                            <a:off x="143167" y="62750"/>
                            <a:ext cx="27089" cy="4521"/>
                          </a:xfrm>
                          <a:custGeom>
                            <a:avLst/>
                            <a:gdLst/>
                            <a:ahLst/>
                            <a:cxnLst/>
                            <a:rect l="0" t="0" r="0" b="0"/>
                            <a:pathLst>
                              <a:path w="27089" h="4521">
                                <a:moveTo>
                                  <a:pt x="4915" y="546"/>
                                </a:moveTo>
                                <a:cubicBezTo>
                                  <a:pt x="11760" y="0"/>
                                  <a:pt x="18364" y="546"/>
                                  <a:pt x="25006" y="546"/>
                                </a:cubicBezTo>
                                <a:cubicBezTo>
                                  <a:pt x="25946" y="1143"/>
                                  <a:pt x="27089" y="2083"/>
                                  <a:pt x="27089" y="3035"/>
                                </a:cubicBezTo>
                                <a:lnTo>
                                  <a:pt x="26098" y="3379"/>
                                </a:lnTo>
                                <a:cubicBezTo>
                                  <a:pt x="18161" y="3582"/>
                                  <a:pt x="10020" y="2439"/>
                                  <a:pt x="2680" y="4318"/>
                                </a:cubicBezTo>
                                <a:cubicBezTo>
                                  <a:pt x="1537" y="4521"/>
                                  <a:pt x="203" y="4318"/>
                                  <a:pt x="0" y="3035"/>
                                </a:cubicBezTo>
                                <a:cubicBezTo>
                                  <a:pt x="749" y="1296"/>
                                  <a:pt x="3035" y="750"/>
                                  <a:pt x="4915" y="546"/>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00" name="Shape 100"/>
                        <wps:cNvSpPr/>
                        <wps:spPr>
                          <a:xfrm>
                            <a:off x="138456" y="67463"/>
                            <a:ext cx="5309" cy="5715"/>
                          </a:xfrm>
                          <a:custGeom>
                            <a:avLst/>
                            <a:gdLst/>
                            <a:ahLst/>
                            <a:cxnLst/>
                            <a:rect l="0" t="0" r="0" b="0"/>
                            <a:pathLst>
                              <a:path w="5309" h="5715">
                                <a:moveTo>
                                  <a:pt x="2832" y="406"/>
                                </a:moveTo>
                                <a:cubicBezTo>
                                  <a:pt x="4166" y="0"/>
                                  <a:pt x="4915" y="1346"/>
                                  <a:pt x="5309" y="2083"/>
                                </a:cubicBezTo>
                                <a:cubicBezTo>
                                  <a:pt x="5309" y="3632"/>
                                  <a:pt x="5118" y="5511"/>
                                  <a:pt x="3429" y="5511"/>
                                </a:cubicBezTo>
                                <a:cubicBezTo>
                                  <a:pt x="2083" y="5715"/>
                                  <a:pt x="0" y="5511"/>
                                  <a:pt x="0" y="3632"/>
                                </a:cubicBezTo>
                                <a:cubicBezTo>
                                  <a:pt x="355" y="2286"/>
                                  <a:pt x="1486" y="1143"/>
                                  <a:pt x="2832" y="406"/>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01" name="Shape 101"/>
                        <wps:cNvSpPr/>
                        <wps:spPr>
                          <a:xfrm>
                            <a:off x="118567" y="14288"/>
                            <a:ext cx="22174" cy="48069"/>
                          </a:xfrm>
                          <a:custGeom>
                            <a:avLst/>
                            <a:gdLst/>
                            <a:ahLst/>
                            <a:cxnLst/>
                            <a:rect l="0" t="0" r="0" b="0"/>
                            <a:pathLst>
                              <a:path w="22174" h="48069">
                                <a:moveTo>
                                  <a:pt x="10988" y="186"/>
                                </a:moveTo>
                                <a:cubicBezTo>
                                  <a:pt x="14300" y="209"/>
                                  <a:pt x="17513" y="495"/>
                                  <a:pt x="20244" y="1740"/>
                                </a:cubicBezTo>
                                <a:cubicBezTo>
                                  <a:pt x="21971" y="3226"/>
                                  <a:pt x="21780" y="5906"/>
                                  <a:pt x="21780" y="8141"/>
                                </a:cubicBezTo>
                                <a:cubicBezTo>
                                  <a:pt x="21577" y="15329"/>
                                  <a:pt x="22174" y="23864"/>
                                  <a:pt x="21374" y="31407"/>
                                </a:cubicBezTo>
                                <a:lnTo>
                                  <a:pt x="21577" y="34087"/>
                                </a:lnTo>
                                <a:cubicBezTo>
                                  <a:pt x="21971" y="38989"/>
                                  <a:pt x="21577" y="42964"/>
                                  <a:pt x="21374" y="48069"/>
                                </a:cubicBezTo>
                                <a:cubicBezTo>
                                  <a:pt x="19152" y="47676"/>
                                  <a:pt x="16663" y="46927"/>
                                  <a:pt x="14186" y="46584"/>
                                </a:cubicBezTo>
                                <a:cubicBezTo>
                                  <a:pt x="9474" y="46584"/>
                                  <a:pt x="4915" y="46927"/>
                                  <a:pt x="394" y="46190"/>
                                </a:cubicBezTo>
                                <a:lnTo>
                                  <a:pt x="0" y="44501"/>
                                </a:lnTo>
                                <a:cubicBezTo>
                                  <a:pt x="0" y="29718"/>
                                  <a:pt x="203" y="15722"/>
                                  <a:pt x="203" y="788"/>
                                </a:cubicBezTo>
                                <a:cubicBezTo>
                                  <a:pt x="0" y="0"/>
                                  <a:pt x="788" y="394"/>
                                  <a:pt x="1143" y="203"/>
                                </a:cubicBezTo>
                                <a:cubicBezTo>
                                  <a:pt x="4267" y="400"/>
                                  <a:pt x="7677" y="162"/>
                                  <a:pt x="10988" y="186"/>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02" name="Shape 102"/>
                        <wps:cNvSpPr/>
                        <wps:spPr>
                          <a:xfrm>
                            <a:off x="121590" y="24702"/>
                            <a:ext cx="9853" cy="24206"/>
                          </a:xfrm>
                          <a:custGeom>
                            <a:avLst/>
                            <a:gdLst/>
                            <a:ahLst/>
                            <a:cxnLst/>
                            <a:rect l="0" t="0" r="0" b="0"/>
                            <a:pathLst>
                              <a:path w="9853" h="24206">
                                <a:moveTo>
                                  <a:pt x="940" y="0"/>
                                </a:moveTo>
                                <a:lnTo>
                                  <a:pt x="9853" y="406"/>
                                </a:lnTo>
                                <a:lnTo>
                                  <a:pt x="9853" y="2988"/>
                                </a:lnTo>
                                <a:lnTo>
                                  <a:pt x="6845" y="2489"/>
                                </a:lnTo>
                                <a:cubicBezTo>
                                  <a:pt x="5905" y="4711"/>
                                  <a:pt x="6998" y="7938"/>
                                  <a:pt x="6845" y="10426"/>
                                </a:cubicBezTo>
                                <a:lnTo>
                                  <a:pt x="9853" y="11014"/>
                                </a:lnTo>
                                <a:lnTo>
                                  <a:pt x="9853" y="17792"/>
                                </a:lnTo>
                                <a:lnTo>
                                  <a:pt x="7201" y="14592"/>
                                </a:lnTo>
                                <a:cubicBezTo>
                                  <a:pt x="6248" y="15875"/>
                                  <a:pt x="6655" y="17958"/>
                                  <a:pt x="6248" y="19494"/>
                                </a:cubicBezTo>
                                <a:cubicBezTo>
                                  <a:pt x="6655" y="20993"/>
                                  <a:pt x="8737" y="21984"/>
                                  <a:pt x="7988" y="23266"/>
                                </a:cubicBezTo>
                                <a:cubicBezTo>
                                  <a:pt x="4966" y="22720"/>
                                  <a:pt x="2083" y="24206"/>
                                  <a:pt x="0" y="22327"/>
                                </a:cubicBezTo>
                                <a:lnTo>
                                  <a:pt x="2083" y="20041"/>
                                </a:lnTo>
                                <a:cubicBezTo>
                                  <a:pt x="2680" y="14935"/>
                                  <a:pt x="2680" y="9830"/>
                                  <a:pt x="2883" y="4711"/>
                                </a:cubicBezTo>
                                <a:cubicBezTo>
                                  <a:pt x="2680" y="3429"/>
                                  <a:pt x="2083" y="2286"/>
                                  <a:pt x="597" y="1689"/>
                                </a:cubicBezTo>
                                <a:cubicBezTo>
                                  <a:pt x="0" y="1143"/>
                                  <a:pt x="203" y="394"/>
                                  <a:pt x="940" y="0"/>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103" name="Shape 103"/>
                        <wps:cNvSpPr/>
                        <wps:spPr>
                          <a:xfrm>
                            <a:off x="131443" y="25107"/>
                            <a:ext cx="9006" cy="23216"/>
                          </a:xfrm>
                          <a:custGeom>
                            <a:avLst/>
                            <a:gdLst/>
                            <a:ahLst/>
                            <a:cxnLst/>
                            <a:rect l="0" t="0" r="0" b="0"/>
                            <a:pathLst>
                              <a:path w="9006" h="23216">
                                <a:moveTo>
                                  <a:pt x="0" y="0"/>
                                </a:moveTo>
                                <a:lnTo>
                                  <a:pt x="4193" y="191"/>
                                </a:lnTo>
                                <a:cubicBezTo>
                                  <a:pt x="6073" y="1130"/>
                                  <a:pt x="7013" y="3023"/>
                                  <a:pt x="7216" y="4902"/>
                                </a:cubicBezTo>
                                <a:cubicBezTo>
                                  <a:pt x="7965" y="7189"/>
                                  <a:pt x="6416" y="9272"/>
                                  <a:pt x="4930" y="10757"/>
                                </a:cubicBezTo>
                                <a:cubicBezTo>
                                  <a:pt x="3990" y="11697"/>
                                  <a:pt x="2656" y="11900"/>
                                  <a:pt x="1907" y="13044"/>
                                </a:cubicBezTo>
                                <a:cubicBezTo>
                                  <a:pt x="3787" y="15330"/>
                                  <a:pt x="4333" y="18149"/>
                                  <a:pt x="6619" y="20041"/>
                                </a:cubicBezTo>
                                <a:cubicBezTo>
                                  <a:pt x="7216" y="20232"/>
                                  <a:pt x="8308" y="21171"/>
                                  <a:pt x="8905" y="20777"/>
                                </a:cubicBezTo>
                                <a:lnTo>
                                  <a:pt x="9006" y="23216"/>
                                </a:lnTo>
                                <a:lnTo>
                                  <a:pt x="4536" y="22860"/>
                                </a:lnTo>
                                <a:lnTo>
                                  <a:pt x="0" y="17387"/>
                                </a:lnTo>
                                <a:lnTo>
                                  <a:pt x="0" y="10608"/>
                                </a:lnTo>
                                <a:lnTo>
                                  <a:pt x="764" y="10757"/>
                                </a:lnTo>
                                <a:cubicBezTo>
                                  <a:pt x="2301" y="10364"/>
                                  <a:pt x="2656" y="8878"/>
                                  <a:pt x="3393" y="7532"/>
                                </a:cubicBezTo>
                                <a:cubicBezTo>
                                  <a:pt x="3393" y="6046"/>
                                  <a:pt x="3393" y="4305"/>
                                  <a:pt x="2656" y="3023"/>
                                </a:cubicBezTo>
                                <a:lnTo>
                                  <a:pt x="0" y="2582"/>
                                </a:lnTo>
                                <a:lnTo>
                                  <a:pt x="0" y="0"/>
                                </a:ln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104" name="Shape 104"/>
                        <wps:cNvSpPr/>
                        <wps:spPr>
                          <a:xfrm>
                            <a:off x="209296" y="13538"/>
                            <a:ext cx="49022" cy="49759"/>
                          </a:xfrm>
                          <a:custGeom>
                            <a:avLst/>
                            <a:gdLst/>
                            <a:ahLst/>
                            <a:cxnLst/>
                            <a:rect l="0" t="0" r="0" b="0"/>
                            <a:pathLst>
                              <a:path w="49022" h="49759">
                                <a:moveTo>
                                  <a:pt x="41275" y="750"/>
                                </a:moveTo>
                                <a:lnTo>
                                  <a:pt x="48082" y="953"/>
                                </a:lnTo>
                                <a:cubicBezTo>
                                  <a:pt x="49022" y="2490"/>
                                  <a:pt x="48819" y="4573"/>
                                  <a:pt x="48819" y="6262"/>
                                </a:cubicBezTo>
                                <a:cubicBezTo>
                                  <a:pt x="48819" y="15329"/>
                                  <a:pt x="49022" y="23864"/>
                                  <a:pt x="48666" y="32347"/>
                                </a:cubicBezTo>
                                <a:cubicBezTo>
                                  <a:pt x="48666" y="32347"/>
                                  <a:pt x="49022" y="43904"/>
                                  <a:pt x="48273" y="47130"/>
                                </a:cubicBezTo>
                                <a:lnTo>
                                  <a:pt x="46736" y="47676"/>
                                </a:lnTo>
                                <a:cubicBezTo>
                                  <a:pt x="39941" y="48426"/>
                                  <a:pt x="32753" y="46190"/>
                                  <a:pt x="26898" y="49568"/>
                                </a:cubicBezTo>
                                <a:cubicBezTo>
                                  <a:pt x="25755" y="49759"/>
                                  <a:pt x="25755" y="48273"/>
                                  <a:pt x="25552" y="47676"/>
                                </a:cubicBezTo>
                                <a:lnTo>
                                  <a:pt x="25946" y="28181"/>
                                </a:lnTo>
                                <a:cubicBezTo>
                                  <a:pt x="26149" y="27978"/>
                                  <a:pt x="26200" y="27890"/>
                                  <a:pt x="26352" y="27788"/>
                                </a:cubicBezTo>
                                <a:lnTo>
                                  <a:pt x="25997" y="26696"/>
                                </a:lnTo>
                                <a:lnTo>
                                  <a:pt x="22720" y="26302"/>
                                </a:lnTo>
                                <a:lnTo>
                                  <a:pt x="22720" y="27483"/>
                                </a:lnTo>
                                <a:cubicBezTo>
                                  <a:pt x="23571" y="27737"/>
                                  <a:pt x="23317" y="28982"/>
                                  <a:pt x="23469" y="29528"/>
                                </a:cubicBezTo>
                                <a:cubicBezTo>
                                  <a:pt x="23673" y="35967"/>
                                  <a:pt x="23673" y="42964"/>
                                  <a:pt x="23126" y="48819"/>
                                </a:cubicBezTo>
                                <a:cubicBezTo>
                                  <a:pt x="21044" y="49416"/>
                                  <a:pt x="19698" y="47485"/>
                                  <a:pt x="17615" y="47485"/>
                                </a:cubicBezTo>
                                <a:cubicBezTo>
                                  <a:pt x="12306" y="47879"/>
                                  <a:pt x="7391" y="46940"/>
                                  <a:pt x="1892" y="47676"/>
                                </a:cubicBezTo>
                                <a:cubicBezTo>
                                  <a:pt x="0" y="46940"/>
                                  <a:pt x="597" y="44654"/>
                                  <a:pt x="597" y="42964"/>
                                </a:cubicBezTo>
                                <a:cubicBezTo>
                                  <a:pt x="406" y="28575"/>
                                  <a:pt x="597" y="16079"/>
                                  <a:pt x="406" y="1537"/>
                                </a:cubicBezTo>
                                <a:cubicBezTo>
                                  <a:pt x="597" y="1143"/>
                                  <a:pt x="1143" y="953"/>
                                  <a:pt x="1549" y="953"/>
                                </a:cubicBezTo>
                                <a:cubicBezTo>
                                  <a:pt x="8141" y="953"/>
                                  <a:pt x="13843" y="1143"/>
                                  <a:pt x="20091" y="1689"/>
                                </a:cubicBezTo>
                                <a:cubicBezTo>
                                  <a:pt x="24269" y="3035"/>
                                  <a:pt x="23126" y="7938"/>
                                  <a:pt x="23266" y="11164"/>
                                </a:cubicBezTo>
                                <a:cubicBezTo>
                                  <a:pt x="23025" y="12357"/>
                                  <a:pt x="22720" y="13551"/>
                                  <a:pt x="22377" y="14694"/>
                                </a:cubicBezTo>
                                <a:lnTo>
                                  <a:pt x="23126" y="16320"/>
                                </a:lnTo>
                                <a:lnTo>
                                  <a:pt x="26048" y="16866"/>
                                </a:lnTo>
                                <a:lnTo>
                                  <a:pt x="26949" y="14884"/>
                                </a:lnTo>
                                <a:cubicBezTo>
                                  <a:pt x="26492" y="13246"/>
                                  <a:pt x="26048" y="11608"/>
                                  <a:pt x="25552" y="10020"/>
                                </a:cubicBezTo>
                                <a:cubicBezTo>
                                  <a:pt x="25946" y="7392"/>
                                  <a:pt x="25006" y="4712"/>
                                  <a:pt x="26898" y="2490"/>
                                </a:cubicBezTo>
                                <a:cubicBezTo>
                                  <a:pt x="30861" y="0"/>
                                  <a:pt x="36373" y="1537"/>
                                  <a:pt x="41275" y="75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05" name="Shape 105"/>
                        <wps:cNvSpPr/>
                        <wps:spPr>
                          <a:xfrm>
                            <a:off x="212725" y="22225"/>
                            <a:ext cx="20536" cy="25946"/>
                          </a:xfrm>
                          <a:custGeom>
                            <a:avLst/>
                            <a:gdLst/>
                            <a:ahLst/>
                            <a:cxnLst/>
                            <a:rect l="0" t="0" r="0" b="0"/>
                            <a:pathLst>
                              <a:path w="20536" h="25946">
                                <a:moveTo>
                                  <a:pt x="2286" y="788"/>
                                </a:moveTo>
                                <a:cubicBezTo>
                                  <a:pt x="4915" y="2477"/>
                                  <a:pt x="8877" y="1740"/>
                                  <a:pt x="11709" y="1880"/>
                                </a:cubicBezTo>
                                <a:cubicBezTo>
                                  <a:pt x="13246" y="2083"/>
                                  <a:pt x="14935" y="0"/>
                                  <a:pt x="15723" y="1880"/>
                                </a:cubicBezTo>
                                <a:lnTo>
                                  <a:pt x="14783" y="7785"/>
                                </a:lnTo>
                                <a:cubicBezTo>
                                  <a:pt x="14580" y="8725"/>
                                  <a:pt x="13589" y="8725"/>
                                  <a:pt x="13246" y="8141"/>
                                </a:cubicBezTo>
                                <a:cubicBezTo>
                                  <a:pt x="12700" y="6845"/>
                                  <a:pt x="12852" y="4966"/>
                                  <a:pt x="11354" y="4166"/>
                                </a:cubicBezTo>
                                <a:cubicBezTo>
                                  <a:pt x="10414" y="3226"/>
                                  <a:pt x="9271" y="4369"/>
                                  <a:pt x="9474" y="5309"/>
                                </a:cubicBezTo>
                                <a:cubicBezTo>
                                  <a:pt x="9817" y="11354"/>
                                  <a:pt x="9080" y="16116"/>
                                  <a:pt x="9271" y="21781"/>
                                </a:cubicBezTo>
                                <a:cubicBezTo>
                                  <a:pt x="9817" y="22517"/>
                                  <a:pt x="10414" y="24054"/>
                                  <a:pt x="11709" y="23660"/>
                                </a:cubicBezTo>
                                <a:cubicBezTo>
                                  <a:pt x="12700" y="22923"/>
                                  <a:pt x="13995" y="22720"/>
                                  <a:pt x="14389" y="21425"/>
                                </a:cubicBezTo>
                                <a:cubicBezTo>
                                  <a:pt x="15875" y="14783"/>
                                  <a:pt x="18555" y="8928"/>
                                  <a:pt x="19838" y="2477"/>
                                </a:cubicBezTo>
                                <a:lnTo>
                                  <a:pt x="20536" y="2165"/>
                                </a:lnTo>
                                <a:lnTo>
                                  <a:pt x="20536" y="10620"/>
                                </a:lnTo>
                                <a:lnTo>
                                  <a:pt x="20244" y="9868"/>
                                </a:lnTo>
                                <a:cubicBezTo>
                                  <a:pt x="18555" y="11354"/>
                                  <a:pt x="19101" y="13843"/>
                                  <a:pt x="18555" y="15926"/>
                                </a:cubicBezTo>
                                <a:lnTo>
                                  <a:pt x="19495" y="16269"/>
                                </a:lnTo>
                                <a:lnTo>
                                  <a:pt x="20536" y="16081"/>
                                </a:lnTo>
                                <a:lnTo>
                                  <a:pt x="20536" y="19346"/>
                                </a:lnTo>
                                <a:lnTo>
                                  <a:pt x="19799" y="19253"/>
                                </a:lnTo>
                                <a:cubicBezTo>
                                  <a:pt x="19698" y="18999"/>
                                  <a:pt x="19545" y="18745"/>
                                  <a:pt x="19101" y="18745"/>
                                </a:cubicBezTo>
                                <a:cubicBezTo>
                                  <a:pt x="17412" y="18212"/>
                                  <a:pt x="17209" y="20092"/>
                                  <a:pt x="16663" y="21031"/>
                                </a:cubicBezTo>
                                <a:cubicBezTo>
                                  <a:pt x="16269" y="22517"/>
                                  <a:pt x="17615" y="23470"/>
                                  <a:pt x="18758" y="24054"/>
                                </a:cubicBezTo>
                                <a:cubicBezTo>
                                  <a:pt x="19101" y="24461"/>
                                  <a:pt x="19291" y="25006"/>
                                  <a:pt x="18898" y="25400"/>
                                </a:cubicBezTo>
                                <a:cubicBezTo>
                                  <a:pt x="17412" y="25946"/>
                                  <a:pt x="15329" y="25553"/>
                                  <a:pt x="13449" y="25400"/>
                                </a:cubicBezTo>
                                <a:cubicBezTo>
                                  <a:pt x="10223" y="25006"/>
                                  <a:pt x="6248" y="25946"/>
                                  <a:pt x="3023" y="25006"/>
                                </a:cubicBezTo>
                                <a:cubicBezTo>
                                  <a:pt x="2832" y="23660"/>
                                  <a:pt x="4712" y="23317"/>
                                  <a:pt x="5512" y="22327"/>
                                </a:cubicBezTo>
                                <a:lnTo>
                                  <a:pt x="6058" y="10071"/>
                                </a:lnTo>
                                <a:lnTo>
                                  <a:pt x="5855" y="4369"/>
                                </a:lnTo>
                                <a:cubicBezTo>
                                  <a:pt x="3226" y="3619"/>
                                  <a:pt x="2286" y="6642"/>
                                  <a:pt x="394" y="7785"/>
                                </a:cubicBezTo>
                                <a:cubicBezTo>
                                  <a:pt x="203" y="7595"/>
                                  <a:pt x="0" y="7188"/>
                                  <a:pt x="203" y="6845"/>
                                </a:cubicBezTo>
                                <a:cubicBezTo>
                                  <a:pt x="546" y="4763"/>
                                  <a:pt x="0" y="1536"/>
                                  <a:pt x="2286" y="788"/>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106" name="Shape 106"/>
                        <wps:cNvSpPr/>
                        <wps:spPr>
                          <a:xfrm>
                            <a:off x="233261" y="23660"/>
                            <a:ext cx="10871" cy="24715"/>
                          </a:xfrm>
                          <a:custGeom>
                            <a:avLst/>
                            <a:gdLst/>
                            <a:ahLst/>
                            <a:cxnLst/>
                            <a:rect l="0" t="0" r="0" b="0"/>
                            <a:pathLst>
                              <a:path w="10871" h="24715">
                                <a:moveTo>
                                  <a:pt x="1638" y="0"/>
                                </a:moveTo>
                                <a:cubicBezTo>
                                  <a:pt x="3721" y="7151"/>
                                  <a:pt x="5613" y="14491"/>
                                  <a:pt x="8242" y="21489"/>
                                </a:cubicBezTo>
                                <a:cubicBezTo>
                                  <a:pt x="8979" y="22225"/>
                                  <a:pt x="10325" y="22619"/>
                                  <a:pt x="10871" y="23762"/>
                                </a:cubicBezTo>
                                <a:cubicBezTo>
                                  <a:pt x="8788" y="24715"/>
                                  <a:pt x="5753" y="23965"/>
                                  <a:pt x="3480" y="24118"/>
                                </a:cubicBezTo>
                                <a:lnTo>
                                  <a:pt x="2527" y="23368"/>
                                </a:lnTo>
                                <a:lnTo>
                                  <a:pt x="4064" y="21286"/>
                                </a:lnTo>
                                <a:cubicBezTo>
                                  <a:pt x="4267" y="19800"/>
                                  <a:pt x="3670" y="18657"/>
                                  <a:pt x="2934" y="17514"/>
                                </a:cubicBezTo>
                                <a:cubicBezTo>
                                  <a:pt x="2387" y="17514"/>
                                  <a:pt x="2387" y="17717"/>
                                  <a:pt x="1981" y="18059"/>
                                </a:cubicBezTo>
                                <a:lnTo>
                                  <a:pt x="1981" y="18162"/>
                                </a:lnTo>
                                <a:lnTo>
                                  <a:pt x="0" y="17911"/>
                                </a:lnTo>
                                <a:lnTo>
                                  <a:pt x="0" y="14646"/>
                                </a:lnTo>
                                <a:lnTo>
                                  <a:pt x="1981" y="14288"/>
                                </a:lnTo>
                                <a:lnTo>
                                  <a:pt x="0" y="9185"/>
                                </a:lnTo>
                                <a:lnTo>
                                  <a:pt x="0" y="730"/>
                                </a:lnTo>
                                <a:lnTo>
                                  <a:pt x="1638" y="0"/>
                                </a:ln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107" name="Shape 107"/>
                        <wps:cNvSpPr/>
                        <wps:spPr>
                          <a:xfrm>
                            <a:off x="243637" y="23711"/>
                            <a:ext cx="12548" cy="24308"/>
                          </a:xfrm>
                          <a:custGeom>
                            <a:avLst/>
                            <a:gdLst/>
                            <a:ahLst/>
                            <a:cxnLst/>
                            <a:rect l="0" t="0" r="0" b="0"/>
                            <a:pathLst>
                              <a:path w="12548" h="24308">
                                <a:moveTo>
                                  <a:pt x="8674" y="394"/>
                                </a:moveTo>
                                <a:cubicBezTo>
                                  <a:pt x="9614" y="0"/>
                                  <a:pt x="9614" y="1346"/>
                                  <a:pt x="9817" y="1930"/>
                                </a:cubicBezTo>
                                <a:cubicBezTo>
                                  <a:pt x="9817" y="3277"/>
                                  <a:pt x="10808" y="5804"/>
                                  <a:pt x="9614" y="6744"/>
                                </a:cubicBezTo>
                                <a:cubicBezTo>
                                  <a:pt x="8281" y="5614"/>
                                  <a:pt x="8077" y="4470"/>
                                  <a:pt x="5995" y="3873"/>
                                </a:cubicBezTo>
                                <a:cubicBezTo>
                                  <a:pt x="4801" y="3873"/>
                                  <a:pt x="3670" y="4064"/>
                                  <a:pt x="3467" y="5411"/>
                                </a:cubicBezTo>
                                <a:cubicBezTo>
                                  <a:pt x="3073" y="9474"/>
                                  <a:pt x="7138" y="9474"/>
                                  <a:pt x="9474" y="12154"/>
                                </a:cubicBezTo>
                                <a:cubicBezTo>
                                  <a:pt x="11557" y="14288"/>
                                  <a:pt x="12548" y="17767"/>
                                  <a:pt x="11557" y="20434"/>
                                </a:cubicBezTo>
                                <a:cubicBezTo>
                                  <a:pt x="10656" y="22619"/>
                                  <a:pt x="9614" y="23965"/>
                                  <a:pt x="7531" y="23965"/>
                                </a:cubicBezTo>
                                <a:cubicBezTo>
                                  <a:pt x="5601" y="24308"/>
                                  <a:pt x="4216" y="22975"/>
                                  <a:pt x="2667" y="23761"/>
                                </a:cubicBezTo>
                                <a:cubicBezTo>
                                  <a:pt x="2324" y="23761"/>
                                  <a:pt x="1537" y="24117"/>
                                  <a:pt x="1131" y="23571"/>
                                </a:cubicBezTo>
                                <a:lnTo>
                                  <a:pt x="1334" y="16028"/>
                                </a:lnTo>
                                <a:cubicBezTo>
                                  <a:pt x="1537" y="15634"/>
                                  <a:pt x="1931" y="15431"/>
                                  <a:pt x="2324" y="15431"/>
                                </a:cubicBezTo>
                                <a:cubicBezTo>
                                  <a:pt x="3467" y="17958"/>
                                  <a:pt x="2667" y="20841"/>
                                  <a:pt x="6147" y="21031"/>
                                </a:cubicBezTo>
                                <a:cubicBezTo>
                                  <a:pt x="7341" y="20841"/>
                                  <a:pt x="8281" y="20688"/>
                                  <a:pt x="8484" y="19152"/>
                                </a:cubicBezTo>
                                <a:cubicBezTo>
                                  <a:pt x="8877" y="12408"/>
                                  <a:pt x="0" y="14084"/>
                                  <a:pt x="191" y="7150"/>
                                </a:cubicBezTo>
                                <a:cubicBezTo>
                                  <a:pt x="394" y="5614"/>
                                  <a:pt x="584" y="4267"/>
                                  <a:pt x="1334" y="2883"/>
                                </a:cubicBezTo>
                                <a:cubicBezTo>
                                  <a:pt x="2870" y="394"/>
                                  <a:pt x="6350" y="1930"/>
                                  <a:pt x="8674" y="394"/>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108" name="Shape 108"/>
                        <wps:cNvSpPr/>
                        <wps:spPr>
                          <a:xfrm>
                            <a:off x="146939" y="24308"/>
                            <a:ext cx="11557" cy="23864"/>
                          </a:xfrm>
                          <a:custGeom>
                            <a:avLst/>
                            <a:gdLst/>
                            <a:ahLst/>
                            <a:cxnLst/>
                            <a:rect l="0" t="0" r="0" b="0"/>
                            <a:pathLst>
                              <a:path w="11557" h="23864">
                                <a:moveTo>
                                  <a:pt x="1537" y="394"/>
                                </a:moveTo>
                                <a:cubicBezTo>
                                  <a:pt x="4369" y="0"/>
                                  <a:pt x="8141" y="0"/>
                                  <a:pt x="11011" y="394"/>
                                </a:cubicBezTo>
                                <a:lnTo>
                                  <a:pt x="11557" y="991"/>
                                </a:lnTo>
                                <a:cubicBezTo>
                                  <a:pt x="9677" y="1930"/>
                                  <a:pt x="7594" y="3429"/>
                                  <a:pt x="8141" y="6096"/>
                                </a:cubicBezTo>
                                <a:cubicBezTo>
                                  <a:pt x="7594" y="10617"/>
                                  <a:pt x="7798" y="15329"/>
                                  <a:pt x="7988" y="20244"/>
                                </a:cubicBezTo>
                                <a:lnTo>
                                  <a:pt x="11011" y="22923"/>
                                </a:lnTo>
                                <a:lnTo>
                                  <a:pt x="10820" y="23317"/>
                                </a:lnTo>
                                <a:cubicBezTo>
                                  <a:pt x="7594" y="23317"/>
                                  <a:pt x="4572" y="23864"/>
                                  <a:pt x="1346" y="23317"/>
                                </a:cubicBezTo>
                                <a:cubicBezTo>
                                  <a:pt x="0" y="21781"/>
                                  <a:pt x="3035" y="21031"/>
                                  <a:pt x="3620" y="19888"/>
                                </a:cubicBezTo>
                                <a:cubicBezTo>
                                  <a:pt x="4166" y="14580"/>
                                  <a:pt x="4763" y="9081"/>
                                  <a:pt x="4166" y="3226"/>
                                </a:cubicBezTo>
                                <a:cubicBezTo>
                                  <a:pt x="3620" y="1536"/>
                                  <a:pt x="800" y="2286"/>
                                  <a:pt x="1537" y="394"/>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109" name="Shape 109"/>
                        <wps:cNvSpPr/>
                        <wps:spPr>
                          <a:xfrm>
                            <a:off x="51689" y="23013"/>
                            <a:ext cx="16815" cy="25362"/>
                          </a:xfrm>
                          <a:custGeom>
                            <a:avLst/>
                            <a:gdLst/>
                            <a:ahLst/>
                            <a:cxnLst/>
                            <a:rect l="0" t="0" r="0" b="0"/>
                            <a:pathLst>
                              <a:path w="16815" h="25362">
                                <a:moveTo>
                                  <a:pt x="12852" y="0"/>
                                </a:moveTo>
                                <a:cubicBezTo>
                                  <a:pt x="14935" y="1143"/>
                                  <a:pt x="14783" y="3772"/>
                                  <a:pt x="14935" y="5855"/>
                                </a:cubicBezTo>
                                <a:cubicBezTo>
                                  <a:pt x="13055" y="8141"/>
                                  <a:pt x="12649" y="3772"/>
                                  <a:pt x="10769" y="3581"/>
                                </a:cubicBezTo>
                                <a:cubicBezTo>
                                  <a:pt x="9677" y="3378"/>
                                  <a:pt x="7938" y="3035"/>
                                  <a:pt x="6998" y="3975"/>
                                </a:cubicBezTo>
                                <a:cubicBezTo>
                                  <a:pt x="6655" y="6400"/>
                                  <a:pt x="6248" y="8686"/>
                                  <a:pt x="6998" y="10973"/>
                                </a:cubicBezTo>
                                <a:cubicBezTo>
                                  <a:pt x="7747" y="11519"/>
                                  <a:pt x="9284" y="11367"/>
                                  <a:pt x="10223" y="11367"/>
                                </a:cubicBezTo>
                                <a:cubicBezTo>
                                  <a:pt x="11366" y="10566"/>
                                  <a:pt x="11912" y="8483"/>
                                  <a:pt x="13449" y="8686"/>
                                </a:cubicBezTo>
                                <a:cubicBezTo>
                                  <a:pt x="14389" y="9627"/>
                                  <a:pt x="13055" y="11163"/>
                                  <a:pt x="13640" y="12116"/>
                                </a:cubicBezTo>
                                <a:cubicBezTo>
                                  <a:pt x="13246" y="13601"/>
                                  <a:pt x="14592" y="15329"/>
                                  <a:pt x="12852" y="15875"/>
                                </a:cubicBezTo>
                                <a:cubicBezTo>
                                  <a:pt x="11709" y="15329"/>
                                  <a:pt x="11163" y="13246"/>
                                  <a:pt x="9677" y="13246"/>
                                </a:cubicBezTo>
                                <a:lnTo>
                                  <a:pt x="6998" y="13449"/>
                                </a:lnTo>
                                <a:cubicBezTo>
                                  <a:pt x="6058" y="16828"/>
                                  <a:pt x="6452" y="19850"/>
                                  <a:pt x="6998" y="23076"/>
                                </a:cubicBezTo>
                                <a:cubicBezTo>
                                  <a:pt x="8534" y="24612"/>
                                  <a:pt x="10426" y="23266"/>
                                  <a:pt x="12103" y="23266"/>
                                </a:cubicBezTo>
                                <a:cubicBezTo>
                                  <a:pt x="14592" y="22682"/>
                                  <a:pt x="13995" y="19304"/>
                                  <a:pt x="16078" y="19647"/>
                                </a:cubicBezTo>
                                <a:cubicBezTo>
                                  <a:pt x="16675" y="20993"/>
                                  <a:pt x="16815" y="23076"/>
                                  <a:pt x="16472" y="24612"/>
                                </a:cubicBezTo>
                                <a:lnTo>
                                  <a:pt x="15329" y="25362"/>
                                </a:lnTo>
                                <a:lnTo>
                                  <a:pt x="1892" y="25159"/>
                                </a:lnTo>
                                <a:cubicBezTo>
                                  <a:pt x="1346" y="24955"/>
                                  <a:pt x="0" y="24955"/>
                                  <a:pt x="597" y="24016"/>
                                </a:cubicBezTo>
                                <a:cubicBezTo>
                                  <a:pt x="4915" y="21386"/>
                                  <a:pt x="2489" y="16281"/>
                                  <a:pt x="3035" y="12116"/>
                                </a:cubicBezTo>
                                <a:cubicBezTo>
                                  <a:pt x="2489" y="9080"/>
                                  <a:pt x="4712" y="4521"/>
                                  <a:pt x="749" y="2629"/>
                                </a:cubicBezTo>
                                <a:cubicBezTo>
                                  <a:pt x="597" y="1498"/>
                                  <a:pt x="1892" y="1892"/>
                                  <a:pt x="2286" y="1498"/>
                                </a:cubicBezTo>
                                <a:cubicBezTo>
                                  <a:pt x="5664" y="1498"/>
                                  <a:pt x="10223" y="2832"/>
                                  <a:pt x="12852" y="0"/>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110" name="Shape 110"/>
                        <wps:cNvSpPr/>
                        <wps:spPr>
                          <a:xfrm>
                            <a:off x="25946" y="23558"/>
                            <a:ext cx="21031" cy="23470"/>
                          </a:xfrm>
                          <a:custGeom>
                            <a:avLst/>
                            <a:gdLst/>
                            <a:ahLst/>
                            <a:cxnLst/>
                            <a:rect l="0" t="0" r="0" b="0"/>
                            <a:pathLst>
                              <a:path w="21031" h="23470">
                                <a:moveTo>
                                  <a:pt x="19291" y="597"/>
                                </a:moveTo>
                                <a:cubicBezTo>
                                  <a:pt x="19698" y="953"/>
                                  <a:pt x="21031" y="1346"/>
                                  <a:pt x="20091" y="2286"/>
                                </a:cubicBezTo>
                                <a:cubicBezTo>
                                  <a:pt x="16269" y="5309"/>
                                  <a:pt x="16078" y="10617"/>
                                  <a:pt x="14389" y="14986"/>
                                </a:cubicBezTo>
                                <a:cubicBezTo>
                                  <a:pt x="12903" y="17412"/>
                                  <a:pt x="13640" y="20993"/>
                                  <a:pt x="11163" y="23127"/>
                                </a:cubicBezTo>
                                <a:cubicBezTo>
                                  <a:pt x="10223" y="23470"/>
                                  <a:pt x="9474" y="22530"/>
                                  <a:pt x="9271" y="21781"/>
                                </a:cubicBezTo>
                                <a:cubicBezTo>
                                  <a:pt x="7938" y="15926"/>
                                  <a:pt x="6248" y="10020"/>
                                  <a:pt x="4166" y="4573"/>
                                </a:cubicBezTo>
                                <a:cubicBezTo>
                                  <a:pt x="3963" y="2832"/>
                                  <a:pt x="0" y="2490"/>
                                  <a:pt x="2286" y="1143"/>
                                </a:cubicBezTo>
                                <a:cubicBezTo>
                                  <a:pt x="5106" y="750"/>
                                  <a:pt x="7188" y="1537"/>
                                  <a:pt x="9868" y="1346"/>
                                </a:cubicBezTo>
                                <a:cubicBezTo>
                                  <a:pt x="10414" y="3035"/>
                                  <a:pt x="7785" y="3976"/>
                                  <a:pt x="8534" y="6059"/>
                                </a:cubicBezTo>
                                <a:cubicBezTo>
                                  <a:pt x="10223" y="8534"/>
                                  <a:pt x="9677" y="12306"/>
                                  <a:pt x="11760" y="14783"/>
                                </a:cubicBezTo>
                                <a:lnTo>
                                  <a:pt x="12700" y="13843"/>
                                </a:lnTo>
                                <a:cubicBezTo>
                                  <a:pt x="12903" y="9475"/>
                                  <a:pt x="17806" y="5512"/>
                                  <a:pt x="13640" y="1740"/>
                                </a:cubicBezTo>
                                <a:cubicBezTo>
                                  <a:pt x="14580" y="0"/>
                                  <a:pt x="17412" y="1143"/>
                                  <a:pt x="19291" y="597"/>
                                </a:cubicBezTo>
                                <a:close/>
                              </a:path>
                            </a:pathLst>
                          </a:custGeom>
                          <a:ln w="0" cap="flat">
                            <a:miter lim="100000"/>
                          </a:ln>
                        </wps:spPr>
                        <wps:style>
                          <a:lnRef idx="0">
                            <a:srgbClr val="000000">
                              <a:alpha val="0"/>
                            </a:srgbClr>
                          </a:lnRef>
                          <a:fillRef idx="1">
                            <a:srgbClr val="1B1B19"/>
                          </a:fillRef>
                          <a:effectRef idx="0">
                            <a:scrgbClr r="0" g="0" b="0"/>
                          </a:effectRef>
                          <a:fontRef idx="none"/>
                        </wps:style>
                        <wps:bodyPr/>
                      </wps:wsp>
                      <wps:wsp>
                        <wps:cNvPr id="111" name="Shape 111"/>
                        <wps:cNvSpPr/>
                        <wps:spPr>
                          <a:xfrm>
                            <a:off x="20091" y="16967"/>
                            <a:ext cx="3620" cy="46330"/>
                          </a:xfrm>
                          <a:custGeom>
                            <a:avLst/>
                            <a:gdLst/>
                            <a:ahLst/>
                            <a:cxnLst/>
                            <a:rect l="0" t="0" r="0" b="0"/>
                            <a:pathLst>
                              <a:path w="3620" h="46330">
                                <a:moveTo>
                                  <a:pt x="2832" y="0"/>
                                </a:moveTo>
                                <a:cubicBezTo>
                                  <a:pt x="3620" y="15329"/>
                                  <a:pt x="2629" y="30061"/>
                                  <a:pt x="3023" y="44641"/>
                                </a:cubicBezTo>
                                <a:cubicBezTo>
                                  <a:pt x="2832" y="45389"/>
                                  <a:pt x="2083" y="46330"/>
                                  <a:pt x="1143" y="46330"/>
                                </a:cubicBezTo>
                                <a:cubicBezTo>
                                  <a:pt x="0" y="41618"/>
                                  <a:pt x="203" y="37059"/>
                                  <a:pt x="546" y="32347"/>
                                </a:cubicBezTo>
                                <a:cubicBezTo>
                                  <a:pt x="203" y="22669"/>
                                  <a:pt x="394" y="11900"/>
                                  <a:pt x="394" y="2236"/>
                                </a:cubicBezTo>
                                <a:cubicBezTo>
                                  <a:pt x="749" y="1283"/>
                                  <a:pt x="1880" y="343"/>
                                  <a:pt x="2832"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g:wgp>
                  </a:graphicData>
                </a:graphic>
              </wp:inline>
            </w:drawing>
          </mc:Choice>
          <mc:Fallback>
            <w:pict>
              <v:group w14:anchorId="2E02AEB0" id="Group 844" o:spid="_x0000_s1026" alt="Title: Harvard Medical School logo - Description: Harvard Medical School logo" style="width:106.45pt;height:26.6pt;mso-position-horizontal-relative:char;mso-position-vertical-relative:line" coordsize="13520,3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">
                <v:shape id="Shape 8" o:spid="_x0000_s1027" style="position:absolute;left:7831;top:401;width:1398;height:1307;visibility:visible;mso-wrap-style:square;v-text-anchor:top" coordsize="139751,13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" path="m,c4610,,19939,598,23469,598,26683,598,40577,,45288,r,3569c41072,4420,36259,6744,36259,11011v,3073,1892,7290,5410,15190l75311,102591,107061,26099v2477,-6210,4305,-10973,4305,-14593c111366,7442,107607,4661,102349,3569r,-3569c106566,,116777,598,120002,598,122987,598,135090,,139751,r,3670c131813,5804,126949,10173,122581,20486l75806,130721r-9779,l14631,16180c11760,9919,7442,5309,,3670l,xe" fillcolor="#1b1b19" stroked="f" strokeweight="0">
                  <v:stroke miterlimit="83231f" joinstyle="miter"/>
                  <v:path arrowok="t" textboxrect="0,0,139751,130721"/>
                </v:shape>
                <v:shape id="Shape 9" o:spid="_x0000_s1028" style="position:absolute;left:3441;top:398;width:1384;height:1301;visibility:visible;mso-wrap-style:square;v-text-anchor:top" coordsize="138405,130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" path="m,c3175,,17006,546,20333,546,24206,546,38888,,42063,r,3569c35966,4953,31395,7734,31395,14631r,42214l106706,56845r,-42214c106706,7734,102731,4953,96342,3569l96342,v3175,,17552,546,21425,546c121095,546,135230,,138405,r,3569c132309,4953,127737,7734,127737,14631r,101053c127737,122327,132004,125057,138405,126746r,3327c135230,130073,121095,129819,117767,129819v-3873,,-18250,254,-21425,254l96342,126746v6096,-1384,10364,-4115,10364,-11062l106706,67907r-75311,l31395,115684v,6947,4318,9373,10668,11062l42063,130073v-3175,,-17857,-254,-21730,-254c17006,129819,3175,130073,,130073r,-3327c6096,125362,10414,122631,10414,115684r,-101053c10414,8027,6401,5207,,3569l,xe" fillcolor="#1b1b19" stroked="f" strokeweight="0">
                  <v:stroke miterlimit="83231f" joinstyle="miter"/>
                  <v:path arrowok="t" textboxrect="0,0,138405,130073"/>
                </v:shape>
                <v:shape id="Shape 10" o:spid="_x0000_s1029" style="position:absolute;left:5031;top:393;width:629;height:1306;visibility:visible;mso-wrap-style:square;v-text-anchor:top" coordsize="62903,130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" path="m61214,r1689,l62903,32082r-737,-1716l42913,78639r19990,l62903,89153r-24206,l30112,110541v-940,2425,-2083,5943,-2083,8280c28029,120605,28502,122231,29880,123652v1378,1420,3661,2636,7280,3601l37160,130581v-2159,,-6067,-63,-9776,-127c23676,130390,20167,130327,18809,130327l,130581r,-3328c4115,126288,7303,124479,9839,122017v2537,-2462,4423,-5577,5934,-9153l57404,12700c59131,8534,61214,,61214,xe" fillcolor="#1b1b19" stroked="f" strokeweight="0">
                  <v:stroke miterlimit="83231f" joinstyle="miter"/>
                  <v:path arrowok="t" textboxrect="0,0,62903,130581"/>
                </v:shape>
                <v:shape id="Shape 11" o:spid="_x0000_s1030" style="position:absolute;left:9157;top:393;width:628;height:1306;visibility:visible;mso-wrap-style:square;v-text-anchor:top" coordsize="62859,130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" path="m61226,r1633,l62859,31866r-642,-1500l42863,78639r19996,l62859,89153r-24213,l30124,110541v-1003,2425,-2095,5943,-2095,8280c28029,122389,29870,125323,37160,127253r,3328c32842,130581,21831,130327,19152,130327l,130581r,-3328c8242,125323,12751,120015,15735,112864l57404,12700c59144,8534,61226,,61226,xe" fillcolor="#1b1b19" stroked="f" strokeweight="0">
                  <v:stroke miterlimit="83231f" joinstyle="miter"/>
                  <v:path arrowok="t" textboxrect="0,0,62859,130581"/>
                </v:shape>
                <v:shape id="Shape 12" o:spid="_x0000_s1031" style="position:absolute;left:5660;top:393;width:731;height:1306;visibility:visible;mso-wrap-style:square;v-text-anchor:top" coordsize="73076,130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" path="m,l9970,v,,2082,8534,3822,12700l57798,113170v3124,6896,6502,11849,15278,14083l73025,130581v-2381,,-7280,-63,-12000,-127c56305,130390,51765,130327,50102,130327v-1683,,-6059,63,-10608,127c34944,130518,30219,130581,27838,130581r,-3328c31058,126460,33166,125244,34469,123836v1304,-1408,1802,-3008,1802,-4570c36271,116586,35179,113564,33833,110439l24511,89153,,89153,,78639r19990,l,32082,,xe" fillcolor="#1b1b19" stroked="f" strokeweight="0">
                  <v:stroke miterlimit="83231f" joinstyle="miter"/>
                  <v:path arrowok="t" textboxrect="0,0,73076,130581"/>
                </v:shape>
                <v:shape id="Shape 13" o:spid="_x0000_s1032" style="position:absolute;left:9785;top:393;width:732;height:1306;visibility:visible;mso-wrap-style:square;v-text-anchor:top" coordsize="73120,130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" path="m,l10027,v,,2082,8534,3810,12700l57791,113170v3137,6896,6554,11849,15329,14083l73082,130581v-4763,,-19596,-254,-22974,-254c46780,130327,32645,130581,27883,130581r51,-3328c34334,125666,36316,122389,36316,119266v,-2680,-1093,-5702,-2426,-8827l24555,89153,,89153,,78639r19996,l,31866,,xe" fillcolor="#1b1b19" stroked="f" strokeweight="0">
                  <v:stroke miterlimit="83231f" joinstyle="miter"/>
                  <v:path arrowok="t" textboxrect="0,0,73120,130581"/>
                </v:shape>
                <v:shape id="Shape 14" o:spid="_x0000_s1033" style="position:absolute;left:12165;top:390;width:729;height:1318;visibility:visible;mso-wrap-style:square;v-text-anchor:top" coordsize="72873,131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" path="m61023,l72873,1770r,9957l54864,8586v-7442,,-16764,546,-21730,1384l33134,120955v4712,838,13399,1385,20295,1385l72873,119180r,10325l58433,131763v-13780,,-30455,-1093,-36856,-1093c17704,130670,4318,131217,,131217r,-3620c7785,126213,12103,123127,12103,115990r,-100508c12103,8586,7836,5804,343,4420r,-3569c4661,851,18999,1398,22873,1398,29223,1398,47231,,61023,xe" fillcolor="#1b1b19" stroked="f" strokeweight="0">
                  <v:stroke miterlimit="83231f" joinstyle="miter"/>
                  <v:path arrowok="t" textboxrect="0,0,72873,131763"/>
                </v:shape>
                <v:shape id="Shape 15" o:spid="_x0000_s1034" style="position:absolute;left:12894;top:408;width:626;height:1277;visibility:visible;mso-wrap-style:square;v-text-anchor:top" coordsize="62560,127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" path="m,l19301,2883v27436,9113,43259,31028,43259,60537c62560,92071,46094,115193,17726,124963l,127735,,117410r6209,-1009c28323,108284,39738,88991,39738,64512,39738,39099,27715,19351,6359,11066l,9957,,xe" fillcolor="#1b1b19" stroked="f" strokeweight="0">
                  <v:stroke miterlimit="83231f" joinstyle="miter"/>
                  <v:path arrowok="t" textboxrect="0,0,62560,127735"/>
                </v:shape>
                <v:shape id="Shape 16" o:spid="_x0000_s1035" style="position:absolute;left:6590;top:393;width:563;height:1309;visibility:visible;mso-wrap-style:square;v-text-anchor:top" coordsize="56337,130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" path="m53480,r2857,324l56337,11013,47434,8242v-4368,,-10769,547,-15227,1385l32207,62268v4115,546,10211,838,16269,838l56337,61878r,19628l50276,75802c47095,73749,43237,72212,38252,71400v-1981,-356,-3861,-597,-6045,-852l32207,115253v,6692,4267,10311,12103,12000l44310,130873v-4369,,-18555,-596,-22619,-596c18212,130277,4318,130873,,130873r,-3620c7251,125870,11519,122238,11519,115253r,-99772c11519,9334,8191,5461,,4076l,508v4369,,18110,546,21984,546c28334,1054,46393,,53480,xe" fillcolor="#1b1b19" stroked="f" strokeweight="0">
                  <v:stroke miterlimit="83231f" joinstyle="miter"/>
                  <v:path arrowok="t" textboxrect="0,0,56337,130873"/>
                </v:shape>
                <v:shape id="Shape 17" o:spid="_x0000_s1036" style="position:absolute;left:7153;top:397;width:716;height:1326;visibility:visible;mso-wrap-style:square;v-text-anchor:top" coordsize="71513,132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" path="m,l17865,2028c35881,6676,45618,18036,45618,34563v,17361,-12903,29070,-32740,33883c12878,68446,17335,71075,21856,76383v5500,6439,21184,28169,27331,35560c55295,119385,63182,127869,71513,128263r,2730c67539,131895,61099,132632,56185,132632v-10668,,-19101,-3722,-27293,-13640c21806,110356,9004,92004,1905,82974l,81182,,61554,7414,60396c19836,55870,24130,45659,24130,36391v,-8807,-2924,-15926,-8515,-20842l,10689,,xe" fillcolor="#1b1b19" stroked="f" strokeweight="0">
                  <v:stroke miterlimit="83231f" joinstyle="miter"/>
                  <v:path arrowok="t" textboxrect="0,0,71513,132632"/>
                </v:shape>
                <v:shape id="Shape 18" o:spid="_x0000_s1037" style="position:absolute;left:10695;top:393;width:563;height:1309;visibility:visible;mso-wrap-style:square;v-text-anchor:top" coordsize="56356,130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" path="m53530,r2826,321l56356,11017,47422,8242v-4318,,-10757,547,-15227,1385l32195,62268v4165,546,10274,838,16319,838l56356,61882r,19634l50309,75802c47130,73749,43262,72212,38252,71400v-1993,-356,-3822,-597,-6057,-852l32195,115253v,6692,4267,10311,12103,12000l44298,130873v-4369,,-18504,-596,-22568,-596c18250,130277,4369,130873,,130873r,-3620c7239,125870,11506,122238,11506,115253r,-99772c11506,9334,8179,5461,51,4076l51,508v4318,,18059,546,21920,546c28321,1054,46431,,53530,xe" fillcolor="#1b1b19" stroked="f" strokeweight="0">
                  <v:stroke miterlimit="83231f" joinstyle="miter"/>
                  <v:path arrowok="t" textboxrect="0,0,56356,130873"/>
                </v:shape>
                <v:shape id="Shape 19" o:spid="_x0000_s1038" style="position:absolute;left:11258;top:397;width:711;height:1326;visibility:visible;mso-wrap-style:square;v-text-anchor:top" coordsize="71088,132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" path="m,l17889,2032c35901,6679,45638,18040,45638,34566v,17361,-12942,29070,-32792,33883c12846,68449,17355,71079,21876,76387v5511,6439,20688,28169,26784,35560c54820,119389,62706,127873,71088,128267r,2730c67075,131899,60623,132635,55709,132635v-10668,,-19101,-3721,-27280,-13640c21380,110359,8973,92008,1886,82978l,81195,,61561,7435,60400c19861,55873,24162,45663,24162,36395v,-8808,-2928,-15926,-8528,-20843l,10696,,xe" fillcolor="#1b1b19" stroked="f" strokeweight="0">
                  <v:stroke miterlimit="83231f" joinstyle="miter"/>
                  <v:path arrowok="t" textboxrect="0,0,71088,132635"/>
                </v:shape>
                <v:shape id="Shape 20" o:spid="_x0000_s1039" style="position:absolute;left:8966;top:2293;width:452;height:700;visibility:visible;mso-wrap-style:square;v-text-anchor:top" coordsize="45187,7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" path="m22619,v9080,,13487,2222,19647,1981l42164,15672r-1892,c37846,7582,30506,4763,22466,4763,13488,4763,9716,9919,9716,15329v,7632,8280,11848,15976,15227c35065,34671,45187,39433,45187,51143v,11011,-8636,18897,-24460,18897c11303,70040,5702,67513,737,66865l534,52883r1892,c3366,56642,5550,60071,8573,62052v3124,2235,8090,3328,12065,3328c29464,65380,35065,60960,35065,54063v,-7136,-7188,-10414,-15723,-14630c12992,36309,,31547,,18593,,7137,8877,,22619,xe" fillcolor="#b51e2a" stroked="f" strokeweight="0">
                  <v:stroke miterlimit="83231f" joinstyle="miter"/>
                  <v:path arrowok="t" textboxrect="0,0,45187,70040"/>
                </v:shape>
                <v:shape id="Shape 21" o:spid="_x0000_s1040" style="position:absolute;left:10390;top:2306;width:714;height:671;visibility:visible;mso-wrap-style:square;v-text-anchor:top" coordsize="71438,6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" path="m,c1638,,8890,305,10668,305,12662,305,20193,,21831,r,1842c18707,2578,16383,3976,16383,7545r,21831l54978,29376r,-21831c54978,3976,52895,2578,49619,1842l49619,v1638,,9080,305,11061,305c62420,305,69812,,71438,r,1842c68313,2578,65938,3976,65938,7545r,52183c65938,63157,68173,64592,71438,65431r,1689c69812,67120,62420,66980,60680,66980v-1981,,-9423,140,-11061,140l49619,65431v3124,-736,5359,-2134,5359,-5703l54978,35078r-38595,l16383,59728v,3569,2172,4864,5448,5703l21831,67120v-1638,,-9169,-140,-11163,-140c8890,66980,1638,67120,,67120l,65431v3137,-736,5359,-2134,5359,-5703l5359,7545c5359,4115,3277,2680,,1842l,xe" fillcolor="#b51e2a" stroked="f" strokeweight="0">
                  <v:stroke miterlimit="83231f" joinstyle="miter"/>
                  <v:path arrowok="t" textboxrect="0,0,71438,67120"/>
                </v:shape>
                <v:shape id="Shape 22" o:spid="_x0000_s1041" style="position:absolute;left:9593;top:2294;width:607;height:700;visibility:visible;mso-wrap-style:square;v-text-anchor:top" coordsize="60668,7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" path="m35573,c45936,,52388,3721,58890,3379r647,14935l57595,18314c53772,9525,44844,4966,35674,4966v-15532,,-23914,13690,-23914,30010c11760,48375,18504,65037,37211,65037v10566,,18199,-3759,21577,-13386l60668,51651r-737,14974c55016,66078,47968,70003,36119,70003,11405,70003,,54776,,35370,,14783,14491,,35573,xe" fillcolor="#b51e2a" stroked="f" strokeweight="0">
                  <v:stroke miterlimit="83231f" joinstyle="miter"/>
                  <v:path arrowok="t" textboxrect="0,0,60668,70003"/>
                </v:shape>
                <v:shape id="Shape 23" o:spid="_x0000_s1042" style="position:absolute;left:11271;top:2294;width:345;height:700;visibility:visible;mso-wrap-style:square;v-text-anchor:top" coordsize="34557,6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" path="m34557,r,4919l24407,7439c15769,12301,11811,23490,11811,35216v,11677,3958,22633,12596,27381l34557,65054r,4920l20284,67289c7565,62066,,49798,,35216,,20661,7565,8121,20284,2761l34557,xe" fillcolor="#b51e2a" stroked="f" strokeweight="0">
                  <v:stroke miterlimit="83231f" joinstyle="miter"/>
                  <v:path arrowok="t" textboxrect="0,0,34557,69974"/>
                </v:shape>
                <v:shape id="Shape 24" o:spid="_x0000_s1043" style="position:absolute;left:11616;top:2294;width:346;height:700;visibility:visible;mso-wrap-style:square;v-text-anchor:top" coordsize="34595,7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" path="m76,c21158,,34595,15735,34595,35230,34595,54572,21158,70003,76,70003l,69988,,65069r76,19c15849,65088,22746,50800,22746,35230,22746,19596,15849,4915,76,4915l,4934,,15,76,xe" fillcolor="#b51e2a" stroked="f" strokeweight="0">
                  <v:stroke miterlimit="83231f" joinstyle="miter"/>
                  <v:path arrowok="t" textboxrect="0,0,34595,70003"/>
                </v:shape>
                <v:shape id="Shape 25" o:spid="_x0000_s1044" style="position:absolute;left:12117;top:2294;width:345;height:700;visibility:visible;mso-wrap-style:square;v-text-anchor:top" coordsize="34582,69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" path="m34582,r,4918l24407,7444c15769,12306,11811,23495,11811,35221v,11677,3958,22633,12596,27381l34582,65065r,4918l20284,67294c7565,62071,,49803,,35221,,20666,7565,8126,20284,2766l34582,xe" fillcolor="#b51e2a" stroked="f" strokeweight="0">
                  <v:stroke miterlimit="83231f" joinstyle="miter"/>
                  <v:path arrowok="t" textboxrect="0,0,34582,69983"/>
                </v:shape>
                <v:shape id="Shape 26" o:spid="_x0000_s1045" style="position:absolute;left:12462;top:2294;width:346;height:700;visibility:visible;mso-wrap-style:square;v-text-anchor:top" coordsize="34570,7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" path="m51,c21133,,34570,15735,34570,35230,34570,54572,21133,70003,51,70003l,69993,,65075r51,13c15824,65088,22771,50800,22771,35230,22771,19596,15824,4915,51,4915l,4928,,10,51,xe" fillcolor="#b51e2a" stroked="f" strokeweight="0">
                  <v:stroke miterlimit="83231f" joinstyle="miter"/>
                  <v:path arrowok="t" textboxrect="0,0,34570,70003"/>
                </v:shape>
                <v:shape id="Shape 27" o:spid="_x0000_s1046" style="position:absolute;left:4494;top:2300;width:523;height:682;visibility:visible;mso-wrap-style:square;v-text-anchor:top" coordsize="52337,6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" path="m47219,r1841,l48806,13691r-1879,c45339,9423,43002,6007,34722,6007r-17958,l16764,30264v,,13538,,14681,c33477,30264,35916,30112,37008,29871v3175,-699,4559,-2490,5156,-5156l44044,24715v-140,2083,-140,6591,-140,7975c43904,34087,44044,39002,44044,41225r-1880,c41275,38545,40081,36513,37008,35776v-1042,-254,-3581,-495,-5563,-495c30404,35281,16764,35281,16764,35281r,27228l37199,62509v8635,,11112,-3568,13296,-8686l52337,54280,50495,68212v-6451,-546,-10312,-546,-17564,-546l11506,67666v-1981,,-9372,305,-11506,305l,66078v3721,-685,5944,-2578,5944,-6197l5944,8484c5944,5309,4216,3328,,2629l,750r42367,c43650,750,45936,597,47219,xe" fillcolor="#b51e2a" stroked="f" strokeweight="0">
                  <v:stroke miterlimit="83231f" joinstyle="miter"/>
                  <v:path arrowok="t" textboxrect="0,0,52337,68212"/>
                </v:shape>
                <v:shape id="Shape 28" o:spid="_x0000_s1047" style="position:absolute;left:6048;top:2306;width:234;height:673;visibility:visible;mso-wrap-style:square;v-text-anchor:top" coordsize="23317,6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" path="m,c2235,,9677,292,11760,292,13589,292,21031,,23317,r,1880c19291,2731,17158,4470,17158,8090r,51143c17158,62700,19241,64592,23317,65430r,1842c21031,67272,13894,67018,11760,67018v-1790,,-9525,254,-11760,254l,65430v4115,-787,6096,-2578,6096,-6197l6096,8090c6096,4610,4013,2731,,1880l,xe" fillcolor="#b51e2a" stroked="f" strokeweight="0">
                  <v:stroke miterlimit="83231f" joinstyle="miter"/>
                  <v:path arrowok="t" textboxrect="0,0,23317,67272"/>
                </v:shape>
                <v:shape id="Shape 29" o:spid="_x0000_s1048" style="position:absolute;left:7150;top:2303;width:325;height:674;visibility:visible;mso-wrap-style:square;v-text-anchor:top" coordsize="32544,6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" path="m31598,r946,l32544,16448r-400,-929l22174,40526r10370,l32544,45936r-12554,l15570,57048v-546,1232,-1143,3074,-1143,4268c14427,63195,15430,64681,19190,65672r-38,1689c16967,67361,11303,67221,9868,67221l,67361,,65672v4216,-991,6591,-3759,8128,-7442l29616,6541c30556,4407,31598,,31598,xe" fillcolor="#b51e2a" stroked="f" strokeweight="0">
                  <v:stroke miterlimit="83231f" joinstyle="miter"/>
                  <v:path arrowok="t" textboxrect="0,0,32544,67361"/>
                </v:shape>
                <v:shape id="Shape 30" o:spid="_x0000_s1049" style="position:absolute;left:7475;top:2303;width:377;height:674;visibility:visible;mso-wrap-style:square;v-text-anchor:top" coordsize="37649,6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" path="m,l5061,v,,1092,4407,1981,6541l29763,58382v1587,3568,3378,6160,7886,7290l37649,67361v-2476,,-10122,-140,-11861,-140c24060,67221,16770,67361,14281,67361r51,-1689c17609,64833,18752,63195,18752,61557v,-1384,-547,-2921,-1245,-4559l12643,45936,,45936,,40526r10370,l,16448,,xe" fillcolor="#b51e2a" stroked="f" strokeweight="0">
                  <v:stroke miterlimit="83231f" joinstyle="miter"/>
                  <v:path arrowok="t" textboxrect="0,0,37649,67361"/>
                </v:shape>
                <v:shape id="Shape 31" o:spid="_x0000_s1050" style="position:absolute;left:6454;top:2294;width:607;height:700;visibility:visible;mso-wrap-style:square;v-text-anchor:top" coordsize="60719,7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" path="m35573,c45987,,52388,3721,58941,3379r596,14935l57645,18314c53823,9525,44895,4966,35725,4966v-15532,,-23914,13690,-23914,30010c11811,48375,18555,65037,37262,65037v10566,,18199,-3759,21526,-13386l60719,51651r-737,14974c55016,66078,48019,70003,36169,70003,11468,70003,,54776,,35370,,14783,14491,,35573,xe" fillcolor="#b51e2a" stroked="f" strokeweight="0">
                  <v:stroke miterlimit="83231f" joinstyle="miter"/>
                  <v:path arrowok="t" textboxrect="0,0,60719,70003"/>
                </v:shape>
                <v:shape id="Shape 32" o:spid="_x0000_s1051" style="position:absolute;left:7978;top:2306;width:527;height:676;visibility:visible;mso-wrap-style:square;v-text-anchor:top" coordsize="52743,67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" path="m,c2235,,9677,292,11811,292,13601,292,21044,,23317,r,1880c19304,2731,17221,4470,17221,8090r,53771l37605,61861v8636,,11163,-3568,13297,-8686l52743,53632,50902,67564v-6452,-546,-10313,-546,-17564,-546l11912,67018v-50,,-101,,-101,c10020,67018,2235,67272,,67272l,65430v4115,-787,6109,-2578,6109,-6197l6109,8090c6109,4610,4026,2731,,1880l,xe" fillcolor="#b51e2a" stroked="f" strokeweight="0">
                  <v:stroke miterlimit="83231f" joinstyle="miter"/>
                  <v:path arrowok="t" textboxrect="0,0,52743,67564"/>
                </v:shape>
                <v:shape id="Shape 33" o:spid="_x0000_s1052" style="position:absolute;left:12964;top:2306;width:528;height:676;visibility:visible;mso-wrap-style:square;v-text-anchor:top" coordsize="52781,67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" path="m,c2286,,9728,292,11811,292,13589,292,21082,,23317,r,1880c19291,2731,17209,4470,17209,8090r,53771l37655,61861v8624,,11113,-3568,13247,-8686l52781,53632,50902,67564v-6401,-546,-10275,-546,-17564,-546l11951,67018v-51,,-102,,-140,c10020,67018,2286,67272,,67272l,65430v4115,-787,6096,-2578,6096,-6197l6096,8090c6096,4610,4064,2731,,1880l,xe" fillcolor="#b51e2a" stroked="f" strokeweight="0">
                  <v:stroke miterlimit="83231f" joinstyle="miter"/>
                  <v:path arrowok="t" textboxrect="0,0,52781,67564"/>
                </v:shape>
                <v:shape id="Shape 34" o:spid="_x0000_s1053" style="position:absolute;left:5197;top:2301;width:374;height:680;visibility:visible;mso-wrap-style:square;v-text-anchor:top" coordsize="37376,68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" path="m30950,r6426,962l37376,8033,27877,4420v-3823,,-8179,291,-10770,736l17107,62459v2438,393,6502,698,10020,698l37376,59632r,7167l29667,68008v-7099,,-15240,-583,-18504,-583c9170,67425,2235,67717,,67717l,65875v4064,-736,6248,-2324,6248,-5994l6248,7989c6248,4420,4064,3022,191,2286r,-1842c2426,444,9817,750,11849,750,15126,750,23914,,30950,xe" fillcolor="#b51e2a" stroked="f" strokeweight="0">
                  <v:stroke miterlimit="83231f" joinstyle="miter"/>
                  <v:path arrowok="t" textboxrect="0,0,37376,68008"/>
                </v:shape>
                <v:shape id="Shape 35" o:spid="_x0000_s1054" style="position:absolute;left:5571;top:2311;width:319;height:658;visibility:visible;mso-wrap-style:square;v-text-anchor:top" coordsize="31877,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" path="m,l9626,1441c23754,6146,31877,17457,31877,32668v,14811,-8458,26743,-23044,31784l,65837,,58670,12544,54355v5118,-5025,7725,-12257,7725,-21090c20269,24508,17516,17056,12419,11794l,7071,,xe" fillcolor="#b51e2a" stroked="f" strokeweight="0">
                  <v:stroke miterlimit="83231f" joinstyle="miter"/>
                  <v:path arrowok="t" textboxrect="0,0,31877,65837"/>
                </v:shape>
                <v:shape id="Shape 36" o:spid="_x0000_s1055" style="position:absolute;left:3444;top:2307;width:868;height:673;visibility:visible;mso-wrap-style:square;v-text-anchor:top" coordsize="86716,6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" path="m5004,v2641,,7798,191,9385,191c15926,191,19545,,21679,l43752,51689,65926,v2235,,5461,191,6997,191c74511,191,79083,,81712,r,1880c77737,2680,76200,4407,76441,7785r3531,49911c80366,62065,82448,64439,86716,65481r,1689l75209,67018v-1396,,-9423,152,-11658,152l63551,65481v4508,-1193,5702,-3823,5550,-6845l66180,14135,43015,67272r-3924,l16218,14288,13348,58636v-203,3022,1092,5652,5550,6845l18898,67170v-2235,,-7938,-152,-9322,-152l,67170,,65481c4267,64439,6350,61658,6795,57696l10516,7734c10769,4508,8979,2527,5004,1880l5004,xe" fillcolor="#b51e2a" stroked="f" strokeweight="0">
                  <v:stroke miterlimit="83231f" joinstyle="miter"/>
                  <v:path arrowok="t" textboxrect="0,0,86716,67272"/>
                </v:shape>
                <v:shape id="Shape 37" o:spid="_x0000_s1056" style="position:absolute;width:1413;height:3378;visibility:visible;mso-wrap-style:square;v-text-anchor:top" coordsize="141389,337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" path="m140246,r1143,l141389,83096r-138608,l2781,99213r138608,l141389,336814r-698,486c140691,337300,139852,337883,139497,337883r-445,-241c137617,336753,,249289,,112014l292,51,140246,xe" fillcolor="#b51e2a" stroked="f" strokeweight="0">
                  <v:stroke miterlimit="83231f" joinstyle="miter"/>
                  <v:path arrowok="t" textboxrect="0,0,141389,337883"/>
                </v:shape>
                <v:shape id="Shape 38" o:spid="_x0000_s1057" style="position:absolute;left:1413;width:1394;height:3368;visibility:visible;mso-wrap-style:square;v-text-anchor:top" coordsize="139395,336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" path="m,l4884,c31732,4,139140,30,139395,241r,112471c139395,223404,50066,300627,12045,328448l,336814,,99212r138608,l138608,83096,,83096,,xe" fillcolor="#b51e2a" stroked="f" strokeweight="0">
                  <v:stroke miterlimit="83231f" joinstyle="miter"/>
                  <v:path arrowok="t" textboxrect="0,0,139395,336814"/>
                </v:shape>
                <v:shape id="Shape 39" o:spid="_x0000_s1058" style="position:absolute;left:49;top:100;width:895;height:655;visibility:visible;mso-wrap-style:square;v-text-anchor:top" coordsize="89484,6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" path="m13281,1592v1420,5,2982,338,4321,338c22123,991,27826,1740,32741,1930v3365,204,6794,750,9817,2083c51841,,62256,2883,72479,2286v2629,597,6591,-1295,8331,1537c80810,6845,80810,9678,80963,12700v939,2083,3962,394,5702,1536c87605,14783,88748,15380,88938,16472v546,1333,153,2870,-584,4166c86462,22720,83985,21971,81547,22517r-737,1143c81153,29172,79667,34087,80810,39395v-203,1130,-597,2630,737,3416c84176,42811,86856,42811,88748,44501v736,1333,736,3022,343,4508c87948,54725,79273,48273,80213,54914v,2439,597,5855,-343,8142c69647,63056,59233,62306,49556,62852v-1690,1486,-3975,2439,-6401,2629c41072,65139,39535,63995,37846,62852v-9271,-393,-18351,-393,-27280,-546c7734,59830,9817,55855,8877,52235,7391,50546,5106,51892,3416,50953,2083,50749,1677,49416,940,48463v,-2083,,-3759,1486,-5105c3963,42214,6045,42418,7938,42214r939,-939c8331,35027,9817,29172,8484,22517,7531,21234,5855,22378,4712,21425,3023,21031,1334,20434,737,18555,394,17069,,15532,1486,14236v2083,-2286,5702,344,7582,-1930l9817,3226v768,-1314,2045,-1638,3464,-1634xe" fillcolor="#1b1b19" stroked="f" strokeweight="0">
                  <v:stroke miterlimit="83231f" joinstyle="miter"/>
                  <v:path arrowok="t" textboxrect="0,0,89484,65481"/>
                </v:shape>
                <v:shape id="Shape 40" o:spid="_x0000_s1059" style="position:absolute;left:1389;top:2664;width:5;height:0;visibility:visible;mso-wrap-style:square;v-text-anchor:top" coordsize="5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" path="m546,c457,,152,,,l546,xe" stroked="f" strokeweight="0">
                  <v:stroke miterlimit="83231f" joinstyle="miter"/>
                  <v:path arrowok="t" textboxrect="0,0,546,0"/>
                </v:shape>
                <v:shape id="Shape 41" o:spid="_x0000_s1060" style="position:absolute;left:1366;top:2466;width:2;height:8;visibility:visible;mso-wrap-style:square;v-text-anchor:top" coordsize="140,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" path="m,c89,241,51,546,140,788,51,546,,292,,102,,51,,51,,xe" stroked="f" strokeweight="0">
                  <v:stroke miterlimit="83231f" joinstyle="miter"/>
                  <v:path arrowok="t" textboxrect="0,0,140,788"/>
                </v:shape>
                <v:shape id="Shape 42" o:spid="_x0000_s1061" style="position:absolute;left:697;top:2070;width:2;height:0;visibility:visible;mso-wrap-style:square;v-text-anchor:top" coordsize="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" path="m152,c102,,102,,,l152,xe" stroked="f" strokeweight="0">
                  <v:stroke miterlimit="83231f" joinstyle="miter"/>
                  <v:path arrowok="t" textboxrect="0,0,152,0"/>
                </v:shape>
                <v:shape id="Shape 43" o:spid="_x0000_s1062" style="position:absolute;left:1097;top:1947;width:0;height:4;visibility:visible;mso-wrap-style:square;v-text-anchor:top" coordsize="38,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" path="m38,v,,,,,51c38,51,,153,,394,,394,,191,38,xe" stroked="f" strokeweight="0">
                  <v:stroke miterlimit="83231f" joinstyle="miter"/>
                  <v:path arrowok="t" textboxrect="0,0,38,394"/>
                </v:shape>
                <v:shape id="Shape 44" o:spid="_x0000_s1063" style="position:absolute;left:1093;top:1945;width:3;height:2;visibility:visible;mso-wrap-style:square;v-text-anchor:top" coordsize="305,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" path="m,c152,153,254,153,305,153l203,203,,xe" stroked="f" strokeweight="0">
                  <v:stroke miterlimit="83231f" joinstyle="miter"/>
                  <v:path arrowok="t" textboxrect="0,0,305,203"/>
                </v:shape>
                <v:shape id="Shape 45" o:spid="_x0000_s1064" style="position:absolute;left:1542;top:1633;width:3;height:7;visibility:visible;mso-wrap-style:square;v-text-anchor:top" coordsize="305,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" path="m203,v51,204,,445,102,648c152,305,,305,,254,,254,51,153,203,xe" stroked="f" strokeweight="0">
                  <v:stroke miterlimit="83231f" joinstyle="miter"/>
                  <v:path arrowok="t" textboxrect="0,0,305,648"/>
                </v:shape>
                <v:shape id="Shape 46" o:spid="_x0000_s1065" style="position:absolute;left:1178;top:1378;width:5;height:7;visibility:visible;mso-wrap-style:square;v-text-anchor:top" coordsize="495,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" path="m495,r,50c495,305,305,356,,749,102,597,305,253,495,xe" stroked="f" strokeweight="0">
                  <v:stroke miterlimit="83231f" joinstyle="miter"/>
                  <v:path arrowok="t" textboxrect="0,0,495,749"/>
                </v:shape>
                <v:shape id="Shape 47" o:spid="_x0000_s1066" style="position:absolute;left:502;top:1359;width:8;height:2;visibility:visible;mso-wrap-style:square;v-text-anchor:top" coordsize="80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" path="m,152c305,50,546,102,800,l,152xe" stroked="f" strokeweight="0">
                  <v:stroke miterlimit="83231f" joinstyle="miter"/>
                  <v:path arrowok="t" textboxrect="0,0,800,152"/>
                </v:shape>
                <v:shape id="Shape 48" o:spid="_x0000_s1067" style="position:absolute;left:472;top:1119;width:1811;height:1795;visibility:visible;mso-wrap-style:square;v-text-anchor:top" coordsize="181026,17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" path="m13741,v3226,991,4357,4077,5601,8586l20041,10973v101,191,190,394,343,584l22225,14046v2324,3227,4763,6592,8027,9081c37795,28779,44590,32500,52134,35027r1638,203c54318,35281,54915,35078,55309,34735v1486,-1296,1739,-3175,1892,-4712c57201,30023,57493,28385,57341,28575r850,-1727c58382,26353,58738,25553,59030,25312v343,139,647,495,1193,1434c60223,26746,61963,29020,62002,29070v2679,2236,6261,2985,9829,2083c72619,30963,73216,30315,73368,29566v51,-241,51,-496,51,-737c73419,27089,72124,26150,71438,25654v,,-102,-50,-153,-101c72276,24257,73419,22479,73419,20346v,-598,-102,-1245,-305,-1893c72974,18009,72873,17818,72479,17514l66523,13742c64046,12357,61709,11062,60122,9437v-546,-851,-838,-2185,-838,-3430c59284,5855,59284,5665,59284,5512v190,-394,495,-1041,495,-1041c60617,2540,61214,1346,62357,953v1435,-546,3124,-51,4013,546c66624,1689,67170,2236,67018,2884v-1041,3720,445,7391,4064,9372l71387,12459v686,343,1930,1042,3226,495c75197,12751,75997,12205,76391,10973v50,-203,101,-406,101,-647l76492,9030v-51,-2134,-51,-3277,749,-4267c78626,3277,80810,2934,83338,2540v,,2336,-457,2387,-457l87999,1296c89484,648,90488,305,91478,546r4267,1893c99517,4166,103378,6007,108293,6007v-292,,-343,,-597,-101c107696,5906,107798,5906,107848,5956v,51,153,1042,153,1042c108090,8039,108395,10020,110224,11164v101,304,253,597,253,939c110477,13056,110084,14098,109588,15481v,,-952,3074,-1003,3379c108534,20193,108534,21540,108534,22923v,3328,254,6694,1143,10123c109677,33249,109627,33338,108788,33833r-2629,2832c106058,36818,106007,36868,106007,36868v,,51,,51,140c106058,37059,106058,37059,106058,37161v-191,1587,-292,3175,-292,4762c105766,45148,106312,48273,107099,51207v-190,88,-597,190,-597,190c105563,51651,103137,52337,103137,55118v,102,,203,,305c103137,55664,103188,55918,103277,56159v1092,2337,2882,3925,4622,5462c109233,62815,110477,63945,111125,64999r241,635c112217,67818,113056,70054,113056,72086v,648,-343,1193,-496,1790c112357,73571,112217,73279,111913,72631v,,-2083,-3327,-2325,-3466c107455,67717,105906,68859,105359,69406v-444,444,-635,1041,-584,1638c105118,74473,106413,77242,107696,79972v,,889,1943,991,2083l109385,83401v4610,8586,10960,20333,22670,21083c134036,104484,139446,104484,141478,99721v356,-1296,546,-2528,546,-3670c142024,91186,139294,87123,136868,83452r-2134,-3429c134633,79921,134481,79782,134391,79680v-6159,-6350,-9474,-14046,-9626,-22085c125603,41973,141237,32448,153086,26492r5067,-2768c164008,20790,171247,17171,171247,8789v,-445,-51,-902,-51,-1347l169406,3620v,,-394,-585,-585,-991c170650,2578,172491,3429,173279,3823v2781,2439,4267,5956,4267,9525c177546,14834,177305,16370,176759,17818v-102,293,-203,547,-203,838c176556,19000,176657,19304,176899,19647r1739,2388c180074,23864,181026,25109,181026,26492v,204,,407,-51,597l180721,27534v-292,102,-1384,-241,-1981,-445c177394,26645,175666,26098,173584,26848v-2045,1232,-3328,2972,-4420,4508c167970,32944,166929,34328,165392,34875v-2375,800,-4661,-191,-7493,-1727c154331,31509,151397,33338,149073,34785r-2934,1538c145999,36424,145402,36665,145250,36818r-1143,1041c139243,42266,133248,47778,133985,55321v,1042,496,1931,1346,2579c136170,58496,137211,58649,138163,58344v343,-102,585,-292,839,-546c141186,55474,144463,54128,147638,52832r1828,-787c149720,51943,149911,51791,150114,51601v2375,-2337,7099,-6109,11951,-4611c162370,47079,162319,47130,162509,47231v-393,204,-533,445,-1130,699c161379,47930,158991,49162,158598,49365v-3125,1347,-4217,4369,-5017,6846l152984,57798v-495,1245,-1536,1892,-3175,2781c148425,61367,146888,62218,145948,63551v-546,546,-990,1486,-990,2489c144958,66434,145047,66828,145199,67221v445,991,1397,1638,2528,1638c148133,68859,148527,68758,148819,68568v2438,-1486,5359,-2134,8394,-2782c160338,65088,163563,64402,166332,62815r3035,-2045c170155,60135,170802,59830,171501,59538v38,152,89,241,190,496c171691,60084,171691,60135,171691,60185v,4763,-3568,6985,-9321,10072l157950,72784v-152,101,-343,343,-495,495l157163,73571v-648,648,-1690,1638,-1690,2985c155473,76695,155524,76848,155524,76950v102,648,445,1587,1639,2235c157556,79426,157950,79477,158395,79426v2730,-241,5308,800,7645,1981c165786,81611,165291,81865,164008,82259v,,-3924,1879,-3975,1930c158204,86030,157112,88303,156858,90932v,5271,-648,9233,-3721,11659c148870,104039,146050,107506,143866,110440v-3671,3225,-9233,4406,-14885,3175c128334,113462,127584,113703,127140,114160r-597,585c126149,115101,125959,115646,125959,116193v,393,140,787,393,1194c129426,121692,134087,122784,138608,123876v2972,699,5753,1397,7988,2984c147930,128143,149314,129731,149619,131128v-496,292,-1092,241,-2781,-407c145098,130087,143015,129286,140437,129985r-496,102c137706,130328,136576,131369,136576,133160v,787,241,1384,940,1727l141427,136779v,,3582,1778,3620,1829c146545,139751,146736,141593,147041,143726r597,3366c147688,147396,147727,147448,147930,147689v444,647,698,1245,698,1841c148628,150470,148031,151511,146990,153150v-1042,1587,-2286,3568,-2286,5905c144704,159500,144755,159995,144856,160490v51,343,496,889,699,1144l146393,162522v,,203,204,241,254c145250,163767,142926,164503,142177,164554v-343,,-889,102,-1194,255c137656,166840,135382,169812,134734,173190v,800,-203,1041,-2336,1791c132398,174981,129274,176568,128981,176809r-1092,2236c127889,179045,127788,179248,127737,179439v-1740,-191,-3328,-1334,-5004,-2680l121933,176124v-191,-153,-838,-305,-1092,-407l118313,174981v-1790,-699,-3962,-1537,-6096,-647c110427,174676,110173,174231,110173,174282v-585,-1536,254,-3226,1587,-5461l112065,168377v-152,203,-305,343,-445,495c114198,166688,112459,163614,111760,162420v-292,-545,305,-1282,800,-1777c114592,158255,116434,158852,120498,160833r5207,1943c126099,162916,126099,162827,126543,162726v5016,-1347,4470,-6059,4127,-8586l130569,151664v,-153,,-750,,-902c129274,145453,124714,145860,121933,146050v-1740,153,-3417,305,-4560,-597c114389,143726,111963,145111,110325,146000v-1334,800,-2134,1193,-3175,901c106413,146698,105613,146952,105118,147498v-3518,3861,-8331,6350,-13538,7036c90881,154483,89637,154483,89637,154483v-737,,-1740,51,-1778,c87757,154242,88049,153848,87999,153798v4711,-2337,8089,-6402,9334,-11418l98768,137020r1638,-6794c100559,129781,100457,129578,100254,129184v-1245,-2578,-1740,-5409,-2235,-8381l97079,116243v-102,-698,-546,-1142,-1194,-1397l94945,114453v-736,-293,-1638,-153,-2184,444c90780,116878,89243,119659,88354,123190v-203,1283,-305,2578,-305,3810c88049,129490,88595,131864,89294,134252v-394,-101,-1042,-305,-1042,-305c87008,133503,85471,132906,83884,133401v-699,203,-1245,851,-1385,1588c82499,134989,81953,137871,81852,138468v-496,838,-3480,5906,-3569,6046c76784,147498,73419,147448,69152,147041v-51,,-496,,-597,l65672,147142v,,-4559,356,-4902,445c58242,148831,57645,150673,57645,152350v,851,140,1587,242,2234c58039,155232,58090,155779,58090,156273v,255,-102,445,-152,648c56350,157366,54521,156172,52337,154483v,,-102,-89,-153,-140c52134,154343,52134,154343,52134,154343v-1283,-2832,-3277,-7150,-8179,-7150c43650,147193,43599,147193,43358,147295r-2680,1245c39091,149479,38291,149771,37846,149632v-2832,-2083,-5258,-851,-6845,c31001,149632,30455,149873,29909,150076v-788,-597,-1093,-1689,-1143,-4076l28575,143866v-51,-686,-406,-1181,-1041,-1537c25743,141339,24156,141936,23063,142329v,,-597,152,-889,255c22073,142380,21971,142139,21971,142139v-101,-356,-152,-750,-152,-1093c21819,138265,24448,135890,26784,134303v496,-305,940,-749,991,-1296c27775,132855,27775,132753,27775,132665v,-458,-101,-851,-444,-1194l26137,130175r-686,-736c25451,129439,25451,129388,25489,129337v254,-1536,1549,-2387,4420,-3226c32639,126213,34620,127902,36856,129934r2781,2324c39535,132169,39332,132017,39231,131915v2832,3378,6946,2680,9931,2133c49162,134048,51092,133757,51245,133896r1587,204c54763,134442,57988,134938,59627,131966v444,-800,546,-1435,-102,-2082l55906,126111v,,-3023,-2921,-3328,-3277c50648,121196,48806,122289,48120,122733v,,-203,101,-355,153c47028,122593,46673,121844,46533,119965v-51,-254,-102,-458,-254,-699c45187,117081,42952,116929,41466,116878v,,-1435,-190,-1728,-292c36602,115748,33287,114707,31445,112523v699,-306,1689,-356,3378,-306c36652,112319,38938,112268,40970,111176v2832,-546,5017,-1880,7150,-3276c50445,106414,52438,105131,55156,105029v496,,991,-203,1346,-597l60325,100661v4013,-3772,9474,-3874,15278,-3963c75603,96698,82639,96292,82690,96292v3670,,5169,-1588,5715,-2921c88494,93117,88545,92876,88545,92570v,-495,-191,-1041,-597,-1434c87808,90983,87706,90691,87706,90348v,-356,51,-750,153,-1295c87897,88609,87999,88011,87999,87414v,-1638,-547,-3619,-3417,-4660l70688,79134v-546,-153,-1193,-102,-1689,191c68999,79325,65278,81611,65227,81661v-635,254,-2425,940,-2730,1042c62497,82652,62497,82550,62497,82550v,,,-2578,,-2629c62497,79426,62357,79185,61963,78778v-355,-342,-850,-292,-1397,-292l59474,78486v-597,,-787,-50,-1193,394l55563,81915v-1639,2324,-2185,2667,-3379,2324c52032,84189,51791,84138,51638,84138v-2832,,-3873,2235,-4368,3327l45784,89345v-2528,3276,-4966,6261,-8433,7048c37694,95606,38049,94704,38049,94704v686,-1333,1486,-2920,1486,-4851c39535,89345,39484,88812,39332,88265v-101,-508,-444,-952,-889,-1244c36208,85585,33922,86322,32245,86868r-1447,394c30252,87414,29667,87757,29413,88265r-749,1181c26937,92431,25349,94463,23216,94806v-51,-445,-102,-940,-102,-940c23114,92825,22568,91732,21679,90932v-902,-736,-2045,-1079,-3124,-889c18098,90094,17704,90348,17412,90640v-1296,1385,-3277,1791,-6896,1385c10313,91987,10109,91987,9919,92025v-2134,457,-2934,1943,-3429,2831l5944,95695v-140,152,-546,253,-686,203c5258,95898,5207,95898,5004,95796v-292,-101,-394,-546,-394,-990c4610,94653,4661,94514,4661,94361v152,-2184,1194,-4165,2273,-6197c8179,85725,9474,83248,9614,80176v,-2439,-1930,-3125,-2769,-3430c6845,76746,6541,76645,6401,76556v,-203,-51,-444,-51,-699c6350,75159,6490,74423,6896,74016v1232,-1079,2274,-1486,3912,-1537c12395,72390,13741,73470,15329,74765v2223,1791,4953,4013,9030,2972c24397,77737,24752,77598,24803,77546r6947,-2679c31750,74867,36652,73076,37059,72885r8928,-6006c46228,66726,46431,66485,46584,66281r889,-1485c47866,64148,48120,63412,47816,62764v-343,-648,-788,-991,-1537,-1041l40780,61570v,,-3531,101,-3480,153l35814,61468v-2730,-445,-5359,-838,-7391,-1930c28080,59334,28029,59182,27877,58992v939,-496,2235,-750,3771,-851l36017,57404v191,-50,394,-203,546,-304l36906,56960v597,-254,2325,-991,2325,-3035c39231,53734,39231,53581,39192,53378v-51,-444,-254,-838,-597,-1180c37948,51550,37643,50559,37351,49416v-445,-1587,-991,-3518,-2781,-4864c34430,44400,34227,44310,34024,44260v-2579,-991,-4357,495,-5360,1384c27724,46393,27572,46444,27674,46533v-1093,-546,-2274,-2032,-3315,-4013c23952,41631,23266,41135,22365,41377r-5398,1435c15329,43459,13741,44056,11951,44107r-1092,153c9817,44362,8281,44552,7785,44107v,-51,-51,-152,-51,-203c7734,43663,7785,43511,7836,43459v,,-51,,-305,153c11405,41770,14834,38850,17310,35230v153,-203,292,-648,343,-940l17856,32792v191,-838,394,-1778,394,-2819c18250,29223,18009,28435,17755,27636v-51,-153,-1245,-2680,-1245,-2680c15227,23914,13640,24118,12497,24308r-1041,101c11608,24359,10808,24359,10960,24409l8331,24067c7087,23762,5550,23571,3861,23965v-495,-51,-940,-749,-1384,-1536c3023,21184,3861,19050,3861,19000l4902,17869,6795,15735v241,-304,393,-647,393,-952c7188,14389,6985,13996,6693,13602r-698,-990c5106,11367,4115,9970,4064,8243,3569,6007,1727,5309,635,4864v,,-394,-152,-635,-291c737,3670,1638,2985,2223,2578v1295,-444,2679,-88,4318,356l10465,3620v1092,152,1778,-585,2032,-1626c12497,1994,12789,407,12840,204v152,,546,-102,901,-204xe" stroked="f" strokeweight="0">
                  <v:stroke miterlimit="83231f" joinstyle="miter"/>
                  <v:path arrowok="t" textboxrect="0,0,181026,179439"/>
                </v:shape>
                <v:shape id="Shape 49" o:spid="_x0000_s1068" style="position:absolute;left:16;top:3;width:2793;height:3367;visibility:visible;mso-wrap-style:square;v-text-anchor:top" coordsize="279298,3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" path="m,111620c,78981,,42571,,l279298,v,,,16676,,112370c279298,253759,138456,336703,138456,336703,138456,336703,,249593,,111620r,xe" filled="f" strokecolor="#1b1b19" strokeweight=".13981mm">
                  <v:stroke miterlimit="1" joinstyle="miter"/>
                  <v:path arrowok="t" textboxrect="0,0,279298,336703"/>
                </v:shape>
                <v:shape id="Shape 50" o:spid="_x0000_s1069" style="position:absolute;left:1967;top:2747;width:0;height:0;visibility:visible;mso-wrap-style:square;v-text-anchor:top"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" path="m51,l,,51,xe" fillcolor="#1b1b19" stroked="f" strokeweight="0">
                  <v:stroke miterlimit="1" joinstyle="miter"/>
                  <v:path arrowok="t" textboxrect="0,0,51,0"/>
                </v:shape>
                <v:shape id="Shape 51" o:spid="_x0000_s1070" style="position:absolute;left:447;top:1098;width:1863;height:1839;visibility:visible;mso-wrap-style:square;v-text-anchor:top" coordsize="186233,183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" path="m16472,v5804,1448,6553,7836,8039,12409c27394,16282,30163,20638,33985,23571v6604,4954,13348,8980,20841,11507l56464,35281v1486,-1295,940,-4026,1638,-5664c59042,28131,59385,25210,61620,25210v2325,343,2731,3124,4166,4407c68021,31407,70891,32004,73825,31255v394,-1829,-2527,-1829,-2387,-3861c72923,25553,74371,23368,73673,21184,69659,17907,64491,16421,60871,12598,59931,11113,59588,8928,59779,7100,60871,4915,61620,1994,64148,1092v2032,-736,4419,-190,6057,902c71298,2934,71844,4166,71438,5462v-687,2781,203,5511,2781,6947c74917,12598,76403,14046,76949,12409v,-2731,-343,-4916,1283,-6947c80620,2934,84239,2934,87719,2184,89941,1639,91935,,94653,699v5309,2032,9881,5308,16129,5308c113855,6947,111125,10973,114402,11862v1638,3125,-699,6249,-1245,9131c112966,25946,112966,30518,114249,35078v,2578,-2921,2375,-3670,4368c110033,43853,110236,48768,111671,53531v-191,2781,-4216,1092,-4013,3873c109296,61024,113512,62853,115494,66332v1486,3874,3467,8433,749,12256c112763,79134,112966,74765,110934,72923v-546,-342,-1092,-545,-1638,c109690,76746,111480,79870,112966,83147v4560,8433,10618,20637,21578,21387c137274,104534,140741,104178,141986,101257v2032,-7150,-3277,-12459,-6553,-18110c129235,76746,125362,68707,125222,59589v889,-16472,16421,-26353,29210,-32741c161188,22479,172542,20092,171602,9678v-152,-2578,-4013,-4216,-1981,-6744c172148,2184,174930,3073,177114,4369v4559,4013,6198,10618,4013,16269c182969,23571,186233,25946,185344,29973v-1639,3809,-5512,-204,-8230,736c173444,32893,172542,37453,168529,38951v-3277,1092,-6198,-406,-8979,-1842c155524,35281,152603,39446,149123,40387v-4711,4368,-11303,9677,-10566,17017c138557,58293,139459,58636,140005,58496v2921,-3123,7290,-4571,11163,-6248c154787,48616,159944,45492,165252,47130v1093,393,2528,1092,2731,2388c166891,51702,163957,51702,162128,53188v-3124,1092,-3670,4763,-4762,7493c155930,64148,151905,64351,149873,67082v-343,343,-750,1829,343,1829c155524,65583,162471,66129,167983,63056v2375,-1092,3822,-3467,6401,-3874c175819,59386,175616,60871,176213,61773v355,8572,-8776,10961,-14631,14783c161036,77292,159004,78588,160642,79477v3670,-343,6947,1143,10071,2782c171805,86424,166141,85725,163957,87719v-1486,1486,-2375,3315,-2578,5296c161379,98134,160833,103239,156820,106363v-4014,1092,-6604,4419,-9132,7696c143281,117882,136931,118961,131077,117729r-597,547c135039,124626,144221,122987,150216,127204v1841,1828,4419,4216,4076,6947c151359,137821,147688,132855,143675,133947v-940,394,-2578,,-2578,1296c143675,136881,146596,137275,148780,139103v3125,2388,2388,6401,3277,9475c155930,153886,148234,157163,149327,162129v596,495,1739,1980,2628,2730l151803,164859v,51,51,51,51,101c150419,167539,145059,168821,144513,168631v-2375,1486,-4711,3911,-5258,6642c139255,178943,135039,178550,133058,180239v-889,1092,-749,2730,-1981,3416c127952,183859,125565,181674,123190,179832v-2731,-190,-5309,-2578,-8039,-1435c113512,178740,111671,178740,110782,177115v-1092,-2781,698,-5512,1981,-7697c114059,168326,113157,166688,112420,165405v-749,-1448,,-2934,1092,-4026c118275,155880,123723,162129,128486,162827v4762,-1245,1994,-6553,2591,-9487c129578,147142,122644,152260,118821,149327v-3670,-2185,-5664,2730,-9728,1638c105270,155181,99962,157912,94310,158648v-2032,-393,-4762,750,-5855,-1282c87909,156070,88659,154788,89548,154089v4013,-2032,7150,-5511,8242,-9868c98323,140005,100508,136335,100914,132169v-2044,-4229,-2235,-8788,-3327,-13348l96698,118415v-1842,1841,-3137,4419,-3874,7150c92278,129578,92672,133248,93967,136881v-1143,3670,-4572,-152,-6947,546l86271,141288r-3670,6210c80416,151854,75463,151512,71438,151168v-2528,547,-4712,-406,-7290,344c59931,153543,64148,157569,61963,160643v-3276,1828,-6591,-1092,-8979,-2934c51752,154978,50254,151308,46444,151308v-2388,749,-4623,3328,-7353,2032c36373,151308,34531,154089,32004,154432v-3327,-1282,-2578,-5498,-2934,-8229c27394,145314,26149,146749,24511,146749v-1295,,-1689,-1093,-2032,-1981c21387,140348,24854,136881,28130,134696v-736,-1092,-2527,-1841,-2184,-3619c26492,127940,29426,126860,32156,126112v4953,,7684,4013,11151,6591c45898,135789,50063,134151,53378,133795r356,152c55918,133947,59042,135433,60325,133059v-1638,-2579,-4559,-3823,-6591,-6605c52248,125223,51346,127546,49708,127000v-2185,-685,-2578,-2921,-2718,-4711c46038,120460,43307,121349,41681,120600v-4026,-1093,-8585,-2324,-10426,-6198c33642,110237,39294,113856,42964,111278v5461,-889,8585,-6008,14592,-6198l61417,101257v6401,-6057,15735,-3873,23762,-4915c86817,96342,88455,95949,89002,94653v-2376,-2374,1486,-6400,-2376,-7836c81864,85725,77152,84633,72580,83147r-3873,2388c66878,85878,64897,88062,63055,86081v-546,-1295,343,-2185,,-3480l61963,82601v-2578,1842,-3670,6947,-7836,5652c52438,88253,51892,89751,51346,90843v-3276,4013,-6401,9119,-11849,9869c38545,100508,37655,99771,37465,99073v533,-2921,3124,-5105,2375,-8230c37859,89548,35623,91034,33642,91390v-2032,3263,-4216,8026,-8788,7836c23571,98679,23571,97244,23571,95949v,-889,-1092,-1981,-2184,-1842c19202,96495,15875,96495,12802,96152v-1829,343,-1829,1982,-2922,3074c9131,99962,7696,100318,6756,99771,5309,99226,4915,97587,5118,96342v343,-5308,4762,-8978,4902,-14083c10020,80417,7696,81166,6947,79477,6553,77839,6756,75857,8039,74562v1435,-1283,2934,-1981,5106,-1981c18262,72187,20638,79325,26301,77839v3671,-1982,8027,-2921,12053,-4560l47333,67272r889,-1485c45491,65037,42418,66129,39497,65787v-3328,-547,-6795,-889,-9525,-2389c28880,62853,27584,61570,27978,60135v2337,-2578,6756,-1499,9881,-2578c38545,57010,39840,57010,39637,55715,37465,53531,38202,50064,35826,48222v-2933,-1092,-3670,2934,-6603,2235c27394,49518,25946,47334,25057,45492v-3670,406,-6604,2578,-10414,2730c12598,48426,9677,49162,8382,47334v-343,-1093,-343,-2731,749,-3481c12598,42215,15735,39637,18110,36170v152,-1981,1092,-4013,152,-6197c18110,27242,15329,28677,13691,28525v-2718,355,-4903,-1486,-7481,-394c4369,27928,3480,26150,2730,24664l4572,20092v737,-1283,2184,-1981,2921,-3277c6401,15190,4572,13145,4572,10770,4026,8243,,9475,203,6210,1092,4763,2540,3620,4026,2731v3073,-1092,5994,889,8928,889l13348,1842c13500,356,15189,153,16472,xe" fillcolor="#1b1b19" stroked="f" strokeweight="0">
                  <v:stroke miterlimit="1" joinstyle="miter"/>
                  <v:path arrowok="t" textboxrect="0,0,186233,183859"/>
                </v:shape>
                <v:shape id="Shape 52" o:spid="_x0000_s1071" style="position:absolute;left:447;top:1098;width:1863;height:1839;visibility:visible;mso-wrap-style:square;v-text-anchor:top" coordsize="186233,183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" path="m151854,164910r,c151854,164910,151803,164910,151803,164859r203,l151955,164859r51,l151955,164859r,c151066,164109,149923,162624,149327,162129v-1093,-4966,6553,-8243,2730,-13551c151168,145504,151905,141440,148780,139103v-2184,-1828,-5105,-2222,-7683,-3860c141097,133947,142735,134341,143675,133947v4013,-1092,7633,3874,10617,204c154635,131420,152057,129032,150216,127204v-5995,-4217,-15177,-2578,-19736,-8928l131077,117679v5803,1282,12204,203,16611,-3620c150216,110782,152806,107455,156820,106363v4013,-3124,4559,-8229,4559,-13348c161582,91034,162471,89205,163957,87719v2184,-1994,7848,-1295,6756,-5460c167589,80620,164312,79134,160642,79477v-1638,-889,394,-2185,940,-2921c167437,72734,176568,70345,176162,61773v-546,-902,-343,-2387,-1778,-2540c171805,59589,170358,61964,167983,63056v-5512,3073,-12459,2578,-17767,5855c149123,68911,149530,67425,149873,67082v2032,-2731,6007,-2934,7493,-6401c158458,57951,159004,54280,162128,53188v1829,-1448,4763,-1448,5855,-3670c167780,48222,166345,47523,165202,47130v-5258,-1638,-10415,1486,-14034,5118c147295,53925,142926,55373,140005,58496v-546,140,-1448,-203,-1448,-1092c137820,50064,144412,44806,149123,40387v3480,-889,6401,-5106,10427,-3278c162280,38545,165202,40043,168529,38951v4013,-1498,4915,-6058,8585,-8242c179832,29769,183655,33782,185344,29973v889,-4027,-2375,-6402,-4217,-9335c183312,14987,181673,8382,177114,4369,174930,3073,172148,2184,169621,2934v-2032,2528,1829,4217,1981,6744c172542,20092,161188,22479,154432,26848v-12789,6388,-28321,16269,-29210,32741c125362,68707,129235,76746,135433,83147v3276,5651,8585,10960,6553,18110c140741,104178,137274,104534,134544,104534,123584,103784,117526,91580,112966,83147v-1486,-3277,-3327,-6401,-3670,-10224c109842,72378,110388,72581,110934,72923v2032,1842,1829,6211,5309,5665c118961,74765,116980,70206,115494,66332v-1982,-3479,-6198,-5308,-7836,-8928c107455,54623,111480,56312,111671,53531v-1435,-4712,-1638,-9678,-1092,-14033c111328,37453,114249,37656,114249,35078v-1283,-4560,-1283,-9132,-1092,-14085c113665,18111,116040,14987,114402,11862v-3277,-889,-547,-4915,-3620,-5855c104534,6007,99962,2731,94653,750,91935,,89941,1639,87719,2184v-3480,750,-7099,750,-9487,3278c76606,7493,76949,9678,76949,12409v-546,1637,-1981,189,-2730,c71641,10973,70751,8243,71438,5462,71844,4217,71298,2934,70205,1994,68567,902,66180,356,64148,1092v-2528,902,-3277,3823,-4369,6059c59588,8928,59931,11164,60871,12598v3620,3823,8788,5309,12802,8586c74371,23368,72923,25604,71438,27394v-140,2032,2781,2032,2387,3861c70891,32004,68021,31459,65786,29617,64351,28334,63945,25604,61620,25210v-2235,,-2578,2921,-3518,4407c57404,31255,57950,33986,56464,35281r-1638,-203c47333,32551,40589,28525,33985,23571,30163,20638,27432,16282,24511,12409,23025,7836,22276,1448,16472,,15189,204,13551,356,13348,1842r-394,1828c10071,3670,7150,1639,4026,2731,2540,3670,1092,4763,203,6210,,9475,4026,8243,4572,10770v,2375,1829,4420,2921,6045c6756,18111,5309,18809,4572,20092l2730,24664v750,1486,1639,3314,3480,3467c8788,27039,10973,28880,13691,28525v1638,152,4419,-1283,4571,1448c19202,32157,18262,34189,18110,36170v-2375,3467,-5512,6045,-8979,7683c8039,44603,8039,46241,8382,47334v1295,1828,4216,1092,6261,888c18453,48070,21387,45898,25057,45492v889,1842,2375,4026,4166,4965c32156,51156,32893,47130,35826,48222v2376,1842,1639,5309,3811,7493c39840,57010,38545,57010,37859,57557v-3125,1079,-7493,,-9881,2578c27584,61570,28880,62853,29972,63398v2730,1500,6197,1842,9525,2389c42418,66129,45491,65037,48273,65787r-940,1485l38405,73279v-4026,1639,-8433,2578,-12053,4560c20638,79325,18262,72187,13145,72581v-2172,,-3620,698,-5106,1981c6756,75857,6553,77839,6947,79477v749,1689,3124,940,3124,2782c9880,87364,5461,91034,5118,96342v-203,1245,191,2884,1638,3429c7696,100318,9131,99962,9880,99226v1093,-1092,1093,-2731,2922,-3074c15875,96495,19202,96495,21387,94107v1092,-139,2184,953,2184,1842c23571,97244,23571,98679,24854,99226v4572,190,6756,-4573,8788,-7836c35623,91034,37859,89548,39840,90843v749,3125,-1842,5309,-2375,8230c37655,99771,38545,100508,39497,100712v5448,-750,8573,-5856,11849,-9869c51892,89751,52438,88253,54127,88253v4166,1295,5258,-3810,7836,-5652l63055,82601v343,1295,-546,2185,,3480c64897,88062,66878,85878,68707,85535r3873,-2388c77152,84633,81864,85725,86626,86817v3862,1436,,5462,2376,7836c88455,95949,86817,96342,85179,96342v-8027,1042,-17361,-1142,-23762,4915l57556,105080v-6007,190,-9131,5309,-14592,6198c39294,113856,33642,110237,31255,114402v1841,3874,6400,5105,10426,6198c43307,121349,46038,120460,46990,122289v140,1790,533,4026,2718,4711c51346,127546,52286,125223,53734,126454v2032,2782,4953,4026,6591,6605c59042,135433,55918,133947,53734,133947r-356,-152c50063,134151,45898,135789,43307,132703v-3467,-2578,-6198,-6591,-11151,-6591c29426,126860,26492,127940,25946,131077v-343,1778,1486,2527,2184,3619c24854,136881,21387,140348,22479,144768v394,888,737,1981,2032,1981c26149,146749,27432,145314,29070,146203v356,2731,-393,6947,2934,8229c34531,154089,36373,151308,39091,153340v2781,1296,4965,-1283,7353,-2032c50254,151308,51752,154978,52984,157709v2388,1842,5703,4762,8979,2934c64148,157569,59931,153543,64148,151512v2578,-750,4762,203,7290,-344c75463,151512,80416,151854,82601,147498r3670,-6210l87020,137427v2375,-698,5804,3124,6947,-546c92672,133248,92278,129578,92824,125565v737,-2731,2032,-5309,3874,-7150l97587,118821v1092,4560,1283,9119,3327,13348c100508,136335,98323,140005,97790,144221v-1092,4357,-4229,7836,-8242,9868c88659,154788,87909,156070,88455,157366v1093,1981,3823,889,5855,1282c99962,157912,105270,155181,109093,150965v4064,1092,6058,-3823,9728,-1638c122644,152260,129578,147142,131077,153340v-597,2934,2171,8242,-2591,9487c123723,162129,118275,155880,113512,161379v-1092,1092,-1841,2578,-1092,4026c113157,166688,114059,168326,112763,169418v-1283,2185,-3124,4916,-1981,7697c111671,178740,113512,178740,115151,178397v2730,-1143,5308,1245,8039,1435c125565,181674,127952,183859,131077,183655v1232,-686,1092,-2324,1981,-3416c135039,178550,139255,178892,139255,175273v547,-2731,2883,-5156,5258,-6642c145059,168821,150419,167539,151854,164910r,xe" filled="f" strokecolor="#1b1b19" strokeweight=".02856mm">
                  <v:stroke miterlimit="1" joinstyle="miter"/>
                  <v:path arrowok="t" textboxrect="0,0,186233,183859"/>
                </v:shape>
                <v:shape id="Shape 53" o:spid="_x0000_s1072" style="position:absolute;left:1080;top:1133;width:181;height:185;visibility:visible;mso-wrap-style:square;v-text-anchor:top" coordsize="18059,18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" path="m3073,140c4013,,4902,546,4902,1435,4369,3810,4559,5994,5995,8039v3873,4216,9677,5448,12064,10414l16612,18249c12052,15329,7836,11849,3073,9665,1232,8382,,6400,343,4013,686,2374,1232,546,3073,140xe" stroked="f" strokeweight="0">
                  <v:stroke miterlimit="1" joinstyle="miter"/>
                  <v:path arrowok="t" textboxrect="0,0,18059,18453"/>
                </v:shape>
                <v:shape id="Shape 54" o:spid="_x0000_s1073" style="position:absolute;left:817;top:1135;width:738;height:757;visibility:visible;mso-wrap-style:square;v-text-anchor:top" coordsize="73863,75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" path="m55563,v5651,203,9664,4419,14833,5715c71082,6807,70536,9182,72771,9334v546,,1092,547,1092,1092c73660,12255,73317,14288,72771,16129v-597,1435,-2578,1981,-2578,4013c70193,21234,71831,21780,72022,22872r-191,7291c67259,31661,69444,37312,69101,40233v-546,2388,,4763,-203,7151c67806,47930,65824,47727,65227,49364v,2731,1296,4967,2236,7151c69101,58889,72568,59436,72771,62509v-2375,203,-4610,-1435,-6794,-2184c62497,58496,60122,54876,58141,51549v-546,-546,-1296,-546,-1842,204c55906,53937,55753,57061,53721,58496,51346,57061,51537,51206,47714,53035,46431,60871,41123,67132,36551,73672v-1080,394,-1283,2033,-2718,1639c36208,69304,37998,61963,35662,55219v-597,-1282,-1829,-888,-2781,-343c31788,55563,31242,57404,29616,56858v-1295,-1982,1283,-5105,-1638,-6401c25400,51003,23952,53187,21768,54331,16269,57607,9665,58889,3124,59042,1829,59042,737,58700,,58153,1626,56515,4013,56159,6045,55016,13691,50457,18847,42075,25045,35826v-546,-2730,-2922,-6007,-343,-8584c26683,27089,27432,29476,29070,30023v2718,1435,6198,2324,9119,1092c40767,30569,42609,28181,42761,25806v191,-1092,-546,-1638,-1295,-2031c40767,23775,39827,23775,39484,23076v,-1296,890,-2235,1982,-2388c44590,20841,47714,27445,49899,21933,51194,17564,47168,14288,44044,11570v-737,-953,-1283,-1842,-889,-3137c45530,6947,42609,4966,44399,3327,47523,953,52286,2387,55563,xe" stroked="f" strokeweight="0">
                  <v:stroke miterlimit="1" joinstyle="miter"/>
                  <v:path arrowok="t" textboxrect="0,0,73863,75705"/>
                </v:shape>
                <v:shape id="Shape 55" o:spid="_x0000_s1074" style="position:absolute;left:612;top:1144;width:42;height:64;visibility:visible;mso-wrap-style:square;v-text-anchor:top" coordsize="4166,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" path="m2161,571v842,572,1662,1801,1662,2519c4026,4029,4166,4918,3823,5668v-750,748,-1639,,-2185,-344c546,4372,,2937,355,1997,451,86,1317,,2161,571xe" stroked="f" strokeweight="0">
                  <v:stroke miterlimit="1" joinstyle="miter"/>
                  <v:path arrowok="t" textboxrect="0,0,4166,6416"/>
                </v:shape>
                <v:shape id="Shape 56" o:spid="_x0000_s1075" style="position:absolute;left:517;top:1158;width:490;height:476;visibility:visible;mso-wrap-style:square;v-text-anchor:top" coordsize="48971,47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" path="m1092,394c5461,,8242,4420,10769,7138v4954,2387,8586,7302,12053,11518c30709,25247,39091,30912,48616,33439v355,1486,-737,2769,-1829,3861c43662,40577,41123,44450,37808,47371v-699,152,-1448,152,-1994,-190c32550,44056,32893,37656,27241,37503v-1841,-203,-3276,2185,-5118,889c20294,36906,22670,33630,19901,32944v-3086,1231,-5664,4712,-9284,4165c13005,33083,17170,28728,14986,23419v-546,-2388,-1981,-4966,-4217,-5855c8585,17361,7290,19939,5118,18847,4216,16814,152,17755,1841,15177,3073,12992,8585,12649,6401,8979,4915,6947,1435,8039,1092,5309,1435,3670,,1486,1092,394xe" stroked="f" strokeweight="0">
                  <v:stroke miterlimit="1" joinstyle="miter"/>
                  <v:path arrowok="t" textboxrect="0,0,48971,47523"/>
                </v:shape>
                <v:shape id="Shape 57" o:spid="_x0000_s1076" style="position:absolute;left:1213;top:1188;width:1033;height:1679;visibility:visible;mso-wrap-style:square;v-text-anchor:top" coordsize="103226,167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" path="m99009,v2591,953,2388,4026,2591,6401c102146,9335,99416,11164,100152,13894v699,1486,3074,1841,2934,3480c96139,17564,94844,26696,87897,26543v-2921,-597,-5106,-3670,-8573,-2235c70345,28525,60668,34735,58281,45352v-1093,4013,-737,8573,2184,11849c61214,57607,62103,57607,62852,57201v1829,-3276,3277,-7633,7684,-8572c73063,47727,75654,46787,78029,45352v343,,889,-356,1092,343c78029,48819,76543,52642,73063,53734v-2527,2235,-4902,4762,-5257,8090c67615,63450,67412,65634,68707,66929v1283,1092,2731,-394,3810,-1092c77280,59982,84430,59233,91529,58890v394,546,-546,1638,-1245,1791c84227,62713,78575,67628,76543,73673v203,889,737,1638,1486,2032c80963,75311,83338,73482,86411,73876v749,1981,-2375,1981,-3073,3620c77686,82462,83338,93612,73813,95250v-2731,750,-2375,4026,-4217,5665c66523,104928,61405,106020,56249,105473v-3620,394,-6744,-4914,-9868,-1434c46774,107659,49708,109690,51537,112814v4572,4370,10960,4712,16815,6554c69050,119558,69596,120104,69990,120853v,1296,-1638,889,-2769,699c63589,122149,59373,122695,55702,121196v-546,-190,-1092,546,-1232,1093c55016,126315,59576,127801,62306,129985v2731,1282,6401,888,7684,4216l69990,138367v1295,2031,1994,4559,1448,7137c68898,148438,67069,152260,69050,156121v-1092,902,-2730,,-3823,750c63945,159601,60465,159944,59576,162675v-203,2235,-1486,4216,-3670,4559c54064,167094,52781,167984,51143,167640v-1092,-1295,546,-3327,-1435,-4026c47117,163068,46228,167094,43447,165595v-1232,-685,-2527,-1282,-3073,-2527c40183,161430,41821,160884,42952,160148v6007,-750,13843,-1842,16078,-8433c59373,148641,57938,146050,58433,143332v-889,-3479,-4369,-5715,-7836,-6057c47320,136385,43650,137617,41275,135293v-901,-749,-1994,-1486,-3086,-939c37249,134544,36906,135840,35814,135293v-940,-939,-2184,-2184,-3327,-939c30302,138761,27026,143523,21717,144412v-736,-1283,749,-2718,1296,-4217c24651,136728,25946,132906,26632,129083v1486,-2032,3124,-4610,2032,-7341c26480,115545,23902,108801,25743,101651,27026,93218,24994,85382,18796,79731,15329,77699,12395,74219,8179,73482,5449,72581,1435,73673,,70942,343,68021,3467,66384,4712,63805l9474,56515v2032,-406,1486,2528,3467,2375c16815,58890,16612,52489,20638,54470v1828,2592,4762,3481,6591,5665c29756,70548,33630,80620,40729,89053v5499,7099,13881,12407,22669,9829c65774,96889,69050,94704,69596,91237,71984,74562,50800,66384,52426,49911,53873,34379,69799,25946,82398,19952,89345,16282,98120,11367,98666,2388v-152,-889,,-1435,343,-2388xe" stroked="f" strokeweight="0">
                  <v:stroke miterlimit="1" joinstyle="miter"/>
                  <v:path arrowok="t" textboxrect="0,0,103226,167984"/>
                </v:shape>
                <v:shape id="Shape 58" o:spid="_x0000_s1077" style="position:absolute;left:557;top:1707;width:590;height:323;visibility:visible;mso-wrap-style:square;v-text-anchor:top" coordsize="59030,32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" path="m50991,v749,1448,749,3480,2730,3822c55753,4166,58090,1638,59030,4369v-343,3823,-546,8229,-2375,11506c54813,17717,52083,16269,50051,17170v-2731,737,-3277,7494,-6744,3125c41859,19748,40920,21183,40183,21933v-1448,3467,-2934,6947,-5461,9677c34176,31953,33236,32347,32690,31800v-356,-2374,1486,-6591,-1981,-7340c29210,24308,27978,25209,26683,25756v-2731,-203,-6401,-203,-7887,2578c18453,29616,18250,31407,16612,31610v-1638,-749,-3823,-1295,-4560,-3480c11303,27584,10211,26848,9322,27787,7836,29222,7290,31800,4902,31800,3073,31800,1435,31255,,30518,343,26301,5106,25756,8027,24117v5854,-1295,10223,-4965,16078,-6058c33236,14592,40577,7836,47714,901,48806,546,49899,,50991,xe" stroked="f" strokeweight="0">
                  <v:stroke miterlimit="1" joinstyle="miter"/>
                  <v:path arrowok="t" textboxrect="0,0,59030,32347"/>
                </v:shape>
                <v:shape id="Shape 59" o:spid="_x0000_s1078" style="position:absolute;left:575;top:1862;width:73;height:70;visibility:visible;mso-wrap-style:square;v-text-anchor:top" coordsize="7290,6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" path="m3480,888c4763,2184,7290,2921,7290,5105,5652,6197,3073,6947,1092,6007,,4914,546,2921,343,1282,889,,2527,343,3480,888xe" stroked="f" strokeweight="0">
                  <v:stroke miterlimit="1" joinstyle="miter"/>
                  <v:path arrowok="t" textboxrect="0,0,7290,6947"/>
                </v:shape>
                <v:shape id="Shape 60" o:spid="_x0000_s1079" style="position:absolute;left:723;top:2080;width:708;height:561;visibility:visible;mso-wrap-style:square;v-text-anchor:top" coordsize="70739,56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" path="m66383,v3073,736,3822,4407,4356,6947c70548,9677,70396,11709,68910,14084v-3073,2934,-6007,6743,-7099,11163c61811,28321,61417,31255,61265,34175v-940,750,-1677,-342,-2223,-889c57595,31102,57950,26136,54127,26885v-2032,2185,-4025,5462,-2781,8383c53035,37655,56312,39484,54470,42608v-2730,1448,-1981,5664,-5651,6008c43307,49364,37655,46977,33287,50800v-1486,1282,-2375,3124,-3124,4952c27584,56108,28334,52629,27089,51193v-940,-1485,-2781,-546,-4064,-1282c21031,49161,18999,46977,16624,48616v-1981,1092,-4369,3669,-6744,1689l6604,49364v-203,-1092,1092,-2540,140,-3682l394,42760c,42214,546,41516,940,41122v5308,-3467,11315,546,17513,-546c22479,39141,26340,39877,30709,40030v2387,203,5308,750,6743,-1283c38405,37452,38748,35661,37859,34175,36017,30163,30163,29273,29426,24511v-356,-902,-1092,-1842,-1994,-2184c25946,21780,25057,23419,23571,22669v-355,-1295,-698,-2921,-2184,-3467c18656,19202,15380,20485,13005,18656v343,-1448,2172,-1092,3264,-1842c20091,16065,23419,13538,26886,11899r5309,-736c37452,2578,48273,3124,57404,2781l66383,xe" stroked="f" strokeweight="0">
                  <v:stroke miterlimit="1" joinstyle="miter"/>
                  <v:path arrowok="t" textboxrect="0,0,70739,56108"/>
                </v:shape>
                <v:shape id="Shape 61" o:spid="_x0000_s1080" style="position:absolute;left:776;top:2394;width:72;height:62;visibility:visible;mso-wrap-style:square;v-text-anchor:top" coordsize="7150,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" path="m203,1296c2934,,5855,2731,7150,5118,5461,6210,3277,5461,1435,5309,343,4369,,2388,203,1296xe" stroked="f" strokeweight="0">
                  <v:stroke miterlimit="1" joinstyle="miter"/>
                  <v:path arrowok="t" textboxrect="0,0,7150,6210"/>
                </v:shape>
                <v:shape id="Shape 62" o:spid="_x0000_s1081" style="position:absolute;left:1639;top:2725;width:27;height:25;visibility:visible;mso-wrap-style:square;v-text-anchor:top" coordsize="2730,2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" path="m,1639c203,,2184,889,2578,1639v152,888,-1092,736,-1486,736c394,2527,394,1981,,1639xe" stroked="f" strokeweight="0">
                  <v:stroke miterlimit="1" joinstyle="miter"/>
                  <v:path arrowok="t" textboxrect="0,0,2730,2527"/>
                </v:shape>
                <v:shape id="Shape 63" o:spid="_x0000_s1082" style="position:absolute;left:1334;top:1169;width:97;height:79;visibility:visible;mso-wrap-style:square;v-text-anchor:top" coordsize="9665,7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" path="m4166,546c6198,1639,7836,3467,9322,5156,9665,6401,8776,7493,7493,7683v-2184,204,-4216,,-5855,-1638c,4763,889,2578,1283,939,1981,,3277,,4166,546xe" fillcolor="#1b1b19" stroked="f" strokeweight="0">
                  <v:stroke miterlimit="1" joinstyle="miter"/>
                  <v:path arrowok="t" textboxrect="0,0,9665,7887"/>
                </v:shape>
                <v:shape id="Shape 64" o:spid="_x0000_s1083" style="position:absolute;left:1491;top:1239;width:40;height:58;visibility:visible;mso-wrap-style:square;v-text-anchor:top" coordsize="401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" path="m1638,546c2337,,3823,191,4013,1283v,1486,-736,2934,-1676,4026c1435,5855,698,5499,343,4610,,2921,698,1486,1638,546xe" fillcolor="#1b1b19" stroked="f" strokeweight="0">
                  <v:stroke miterlimit="1" joinstyle="miter"/>
                  <v:path arrowok="t" textboxrect="0,0,4013,5855"/>
                </v:shape>
                <v:shape id="Shape 65" o:spid="_x0000_s1084" style="position:absolute;left:1303;top:1372;width:111;height:152;visibility:visible;mso-wrap-style:square;v-text-anchor:top" coordsize="11163,1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" path="m9525,190v686,-190,1283,343,1638,940l10960,4216c7887,7683,7887,12992,3124,14973,1829,15177,737,14427,546,13195,343,11150,,8572,737,6591,2730,5499,3315,9525,4953,7683,5652,4763,8027,2578,9525,190xe" fillcolor="#1b1b19" stroked="f" strokeweight="0">
                  <v:stroke miterlimit="1" joinstyle="miter"/>
                  <v:path arrowok="t" textboxrect="0,0,11163,15177"/>
                </v:shape>
                <v:shape id="Shape 933" o:spid="_x0000_s1085" style="position:absolute;left:17;top:815;width:2791;height:192;visibility:visible;mso-wrap-style:square;v-text-anchor:top" coordsize="279095,19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" path="m,l279095,r,19202l,19202,,e" fillcolor="#1b1b19" stroked="f" strokeweight="0">
                  <v:stroke miterlimit="1" joinstyle="miter"/>
                  <v:path arrowok="t" textboxrect="0,0,279095,19202"/>
                </v:shape>
                <v:shape id="Shape 67" o:spid="_x0000_s1086" style="position:absolute;left:18;top:815;width:2790;height:192;visibility:visible;mso-wrap-style:square;v-text-anchor:top" coordsize="279057,19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" path="m,l279057,r,19202l,19202,,xe" filled="f" strokecolor="#1b1b19" strokeweight=".02856mm">
                  <v:stroke miterlimit="1" joinstyle="miter"/>
                  <v:path arrowok="t" textboxrect="0,0,279057,19202"/>
                </v:shape>
                <v:shape id="Shape 934" o:spid="_x0000_s1087" style="position:absolute;left:2092;top:849;width:318;height:123;visibility:visible;mso-wrap-style:square;v-text-anchor:top" coordsize="31712,12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" path="m,l31712,r,12357l,12357,,e" stroked="f" strokeweight="0">
                  <v:stroke miterlimit="1" joinstyle="miter"/>
                  <v:path arrowok="t" textboxrect="0,0,31712,12357"/>
                </v:shape>
                <v:shape id="Shape 935" o:spid="_x0000_s1088" style="position:absolute;left:1403;top:849;width:317;height:123;visibility:visible;mso-wrap-style:square;v-text-anchor:top" coordsize="31699,12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" path="m,l31699,r,12357l,12357,,e" stroked="f" strokeweight="0">
                  <v:stroke miterlimit="1" joinstyle="miter"/>
                  <v:path arrowok="t" textboxrect="0,0,31699,12357"/>
                </v:shape>
                <v:shape id="Shape 936" o:spid="_x0000_s1089" style="position:absolute;left:709;top:849;width:317;height:123;visibility:visible;mso-wrap-style:square;v-text-anchor:top" coordsize="31648,12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" path="m,l31648,r,12357l,12357,,e" stroked="f" strokeweight="0">
                  <v:stroke miterlimit="1" joinstyle="miter"/>
                  <v:path arrowok="t" textboxrect="0,0,31648,12357"/>
                </v:shape>
                <v:shape id="Shape 937" o:spid="_x0000_s1090" style="position:absolute;left:51;top:849;width:288;height:123;visibility:visible;mso-wrap-style:square;v-text-anchor:top" coordsize="28829,12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" path="m,l28829,r,12357l,12357,,e" stroked="f" strokeweight="0">
                  <v:stroke miterlimit="1" joinstyle="miter"/>
                  <v:path arrowok="t" textboxrect="0,0,28829,12357"/>
                </v:shape>
                <v:shape id="Shape 72" o:spid="_x0000_s1091" style="position:absolute;left:1894;top:105;width:888;height:660;visibility:visible;mso-wrap-style:square;v-text-anchor:top" coordsize="88748,66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" path="m64935,939v4521,940,9233,153,13792,1143c81013,4914,79477,8877,80073,12255v2426,2083,7735,-153,8332,4559c88748,18707,87605,20040,86665,21183v-1689,1689,-4712,,-6249,1880c79870,28727,80416,34975,80416,41427v1740,1143,3963,940,5906,1880c87262,44450,88202,45593,88202,47079v-191,1536,-1143,2679,-2680,3226c84036,51041,81356,50305,80620,52388v-750,3022,190,6451,-407,9676c78131,63005,75705,63005,73419,63005l51092,62801v-2083,1143,-4356,3226,-7188,2083c39192,61861,32741,62801,27229,62611l10617,62407c7594,59779,9868,55219,8928,51994,7785,50101,4763,50902,2832,49961,1143,49161,749,47282,940,45783v203,-1931,1892,-2870,3619,-3213c5855,41770,8331,43104,8928,41021v,-5855,-394,-11558,-203,-17005c8331,20586,3772,22669,1880,21386,203,20244,,18161,394,16268,1880,13043,5702,13792,8534,12852r394,-953l9271,2082r952,-787l36169,1879v3023,,5652,1296,8484,2235c50152,,58293,2082,64935,939xe" fillcolor="#1b1b19" stroked="f" strokeweight="0">
                  <v:stroke miterlimit="1" joinstyle="miter"/>
                  <v:path arrowok="t" textboxrect="0,0,88748,66027"/>
                </v:shape>
                <v:shape id="Shape 73" o:spid="_x0000_s1092" style="position:absolute;left:1894;top:105;width:888;height:660;visibility:visible;mso-wrap-style:square;v-text-anchor:top" coordsize="88748,66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" path="m78727,2082v2286,2832,750,6795,1346,10224c82499,14338,87808,12102,88354,16814v394,1893,-749,3226,-1689,4369c84976,22872,81953,21183,80416,23063v-546,5664,,11912,,18364c82156,42570,84379,42367,86271,43307v991,1143,1931,2286,1931,3772c88011,48615,87059,49758,85522,50305v-1486,736,-4166,,-4902,2083c79870,55410,80810,58839,80213,62064v-2082,941,-4508,941,-6794,941l51092,62801v-2083,1143,-4356,3226,-7188,2083c39192,61861,32741,62801,27280,62611l10617,62407c7594,59779,9868,55219,8928,51994,7785,50101,4763,50902,2870,49911,1143,49161,749,47282,940,45783v203,-1931,1930,-2870,3619,-3213c5905,41770,8331,43104,8928,41021v,-5855,-394,-11558,-203,-17005c8331,20586,3772,22669,1880,21386,203,20244,,18161,394,16268,1880,13043,5702,13792,8534,12852r394,-953l9271,2082r952,-787l36169,1879v3023,,5652,1296,8484,2286c50152,,58293,2082,64935,939v4521,940,9233,153,13792,1143l78727,2082xe" filled="f" strokecolor="#1b1b19" strokeweight=".02911mm">
                  <v:stroke miterlimit="1" joinstyle="miter"/>
                  <v:path arrowok="t" textboxrect="0,0,88748,66027"/>
                </v:shape>
                <v:shape id="Shape 74" o:spid="_x0000_s1093" style="position:absolute;left:968;top:104;width:904;height:664;visibility:visible;mso-wrap-style:square;v-text-anchor:top" coordsize="90437,66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" path="m62185,1248v5497,241,11043,860,16352,288c79667,1346,80759,2286,81712,2832v990,3620,-153,6642,787,10021c84925,13843,88557,13056,89840,16078v597,1333,597,3619,-343,4763c87605,23266,83248,21031,81902,23863v-343,6795,-546,11506,,17958c83795,43714,87211,42214,88900,44653v940,1143,1334,2477,940,3963c88354,51105,85128,51105,82499,51651v-1143,991,,2680,-597,3962c80963,58089,83248,61125,80416,62662v-7785,1143,-15125,-394,-23114,152l49759,63005v-2083,1346,-4560,3429,-7189,1892l37846,62814v-5702,191,-11011,-152,-16662,c17412,62662,12103,64351,9627,60769v,-3022,596,-6096,-204,-9118c6591,50698,1880,52045,343,48476,,47333,343,45796,749,44653v2083,-3022,6795,-343,8878,-2832l9423,33490v597,-3976,-152,-7189,-152,-10960c6401,21387,1486,22923,940,18555,546,16269,1880,14389,3963,13995v1892,-545,4521,394,5460,-1295l10020,3772c12306,,17755,2286,21184,1740r17208,152c41021,2286,43510,4915,46139,3225,51245,1143,56690,1006,62185,1248xe" fillcolor="#1b1b19" stroked="f" strokeweight="0">
                  <v:stroke miterlimit="1" joinstyle="miter"/>
                  <v:path arrowok="t" textboxrect="0,0,90437,66434"/>
                </v:shape>
                <v:shape id="Shape 75" o:spid="_x0000_s1094" style="position:absolute;left:968;top:94;width:904;height:674;visibility:visible;mso-wrap-style:square;v-text-anchor:top" coordsize="90437,67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" path="m78537,2477v1130,-190,2222,749,3175,1296c82702,7392,81559,10414,82499,13843v2426,940,6058,153,7341,3175c90437,18352,90437,20638,89497,21781v-1892,2425,-6249,191,-7595,3022c81559,31598,81356,36309,81902,42761v1893,1893,5309,394,6998,2832c89840,46737,90234,48070,89840,49556v-1486,2489,-4712,2489,-7341,3035c81356,53582,82499,55271,81902,56553v-939,2477,1346,5512,-1486,7049c72631,64695,65291,63209,57302,63754r-7543,191c47676,65291,45199,67374,42570,65837l37846,63754v-5702,191,-11011,-152,-16662,c17412,63602,12103,65291,9627,61659v,-3023,596,-6045,-204,-9068c6591,51639,1880,52985,343,49416,,48273,343,46737,749,45593v2083,-3022,6795,-342,8878,-2832l9423,34430v597,-3975,-152,-7188,-152,-10960c6452,22327,1486,23864,940,19495,546,17209,1880,15329,3963,14936v1892,-546,4521,393,5460,-1296l10020,4763c12306,940,17755,3226,21184,2680r17208,152c41021,3226,43510,5855,46139,4166,56350,,67920,3620,78537,2477r,xe" filled="f" strokecolor="#1b1b19" strokeweight=".02911mm">
                  <v:stroke miterlimit="1" joinstyle="miter"/>
                  <v:path arrowok="t" textboxrect="0,0,90437,67374"/>
                </v:shape>
                <v:shape id="Shape 76" o:spid="_x0000_s1095" style="position:absolute;left:49;top:100;width:895;height:655;visibility:visible;mso-wrap-style:square;v-text-anchor:top" coordsize="89484,65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" path="m42558,3962c51841,,62256,2832,72479,2235v2629,597,6591,-1296,8280,1537c80759,6794,80759,9627,80963,12649v939,2083,3962,394,5702,1536c87605,14732,88748,15329,88938,16421v546,1333,153,2870,-584,4165c86462,22669,83985,21920,81547,22466r-788,1143c81153,29121,79667,34036,80759,39344v-152,1130,-546,2629,788,3416c84176,42760,86856,42760,88748,44450v736,1333,736,3022,343,4508c87948,54673,79273,48222,80213,54863v,2439,546,5855,-393,8142c69596,63005,59233,62204,49556,62801v-1690,1486,-3975,2438,-6401,2629c41072,65088,39535,63944,37846,62801v-9271,-393,-18351,-393,-27280,-597c7734,59779,9817,55804,8877,52184,7391,50495,5106,51841,3416,50850,2083,50698,1677,49364,940,48412v,-2083,,-3759,1537,-5105c3963,42163,6045,42367,7938,42163r939,-939c8331,34975,9817,29121,8522,22466,7582,21183,5855,22327,4712,21374,3023,20980,1334,20383,737,18504,394,17018,,15481,1537,14185v2032,-2286,5651,344,7531,-1879l9817,3175c11354,546,14923,1879,17602,1879v4521,-940,10224,-190,15139,c36106,2083,39535,2629,42558,3962r,xe" filled="f" strokecolor="#1b1b19" strokeweight=".02911mm">
                  <v:stroke miterlimit="1" joinstyle="miter"/>
                  <v:path arrowok="t" textboxrect="0,0,89484,65430"/>
                </v:shape>
                <v:shape id="Shape 77" o:spid="_x0000_s1096" style="position:absolute;left:242;top:129;width:231;height:490;visibility:visible;mso-wrap-style:square;v-text-anchor:top" coordsize="23076,48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" path="m2832,1092c9474,1689,16675,,21933,3378r787,1740c23076,17767,23076,30658,23076,43853r-356,4966c19495,48971,16269,47282,12649,47675,9080,47282,5106,48031,1892,47079,,42773,1346,38405,940,33693,1143,24219,1346,12649,1346,2439v,-750,940,-1144,1486,-1347xe" stroked="f" strokeweight="0">
                  <v:stroke miterlimit="1" joinstyle="miter"/>
                  <v:path arrowok="t" textboxrect="0,0,23076,48971"/>
                </v:shape>
                <v:shape id="Shape 78" o:spid="_x0000_s1097" style="position:absolute;left:77;top:140;width:353;height:562;visibility:visible;mso-wrap-style:square;v-text-anchor:top" coordsize="35230,5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" path="m13246,406r,737c11557,2489,9284,4966,10020,7201v749,15925,,30111,749,45047l12103,53784v7392,,15532,-800,22720,547c35230,54521,35230,55067,35027,55461v-1880,749,-4166,406,-6249,406l9474,55461c8141,54331,8737,51701,8737,50165v,-1893,547,-4179,-1536,-5309c4572,44310,1892,45047,203,42964v1334,-3772,7391,-736,8534,-4915c9284,31064,8141,24067,8534,17411,7747,13653,3620,14783,940,14186,597,13843,,13246,203,12509v2286,-2286,6795,394,8534,-2832c9474,6655,8877,3822,9284,991,10223,,11912,,13246,406xe" stroked="f" strokeweight="0">
                  <v:stroke miterlimit="1" joinstyle="miter"/>
                  <v:path arrowok="t" textboxrect="0,0,35230,56210"/>
                </v:shape>
                <v:shape id="Shape 79" o:spid="_x0000_s1098" style="position:absolute;left:488;top:142;width:256;height:476;visibility:visible;mso-wrap-style:square;v-text-anchor:top" coordsize="25540,47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" path="m7188,l24943,203r597,940c25540,16472,25540,31052,25349,45986,17755,46736,9271,45441,1677,47523,,45986,1283,43561,940,41478,546,36564,940,31052,737,25946,940,18555,343,10223,940,3022,2083,788,4712,,7188,xe" stroked="f" strokeweight="0">
                  <v:stroke miterlimit="1" joinstyle="miter"/>
                  <v:path arrowok="t" textboxrect="0,0,25540,47523"/>
                </v:shape>
                <v:shape id="Shape 80" o:spid="_x0000_s1099" style="position:absolute;left:543;top:140;width:378;height:562;visibility:visible;mso-wrap-style:square;v-text-anchor:top" coordsize="37859,5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" path="m24803,597c25946,,28029,,28778,1143v597,3023,-749,6998,1143,10071c31801,12306,34633,11760,36563,12154v749,749,546,1892,153,2629c34633,16866,30315,14186,29172,17614v,7392,-394,14580,203,22124l30518,40729v2426,355,5448,-597,7137,1296c37859,43167,37655,44310,36563,44704v-2476,546,-6045,-800,-7391,1879c28575,49619,29527,52642,28575,55664r-1283,546l597,55867v-597,-406,,-800,203,-1142l3429,53784r21577,191c27292,53378,27292,50559,27432,48870v-140,-10618,,-19889,-140,-30112c27089,13653,28029,8737,26886,3822,26695,2680,25006,1943,24803,597xe" stroked="f" strokeweight="0">
                  <v:stroke miterlimit="1" joinstyle="miter"/>
                  <v:path arrowok="t" textboxrect="0,0,37859,56210"/>
                </v:shape>
                <v:shape id="Shape 81" o:spid="_x0000_s1100" style="position:absolute;left:1913;top:142;width:375;height:568;visibility:visible;mso-wrap-style:square;v-text-anchor:top" coordsize="37465,56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" path="m11366,203v737,,1689,-203,2286,585c13246,2286,11366,3416,10769,4915v204,15519,,32385,597,48463l12649,54128v8344,190,17221,-1689,24460,1727c37465,56007,37262,56007,37109,56211v-9131,-204,-18199,596,-27089,-204l9284,55067c8890,51689,9627,48463,8141,45441,6058,43561,,45986,1498,41618v2274,-1689,5893,596,7189,-2235c8687,31407,9080,24409,8534,17069,6807,14783,3581,16269,1346,15722,546,14986,,13843,749,12903v2477,-2095,9677,547,8331,-5308c9830,5105,7938,394,11366,203xe" stroked="f" strokeweight="0">
                  <v:stroke miterlimit="1" joinstyle="miter"/>
                  <v:path arrowok="t" textboxrect="0,0,37465,56807"/>
                </v:shape>
                <v:shape id="Shape 82" o:spid="_x0000_s1101" style="position:absolute;left:2401;top:139;width:350;height:567;visibility:visible;mso-wrap-style:square;v-text-anchor:top" coordsize="35027,56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" path="m22327,1130c23266,140,25946,,26492,1486v749,3619,-749,7188,1346,10413c30061,12446,33681,11150,34823,13385v-190,4573,-6451,940,-7785,4573c27635,25146,26492,31000,27241,38785v-749,547,-952,1296,-355,2083c28969,42557,31598,39725,33681,41618v1346,342,546,1486,546,2286c32550,46329,28372,43497,27241,46723r-355,9474l25552,56743,394,56553c,56146,203,56007,597,55804l3620,54660r19100,c23660,54470,25006,53721,25006,52388,24803,37452,24612,21920,24612,5652l22327,1130xe" stroked="f" strokeweight="0">
                  <v:stroke miterlimit="1" joinstyle="miter"/>
                  <v:path arrowok="t" textboxrect="0,0,35027,56743"/>
                </v:shape>
                <v:shape id="Shape 83" o:spid="_x0000_s1102" style="position:absolute;left:2041;top:167;width:37;height:477;visibility:visible;mso-wrap-style:square;v-text-anchor:top" coordsize="3620,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" path="m2883,v737,1689,343,2832,737,4521c3620,17767,3620,31800,3620,45200v-394,1142,-1728,1739,-2477,2475l394,47130c203,42761,597,37859,203,33693r,-3226c,21577,,11709,394,2629,1143,1892,1892,394,2883,xe" stroked="f" strokeweight="0">
                  <v:stroke miterlimit="1" joinstyle="miter"/>
                  <v:path arrowok="t" textboxrect="0,0,3620,47675"/>
                </v:shape>
                <v:shape id="Shape 84" o:spid="_x0000_s1103" style="position:absolute;left:2592;top:166;width:40;height:472;visibility:visible;mso-wrap-style:square;v-text-anchor:top" coordsize="3975,47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" path="m2451,724v540,527,1048,1384,1321,1860c3429,13151,3620,23171,3975,33192v-203,4762,-203,8928,-203,13245c3620,46831,3620,47034,3226,47225,,45892,1143,42272,940,39440,1143,35465,597,30956,1334,26981l800,25648,940,845c1340,,1912,197,2451,724xe" stroked="f" strokeweight="0">
                  <v:stroke miterlimit="1" joinstyle="miter"/>
                  <v:path arrowok="t" textboxrect="0,0,3975,47225"/>
                </v:shape>
                <v:shape id="Shape 85" o:spid="_x0000_s1104" style="position:absolute;left:763;top:167;width:32;height:470;visibility:visible;mso-wrap-style:square;v-text-anchor:top" coordsize="3226,46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" path="m737,939c1486,,2629,1143,3023,1892v-203,15329,203,30455,-394,44298c2274,46939,1486,45986,940,45593,,43307,737,40487,737,38253,191,25895,737,13450,737,939xe" stroked="f" strokeweight="0">
                  <v:stroke miterlimit="1" joinstyle="miter"/>
                  <v:path arrowok="t" textboxrect="0,0,3226,46939"/>
                </v:shape>
                <v:shape id="Shape 86" o:spid="_x0000_s1105" style="position:absolute;left:2312;top:320;width:40;height:68;visibility:visible;mso-wrap-style:square;v-text-anchor:top" coordsize="3963,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" path="m1689,c3378,1143,3226,3772,3963,5855,3569,6795,1880,6795,940,6452l,6059c546,3976,,1486,1689,xe" stroked="f" strokeweight="0">
                  <v:stroke miterlimit="1" joinstyle="miter"/>
                  <v:path arrowok="t" textboxrect="0,0,3963,6795"/>
                </v:shape>
                <v:shape id="Shape 87" o:spid="_x0000_s1106" style="position:absolute;left:520;top:627;width:252;height:36;visibility:visible;mso-wrap-style:square;v-text-anchor:top" coordsize="25146,3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" path="m4115,204c10020,356,17006,,22670,204v939,342,1879,1092,2476,2032c24549,3379,22860,2832,21717,3226r-6045,c10757,3035,5842,2629,1486,3582,737,3379,,2832,,1893,534,204,2629,750,4115,204xe" stroked="f" strokeweight="0">
                  <v:stroke miterlimit="1" joinstyle="miter"/>
                  <v:path arrowok="t" textboxrect="0,0,25146,3582"/>
                </v:shape>
                <v:shape id="Shape 88" o:spid="_x0000_s1107" style="position:absolute;left:244;top:629;width:212;height:36;visibility:visible;mso-wrap-style:square;v-text-anchor:top" coordsize="21184,3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" path="m2629,c9080,,15329,,20981,1295v203,940,-750,1880,-1690,2273c13246,1879,6591,3022,191,2235l,2032c343,939,1283,,2629,xe" stroked="f" strokeweight="0">
                  <v:stroke miterlimit="1" joinstyle="miter"/>
                  <v:path arrowok="t" textboxrect="0,0,21184,3568"/>
                </v:shape>
                <v:shape id="Shape 89" o:spid="_x0000_s1108" style="position:absolute;left:2078;top:625;width:240;height:65;visibility:visible;mso-wrap-style:square;v-text-anchor:top" coordsize="24016,6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" path="m4489,695v2042,-6,4325,416,5937,41c14732,1333,19698,,23469,2273v547,356,547,1296,,1499c21184,6452,18364,3225,15329,3772,10426,3225,4915,3772,,3225,648,1136,2448,702,4489,695xe" stroked="f" strokeweight="0">
                  <v:stroke miterlimit="1" joinstyle="miter"/>
                  <v:path arrowok="t" textboxrect="0,0,24016,6452"/>
                </v:shape>
                <v:shape id="Shape 90" o:spid="_x0000_s1109" style="position:absolute;left:2369;top:635;width:242;height:39;visibility:visible;mso-wrap-style:square;v-text-anchor:top" coordsize="24206,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" path="m6655,l22123,394v1003,545,1943,1486,2083,2438c16472,3772,8877,1880,1537,3963,394,3772,,2477,394,1689,1892,,4369,394,6655,xe" stroked="f" strokeweight="0">
                  <v:stroke miterlimit="1" joinstyle="miter"/>
                  <v:path arrowok="t" textboxrect="0,0,24206,3963"/>
                </v:shape>
                <v:shape id="Shape 91" o:spid="_x0000_s1110" style="position:absolute;left:452;top:657;width:68;height:74;visibility:visible;mso-wrap-style:square;v-text-anchor:top" coordsize="6858,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" path="m3226,c4763,191,5715,1130,6452,2083v406,1486,203,3366,-1143,4165c4572,7188,3035,7392,1892,6795,800,6591,597,5309,406,4356,,2274,2095,1486,3226,xe" stroked="f" strokeweight="0">
                  <v:stroke miterlimit="1" joinstyle="miter"/>
                  <v:path arrowok="t" textboxrect="0,0,6858,7392"/>
                </v:shape>
                <v:shape id="Shape 92" o:spid="_x0000_s1111" style="position:absolute;left:2310;top:667;width:59;height:66;visibility:visible;mso-wrap-style:square;v-text-anchor:top" coordsize="585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" path="m2489,190c4166,,4915,1333,5664,2286v191,1676,191,4166,-2083,4166c2083,6591,749,5855,406,4508,,2629,1143,939,2489,190xe" stroked="f" strokeweight="0">
                  <v:stroke miterlimit="1" joinstyle="miter"/>
                  <v:path arrowok="t" textboxrect="0,0,5855,6591"/>
                </v:shape>
                <v:shape id="Shape 93" o:spid="_x0000_s1112" style="position:absolute;left:1418;top:140;width:259;height:481;visibility:visible;mso-wrap-style:square;v-text-anchor:top" coordsize="25895,48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" path="m10363,203l25349,597r343,1142c25502,16472,25895,31610,25502,46393r-750,394c16612,47523,8674,45441,1283,48069,,47333,1092,45047,737,43764v,-12903,,-25946,,-39395c737,3073,1689,1943,2820,1536,4915,,7734,597,10363,203xe" stroked="f" strokeweight="0">
                  <v:stroke miterlimit="1" joinstyle="miter"/>
                  <v:path arrowok="t" textboxrect="0,0,25895,48069"/>
                </v:shape>
                <v:shape id="Shape 94" o:spid="_x0000_s1113" style="position:absolute;left:1467;top:137;width:390;height:571;visibility:visible;mso-wrap-style:square;v-text-anchor:top" coordsize="38938,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" path="m25146,749v1334,,3772,-749,4560,940c29706,5105,29515,8141,30252,11557v2286,2031,8686,-991,7391,4114c35560,17018,32741,16078,30455,16472r-597,736c28918,24802,30455,32537,29858,39344v203,737,597,2083,1740,2274c33681,41821,36856,40284,37643,42964v-394,4508,-6248,343,-7785,3962c29312,50305,30798,53327,29515,56552r-940,598c18898,56946,9423,56946,343,56756,,56552,140,56007,546,55804r1677,-941c9817,54127,18149,54863,26086,54127v1143,-203,2083,-1143,1892,-2286c27978,37452,28169,22516,28169,6452,27775,4165,25540,2832,25146,749xe" stroked="f" strokeweight="0">
                  <v:stroke miterlimit="1" joinstyle="miter"/>
                  <v:path arrowok="t" textboxrect="0,0,38938,57150"/>
                </v:shape>
                <v:shape id="Shape 95" o:spid="_x0000_s1114" style="position:absolute;left:992;top:140;width:367;height:570;visibility:visible;mso-wrap-style:square;v-text-anchor:top" coordsize="36716,5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" path="m14389,597v-343,1689,-1880,2286,-2629,3569c10617,7201,11963,10223,11366,13450v203,13042,,25348,203,38251c11569,52642,12306,53784,13246,53975r20244,356c34633,54521,35966,54928,36716,55664v-343,1143,-1880,750,-2832,940c26352,56414,18161,57010,10820,56058r-800,-597c9880,52045,10223,48476,8737,45441v-2285,-941,-5105,,-7594,-737c,44107,406,42621,1143,41821v2489,-1282,7201,800,8534,-2629c9474,31800,10020,24803,9677,17272,7594,14186,3226,17069,1346,14186v737,-4305,6795,-533,8534,-4115l10426,1143c11569,,13055,406,14389,597xe" stroked="f" strokeweight="0">
                  <v:stroke miterlimit="1" joinstyle="miter"/>
                  <v:path arrowok="t" textboxrect="0,0,36716,57010"/>
                </v:shape>
                <v:shape id="Shape 96" o:spid="_x0000_s1115" style="position:absolute;left:1125;top:165;width:53;height:467;visibility:visible;mso-wrap-style:square;v-text-anchor:top" coordsize="5309,46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" path="m3226,r749,736c4572,13830,3226,25540,3975,38595,2832,41618,5309,45987,952,46724,203,33681,800,19685,406,5499,,3226,1346,1130,3226,xe" stroked="f" strokeweight="0">
                  <v:stroke miterlimit="1" joinstyle="miter"/>
                  <v:path arrowok="t" textboxrect="0,0,5309,46724"/>
                </v:shape>
                <v:shape id="Shape 97" o:spid="_x0000_s1116" style="position:absolute;left:1692;top:173;width:38;height:464;visibility:visible;mso-wrap-style:square;v-text-anchor:top" coordsize="3823,4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" path="m991,597c1931,,3429,1143,3429,2287v-203,14389,394,29908,-546,43903c2083,46393,1143,45441,991,44654,800,38799,203,32945,597,26696,991,18555,,8928,991,597xe" stroked="f" strokeweight="0">
                  <v:stroke miterlimit="1" joinstyle="miter"/>
                  <v:path arrowok="t" textboxrect="0,0,3823,46393"/>
                </v:shape>
                <v:shape id="Shape 98" o:spid="_x0000_s1117" style="position:absolute;left:1157;top:625;width:241;height:49;visibility:visible;mso-wrap-style:square;v-text-anchor:top" coordsize="24066,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" path="m2083,394c8737,939,15926,,22327,1689v749,190,1739,940,1142,1880l21984,4902c15329,2425,6998,4166,,3022,597,2083,1143,1143,2083,394xe" stroked="f" strokeweight="0">
                  <v:stroke miterlimit="1" joinstyle="miter"/>
                  <v:path arrowok="t" textboxrect="0,0,24066,4902"/>
                </v:shape>
                <v:shape id="Shape 99" o:spid="_x0000_s1118" style="position:absolute;left:1431;top:627;width:271;height:45;visibility:visible;mso-wrap-style:square;v-text-anchor:top" coordsize="27089,4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" path="m4915,546v6845,-546,13449,,20091,c25946,1143,27089,2083,27089,3035r-991,344c18161,3582,10020,2439,2680,4318,1537,4521,203,4318,,3035,749,1296,3035,750,4915,546xe" stroked="f" strokeweight="0">
                  <v:stroke miterlimit="1" joinstyle="miter"/>
                  <v:path arrowok="t" textboxrect="0,0,27089,4521"/>
                </v:shape>
                <v:shape id="Shape 100" o:spid="_x0000_s1119" style="position:absolute;left:1384;top:674;width:53;height:57;visibility:visible;mso-wrap-style:square;v-text-anchor:top" coordsize="5309,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" path="m2832,406c4166,,4915,1346,5309,2083v,1549,-191,3428,-1880,3428c2083,5715,,5511,,3632,355,2286,1486,1143,2832,406xe" stroked="f" strokeweight="0">
                  <v:stroke miterlimit="1" joinstyle="miter"/>
                  <v:path arrowok="t" textboxrect="0,0,5309,5715"/>
                </v:shape>
                <v:shape id="Shape 101" o:spid="_x0000_s1120" style="position:absolute;left:1185;top:142;width:222;height:481;visibility:visible;mso-wrap-style:square;v-text-anchor:top" coordsize="22174,48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" path="m10988,186v3312,23,6525,309,9256,1554c21971,3226,21780,5906,21780,8141v-203,7188,394,15723,-406,23266l21577,34087v394,4902,,8877,-203,13982c19152,47676,16663,46927,14186,46584v-4712,,-9271,343,-13792,-394l,44501c,29718,203,15722,203,788,,,788,394,1143,203v3124,197,6534,-41,9845,-17xe" stroked="f" strokeweight="0">
                  <v:stroke miterlimit="1" joinstyle="miter"/>
                  <v:path arrowok="t" textboxrect="0,0,22174,48069"/>
                </v:shape>
                <v:shape id="Shape 102" o:spid="_x0000_s1121" style="position:absolute;left:1215;top:247;width:99;height:242;visibility:visible;mso-wrap-style:square;v-text-anchor:top" coordsize="9853,2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" path="m940,l9853,406r,2582l6845,2489v-940,2222,153,5449,,7937l9853,11014r,6778l7201,14592v-953,1283,-546,3366,-953,4902c6655,20993,8737,21984,7988,23266,4966,22720,2083,24206,,22327l2083,20041c2680,14935,2680,9830,2883,4711,2680,3429,2083,2286,597,1689,,1143,203,394,940,xe" fillcolor="#1b1b19" stroked="f" strokeweight="0">
                  <v:stroke miterlimit="1" joinstyle="miter"/>
                  <v:path arrowok="t" textboxrect="0,0,9853,24206"/>
                </v:shape>
                <v:shape id="Shape 103" o:spid="_x0000_s1122" style="position:absolute;left:1314;top:251;width:90;height:232;visibility:visible;mso-wrap-style:square;v-text-anchor:top" coordsize="9006,23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" path="m,l4193,191v1880,939,2820,2832,3023,4711c7965,7189,6416,9272,4930,10757v-940,940,-2274,1143,-3023,2287c3787,15330,4333,18149,6619,20041v597,191,1689,1130,2286,736l9006,23216,4536,22860,,17387,,10608r764,149c2301,10364,2656,8878,3393,7532v,-1486,,-3227,-737,-4509l,2582,,xe" fillcolor="#1b1b19" stroked="f" strokeweight="0">
                  <v:stroke miterlimit="1" joinstyle="miter"/>
                  <v:path arrowok="t" textboxrect="0,0,9006,23216"/>
                </v:shape>
                <v:shape id="Shape 104" o:spid="_x0000_s1123" style="position:absolute;left:2092;top:135;width:491;height:497;visibility:visible;mso-wrap-style:square;v-text-anchor:top" coordsize="49022,49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" path="m41275,750r6807,203c49022,2490,48819,4573,48819,6262v,9067,203,17602,-153,26085c48666,32347,49022,43904,48273,47130r-1537,546c39941,48426,32753,46190,26898,49568v-1143,191,-1143,-1295,-1346,-1892l25946,28181v203,-203,254,-291,406,-393l25997,26696r-3277,-394l22720,27483v851,254,597,1499,749,2045c23673,35967,23673,42964,23126,48819v-2082,597,-3428,-1334,-5511,-1334c12306,47879,7391,46940,1892,47676,,46940,597,44654,597,42964,406,28575,597,16079,406,1537,597,1143,1143,953,1549,953v6592,,12294,190,18542,736c24269,3035,23126,7938,23266,11164v-241,1193,-546,2387,-889,3530l23126,16320r2922,546l26949,14884v-457,-1638,-901,-3276,-1397,-4864c25946,7392,25006,4712,26898,2490,30861,,36373,1537,41275,750xe" stroked="f" strokeweight="0">
                  <v:stroke miterlimit="1" joinstyle="miter"/>
                  <v:path arrowok="t" textboxrect="0,0,49022,49759"/>
                </v:shape>
                <v:shape id="Shape 105" o:spid="_x0000_s1124" style="position:absolute;left:2127;top:222;width:205;height:259;visibility:visible;mso-wrap-style:square;v-text-anchor:top" coordsize="20536,25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" path="m2286,788v2629,1689,6591,952,9423,1092c13246,2083,14935,,15723,1880r-940,5905c14580,8725,13589,8725,13246,8141,12700,6845,12852,4966,11354,4166,10414,3226,9271,4369,9474,5309v343,6045,-394,10807,-203,16472c9817,22517,10414,24054,11709,23660v991,-737,2286,-940,2680,-2235c15875,14783,18555,8928,19838,2477r698,-312l20536,10620r-292,-752c18555,11354,19101,13843,18555,15926r940,343l20536,16081r,3265l19799,19253v-101,-254,-254,-508,-698,-508c17412,18212,17209,20092,16663,21031v-394,1486,952,2439,2095,3023c19101,24461,19291,25006,18898,25400v-1486,546,-3569,153,-5449,c10223,25006,6248,25946,3023,25006,2832,23660,4712,23317,5512,22327l6058,10071,5855,4369c3226,3619,2286,6642,394,7785,203,7595,,7188,203,6845,546,4763,,1536,2286,788xe" fillcolor="#1b1b19" stroked="f" strokeweight="0">
                  <v:stroke miterlimit="1" joinstyle="miter"/>
                  <v:path arrowok="t" textboxrect="0,0,20536,25946"/>
                </v:shape>
                <v:shape id="Shape 106" o:spid="_x0000_s1125" style="position:absolute;left:2332;top:236;width:109;height:247;visibility:visible;mso-wrap-style:square;v-text-anchor:top" coordsize="10871,2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" path="m1638,c3721,7151,5613,14491,8242,21489v737,736,2083,1130,2629,2273c8788,24715,5753,23965,3480,24118r-953,-750l4064,21286c4267,19800,3670,18657,2934,17514v-547,,-547,203,-953,545l1981,18162,,17911,,14646r1981,-358l,9185,,730,1638,xe" fillcolor="#1b1b19" stroked="f" strokeweight="0">
                  <v:stroke miterlimit="1" joinstyle="miter"/>
                  <v:path arrowok="t" textboxrect="0,0,10871,24715"/>
                </v:shape>
                <v:shape id="Shape 107" o:spid="_x0000_s1126" style="position:absolute;left:2436;top:237;width:125;height:243;visibility:visible;mso-wrap-style:square;v-text-anchor:top" coordsize="12548,24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" path="m8674,394c9614,,9614,1346,9817,1930v,1347,991,3874,-203,4814c8281,5614,8077,4470,5995,3873v-1194,,-2325,191,-2528,1538c3073,9474,7138,9474,9474,12154v2083,2134,3074,5613,2083,8280c10656,22619,9614,23965,7531,23965v-1930,343,-3315,-990,-4864,-204c2324,23761,1537,24117,1131,23571r203,-7543c1537,15634,1931,15431,2324,15431v1143,2527,343,5410,3823,5600c7341,20841,8281,20688,8484,19152,8877,12408,,14084,191,7150,394,5614,584,4267,1334,2883,2870,394,6350,1930,8674,394xe" fillcolor="#1b1b19" stroked="f" strokeweight="0">
                  <v:stroke miterlimit="1" joinstyle="miter"/>
                  <v:path arrowok="t" textboxrect="0,0,12548,24308"/>
                </v:shape>
                <v:shape id="Shape 108" o:spid="_x0000_s1127" style="position:absolute;left:1469;top:243;width:115;height:238;visibility:visible;mso-wrap-style:square;v-text-anchor:top" coordsize="11557,23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" path="m1537,394c4369,,8141,,11011,394r546,597c9677,1930,7594,3429,8141,6096v-547,4521,-343,9233,-153,14148l11011,22923r-191,394c7594,23317,4572,23864,1346,23317,,21781,3035,21031,3620,19888,4166,14580,4763,9081,4166,3226,3620,1536,800,2286,1537,394xe" fillcolor="#1b1b19" stroked="f" strokeweight="0">
                  <v:stroke miterlimit="1" joinstyle="miter"/>
                  <v:path arrowok="t" textboxrect="0,0,11557,23864"/>
                </v:shape>
                <v:shape id="Shape 109" o:spid="_x0000_s1128" style="position:absolute;left:516;top:230;width:169;height:253;visibility:visible;mso-wrap-style:square;v-text-anchor:top" coordsize="16815,25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" path="m12852,v2083,1143,1931,3772,2083,5855c13055,8141,12649,3772,10769,3581,9677,3378,7938,3035,6998,3975v-343,2425,-750,4711,,6998c7747,11519,9284,11367,10223,11367v1143,-801,1689,-2884,3226,-2681c14389,9627,13055,11163,13640,12116v-394,1485,952,3213,-788,3759c11709,15329,11163,13246,9677,13246r-2679,203c6058,16828,6452,19850,6998,23076v1536,1536,3428,190,5105,190c14592,22682,13995,19304,16078,19647v597,1346,737,3429,394,4965l15329,25362,1892,25159c1346,24955,,24955,597,24016,4915,21386,2489,16281,3035,12116,2489,9080,4712,4521,749,2629,597,1498,1892,1892,2286,1498,5664,1498,10223,2832,12852,xe" fillcolor="#1b1b19" stroked="f" strokeweight="0">
                  <v:stroke miterlimit="1" joinstyle="miter"/>
                  <v:path arrowok="t" textboxrect="0,0,16815,25362"/>
                </v:shape>
                <v:shape id="Shape 110" o:spid="_x0000_s1129" style="position:absolute;left:259;top:235;width:210;height:235;visibility:visible;mso-wrap-style:square;v-text-anchor:top" coordsize="21031,2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" path="m19291,597v407,356,1740,749,800,1689c16269,5309,16078,10617,14389,14986v-1486,2426,-749,6007,-3226,8141c10223,23470,9474,22530,9271,21781,7938,15926,6248,10020,4166,4573,3963,2832,,2490,2286,1143v2820,-393,4902,394,7582,203c10414,3035,7785,3976,8534,6059v1689,2475,1143,6247,3226,8724l12700,13843v203,-4368,5106,-8331,940,-12103c14580,,17412,1143,19291,597xe" fillcolor="#1b1b19" stroked="f" strokeweight="0">
                  <v:stroke miterlimit="1" joinstyle="miter"/>
                  <v:path arrowok="t" textboxrect="0,0,21031,23470"/>
                </v:shape>
                <v:shape id="Shape 111" o:spid="_x0000_s1130" style="position:absolute;left:200;top:169;width:37;height:463;visibility:visible;mso-wrap-style:square;v-text-anchor:top" coordsize="3620,46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" path="m2832,v788,15329,-203,30061,191,44641c2832,45389,2083,46330,1143,46330,,41618,203,37059,546,32347,203,22669,394,11900,394,2236,749,1283,1880,343,2832,xe" stroked="f" strokeweight="0">
                  <v:stroke miterlimit="1" joinstyle="miter"/>
                  <v:path arrowok="t" textboxrect="0,0,3620,46330"/>
                </v:shape>
                <w10:anchorlock/>
              </v:group>
            </w:pict>
          </mc:Fallback>
        </mc:AlternateContent>
      </w:r>
      <w:r w:rsidR="009F0488">
        <w:rPr>
          <w:noProof/>
        </w:rPr>
        <mc:AlternateContent>
          <mc:Choice Requires="wpg">
            <w:drawing>
              <wp:inline distT="0" distB="0" distL="0" distR="0" wp14:anchorId="29129DFD" wp14:editId="34AA1353">
                <wp:extent cx="6126480" cy="9117"/>
                <wp:effectExtent l="3200400" t="38100" r="0" b="48260"/>
                <wp:docPr id="3" name="Group 3" descr="Letterhead division line" title="Letterhead division line"/>
                <wp:cNvGraphicFramePr/>
                <a:graphic xmlns:a="http://schemas.openxmlformats.org/drawingml/2006/main">
                  <a:graphicData uri="http://schemas.microsoft.com/office/word/2010/wordprocessingGroup">
                    <wpg:wgp>
                      <wpg:cNvGrpSpPr/>
                      <wpg:grpSpPr>
                        <a:xfrm>
                          <a:off x="0" y="0"/>
                          <a:ext cx="6126480" cy="9117"/>
                          <a:chOff x="0" y="0"/>
                          <a:chExt cx="6400800" cy="9525"/>
                        </a:xfrm>
                      </wpg:grpSpPr>
                      <wps:wsp>
                        <wps:cNvPr id="4" name="Shape 171"/>
                        <wps:cNvSpPr/>
                        <wps:spPr>
                          <a:xfrm>
                            <a:off x="0" y="0"/>
                            <a:ext cx="0" cy="9525"/>
                          </a:xfrm>
                          <a:custGeom>
                            <a:avLst/>
                            <a:gdLst/>
                            <a:ahLst/>
                            <a:cxnLst/>
                            <a:rect l="0" t="0" r="0" b="0"/>
                            <a:pathLst>
                              <a:path h="9525">
                                <a:moveTo>
                                  <a:pt x="0" y="9525"/>
                                </a:moveTo>
                                <a:lnTo>
                                  <a:pt x="0" y="0"/>
                                </a:lnTo>
                              </a:path>
                            </a:pathLst>
                          </a:custGeom>
                          <a:ln w="6400800" cap="flat">
                            <a:miter lim="127000"/>
                          </a:ln>
                        </wps:spPr>
                        <wps:style>
                          <a:lnRef idx="1">
                            <a:srgbClr val="007EA0"/>
                          </a:lnRef>
                          <a:fillRef idx="0">
                            <a:srgbClr val="000000">
                              <a:alpha val="0"/>
                            </a:srgbClr>
                          </a:fillRef>
                          <a:effectRef idx="0">
                            <a:scrgbClr r="0" g="0" b="0"/>
                          </a:effectRef>
                          <a:fontRef idx="none"/>
                        </wps:style>
                        <wps:bodyPr/>
                      </wps:wsp>
                    </wpg:wgp>
                  </a:graphicData>
                </a:graphic>
              </wp:inline>
            </w:drawing>
          </mc:Choice>
          <mc:Fallback>
            <w:pict>
              <v:group w14:anchorId="7483D9A1" id="Group 3" o:spid="_x0000_s1026" alt="Title: Letterhead division line - Description: Letterhead division line" style="width:482.4pt;height:.7pt;mso-position-horizontal-relative:char;mso-position-vertical-relative:line" coordsize="6400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">
                <v:shape id="Shape 171" o:spid="_x0000_s1027" style="position:absolute;width:0;height:95;visibility:visible;mso-wrap-style:square;v-text-anchor:top" coordsize="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" path="m,9525l,e" filled="f" strokecolor="#007ea0" strokeweight="7in">
                  <v:stroke miterlimit="83231f" joinstyle="miter"/>
                  <v:path arrowok="t" textboxrect="0,0,0,9525"/>
                </v:shape>
                <w10:anchorlock/>
              </v:group>
            </w:pict>
          </mc:Fallback>
        </mc:AlternateContent>
      </w:r>
      <w:r w:rsidR="00947A4E">
        <w:rPr>
          <w:b/>
          <w:color w:val="3A474E"/>
          <w:sz w:val="17"/>
        </w:rPr>
        <w:t>Office of the President</w:t>
      </w:r>
      <w:r w:rsidR="00365964">
        <w:rPr>
          <w:b/>
          <w:color w:val="3A474E"/>
          <w:sz w:val="17"/>
        </w:rPr>
        <w:t xml:space="preserve"> </w:t>
      </w:r>
      <w:r w:rsidR="00947A4E" w:rsidRPr="001B66C2">
        <w:rPr>
          <w:bCs/>
          <w:color w:val="3A474E"/>
          <w:sz w:val="20"/>
        </w:rPr>
        <w:t>David F. M. Brown, MD</w:t>
      </w:r>
    </w:p>
    <w:p w14:paraId="5D45C0A0" w14:textId="2B9EB98B" w:rsidR="00947A4E" w:rsidRDefault="00947A4E" w:rsidP="009F0488">
      <w:pPr>
        <w:spacing w:after="0"/>
        <w:ind w:left="5" w:right="-326"/>
      </w:pPr>
      <w:r>
        <w:rPr>
          <w:b/>
          <w:color w:val="3A474E"/>
          <w:sz w:val="17"/>
        </w:rPr>
        <w:t>55 Fruit Street</w:t>
      </w:r>
      <w:r w:rsidR="00365964">
        <w:rPr>
          <w:b/>
          <w:color w:val="3A474E"/>
          <w:sz w:val="17"/>
        </w:rPr>
        <w:t xml:space="preserve"> </w:t>
      </w:r>
      <w:r>
        <w:rPr>
          <w:i/>
          <w:color w:val="3A474E"/>
          <w:sz w:val="15"/>
        </w:rPr>
        <w:t>President, Massachusetts General Hospital</w:t>
      </w:r>
    </w:p>
    <w:p w14:paraId="57FBA8CB" w14:textId="66DD7FC6" w:rsidR="00947A4E" w:rsidRDefault="00947A4E" w:rsidP="009F0488">
      <w:pPr>
        <w:spacing w:after="0" w:line="261" w:lineRule="auto"/>
        <w:ind w:left="-5" w:hanging="10"/>
      </w:pPr>
      <w:r>
        <w:rPr>
          <w:color w:val="3A474E"/>
          <w:sz w:val="16"/>
        </w:rPr>
        <w:t>Boston, MA  02114-2696</w:t>
      </w:r>
      <w:r w:rsidR="00365964">
        <w:rPr>
          <w:color w:val="3A474E"/>
          <w:sz w:val="16"/>
        </w:rPr>
        <w:t xml:space="preserve"> </w:t>
      </w:r>
      <w:r>
        <w:rPr>
          <w:i/>
          <w:color w:val="3A474E"/>
          <w:sz w:val="15"/>
        </w:rPr>
        <w:t>Executive Vice President, Mass General Brigham</w:t>
      </w:r>
    </w:p>
    <w:p w14:paraId="6C875873" w14:textId="556551F9" w:rsidR="00947A4E" w:rsidRPr="00947A4E" w:rsidRDefault="00947A4E" w:rsidP="009F0488">
      <w:pPr>
        <w:spacing w:after="0" w:line="261" w:lineRule="auto"/>
        <w:ind w:left="-5" w:hanging="10"/>
        <w:rPr>
          <w:i/>
          <w:color w:val="3A474E"/>
          <w:sz w:val="15"/>
        </w:rPr>
      </w:pPr>
      <w:r>
        <w:rPr>
          <w:color w:val="3A474E"/>
          <w:sz w:val="16"/>
        </w:rPr>
        <w:t>Tel:  617-724-9300</w:t>
      </w:r>
      <w:r w:rsidR="00365964">
        <w:rPr>
          <w:color w:val="3A474E"/>
          <w:sz w:val="16"/>
        </w:rPr>
        <w:t xml:space="preserve"> </w:t>
      </w:r>
      <w:r>
        <w:rPr>
          <w:i/>
          <w:color w:val="3A474E"/>
          <w:sz w:val="15"/>
        </w:rPr>
        <w:t>MGH Trustees Professor of Emergency Medicine Harvard Medical School</w:t>
      </w:r>
    </w:p>
    <w:p w14:paraId="1F59126A" w14:textId="4CFAC0D6" w:rsidR="00947A4E" w:rsidRDefault="00947A4E" w:rsidP="009F0488">
      <w:pPr>
        <w:spacing w:after="0"/>
        <w:ind w:left="-5" w:hanging="10"/>
      </w:pPr>
      <w:r>
        <w:rPr>
          <w:color w:val="3A474E"/>
          <w:sz w:val="16"/>
        </w:rPr>
        <w:t>Fax:  617-724-3377</w:t>
      </w:r>
    </w:p>
    <w:p w14:paraId="4FD78CE9" w14:textId="162E21CC" w:rsidR="00787ACC" w:rsidRDefault="00947A4E" w:rsidP="009F0488">
      <w:pPr>
        <w:spacing w:after="0"/>
        <w:ind w:left="-5" w:hanging="10"/>
        <w:rPr>
          <w:rStyle w:val="Hyperlink"/>
          <w:sz w:val="16"/>
        </w:rPr>
      </w:pPr>
      <w:r>
        <w:rPr>
          <w:color w:val="3A474E"/>
          <w:sz w:val="16"/>
        </w:rPr>
        <w:t xml:space="preserve">Email:  </w:t>
      </w:r>
      <w:hyperlink r:id="rId7" w:history="1">
        <w:r w:rsidRPr="00EE4BB6">
          <w:rPr>
            <w:rStyle w:val="Hyperlink"/>
            <w:sz w:val="16"/>
          </w:rPr>
          <w:t>Brown.David@mgh.harvard.edu</w:t>
        </w:r>
      </w:hyperlink>
    </w:p>
    <w:p w14:paraId="6CD382BF" w14:textId="54D68DDA" w:rsidR="005C5D3E" w:rsidRDefault="005C5D3E" w:rsidP="005C5D3E">
      <w:pPr>
        <w:spacing w:after="0"/>
        <w:ind w:left="-5" w:hanging="10"/>
      </w:pPr>
    </w:p>
    <w:p w14:paraId="301D03FB" w14:textId="77777777" w:rsidR="007152A1" w:rsidRDefault="007152A1" w:rsidP="007152A1">
      <w:pPr>
        <w:spacing w:after="0"/>
      </w:pPr>
    </w:p>
    <w:p w14:paraId="5C02147C"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January 27, 2022</w:t>
      </w:r>
    </w:p>
    <w:p w14:paraId="56D8BD60" w14:textId="6AA69AA7" w:rsidR="006971A5" w:rsidRDefault="006971A5" w:rsidP="007152A1">
      <w:pPr>
        <w:spacing w:after="0"/>
        <w:rPr>
          <w:rFonts w:ascii="Times New Roman" w:hAnsi="Times New Roman" w:cs="Times New Roman"/>
          <w:sz w:val="21"/>
          <w:szCs w:val="21"/>
        </w:rPr>
      </w:pPr>
    </w:p>
    <w:p w14:paraId="1487D907" w14:textId="77777777" w:rsidR="007152A1" w:rsidRPr="007152A1" w:rsidRDefault="007152A1" w:rsidP="007152A1">
      <w:pPr>
        <w:spacing w:after="0"/>
        <w:rPr>
          <w:rFonts w:ascii="Times New Roman" w:hAnsi="Times New Roman" w:cs="Times New Roman"/>
          <w:sz w:val="21"/>
          <w:szCs w:val="21"/>
        </w:rPr>
      </w:pPr>
    </w:p>
    <w:p w14:paraId="53E5EE08" w14:textId="77777777" w:rsidR="006971A5" w:rsidRPr="007152A1" w:rsidRDefault="006971A5" w:rsidP="007152A1">
      <w:pPr>
        <w:spacing w:after="0"/>
        <w:rPr>
          <w:rFonts w:ascii="Times New Roman" w:hAnsi="Times New Roman" w:cs="Times New Roman"/>
          <w:sz w:val="21"/>
          <w:szCs w:val="21"/>
          <w:u w:val="single"/>
        </w:rPr>
      </w:pPr>
      <w:r w:rsidRPr="007152A1">
        <w:rPr>
          <w:rFonts w:ascii="Times New Roman" w:hAnsi="Times New Roman" w:cs="Times New Roman"/>
          <w:sz w:val="21"/>
          <w:szCs w:val="21"/>
          <w:u w:val="single"/>
        </w:rPr>
        <w:t xml:space="preserve">Via Email: </w:t>
      </w:r>
    </w:p>
    <w:p w14:paraId="36E980CC"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Lara Szent-Gyorgyi, MPA</w:t>
      </w:r>
    </w:p>
    <w:p w14:paraId="36FEEE6C"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Director, Determination of Need Program</w:t>
      </w:r>
    </w:p>
    <w:p w14:paraId="6D0D76AE"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Department of Public Health</w:t>
      </w:r>
    </w:p>
    <w:p w14:paraId="388EDC0F"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67 Forest Street</w:t>
      </w:r>
    </w:p>
    <w:p w14:paraId="5B9D0630"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Marlborough, MA 01752</w:t>
      </w:r>
    </w:p>
    <w:p w14:paraId="32033801" w14:textId="77777777" w:rsidR="006971A5" w:rsidRPr="007152A1" w:rsidRDefault="006971A5" w:rsidP="007152A1">
      <w:pPr>
        <w:spacing w:after="0"/>
        <w:rPr>
          <w:rFonts w:ascii="Times New Roman" w:hAnsi="Times New Roman" w:cs="Times New Roman"/>
          <w:sz w:val="21"/>
          <w:szCs w:val="21"/>
        </w:rPr>
      </w:pPr>
    </w:p>
    <w:p w14:paraId="40884CAA" w14:textId="77777777" w:rsidR="006971A5" w:rsidRPr="007152A1" w:rsidRDefault="006971A5" w:rsidP="007152A1">
      <w:pPr>
        <w:spacing w:after="0"/>
        <w:ind w:left="720"/>
        <w:rPr>
          <w:rFonts w:ascii="Times New Roman" w:hAnsi="Times New Roman" w:cs="Times New Roman"/>
          <w:sz w:val="21"/>
          <w:szCs w:val="21"/>
          <w:u w:val="single"/>
        </w:rPr>
      </w:pPr>
      <w:r w:rsidRPr="007152A1">
        <w:rPr>
          <w:rFonts w:ascii="Times New Roman" w:hAnsi="Times New Roman" w:cs="Times New Roman"/>
          <w:sz w:val="21"/>
          <w:szCs w:val="21"/>
        </w:rPr>
        <w:t xml:space="preserve">Re: </w:t>
      </w:r>
      <w:r w:rsidRPr="007152A1">
        <w:rPr>
          <w:rFonts w:ascii="Times New Roman" w:hAnsi="Times New Roman" w:cs="Times New Roman"/>
          <w:sz w:val="21"/>
          <w:szCs w:val="21"/>
          <w:u w:val="single"/>
        </w:rPr>
        <w:t>Application No. MGB-20121612-HE: Independent Cost Analysis</w:t>
      </w:r>
    </w:p>
    <w:p w14:paraId="47F1E87A" w14:textId="77777777" w:rsidR="006971A5" w:rsidRPr="007152A1" w:rsidRDefault="006971A5" w:rsidP="007152A1">
      <w:pPr>
        <w:spacing w:after="0"/>
        <w:rPr>
          <w:rFonts w:ascii="Times New Roman" w:hAnsi="Times New Roman" w:cs="Times New Roman"/>
          <w:sz w:val="21"/>
          <w:szCs w:val="21"/>
          <w:u w:val="single"/>
        </w:rPr>
      </w:pPr>
    </w:p>
    <w:p w14:paraId="26707E8B"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Director Szent-Gyorgyi:</w:t>
      </w:r>
    </w:p>
    <w:p w14:paraId="44B35564" w14:textId="77777777" w:rsidR="006971A5" w:rsidRPr="007152A1" w:rsidRDefault="006971A5" w:rsidP="007152A1">
      <w:pPr>
        <w:spacing w:after="0"/>
        <w:rPr>
          <w:rFonts w:ascii="Times New Roman" w:hAnsi="Times New Roman" w:cs="Times New Roman"/>
          <w:sz w:val="21"/>
          <w:szCs w:val="21"/>
        </w:rPr>
      </w:pPr>
    </w:p>
    <w:p w14:paraId="2EDFAE54"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On behalf of the Massachusetts General Hospital (MGH), I am pleased to provide comments about the recently completed independent cost analysis (ICA) for the above-referenced Mass General Brigham (MGB) application.  Consistent with regulations, the scope for this ICA was defined by the Department of Public Health’s (DPH) Determination of Need (</w:t>
      </w:r>
      <w:proofErr w:type="spellStart"/>
      <w:r w:rsidRPr="007152A1">
        <w:rPr>
          <w:rFonts w:ascii="Times New Roman" w:hAnsi="Times New Roman" w:cs="Times New Roman"/>
          <w:sz w:val="21"/>
          <w:szCs w:val="21"/>
        </w:rPr>
        <w:t>DoN</w:t>
      </w:r>
      <w:proofErr w:type="spellEnd"/>
      <w:r w:rsidRPr="007152A1">
        <w:rPr>
          <w:rFonts w:ascii="Times New Roman" w:hAnsi="Times New Roman" w:cs="Times New Roman"/>
          <w:sz w:val="21"/>
          <w:szCs w:val="21"/>
        </w:rPr>
        <w:t>) Program as was the selection of Charles River Associates as the independent economist.  The charge of the ICA focused on determining whether the proposed project would be consistent with Massachusetts’ health care cost containment goals. The analysis also required an evaluation of the MGH’s calculation of need.</w:t>
      </w:r>
    </w:p>
    <w:p w14:paraId="562F8D8D" w14:textId="77777777" w:rsidR="006971A5" w:rsidRPr="007152A1" w:rsidRDefault="006971A5" w:rsidP="007152A1">
      <w:pPr>
        <w:spacing w:after="0"/>
        <w:rPr>
          <w:rFonts w:ascii="Times New Roman" w:hAnsi="Times New Roman" w:cs="Times New Roman"/>
          <w:sz w:val="21"/>
          <w:szCs w:val="21"/>
        </w:rPr>
      </w:pPr>
    </w:p>
    <w:p w14:paraId="79564D89"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 xml:space="preserve">The ICA affirmed that the project is consistent with health care cost containment goals and is needed to serve our patient panel, offering the following conclusions:  </w:t>
      </w:r>
    </w:p>
    <w:p w14:paraId="7EE96F83" w14:textId="77777777" w:rsidR="006971A5" w:rsidRPr="007152A1" w:rsidRDefault="006971A5" w:rsidP="007152A1">
      <w:pPr>
        <w:pStyle w:val="ListParagraph"/>
        <w:numPr>
          <w:ilvl w:val="0"/>
          <w:numId w:val="1"/>
        </w:numPr>
        <w:rPr>
          <w:rFonts w:ascii="Times New Roman" w:hAnsi="Times New Roman" w:cs="Times New Roman"/>
          <w:sz w:val="21"/>
          <w:szCs w:val="21"/>
        </w:rPr>
      </w:pPr>
      <w:r w:rsidRPr="007152A1">
        <w:rPr>
          <w:rFonts w:ascii="Times New Roman" w:hAnsi="Times New Roman" w:cs="Times New Roman"/>
          <w:sz w:val="21"/>
          <w:szCs w:val="21"/>
        </w:rPr>
        <w:t>Significant growth in demand for all services in the proposed project is predicted for the next five to ten years and will be driven by projected population growth of MGH’s service area and the aging of the population.</w:t>
      </w:r>
    </w:p>
    <w:p w14:paraId="5C67E069" w14:textId="77777777" w:rsidR="006971A5" w:rsidRPr="007152A1" w:rsidRDefault="006971A5" w:rsidP="007152A1">
      <w:pPr>
        <w:pStyle w:val="ListParagraph"/>
        <w:numPr>
          <w:ilvl w:val="0"/>
          <w:numId w:val="1"/>
        </w:numPr>
        <w:rPr>
          <w:rFonts w:ascii="Times New Roman" w:hAnsi="Times New Roman" w:cs="Times New Roman"/>
          <w:sz w:val="21"/>
          <w:szCs w:val="21"/>
        </w:rPr>
      </w:pPr>
      <w:r w:rsidRPr="007152A1">
        <w:rPr>
          <w:rFonts w:ascii="Times New Roman" w:hAnsi="Times New Roman" w:cs="Times New Roman"/>
          <w:sz w:val="21"/>
          <w:szCs w:val="21"/>
        </w:rPr>
        <w:t>MGB’s influence or “shares associated with the proposed project are modest and unlikely to meaningfully change the system’s bargaining leverage with health insurers.”</w:t>
      </w:r>
    </w:p>
    <w:p w14:paraId="181904AC" w14:textId="77777777" w:rsidR="006971A5" w:rsidRPr="007152A1" w:rsidRDefault="006971A5" w:rsidP="007152A1">
      <w:pPr>
        <w:pStyle w:val="ListParagraph"/>
        <w:numPr>
          <w:ilvl w:val="0"/>
          <w:numId w:val="1"/>
        </w:numPr>
        <w:rPr>
          <w:rFonts w:ascii="Times New Roman" w:hAnsi="Times New Roman" w:cs="Times New Roman"/>
          <w:sz w:val="21"/>
          <w:szCs w:val="21"/>
        </w:rPr>
      </w:pPr>
      <w:r w:rsidRPr="007152A1">
        <w:rPr>
          <w:rFonts w:ascii="Times New Roman" w:hAnsi="Times New Roman" w:cs="Times New Roman"/>
          <w:sz w:val="21"/>
          <w:szCs w:val="21"/>
        </w:rPr>
        <w:t>Allowing capacity-constrained health care providers to expand has been demonstrated to put “downward pressure on health care prices and reduce expenditures on health care services.”</w:t>
      </w:r>
    </w:p>
    <w:p w14:paraId="12D4FCE0" w14:textId="77777777" w:rsidR="006971A5" w:rsidRPr="007152A1" w:rsidRDefault="006971A5" w:rsidP="007152A1">
      <w:pPr>
        <w:pStyle w:val="ListParagraph"/>
        <w:numPr>
          <w:ilvl w:val="0"/>
          <w:numId w:val="1"/>
        </w:numPr>
        <w:rPr>
          <w:rFonts w:ascii="Times New Roman" w:hAnsi="Times New Roman" w:cs="Times New Roman"/>
          <w:sz w:val="21"/>
          <w:szCs w:val="21"/>
        </w:rPr>
      </w:pPr>
      <w:r w:rsidRPr="007152A1">
        <w:rPr>
          <w:rFonts w:ascii="Times New Roman" w:hAnsi="Times New Roman" w:cs="Times New Roman"/>
          <w:sz w:val="21"/>
          <w:szCs w:val="21"/>
        </w:rPr>
        <w:t>Although the proposed project will increase expenditures for services provided to patients who switch to MGH, the overall increase in expenditures across all services in the proposed project is “only 0.2 percent.”</w:t>
      </w:r>
    </w:p>
    <w:p w14:paraId="0FF5CE4E" w14:textId="77777777" w:rsidR="006971A5" w:rsidRPr="007152A1" w:rsidRDefault="006971A5" w:rsidP="007152A1">
      <w:pPr>
        <w:spacing w:after="0"/>
        <w:rPr>
          <w:rFonts w:ascii="Times New Roman" w:hAnsi="Times New Roman" w:cs="Times New Roman"/>
          <w:sz w:val="21"/>
          <w:szCs w:val="21"/>
        </w:rPr>
      </w:pPr>
    </w:p>
    <w:p w14:paraId="63F85143"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 xml:space="preserve">While the DPH must consider the HPC’s comments, it should not give those comments greater weight than the ICA and the DPH’s own analysis of the factors within the </w:t>
      </w:r>
      <w:proofErr w:type="spellStart"/>
      <w:r w:rsidRPr="007152A1">
        <w:rPr>
          <w:rFonts w:ascii="Times New Roman" w:hAnsi="Times New Roman" w:cs="Times New Roman"/>
          <w:sz w:val="21"/>
          <w:szCs w:val="21"/>
        </w:rPr>
        <w:t>DoN</w:t>
      </w:r>
      <w:proofErr w:type="spellEnd"/>
      <w:r w:rsidRPr="007152A1">
        <w:rPr>
          <w:rFonts w:ascii="Times New Roman" w:hAnsi="Times New Roman" w:cs="Times New Roman"/>
          <w:sz w:val="21"/>
          <w:szCs w:val="21"/>
        </w:rPr>
        <w:t xml:space="preserve"> application. The ICA was a carefully scoped analysis, and the DPH accepted the final report because it was complete, comprehensive, and consistent with the </w:t>
      </w:r>
      <w:r w:rsidRPr="007152A1">
        <w:rPr>
          <w:rFonts w:ascii="Times New Roman" w:hAnsi="Times New Roman" w:cs="Times New Roman"/>
          <w:sz w:val="21"/>
          <w:szCs w:val="21"/>
        </w:rPr>
        <w:lastRenderedPageBreak/>
        <w:t xml:space="preserve">charge. The ICA and the HPC’s conclusions, however, do not align, and the DPH should recognize the context and limitations of the HPC’s approach. The HPC conclusions are speculative and raise scenarios that it could not substantiate through independent data. Also, the HPC analysis did not review the </w:t>
      </w:r>
      <w:proofErr w:type="spellStart"/>
      <w:r w:rsidRPr="007152A1">
        <w:rPr>
          <w:rFonts w:ascii="Times New Roman" w:hAnsi="Times New Roman" w:cs="Times New Roman"/>
          <w:sz w:val="21"/>
          <w:szCs w:val="21"/>
        </w:rPr>
        <w:t>DoN</w:t>
      </w:r>
      <w:proofErr w:type="spellEnd"/>
      <w:r w:rsidRPr="007152A1">
        <w:rPr>
          <w:rFonts w:ascii="Times New Roman" w:hAnsi="Times New Roman" w:cs="Times New Roman"/>
          <w:sz w:val="21"/>
          <w:szCs w:val="21"/>
        </w:rPr>
        <w:t xml:space="preserve"> application from a patient access or need perspective. In fact, MGH cannot meet its current demand for inpatient care, a problem that negatively affects access, quality, and patient experience.  In addition, the HPC ignored future demographics and utilization trends, and without new capacity, patient choice and access would effectively be rationed by the state.</w:t>
      </w:r>
    </w:p>
    <w:p w14:paraId="485269C1" w14:textId="77777777" w:rsidR="006971A5" w:rsidRPr="007152A1" w:rsidRDefault="006971A5" w:rsidP="007152A1">
      <w:pPr>
        <w:spacing w:after="0"/>
        <w:rPr>
          <w:rFonts w:ascii="Times New Roman" w:hAnsi="Times New Roman" w:cs="Times New Roman"/>
          <w:sz w:val="21"/>
          <w:szCs w:val="21"/>
        </w:rPr>
      </w:pPr>
    </w:p>
    <w:p w14:paraId="1CAFF8F7" w14:textId="3817C293"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Forcing MGB patients to go outside of the system of care they had selected because another provider has capacity is contrary to the Commonwealth’s prioritization of care continuity as evidenced by its promotion of ACOs. Indeed, Mass General Brigham has embraced population health as a strategic initiative and has a robust MassHealth ACO. And while MassHealth beneficiaries may not be the highest proportion of patients cared for within the MGB system, it is important to recognize that MGB cares for more MassHealth patients than any other provider in the Commonwealth.  It is misleading, therefore, to focus on overall payer mix without considering actual patients.</w:t>
      </w:r>
      <w:r w:rsidR="00365964">
        <w:rPr>
          <w:rFonts w:ascii="Times New Roman" w:hAnsi="Times New Roman" w:cs="Times New Roman"/>
          <w:sz w:val="21"/>
          <w:szCs w:val="21"/>
        </w:rPr>
        <w:t xml:space="preserve"> </w:t>
      </w:r>
    </w:p>
    <w:p w14:paraId="25EEEC21" w14:textId="77777777" w:rsidR="006971A5" w:rsidRPr="007152A1" w:rsidRDefault="006971A5" w:rsidP="007152A1">
      <w:pPr>
        <w:spacing w:after="0"/>
        <w:rPr>
          <w:rFonts w:ascii="Times New Roman" w:hAnsi="Times New Roman" w:cs="Times New Roman"/>
          <w:sz w:val="21"/>
          <w:szCs w:val="21"/>
        </w:rPr>
      </w:pPr>
    </w:p>
    <w:p w14:paraId="59E58401"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 xml:space="preserve">The HPC’s role is narrow – to contain monetary health care costs. The HPC does not consider the benefits of a project from the access or quality perspectives. But that is, in fact, DPH’s role, and it is critical that the DPH not lose sight of its broader purpose in determining what is needed for the good of public health. Additionally, the HPC does not consider the non-monetary costs if a project is not allowed to go forward. As an internationally recognized academic medical center, the MGH is a vital health care resource for the state and the nation. This teaching hospital has long been at the forefront of research and care delivery that improves patient outcomes and quality of life. The MGH has helped define this state as the epicenter for the highest quality medical care and research. </w:t>
      </w:r>
    </w:p>
    <w:p w14:paraId="55060848" w14:textId="77777777" w:rsidR="006971A5" w:rsidRPr="007152A1" w:rsidRDefault="006971A5" w:rsidP="007152A1">
      <w:pPr>
        <w:spacing w:after="0"/>
        <w:rPr>
          <w:rFonts w:ascii="Times New Roman" w:hAnsi="Times New Roman" w:cs="Times New Roman"/>
          <w:sz w:val="21"/>
          <w:szCs w:val="21"/>
        </w:rPr>
      </w:pPr>
    </w:p>
    <w:p w14:paraId="63789DE7" w14:textId="55AE94DC"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 xml:space="preserve">The proposed MGH project will focus on cancer and cardiac care not </w:t>
      </w:r>
      <w:r w:rsidR="007152A1">
        <w:rPr>
          <w:rFonts w:ascii="Times New Roman" w:hAnsi="Times New Roman" w:cs="Times New Roman"/>
          <w:sz w:val="21"/>
          <w:szCs w:val="21"/>
        </w:rPr>
        <w:t>generally</w:t>
      </w:r>
      <w:r w:rsidRPr="007152A1">
        <w:rPr>
          <w:rFonts w:ascii="Times New Roman" w:hAnsi="Times New Roman" w:cs="Times New Roman"/>
          <w:sz w:val="21"/>
          <w:szCs w:val="21"/>
        </w:rPr>
        <w:t xml:space="preserve"> available in the community setting. For example, MGH is a leader in developing applications of the life-saving technology CAR-T that benefits certain cancer patients today with tremendous promise for new applications. Those individuals who are candidates for this and other novel therapies require access to specialized inpatient beds and highly trained staff to support the complex recovery from such their treatments. Similarly, MGH has a robust cardiac surgery program, including transplant and ECMO services – again, services not provided by community hospitals. Moreover, the proposed advanced imaging planned as part of the project will primarily serve inpatients, a nuance that the HPC failed to recognize in its conclusions regarding imaging costs. As the DPH is aware, imaging for inpatients is not separately reimbursed and is part of the global inpatient stay payment.</w:t>
      </w:r>
      <w:r w:rsidR="00365964">
        <w:rPr>
          <w:rFonts w:ascii="Times New Roman" w:hAnsi="Times New Roman" w:cs="Times New Roman"/>
          <w:sz w:val="21"/>
          <w:szCs w:val="21"/>
        </w:rPr>
        <w:t xml:space="preserve"> </w:t>
      </w:r>
      <w:bookmarkStart w:id="0" w:name="_GoBack"/>
      <w:bookmarkEnd w:id="0"/>
    </w:p>
    <w:p w14:paraId="254E8867" w14:textId="77777777" w:rsidR="006971A5" w:rsidRPr="007152A1" w:rsidRDefault="006971A5" w:rsidP="007152A1">
      <w:pPr>
        <w:spacing w:after="0"/>
        <w:rPr>
          <w:rFonts w:ascii="Times New Roman" w:hAnsi="Times New Roman" w:cs="Times New Roman"/>
          <w:sz w:val="21"/>
          <w:szCs w:val="21"/>
        </w:rPr>
      </w:pPr>
    </w:p>
    <w:p w14:paraId="50D396F5"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 xml:space="preserve">Contrary to the HPC assertion, MGH’s need for additional capacity does not affect wealthy, commercially insured patients only. In fact, MGH serves as the community hospital for families in Chelsea, Revere and Everett as well as those who live in many neighborhoods in Boston. These communities, in fact, are not wealthy, and many of their residents are MassHealth beneficiaries. People who live in the communities around this hospital rely on the MGH Emergency Department and residents from these neighborhoods represent a significant percentage of inpatients at MGH. In addition, MGH’s affiliate Salem Hospital, is the community hospital for the cities of Lynn and Salem, and MGH serves as the tertiary and quaternary care provider for these communities.  MGH has long recognized its role in providing care to underserved by operating health centers that offer care and services right in those communities.  MGH also provides millions of dollars in financial support annually to community and public health partners to address the social determinants of health. </w:t>
      </w:r>
    </w:p>
    <w:p w14:paraId="6053100A" w14:textId="77777777" w:rsidR="006971A5" w:rsidRPr="007152A1" w:rsidRDefault="006971A5" w:rsidP="007152A1">
      <w:pPr>
        <w:spacing w:after="0"/>
        <w:rPr>
          <w:rFonts w:ascii="Times New Roman" w:hAnsi="Times New Roman" w:cs="Times New Roman"/>
          <w:sz w:val="21"/>
          <w:szCs w:val="21"/>
        </w:rPr>
      </w:pPr>
    </w:p>
    <w:p w14:paraId="6D9B4412" w14:textId="2D161851"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 xml:space="preserve">While the HPC has </w:t>
      </w:r>
      <w:bookmarkStart w:id="1" w:name="_Hlk94192894"/>
      <w:r w:rsidRPr="007152A1">
        <w:rPr>
          <w:rFonts w:ascii="Times New Roman" w:hAnsi="Times New Roman" w:cs="Times New Roman"/>
          <w:sz w:val="21"/>
          <w:szCs w:val="21"/>
        </w:rPr>
        <w:t xml:space="preserve">acknowledged </w:t>
      </w:r>
      <w:bookmarkEnd w:id="1"/>
      <w:r w:rsidRPr="007152A1">
        <w:rPr>
          <w:rFonts w:ascii="Times New Roman" w:hAnsi="Times New Roman" w:cs="Times New Roman"/>
          <w:sz w:val="21"/>
          <w:szCs w:val="21"/>
        </w:rPr>
        <w:t xml:space="preserve">the impact of the pandemic, it failed to </w:t>
      </w:r>
      <w:r w:rsidR="007152A1" w:rsidRPr="007152A1">
        <w:rPr>
          <w:rFonts w:ascii="Times New Roman" w:hAnsi="Times New Roman" w:cs="Times New Roman"/>
          <w:sz w:val="21"/>
          <w:szCs w:val="21"/>
        </w:rPr>
        <w:t xml:space="preserve">acknowledge </w:t>
      </w:r>
      <w:r w:rsidRPr="007152A1">
        <w:rPr>
          <w:rFonts w:ascii="Times New Roman" w:hAnsi="Times New Roman" w:cs="Times New Roman"/>
          <w:sz w:val="21"/>
          <w:szCs w:val="21"/>
        </w:rPr>
        <w:t xml:space="preserve">that the capacity problems we are now seeing existed long before the pandemic arrived. The pandemic did, however, serve to shine a bright light on the increased capacity constraints hospitals have faced. There is a long-standing ED boarding problem in Massachusetts, and specifically at the MGH, there are so many patients waiting for extensive periods of time in its </w:t>
      </w:r>
      <w:r w:rsidRPr="007152A1">
        <w:rPr>
          <w:rFonts w:ascii="Times New Roman" w:hAnsi="Times New Roman" w:cs="Times New Roman"/>
          <w:sz w:val="21"/>
          <w:szCs w:val="21"/>
        </w:rPr>
        <w:lastRenderedPageBreak/>
        <w:t xml:space="preserve">ED that it is often on </w:t>
      </w:r>
      <w:r w:rsidR="007152A1">
        <w:rPr>
          <w:rFonts w:ascii="Times New Roman" w:hAnsi="Times New Roman" w:cs="Times New Roman"/>
          <w:sz w:val="21"/>
          <w:szCs w:val="21"/>
        </w:rPr>
        <w:t>Capacity</w:t>
      </w:r>
      <w:r w:rsidRPr="007152A1">
        <w:rPr>
          <w:rFonts w:ascii="Times New Roman" w:hAnsi="Times New Roman" w:cs="Times New Roman"/>
          <w:sz w:val="21"/>
          <w:szCs w:val="21"/>
        </w:rPr>
        <w:t xml:space="preserve"> Disaster, meaning there are no available beds and MGH cannot accept transfers of critically ill patients from other hospitals – patients for whom the MGH represents the best hope. </w:t>
      </w:r>
    </w:p>
    <w:p w14:paraId="788F4AB7" w14:textId="77777777" w:rsidR="006971A5" w:rsidRPr="007152A1" w:rsidRDefault="006971A5" w:rsidP="007152A1">
      <w:pPr>
        <w:spacing w:after="0"/>
        <w:rPr>
          <w:rFonts w:ascii="Times New Roman" w:hAnsi="Times New Roman" w:cs="Times New Roman"/>
          <w:sz w:val="21"/>
          <w:szCs w:val="21"/>
        </w:rPr>
      </w:pPr>
    </w:p>
    <w:p w14:paraId="2C324924"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 xml:space="preserve">Moreover, 72% of MGH’s inpatient beds are in double rooms and a significant portion of care is provided in facilities constructed 50-80 years ago. Compare this to the MGH’s peer institutions across the country that have 100% single rooms – the standard of high-quality care. Single-bed rooms are the DPH requirement for any new bed construction. The goal for the new building is to decommission beds in aged buildings, convert double rooms into private rooms, and enable some net new bed capacity for flexibility in the future. Completion of this plan would still not get MGH to reach the goal of all private rooms as there would be over 100 beds in double occupancy rooms. </w:t>
      </w:r>
    </w:p>
    <w:p w14:paraId="202CAAE5" w14:textId="77777777" w:rsidR="006971A5" w:rsidRPr="007152A1" w:rsidRDefault="006971A5" w:rsidP="007152A1">
      <w:pPr>
        <w:spacing w:after="0"/>
        <w:rPr>
          <w:rFonts w:ascii="Times New Roman" w:hAnsi="Times New Roman" w:cs="Times New Roman"/>
          <w:sz w:val="21"/>
          <w:szCs w:val="21"/>
        </w:rPr>
      </w:pPr>
    </w:p>
    <w:p w14:paraId="6CA4CB3C" w14:textId="53B2F479"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 xml:space="preserve">Based on the application and the ICA, the DPH should conclude that the proposed project has met all of the </w:t>
      </w:r>
      <w:proofErr w:type="spellStart"/>
      <w:r w:rsidRPr="007152A1">
        <w:rPr>
          <w:rFonts w:ascii="Times New Roman" w:hAnsi="Times New Roman" w:cs="Times New Roman"/>
          <w:sz w:val="21"/>
          <w:szCs w:val="21"/>
        </w:rPr>
        <w:t>DoN</w:t>
      </w:r>
      <w:proofErr w:type="spellEnd"/>
      <w:r w:rsidRPr="007152A1">
        <w:rPr>
          <w:rFonts w:ascii="Times New Roman" w:hAnsi="Times New Roman" w:cs="Times New Roman"/>
          <w:sz w:val="21"/>
          <w:szCs w:val="21"/>
        </w:rPr>
        <w:t xml:space="preserve"> factors of review</w:t>
      </w:r>
      <w:r w:rsidR="007152A1">
        <w:rPr>
          <w:rFonts w:ascii="Times New Roman" w:hAnsi="Times New Roman" w:cs="Times New Roman"/>
          <w:sz w:val="21"/>
          <w:szCs w:val="21"/>
        </w:rPr>
        <w:t xml:space="preserve">.  </w:t>
      </w:r>
      <w:r w:rsidRPr="007152A1">
        <w:rPr>
          <w:rFonts w:ascii="Times New Roman" w:hAnsi="Times New Roman" w:cs="Times New Roman"/>
          <w:sz w:val="21"/>
          <w:szCs w:val="21"/>
        </w:rPr>
        <w:t xml:space="preserve">Therefore, it should approve MGB’s application and ensure citizens of the Commonwealth have access to MGH’s highest-quality services. Without more single-room inpatient beds at MGH, the hospital may be unable to respond effectively to the next pandemic, to the next surge in demand. Clearly, this project is needed now more than ever. The MGH remains committed to providing the highest standard of care for all – for being the last and best hope for the sickest patients in our region, and for being a comfortable, supportive, and responsive place of care and healing for our surrounding communities. </w:t>
      </w:r>
    </w:p>
    <w:p w14:paraId="0915B7E8" w14:textId="77777777" w:rsidR="006971A5" w:rsidRPr="007152A1" w:rsidRDefault="006971A5" w:rsidP="007152A1">
      <w:pPr>
        <w:spacing w:after="0"/>
        <w:rPr>
          <w:rFonts w:ascii="Times New Roman" w:hAnsi="Times New Roman" w:cs="Times New Roman"/>
          <w:sz w:val="21"/>
          <w:szCs w:val="21"/>
        </w:rPr>
      </w:pPr>
    </w:p>
    <w:p w14:paraId="213D038B"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 xml:space="preserve">We urge the DPH to take favorable and timely action to allow the project to move forward. We appreciate the </w:t>
      </w:r>
      <w:proofErr w:type="spellStart"/>
      <w:r w:rsidRPr="007152A1">
        <w:rPr>
          <w:rFonts w:ascii="Times New Roman" w:hAnsi="Times New Roman" w:cs="Times New Roman"/>
          <w:sz w:val="21"/>
          <w:szCs w:val="21"/>
        </w:rPr>
        <w:t>DoN</w:t>
      </w:r>
      <w:proofErr w:type="spellEnd"/>
      <w:r w:rsidRPr="007152A1">
        <w:rPr>
          <w:rFonts w:ascii="Times New Roman" w:hAnsi="Times New Roman" w:cs="Times New Roman"/>
          <w:sz w:val="21"/>
          <w:szCs w:val="21"/>
        </w:rPr>
        <w:t xml:space="preserve"> Program’s time and thoughtful review of the Application.</w:t>
      </w:r>
    </w:p>
    <w:p w14:paraId="3CBDB12E" w14:textId="77777777" w:rsidR="006971A5" w:rsidRPr="007152A1" w:rsidRDefault="006971A5" w:rsidP="007152A1">
      <w:pPr>
        <w:spacing w:after="0"/>
        <w:rPr>
          <w:rFonts w:ascii="Times New Roman" w:hAnsi="Times New Roman" w:cs="Times New Roman"/>
          <w:sz w:val="21"/>
          <w:szCs w:val="21"/>
        </w:rPr>
      </w:pPr>
    </w:p>
    <w:p w14:paraId="544308B4"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Sincerely,</w:t>
      </w:r>
    </w:p>
    <w:p w14:paraId="2AB1B6CF" w14:textId="77777777" w:rsidR="006971A5" w:rsidRPr="007152A1" w:rsidRDefault="006971A5" w:rsidP="007152A1">
      <w:pPr>
        <w:spacing w:after="0"/>
        <w:rPr>
          <w:rFonts w:ascii="Times New Roman" w:hAnsi="Times New Roman" w:cs="Times New Roman"/>
          <w:sz w:val="21"/>
          <w:szCs w:val="21"/>
        </w:rPr>
      </w:pPr>
    </w:p>
    <w:p w14:paraId="7EBEFFBB" w14:textId="27ABA1F8"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noProof/>
          <w:sz w:val="21"/>
          <w:szCs w:val="21"/>
        </w:rPr>
        <w:drawing>
          <wp:inline distT="0" distB="0" distL="0" distR="0" wp14:anchorId="7E71788A" wp14:editId="41162B40">
            <wp:extent cx="1281024" cy="397894"/>
            <wp:effectExtent l="0" t="0" r="0" b="2540"/>
            <wp:docPr id="123" name="Picture 1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ext, let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92745" cy="401535"/>
                    </a:xfrm>
                    <a:prstGeom prst="rect">
                      <a:avLst/>
                    </a:prstGeom>
                  </pic:spPr>
                </pic:pic>
              </a:graphicData>
            </a:graphic>
          </wp:inline>
        </w:drawing>
      </w:r>
    </w:p>
    <w:p w14:paraId="0065B5A7" w14:textId="77777777" w:rsidR="006971A5" w:rsidRPr="007152A1" w:rsidRDefault="006971A5" w:rsidP="007152A1">
      <w:pPr>
        <w:spacing w:after="0"/>
        <w:rPr>
          <w:rFonts w:ascii="Times New Roman" w:hAnsi="Times New Roman" w:cs="Times New Roman"/>
          <w:sz w:val="21"/>
          <w:szCs w:val="21"/>
        </w:rPr>
      </w:pPr>
    </w:p>
    <w:p w14:paraId="58F67FF0"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 xml:space="preserve">David F. M. Brown, M.D. </w:t>
      </w:r>
    </w:p>
    <w:p w14:paraId="039703D8" w14:textId="77777777"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President, Massachusetts General Hospital</w:t>
      </w:r>
    </w:p>
    <w:p w14:paraId="537B1550" w14:textId="77777777" w:rsidR="006971A5" w:rsidRPr="007152A1" w:rsidRDefault="006971A5" w:rsidP="007152A1">
      <w:pPr>
        <w:spacing w:after="0"/>
        <w:rPr>
          <w:rFonts w:ascii="Times New Roman" w:hAnsi="Times New Roman" w:cs="Times New Roman"/>
          <w:sz w:val="21"/>
          <w:szCs w:val="21"/>
        </w:rPr>
      </w:pPr>
    </w:p>
    <w:p w14:paraId="33ED7F78" w14:textId="77777777" w:rsidR="006971A5" w:rsidRPr="007152A1" w:rsidRDefault="006971A5" w:rsidP="007152A1">
      <w:pPr>
        <w:spacing w:after="0"/>
        <w:rPr>
          <w:rFonts w:ascii="Times New Roman" w:hAnsi="Times New Roman" w:cs="Times New Roman"/>
          <w:sz w:val="21"/>
          <w:szCs w:val="21"/>
        </w:rPr>
      </w:pPr>
    </w:p>
    <w:p w14:paraId="393FFD87" w14:textId="5B43DB34" w:rsidR="006971A5" w:rsidRPr="007152A1" w:rsidRDefault="006971A5" w:rsidP="007152A1">
      <w:pPr>
        <w:spacing w:after="0"/>
        <w:rPr>
          <w:rFonts w:ascii="Times New Roman" w:hAnsi="Times New Roman" w:cs="Times New Roman"/>
          <w:sz w:val="21"/>
          <w:szCs w:val="21"/>
        </w:rPr>
      </w:pPr>
      <w:r w:rsidRPr="007152A1">
        <w:rPr>
          <w:rFonts w:ascii="Times New Roman" w:hAnsi="Times New Roman" w:cs="Times New Roman"/>
          <w:sz w:val="21"/>
          <w:szCs w:val="21"/>
        </w:rPr>
        <w:t>cc:</w:t>
      </w:r>
      <w:r w:rsidRPr="007152A1">
        <w:rPr>
          <w:rFonts w:ascii="Times New Roman" w:hAnsi="Times New Roman" w:cs="Times New Roman"/>
          <w:sz w:val="21"/>
          <w:szCs w:val="21"/>
        </w:rPr>
        <w:tab/>
        <w:t>R. Rodman, Esq.</w:t>
      </w:r>
    </w:p>
    <w:p w14:paraId="66EE0333" w14:textId="77777777" w:rsidR="006971A5" w:rsidRPr="007152A1" w:rsidRDefault="006971A5" w:rsidP="007152A1">
      <w:pPr>
        <w:spacing w:after="0"/>
        <w:ind w:firstLine="720"/>
        <w:rPr>
          <w:rFonts w:ascii="Times New Roman" w:hAnsi="Times New Roman" w:cs="Times New Roman"/>
          <w:sz w:val="21"/>
          <w:szCs w:val="21"/>
        </w:rPr>
      </w:pPr>
      <w:r w:rsidRPr="007152A1">
        <w:rPr>
          <w:rFonts w:ascii="Times New Roman" w:hAnsi="Times New Roman" w:cs="Times New Roman"/>
          <w:sz w:val="21"/>
          <w:szCs w:val="21"/>
        </w:rPr>
        <w:t>T. McNamara</w:t>
      </w:r>
    </w:p>
    <w:p w14:paraId="78F7F86B" w14:textId="3883BE48" w:rsidR="006971A5" w:rsidRPr="007152A1" w:rsidRDefault="006971A5" w:rsidP="007152A1">
      <w:pPr>
        <w:spacing w:after="0"/>
        <w:ind w:firstLine="720"/>
        <w:rPr>
          <w:rFonts w:ascii="Times New Roman" w:hAnsi="Times New Roman" w:cs="Times New Roman"/>
          <w:sz w:val="21"/>
          <w:szCs w:val="21"/>
        </w:rPr>
      </w:pPr>
      <w:r w:rsidRPr="007152A1">
        <w:rPr>
          <w:rFonts w:ascii="Times New Roman" w:hAnsi="Times New Roman" w:cs="Times New Roman"/>
          <w:sz w:val="21"/>
          <w:szCs w:val="21"/>
        </w:rPr>
        <w:t>E. Kelley</w:t>
      </w:r>
    </w:p>
    <w:sectPr w:rsidR="006971A5" w:rsidRPr="007152A1" w:rsidSect="00A27907">
      <w:headerReference w:type="first" r:id="rId9"/>
      <w:pgSz w:w="12240" w:h="15840"/>
      <w:pgMar w:top="1440" w:right="1296" w:bottom="1440"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93C1D" w14:textId="77777777" w:rsidR="006D7A2C" w:rsidRDefault="006D7A2C" w:rsidP="00947A4E">
      <w:pPr>
        <w:spacing w:after="0" w:line="240" w:lineRule="auto"/>
      </w:pPr>
      <w:r>
        <w:separator/>
      </w:r>
    </w:p>
  </w:endnote>
  <w:endnote w:type="continuationSeparator" w:id="0">
    <w:p w14:paraId="7EA52EE7" w14:textId="77777777" w:rsidR="006D7A2C" w:rsidRDefault="006D7A2C" w:rsidP="00947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122879" w14:textId="77777777" w:rsidR="006D7A2C" w:rsidRDefault="006D7A2C" w:rsidP="00947A4E">
      <w:pPr>
        <w:spacing w:after="0" w:line="240" w:lineRule="auto"/>
      </w:pPr>
      <w:r>
        <w:separator/>
      </w:r>
    </w:p>
  </w:footnote>
  <w:footnote w:type="continuationSeparator" w:id="0">
    <w:p w14:paraId="653B71FC" w14:textId="77777777" w:rsidR="006D7A2C" w:rsidRDefault="006D7A2C" w:rsidP="00947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79BD9" w14:textId="41276517" w:rsidR="00331D5F" w:rsidRDefault="00A27907" w:rsidP="00A27907">
    <w:pPr>
      <w:pStyle w:val="Header"/>
      <w:tabs>
        <w:tab w:val="clear" w:pos="4680"/>
        <w:tab w:val="clear" w:pos="9360"/>
        <w:tab w:val="left" w:pos="4353"/>
        <w:tab w:val="left" w:pos="5040"/>
        <w:tab w:val="left" w:pos="5760"/>
        <w:tab w:val="left" w:pos="7765"/>
      </w:tabs>
    </w:pPr>
    <w:r>
      <w:rPr>
        <w:noProof/>
      </w:rPr>
      <mc:AlternateContent>
        <mc:Choice Requires="wpg">
          <w:drawing>
            <wp:inline distT="0" distB="0" distL="0" distR="0" wp14:anchorId="162FE06B" wp14:editId="3DFBE9FD">
              <wp:extent cx="2132165" cy="429578"/>
              <wp:effectExtent l="0" t="0" r="0" b="0"/>
              <wp:docPr id="1" name="Group 1" descr="Massachusetts General Hospital logo" title="Massachusetts General Hospital logo"/>
              <wp:cNvGraphicFramePr/>
              <a:graphic xmlns:a="http://schemas.openxmlformats.org/drawingml/2006/main">
                <a:graphicData uri="http://schemas.microsoft.com/office/word/2010/wordprocessingGroup">
                  <wpg:wgp>
                    <wpg:cNvGrpSpPr/>
                    <wpg:grpSpPr>
                      <a:xfrm>
                        <a:off x="0" y="0"/>
                        <a:ext cx="2132165" cy="429578"/>
                        <a:chOff x="0" y="0"/>
                        <a:chExt cx="2132165" cy="429578"/>
                      </a:xfrm>
                    </wpg:grpSpPr>
                    <wps:wsp>
                      <wps:cNvPr id="2" name="Shape 124"/>
                      <wps:cNvSpPr/>
                      <wps:spPr>
                        <a:xfrm>
                          <a:off x="0" y="0"/>
                          <a:ext cx="368003" cy="429578"/>
                        </a:xfrm>
                        <a:custGeom>
                          <a:avLst/>
                          <a:gdLst/>
                          <a:ahLst/>
                          <a:cxnLst/>
                          <a:rect l="0" t="0" r="0" b="0"/>
                          <a:pathLst>
                            <a:path w="368003" h="429578">
                              <a:moveTo>
                                <a:pt x="184001" y="429578"/>
                              </a:moveTo>
                              <a:cubicBezTo>
                                <a:pt x="1389" y="333477"/>
                                <a:pt x="0" y="203200"/>
                                <a:pt x="0" y="50"/>
                              </a:cubicBezTo>
                              <a:lnTo>
                                <a:pt x="368003" y="0"/>
                              </a:lnTo>
                              <a:cubicBezTo>
                                <a:pt x="368003" y="203302"/>
                                <a:pt x="367407" y="333477"/>
                                <a:pt x="184001" y="429578"/>
                              </a:cubicBezTo>
                              <a:close/>
                            </a:path>
                          </a:pathLst>
                        </a:custGeom>
                        <a:ln w="3905" cap="flat">
                          <a:miter lim="100000"/>
                        </a:ln>
                      </wps:spPr>
                      <wps:style>
                        <a:lnRef idx="1">
                          <a:srgbClr val="007EA0"/>
                        </a:lnRef>
                        <a:fillRef idx="0">
                          <a:srgbClr val="000000">
                            <a:alpha val="0"/>
                          </a:srgbClr>
                        </a:fillRef>
                        <a:effectRef idx="0">
                          <a:scrgbClr r="0" g="0" b="0"/>
                        </a:effectRef>
                        <a:fontRef idx="none"/>
                      </wps:style>
                      <wps:bodyPr/>
                    </wps:wsp>
                    <wps:wsp>
                      <wps:cNvPr id="5" name="Shape 125"/>
                      <wps:cNvSpPr/>
                      <wps:spPr>
                        <a:xfrm>
                          <a:off x="11758" y="13500"/>
                          <a:ext cx="343991" cy="401041"/>
                        </a:xfrm>
                        <a:custGeom>
                          <a:avLst/>
                          <a:gdLst/>
                          <a:ahLst/>
                          <a:cxnLst/>
                          <a:rect l="0" t="0" r="0" b="0"/>
                          <a:pathLst>
                            <a:path w="343991" h="401041">
                              <a:moveTo>
                                <a:pt x="342702" y="0"/>
                              </a:moveTo>
                              <a:lnTo>
                                <a:pt x="343793" y="0"/>
                              </a:lnTo>
                              <a:lnTo>
                                <a:pt x="343793" y="1092"/>
                              </a:lnTo>
                              <a:lnTo>
                                <a:pt x="343793" y="15380"/>
                              </a:lnTo>
                              <a:cubicBezTo>
                                <a:pt x="343892" y="92418"/>
                                <a:pt x="343991" y="165151"/>
                                <a:pt x="322659" y="231432"/>
                              </a:cubicBezTo>
                              <a:cubicBezTo>
                                <a:pt x="311200" y="267043"/>
                                <a:pt x="294580" y="297459"/>
                                <a:pt x="271859" y="324345"/>
                              </a:cubicBezTo>
                              <a:cubicBezTo>
                                <a:pt x="246459" y="354355"/>
                                <a:pt x="214114" y="379362"/>
                                <a:pt x="172889" y="400786"/>
                              </a:cubicBezTo>
                              <a:lnTo>
                                <a:pt x="172392" y="401041"/>
                              </a:lnTo>
                              <a:lnTo>
                                <a:pt x="171896" y="400786"/>
                              </a:lnTo>
                              <a:cubicBezTo>
                                <a:pt x="130522" y="379514"/>
                                <a:pt x="97978" y="354559"/>
                                <a:pt x="72429" y="324548"/>
                              </a:cubicBezTo>
                              <a:cubicBezTo>
                                <a:pt x="49609" y="297752"/>
                                <a:pt x="32940" y="267436"/>
                                <a:pt x="21382" y="231877"/>
                              </a:cubicBezTo>
                              <a:cubicBezTo>
                                <a:pt x="0" y="165798"/>
                                <a:pt x="99" y="93815"/>
                                <a:pt x="198" y="17615"/>
                              </a:cubicBezTo>
                              <a:lnTo>
                                <a:pt x="248" y="1092"/>
                              </a:lnTo>
                              <a:lnTo>
                                <a:pt x="248" y="51"/>
                              </a:lnTo>
                              <a:lnTo>
                                <a:pt x="1340" y="51"/>
                              </a:lnTo>
                              <a:lnTo>
                                <a:pt x="342702" y="0"/>
                              </a:lnTo>
                              <a:close/>
                            </a:path>
                          </a:pathLst>
                        </a:custGeom>
                        <a:ln w="0" cap="flat">
                          <a:miter lim="100000"/>
                        </a:ln>
                      </wps:spPr>
                      <wps:style>
                        <a:lnRef idx="0">
                          <a:srgbClr val="000000">
                            <a:alpha val="0"/>
                          </a:srgbClr>
                        </a:lnRef>
                        <a:fillRef idx="1">
                          <a:srgbClr val="007EA0"/>
                        </a:fillRef>
                        <a:effectRef idx="0">
                          <a:scrgbClr r="0" g="0" b="0"/>
                        </a:effectRef>
                        <a:fontRef idx="none"/>
                      </wps:style>
                      <wps:bodyPr/>
                    </wps:wsp>
                    <wps:wsp>
                      <wps:cNvPr id="6" name="Shape 126"/>
                      <wps:cNvSpPr/>
                      <wps:spPr>
                        <a:xfrm>
                          <a:off x="174675" y="35572"/>
                          <a:ext cx="22672" cy="17311"/>
                        </a:xfrm>
                        <a:custGeom>
                          <a:avLst/>
                          <a:gdLst/>
                          <a:ahLst/>
                          <a:cxnLst/>
                          <a:rect l="0" t="0" r="0" b="0"/>
                          <a:pathLst>
                            <a:path w="22672" h="17311">
                              <a:moveTo>
                                <a:pt x="11113" y="0"/>
                              </a:moveTo>
                              <a:cubicBezTo>
                                <a:pt x="16421" y="4471"/>
                                <a:pt x="22672" y="10020"/>
                                <a:pt x="22573" y="17311"/>
                              </a:cubicBezTo>
                              <a:lnTo>
                                <a:pt x="0" y="17311"/>
                              </a:lnTo>
                              <a:cubicBezTo>
                                <a:pt x="0" y="9830"/>
                                <a:pt x="5853" y="4521"/>
                                <a:pt x="11113"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7" name="Shape 127"/>
                      <wps:cNvSpPr/>
                      <wps:spPr>
                        <a:xfrm>
                          <a:off x="135929" y="76403"/>
                          <a:ext cx="100410" cy="22771"/>
                        </a:xfrm>
                        <a:custGeom>
                          <a:avLst/>
                          <a:gdLst/>
                          <a:ahLst/>
                          <a:cxnLst/>
                          <a:rect l="0" t="0" r="0" b="0"/>
                          <a:pathLst>
                            <a:path w="100410" h="22771">
                              <a:moveTo>
                                <a:pt x="0" y="0"/>
                              </a:moveTo>
                              <a:lnTo>
                                <a:pt x="100410" y="0"/>
                              </a:lnTo>
                              <a:lnTo>
                                <a:pt x="100410" y="22771"/>
                              </a:lnTo>
                              <a:lnTo>
                                <a:pt x="49759" y="6693"/>
                              </a:lnTo>
                              <a:lnTo>
                                <a:pt x="0" y="22174"/>
                              </a:ln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28" name="Shape 128"/>
                      <wps:cNvSpPr/>
                      <wps:spPr>
                        <a:xfrm>
                          <a:off x="107354" y="90538"/>
                          <a:ext cx="157163" cy="24461"/>
                        </a:xfrm>
                        <a:custGeom>
                          <a:avLst/>
                          <a:gdLst/>
                          <a:ahLst/>
                          <a:cxnLst/>
                          <a:rect l="0" t="0" r="0" b="0"/>
                          <a:pathLst>
                            <a:path w="157163" h="24461">
                              <a:moveTo>
                                <a:pt x="78334" y="0"/>
                              </a:moveTo>
                              <a:lnTo>
                                <a:pt x="157163" y="24461"/>
                              </a:lnTo>
                              <a:lnTo>
                                <a:pt x="0" y="24461"/>
                              </a:lnTo>
                              <a:lnTo>
                                <a:pt x="78334"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29" name="Shape 129"/>
                      <wps:cNvSpPr/>
                      <wps:spPr>
                        <a:xfrm>
                          <a:off x="147588" y="56108"/>
                          <a:ext cx="76845" cy="17018"/>
                        </a:xfrm>
                        <a:custGeom>
                          <a:avLst/>
                          <a:gdLst/>
                          <a:ahLst/>
                          <a:cxnLst/>
                          <a:rect l="0" t="0" r="0" b="0"/>
                          <a:pathLst>
                            <a:path w="76845" h="17018">
                              <a:moveTo>
                                <a:pt x="26045" y="0"/>
                              </a:moveTo>
                              <a:lnTo>
                                <a:pt x="50750" y="0"/>
                              </a:lnTo>
                              <a:cubicBezTo>
                                <a:pt x="69403" y="3772"/>
                                <a:pt x="76845" y="17018"/>
                                <a:pt x="76845" y="17018"/>
                              </a:cubicBezTo>
                              <a:lnTo>
                                <a:pt x="0" y="17018"/>
                              </a:lnTo>
                              <a:cubicBezTo>
                                <a:pt x="0" y="17018"/>
                                <a:pt x="8484" y="3175"/>
                                <a:pt x="26045"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30" name="Shape 130"/>
                      <wps:cNvSpPr/>
                      <wps:spPr>
                        <a:xfrm>
                          <a:off x="112663" y="252819"/>
                          <a:ext cx="28724" cy="45936"/>
                        </a:xfrm>
                        <a:custGeom>
                          <a:avLst/>
                          <a:gdLst/>
                          <a:ahLst/>
                          <a:cxnLst/>
                          <a:rect l="0" t="0" r="0" b="0"/>
                          <a:pathLst>
                            <a:path w="28724" h="45936">
                              <a:moveTo>
                                <a:pt x="20489" y="0"/>
                              </a:moveTo>
                              <a:lnTo>
                                <a:pt x="21332" y="686"/>
                              </a:lnTo>
                              <a:cubicBezTo>
                                <a:pt x="21085" y="3963"/>
                                <a:pt x="20638" y="9868"/>
                                <a:pt x="20638" y="18047"/>
                              </a:cubicBezTo>
                              <a:lnTo>
                                <a:pt x="20638" y="40031"/>
                              </a:lnTo>
                              <a:cubicBezTo>
                                <a:pt x="20638" y="42317"/>
                                <a:pt x="22324" y="43104"/>
                                <a:pt x="24507" y="43256"/>
                              </a:cubicBezTo>
                              <a:lnTo>
                                <a:pt x="28724" y="43409"/>
                              </a:lnTo>
                              <a:lnTo>
                                <a:pt x="28724" y="45936"/>
                              </a:lnTo>
                              <a:cubicBezTo>
                                <a:pt x="22522" y="45886"/>
                                <a:pt x="19695" y="45733"/>
                                <a:pt x="16669" y="45733"/>
                              </a:cubicBezTo>
                              <a:cubicBezTo>
                                <a:pt x="13741" y="45733"/>
                                <a:pt x="10766" y="45886"/>
                                <a:pt x="2777" y="45936"/>
                              </a:cubicBezTo>
                              <a:lnTo>
                                <a:pt x="2777" y="43409"/>
                              </a:lnTo>
                              <a:lnTo>
                                <a:pt x="7739" y="43256"/>
                              </a:lnTo>
                              <a:cubicBezTo>
                                <a:pt x="9921" y="43104"/>
                                <a:pt x="11609" y="42317"/>
                                <a:pt x="11609" y="40031"/>
                              </a:cubicBezTo>
                              <a:lnTo>
                                <a:pt x="11609" y="9766"/>
                              </a:lnTo>
                              <a:cubicBezTo>
                                <a:pt x="11609" y="8331"/>
                                <a:pt x="11659" y="6744"/>
                                <a:pt x="10566" y="7239"/>
                              </a:cubicBezTo>
                              <a:lnTo>
                                <a:pt x="1041" y="11697"/>
                              </a:lnTo>
                              <a:cubicBezTo>
                                <a:pt x="248" y="9868"/>
                                <a:pt x="0" y="8331"/>
                                <a:pt x="99" y="6896"/>
                              </a:cubicBezTo>
                              <a:cubicBezTo>
                                <a:pt x="5060" y="5753"/>
                                <a:pt x="14585" y="2324"/>
                                <a:pt x="20489"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31" name="Shape 131"/>
                      <wps:cNvSpPr/>
                      <wps:spPr>
                        <a:xfrm>
                          <a:off x="151210" y="254021"/>
                          <a:ext cx="14063" cy="45725"/>
                        </a:xfrm>
                        <a:custGeom>
                          <a:avLst/>
                          <a:gdLst/>
                          <a:ahLst/>
                          <a:cxnLst/>
                          <a:rect l="0" t="0" r="0" b="0"/>
                          <a:pathLst>
                            <a:path w="14063" h="45725">
                              <a:moveTo>
                                <a:pt x="14063" y="0"/>
                              </a:moveTo>
                              <a:lnTo>
                                <a:pt x="14063" y="3684"/>
                              </a:lnTo>
                              <a:lnTo>
                                <a:pt x="8185" y="9111"/>
                              </a:lnTo>
                              <a:cubicBezTo>
                                <a:pt x="8185" y="11168"/>
                                <a:pt x="9016" y="12657"/>
                                <a:pt x="10250" y="13798"/>
                              </a:cubicBezTo>
                              <a:lnTo>
                                <a:pt x="14063" y="16011"/>
                              </a:lnTo>
                              <a:lnTo>
                                <a:pt x="14063" y="25402"/>
                              </a:lnTo>
                              <a:lnTo>
                                <a:pt x="10764" y="23944"/>
                              </a:lnTo>
                              <a:cubicBezTo>
                                <a:pt x="7738" y="26522"/>
                                <a:pt x="6051" y="28910"/>
                                <a:pt x="6051" y="33076"/>
                              </a:cubicBezTo>
                              <a:cubicBezTo>
                                <a:pt x="6051" y="35578"/>
                                <a:pt x="6945" y="37848"/>
                                <a:pt x="8476" y="39492"/>
                              </a:cubicBezTo>
                              <a:lnTo>
                                <a:pt x="14063" y="41871"/>
                              </a:lnTo>
                              <a:lnTo>
                                <a:pt x="14063" y="45604"/>
                              </a:lnTo>
                              <a:lnTo>
                                <a:pt x="13741" y="45725"/>
                              </a:lnTo>
                              <a:cubicBezTo>
                                <a:pt x="4167" y="45725"/>
                                <a:pt x="0" y="39616"/>
                                <a:pt x="0" y="33774"/>
                              </a:cubicBezTo>
                              <a:cubicBezTo>
                                <a:pt x="0" y="28757"/>
                                <a:pt x="3621" y="24643"/>
                                <a:pt x="7987" y="22700"/>
                              </a:cubicBezTo>
                              <a:cubicBezTo>
                                <a:pt x="3769" y="20426"/>
                                <a:pt x="1140" y="17098"/>
                                <a:pt x="1140" y="12184"/>
                              </a:cubicBezTo>
                              <a:cubicBezTo>
                                <a:pt x="1140" y="8437"/>
                                <a:pt x="2443" y="5262"/>
                                <a:pt x="4905" y="3024"/>
                              </a:cubicBezTo>
                              <a:lnTo>
                                <a:pt x="14063"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32" name="Shape 132"/>
                      <wps:cNvSpPr/>
                      <wps:spPr>
                        <a:xfrm>
                          <a:off x="165273" y="253505"/>
                          <a:ext cx="15504" cy="46120"/>
                        </a:xfrm>
                        <a:custGeom>
                          <a:avLst/>
                          <a:gdLst/>
                          <a:ahLst/>
                          <a:cxnLst/>
                          <a:rect l="0" t="0" r="0" b="0"/>
                          <a:pathLst>
                            <a:path w="15504" h="46120">
                              <a:moveTo>
                                <a:pt x="1563" y="0"/>
                              </a:moveTo>
                              <a:cubicBezTo>
                                <a:pt x="7863" y="0"/>
                                <a:pt x="13419" y="3073"/>
                                <a:pt x="13419" y="10020"/>
                              </a:cubicBezTo>
                              <a:cubicBezTo>
                                <a:pt x="13419" y="13945"/>
                                <a:pt x="10840" y="16916"/>
                                <a:pt x="7020" y="19406"/>
                              </a:cubicBezTo>
                              <a:cubicBezTo>
                                <a:pt x="10691" y="20688"/>
                                <a:pt x="15504" y="24168"/>
                                <a:pt x="15504" y="31115"/>
                              </a:cubicBezTo>
                              <a:cubicBezTo>
                                <a:pt x="15504" y="35604"/>
                                <a:pt x="13730" y="39386"/>
                                <a:pt x="10865" y="42045"/>
                              </a:cubicBezTo>
                              <a:lnTo>
                                <a:pt x="0" y="46120"/>
                              </a:lnTo>
                              <a:lnTo>
                                <a:pt x="0" y="42387"/>
                              </a:lnTo>
                              <a:lnTo>
                                <a:pt x="670" y="42672"/>
                              </a:lnTo>
                              <a:cubicBezTo>
                                <a:pt x="4987" y="42672"/>
                                <a:pt x="8012" y="39053"/>
                                <a:pt x="8012" y="34874"/>
                              </a:cubicBezTo>
                              <a:cubicBezTo>
                                <a:pt x="8012" y="30111"/>
                                <a:pt x="4787" y="27978"/>
                                <a:pt x="868" y="26301"/>
                              </a:cubicBezTo>
                              <a:lnTo>
                                <a:pt x="0" y="25918"/>
                              </a:lnTo>
                              <a:lnTo>
                                <a:pt x="0" y="16527"/>
                              </a:lnTo>
                              <a:lnTo>
                                <a:pt x="670" y="16916"/>
                              </a:lnTo>
                              <a:lnTo>
                                <a:pt x="3696" y="18262"/>
                              </a:lnTo>
                              <a:cubicBezTo>
                                <a:pt x="6375" y="16129"/>
                                <a:pt x="7715" y="13741"/>
                                <a:pt x="7715" y="11011"/>
                              </a:cubicBezTo>
                              <a:cubicBezTo>
                                <a:pt x="7715" y="6706"/>
                                <a:pt x="5135" y="3581"/>
                                <a:pt x="670" y="3581"/>
                              </a:cubicBezTo>
                              <a:lnTo>
                                <a:pt x="0" y="4200"/>
                              </a:lnTo>
                              <a:lnTo>
                                <a:pt x="0" y="516"/>
                              </a:lnTo>
                              <a:lnTo>
                                <a:pt x="1563"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38" name="Shape 133"/>
                      <wps:cNvSpPr/>
                      <wps:spPr>
                        <a:xfrm>
                          <a:off x="189756" y="252819"/>
                          <a:ext cx="28724" cy="45936"/>
                        </a:xfrm>
                        <a:custGeom>
                          <a:avLst/>
                          <a:gdLst/>
                          <a:ahLst/>
                          <a:cxnLst/>
                          <a:rect l="0" t="0" r="0" b="0"/>
                          <a:pathLst>
                            <a:path w="28724" h="45936">
                              <a:moveTo>
                                <a:pt x="20439" y="0"/>
                              </a:moveTo>
                              <a:lnTo>
                                <a:pt x="21283" y="686"/>
                              </a:lnTo>
                              <a:cubicBezTo>
                                <a:pt x="21085" y="3963"/>
                                <a:pt x="20588" y="9868"/>
                                <a:pt x="20588" y="18047"/>
                              </a:cubicBezTo>
                              <a:lnTo>
                                <a:pt x="20588" y="40031"/>
                              </a:lnTo>
                              <a:cubicBezTo>
                                <a:pt x="20588" y="42317"/>
                                <a:pt x="22324" y="43104"/>
                                <a:pt x="24507" y="43256"/>
                              </a:cubicBezTo>
                              <a:lnTo>
                                <a:pt x="28724" y="43409"/>
                              </a:lnTo>
                              <a:lnTo>
                                <a:pt x="28724" y="45936"/>
                              </a:lnTo>
                              <a:cubicBezTo>
                                <a:pt x="22522" y="45886"/>
                                <a:pt x="19646" y="45733"/>
                                <a:pt x="16669" y="45733"/>
                              </a:cubicBezTo>
                              <a:cubicBezTo>
                                <a:pt x="13692" y="45733"/>
                                <a:pt x="10766" y="45886"/>
                                <a:pt x="2779" y="45936"/>
                              </a:cubicBezTo>
                              <a:lnTo>
                                <a:pt x="2779" y="43409"/>
                              </a:lnTo>
                              <a:lnTo>
                                <a:pt x="7690" y="43256"/>
                              </a:lnTo>
                              <a:cubicBezTo>
                                <a:pt x="9873" y="43104"/>
                                <a:pt x="11609" y="42317"/>
                                <a:pt x="11609" y="40031"/>
                              </a:cubicBezTo>
                              <a:lnTo>
                                <a:pt x="11609" y="9766"/>
                              </a:lnTo>
                              <a:cubicBezTo>
                                <a:pt x="11609" y="8331"/>
                                <a:pt x="11659" y="6744"/>
                                <a:pt x="10566" y="7239"/>
                              </a:cubicBezTo>
                              <a:lnTo>
                                <a:pt x="992" y="11697"/>
                              </a:lnTo>
                              <a:cubicBezTo>
                                <a:pt x="248" y="9868"/>
                                <a:pt x="0" y="8331"/>
                                <a:pt x="50" y="6896"/>
                              </a:cubicBezTo>
                              <a:cubicBezTo>
                                <a:pt x="5060" y="5753"/>
                                <a:pt x="14585" y="2324"/>
                                <a:pt x="20439"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39" name="Shape 134"/>
                      <wps:cNvSpPr/>
                      <wps:spPr>
                        <a:xfrm>
                          <a:off x="225722" y="252819"/>
                          <a:ext cx="28774" cy="45936"/>
                        </a:xfrm>
                        <a:custGeom>
                          <a:avLst/>
                          <a:gdLst/>
                          <a:ahLst/>
                          <a:cxnLst/>
                          <a:rect l="0" t="0" r="0" b="0"/>
                          <a:pathLst>
                            <a:path w="28774" h="45936">
                              <a:moveTo>
                                <a:pt x="20489" y="0"/>
                              </a:moveTo>
                              <a:lnTo>
                                <a:pt x="21332" y="686"/>
                              </a:lnTo>
                              <a:cubicBezTo>
                                <a:pt x="21134" y="3963"/>
                                <a:pt x="20638" y="9868"/>
                                <a:pt x="20638" y="18047"/>
                              </a:cubicBezTo>
                              <a:lnTo>
                                <a:pt x="20638" y="40031"/>
                              </a:lnTo>
                              <a:cubicBezTo>
                                <a:pt x="20638" y="42317"/>
                                <a:pt x="22325" y="43104"/>
                                <a:pt x="24507" y="43256"/>
                              </a:cubicBezTo>
                              <a:lnTo>
                                <a:pt x="28774" y="43409"/>
                              </a:lnTo>
                              <a:lnTo>
                                <a:pt x="28774" y="45936"/>
                              </a:lnTo>
                              <a:cubicBezTo>
                                <a:pt x="22523" y="45886"/>
                                <a:pt x="19695" y="45733"/>
                                <a:pt x="16669" y="45733"/>
                              </a:cubicBezTo>
                              <a:cubicBezTo>
                                <a:pt x="13743" y="45733"/>
                                <a:pt x="10815" y="45886"/>
                                <a:pt x="2828" y="45936"/>
                              </a:cubicBezTo>
                              <a:lnTo>
                                <a:pt x="2828" y="43409"/>
                              </a:lnTo>
                              <a:lnTo>
                                <a:pt x="7739" y="43256"/>
                              </a:lnTo>
                              <a:cubicBezTo>
                                <a:pt x="9923" y="43104"/>
                                <a:pt x="11609" y="42317"/>
                                <a:pt x="11609" y="40031"/>
                              </a:cubicBezTo>
                              <a:lnTo>
                                <a:pt x="11609" y="9766"/>
                              </a:lnTo>
                              <a:cubicBezTo>
                                <a:pt x="11609" y="8331"/>
                                <a:pt x="11659" y="6744"/>
                                <a:pt x="10617" y="7239"/>
                              </a:cubicBezTo>
                              <a:lnTo>
                                <a:pt x="1043" y="11697"/>
                              </a:lnTo>
                              <a:cubicBezTo>
                                <a:pt x="298" y="9868"/>
                                <a:pt x="0" y="8331"/>
                                <a:pt x="100" y="6896"/>
                              </a:cubicBezTo>
                              <a:cubicBezTo>
                                <a:pt x="5061" y="5753"/>
                                <a:pt x="14635" y="2324"/>
                                <a:pt x="20489"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40" name="Shape 135"/>
                      <wps:cNvSpPr/>
                      <wps:spPr>
                        <a:xfrm>
                          <a:off x="236587" y="142684"/>
                          <a:ext cx="82004" cy="73317"/>
                        </a:xfrm>
                        <a:custGeom>
                          <a:avLst/>
                          <a:gdLst/>
                          <a:ahLst/>
                          <a:cxnLst/>
                          <a:rect l="0" t="0" r="0" b="0"/>
                          <a:pathLst>
                            <a:path w="82004" h="73317">
                              <a:moveTo>
                                <a:pt x="0" y="0"/>
                              </a:moveTo>
                              <a:lnTo>
                                <a:pt x="942" y="51"/>
                              </a:lnTo>
                              <a:lnTo>
                                <a:pt x="4018" y="102"/>
                              </a:lnTo>
                              <a:cubicBezTo>
                                <a:pt x="7789" y="191"/>
                                <a:pt x="12452" y="343"/>
                                <a:pt x="17363" y="343"/>
                              </a:cubicBezTo>
                              <a:cubicBezTo>
                                <a:pt x="22175" y="343"/>
                                <a:pt x="26839" y="191"/>
                                <a:pt x="30560" y="102"/>
                              </a:cubicBezTo>
                              <a:lnTo>
                                <a:pt x="33735" y="51"/>
                              </a:lnTo>
                              <a:lnTo>
                                <a:pt x="34628" y="0"/>
                              </a:lnTo>
                              <a:lnTo>
                                <a:pt x="34628" y="5944"/>
                              </a:lnTo>
                              <a:lnTo>
                                <a:pt x="33785" y="5994"/>
                              </a:lnTo>
                              <a:lnTo>
                                <a:pt x="29915" y="6350"/>
                              </a:lnTo>
                              <a:cubicBezTo>
                                <a:pt x="27682" y="6490"/>
                                <a:pt x="26542" y="6795"/>
                                <a:pt x="26293" y="7290"/>
                              </a:cubicBezTo>
                              <a:cubicBezTo>
                                <a:pt x="25697" y="8433"/>
                                <a:pt x="25648" y="11900"/>
                                <a:pt x="25648" y="15380"/>
                              </a:cubicBezTo>
                              <a:lnTo>
                                <a:pt x="25648" y="31000"/>
                              </a:lnTo>
                              <a:cubicBezTo>
                                <a:pt x="27136" y="31103"/>
                                <a:pt x="29171" y="31153"/>
                                <a:pt x="33288" y="31153"/>
                              </a:cubicBezTo>
                              <a:lnTo>
                                <a:pt x="48716" y="31153"/>
                              </a:lnTo>
                              <a:cubicBezTo>
                                <a:pt x="52835" y="31153"/>
                                <a:pt x="54868" y="31103"/>
                                <a:pt x="56356" y="31000"/>
                              </a:cubicBezTo>
                              <a:lnTo>
                                <a:pt x="56356" y="15380"/>
                              </a:lnTo>
                              <a:cubicBezTo>
                                <a:pt x="56356" y="11900"/>
                                <a:pt x="56307" y="8433"/>
                                <a:pt x="55711" y="7290"/>
                              </a:cubicBezTo>
                              <a:cubicBezTo>
                                <a:pt x="55463" y="6795"/>
                                <a:pt x="54323" y="6490"/>
                                <a:pt x="52140" y="6350"/>
                              </a:cubicBezTo>
                              <a:lnTo>
                                <a:pt x="48221" y="5994"/>
                              </a:lnTo>
                              <a:lnTo>
                                <a:pt x="47377" y="5944"/>
                              </a:lnTo>
                              <a:lnTo>
                                <a:pt x="47377" y="0"/>
                              </a:lnTo>
                              <a:lnTo>
                                <a:pt x="48320" y="51"/>
                              </a:lnTo>
                              <a:lnTo>
                                <a:pt x="51445" y="102"/>
                              </a:lnTo>
                              <a:cubicBezTo>
                                <a:pt x="55166" y="191"/>
                                <a:pt x="59828" y="343"/>
                                <a:pt x="64741" y="343"/>
                              </a:cubicBezTo>
                              <a:cubicBezTo>
                                <a:pt x="69553" y="343"/>
                                <a:pt x="74216" y="191"/>
                                <a:pt x="77986" y="102"/>
                              </a:cubicBezTo>
                              <a:lnTo>
                                <a:pt x="81111" y="51"/>
                              </a:lnTo>
                              <a:lnTo>
                                <a:pt x="82004" y="0"/>
                              </a:lnTo>
                              <a:lnTo>
                                <a:pt x="82004" y="5944"/>
                              </a:lnTo>
                              <a:lnTo>
                                <a:pt x="81161" y="5994"/>
                              </a:lnTo>
                              <a:lnTo>
                                <a:pt x="77291" y="6350"/>
                              </a:lnTo>
                              <a:cubicBezTo>
                                <a:pt x="75060" y="6490"/>
                                <a:pt x="73918" y="6795"/>
                                <a:pt x="73670" y="7290"/>
                              </a:cubicBezTo>
                              <a:cubicBezTo>
                                <a:pt x="73075" y="8433"/>
                                <a:pt x="73025" y="11900"/>
                                <a:pt x="73025" y="15380"/>
                              </a:cubicBezTo>
                              <a:lnTo>
                                <a:pt x="73025" y="57988"/>
                              </a:lnTo>
                              <a:cubicBezTo>
                                <a:pt x="73025" y="61417"/>
                                <a:pt x="73075" y="64884"/>
                                <a:pt x="73670" y="66028"/>
                              </a:cubicBezTo>
                              <a:cubicBezTo>
                                <a:pt x="73918" y="66522"/>
                                <a:pt x="75060" y="66866"/>
                                <a:pt x="77291" y="67018"/>
                              </a:cubicBezTo>
                              <a:lnTo>
                                <a:pt x="81161" y="67323"/>
                              </a:lnTo>
                              <a:lnTo>
                                <a:pt x="82004" y="67361"/>
                              </a:lnTo>
                              <a:lnTo>
                                <a:pt x="82004" y="73317"/>
                              </a:lnTo>
                              <a:lnTo>
                                <a:pt x="81111" y="73317"/>
                              </a:lnTo>
                              <a:lnTo>
                                <a:pt x="77986" y="73216"/>
                              </a:lnTo>
                              <a:cubicBezTo>
                                <a:pt x="74216" y="73127"/>
                                <a:pt x="69553" y="73025"/>
                                <a:pt x="64741" y="73025"/>
                              </a:cubicBezTo>
                              <a:cubicBezTo>
                                <a:pt x="59828" y="73025"/>
                                <a:pt x="55166" y="73127"/>
                                <a:pt x="51445" y="73216"/>
                              </a:cubicBezTo>
                              <a:lnTo>
                                <a:pt x="48320" y="73317"/>
                              </a:lnTo>
                              <a:lnTo>
                                <a:pt x="47377" y="73317"/>
                              </a:lnTo>
                              <a:lnTo>
                                <a:pt x="47377" y="67361"/>
                              </a:lnTo>
                              <a:lnTo>
                                <a:pt x="48221" y="67323"/>
                              </a:lnTo>
                              <a:lnTo>
                                <a:pt x="52140" y="67018"/>
                              </a:lnTo>
                              <a:cubicBezTo>
                                <a:pt x="54323" y="66866"/>
                                <a:pt x="55463" y="66522"/>
                                <a:pt x="55711" y="66028"/>
                              </a:cubicBezTo>
                              <a:cubicBezTo>
                                <a:pt x="56307" y="64884"/>
                                <a:pt x="56356" y="61417"/>
                                <a:pt x="56356" y="57988"/>
                              </a:cubicBezTo>
                              <a:lnTo>
                                <a:pt x="56356" y="38989"/>
                              </a:lnTo>
                              <a:cubicBezTo>
                                <a:pt x="54868" y="38888"/>
                                <a:pt x="52835" y="38836"/>
                                <a:pt x="48716" y="38836"/>
                              </a:cubicBezTo>
                              <a:lnTo>
                                <a:pt x="33288" y="38836"/>
                              </a:lnTo>
                              <a:cubicBezTo>
                                <a:pt x="29171" y="38836"/>
                                <a:pt x="27136" y="38888"/>
                                <a:pt x="25648" y="38989"/>
                              </a:cubicBezTo>
                              <a:lnTo>
                                <a:pt x="25648" y="57988"/>
                              </a:lnTo>
                              <a:cubicBezTo>
                                <a:pt x="25648" y="61417"/>
                                <a:pt x="25697" y="64884"/>
                                <a:pt x="26342" y="66028"/>
                              </a:cubicBezTo>
                              <a:cubicBezTo>
                                <a:pt x="26542" y="66522"/>
                                <a:pt x="27682" y="66866"/>
                                <a:pt x="29915" y="67018"/>
                              </a:cubicBezTo>
                              <a:lnTo>
                                <a:pt x="33785" y="67323"/>
                              </a:lnTo>
                              <a:lnTo>
                                <a:pt x="34628" y="67361"/>
                              </a:lnTo>
                              <a:lnTo>
                                <a:pt x="34628" y="73317"/>
                              </a:lnTo>
                              <a:lnTo>
                                <a:pt x="33735" y="73317"/>
                              </a:lnTo>
                              <a:lnTo>
                                <a:pt x="30560" y="73216"/>
                              </a:lnTo>
                              <a:cubicBezTo>
                                <a:pt x="26839" y="73127"/>
                                <a:pt x="22175" y="73025"/>
                                <a:pt x="17363" y="73025"/>
                              </a:cubicBezTo>
                              <a:cubicBezTo>
                                <a:pt x="12452" y="73025"/>
                                <a:pt x="7789" y="73127"/>
                                <a:pt x="4018" y="73216"/>
                              </a:cubicBezTo>
                              <a:lnTo>
                                <a:pt x="942" y="73317"/>
                              </a:lnTo>
                              <a:lnTo>
                                <a:pt x="0" y="73317"/>
                              </a:lnTo>
                              <a:lnTo>
                                <a:pt x="0" y="67361"/>
                              </a:lnTo>
                              <a:lnTo>
                                <a:pt x="843" y="67323"/>
                              </a:lnTo>
                              <a:lnTo>
                                <a:pt x="4763" y="67018"/>
                              </a:lnTo>
                              <a:cubicBezTo>
                                <a:pt x="6946" y="66866"/>
                                <a:pt x="8086" y="66522"/>
                                <a:pt x="8335" y="66028"/>
                              </a:cubicBezTo>
                              <a:cubicBezTo>
                                <a:pt x="8929" y="64884"/>
                                <a:pt x="8979" y="61417"/>
                                <a:pt x="8979" y="57988"/>
                              </a:cubicBezTo>
                              <a:lnTo>
                                <a:pt x="8979" y="15380"/>
                              </a:lnTo>
                              <a:cubicBezTo>
                                <a:pt x="8979" y="11900"/>
                                <a:pt x="8929" y="8433"/>
                                <a:pt x="8335" y="7290"/>
                              </a:cubicBezTo>
                              <a:cubicBezTo>
                                <a:pt x="8086" y="6795"/>
                                <a:pt x="6946" y="6490"/>
                                <a:pt x="4763" y="6350"/>
                              </a:cubicBezTo>
                              <a:lnTo>
                                <a:pt x="843" y="5994"/>
                              </a:lnTo>
                              <a:lnTo>
                                <a:pt x="0" y="5944"/>
                              </a:ln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41" name="Shape 136"/>
                      <wps:cNvSpPr/>
                      <wps:spPr>
                        <a:xfrm>
                          <a:off x="49163" y="142684"/>
                          <a:ext cx="99615" cy="74016"/>
                        </a:xfrm>
                        <a:custGeom>
                          <a:avLst/>
                          <a:gdLst/>
                          <a:ahLst/>
                          <a:cxnLst/>
                          <a:rect l="0" t="0" r="0" b="0"/>
                          <a:pathLst>
                            <a:path w="99615" h="74016">
                              <a:moveTo>
                                <a:pt x="0" y="0"/>
                              </a:moveTo>
                              <a:lnTo>
                                <a:pt x="942" y="51"/>
                              </a:lnTo>
                              <a:lnTo>
                                <a:pt x="5159" y="140"/>
                              </a:lnTo>
                              <a:cubicBezTo>
                                <a:pt x="7888" y="241"/>
                                <a:pt x="10715" y="343"/>
                                <a:pt x="13494" y="343"/>
                              </a:cubicBezTo>
                              <a:cubicBezTo>
                                <a:pt x="16271" y="343"/>
                                <a:pt x="19050" y="241"/>
                                <a:pt x="21827" y="140"/>
                              </a:cubicBezTo>
                              <a:lnTo>
                                <a:pt x="25996" y="51"/>
                              </a:lnTo>
                              <a:lnTo>
                                <a:pt x="26590" y="0"/>
                              </a:lnTo>
                              <a:lnTo>
                                <a:pt x="26839" y="546"/>
                              </a:lnTo>
                              <a:cubicBezTo>
                                <a:pt x="28327" y="3861"/>
                                <a:pt x="30956" y="9423"/>
                                <a:pt x="33040" y="13881"/>
                              </a:cubicBezTo>
                              <a:lnTo>
                                <a:pt x="34677" y="17361"/>
                              </a:lnTo>
                              <a:lnTo>
                                <a:pt x="50353" y="50102"/>
                              </a:lnTo>
                              <a:lnTo>
                                <a:pt x="68659" y="12294"/>
                              </a:lnTo>
                              <a:cubicBezTo>
                                <a:pt x="69999" y="9627"/>
                                <a:pt x="71190" y="6744"/>
                                <a:pt x="72330" y="3911"/>
                              </a:cubicBezTo>
                              <a:lnTo>
                                <a:pt x="73769" y="546"/>
                              </a:lnTo>
                              <a:cubicBezTo>
                                <a:pt x="73769" y="546"/>
                                <a:pt x="74017" y="0"/>
                                <a:pt x="73967" y="0"/>
                              </a:cubicBezTo>
                              <a:lnTo>
                                <a:pt x="74613" y="51"/>
                              </a:lnTo>
                              <a:lnTo>
                                <a:pt x="80764" y="191"/>
                              </a:lnTo>
                              <a:cubicBezTo>
                                <a:pt x="82997" y="241"/>
                                <a:pt x="84931" y="343"/>
                                <a:pt x="86618" y="343"/>
                              </a:cubicBezTo>
                              <a:cubicBezTo>
                                <a:pt x="88304" y="343"/>
                                <a:pt x="90240" y="241"/>
                                <a:pt x="92471" y="191"/>
                              </a:cubicBezTo>
                              <a:lnTo>
                                <a:pt x="98722" y="51"/>
                              </a:lnTo>
                              <a:lnTo>
                                <a:pt x="99615" y="0"/>
                              </a:lnTo>
                              <a:lnTo>
                                <a:pt x="99615" y="5600"/>
                              </a:lnTo>
                              <a:lnTo>
                                <a:pt x="98821" y="5703"/>
                              </a:lnTo>
                              <a:lnTo>
                                <a:pt x="94953" y="5994"/>
                              </a:lnTo>
                              <a:cubicBezTo>
                                <a:pt x="92174" y="6248"/>
                                <a:pt x="91677" y="6795"/>
                                <a:pt x="91380" y="7290"/>
                              </a:cubicBezTo>
                              <a:cubicBezTo>
                                <a:pt x="90785" y="8484"/>
                                <a:pt x="90735" y="11900"/>
                                <a:pt x="90735" y="15329"/>
                              </a:cubicBezTo>
                              <a:lnTo>
                                <a:pt x="90735" y="57988"/>
                              </a:lnTo>
                              <a:cubicBezTo>
                                <a:pt x="90735" y="61417"/>
                                <a:pt x="90785" y="64833"/>
                                <a:pt x="91380" y="66028"/>
                              </a:cubicBezTo>
                              <a:cubicBezTo>
                                <a:pt x="91628" y="66472"/>
                                <a:pt x="92770" y="66815"/>
                                <a:pt x="94953" y="66967"/>
                              </a:cubicBezTo>
                              <a:lnTo>
                                <a:pt x="98821" y="67272"/>
                              </a:lnTo>
                              <a:lnTo>
                                <a:pt x="99615" y="67361"/>
                              </a:lnTo>
                              <a:lnTo>
                                <a:pt x="99615" y="73317"/>
                              </a:lnTo>
                              <a:lnTo>
                                <a:pt x="98722" y="73266"/>
                              </a:lnTo>
                              <a:lnTo>
                                <a:pt x="95597" y="73216"/>
                              </a:lnTo>
                              <a:cubicBezTo>
                                <a:pt x="91926" y="73127"/>
                                <a:pt x="87313" y="72975"/>
                                <a:pt x="82550" y="72975"/>
                              </a:cubicBezTo>
                              <a:cubicBezTo>
                                <a:pt x="77688" y="72975"/>
                                <a:pt x="73025" y="73127"/>
                                <a:pt x="69304" y="73216"/>
                              </a:cubicBezTo>
                              <a:lnTo>
                                <a:pt x="66277" y="73266"/>
                              </a:lnTo>
                              <a:lnTo>
                                <a:pt x="65335" y="73317"/>
                              </a:lnTo>
                              <a:lnTo>
                                <a:pt x="65335" y="67361"/>
                              </a:lnTo>
                              <a:lnTo>
                                <a:pt x="66178" y="67272"/>
                              </a:lnTo>
                              <a:lnTo>
                                <a:pt x="70048" y="66967"/>
                              </a:lnTo>
                              <a:cubicBezTo>
                                <a:pt x="72182" y="66815"/>
                                <a:pt x="73322" y="66472"/>
                                <a:pt x="73571" y="66028"/>
                              </a:cubicBezTo>
                              <a:cubicBezTo>
                                <a:pt x="74165" y="64833"/>
                                <a:pt x="74215" y="61417"/>
                                <a:pt x="74215" y="57988"/>
                              </a:cubicBezTo>
                              <a:lnTo>
                                <a:pt x="74215" y="18504"/>
                              </a:lnTo>
                              <a:cubicBezTo>
                                <a:pt x="69353" y="28575"/>
                                <a:pt x="54422" y="59728"/>
                                <a:pt x="54422" y="59728"/>
                              </a:cubicBezTo>
                              <a:cubicBezTo>
                                <a:pt x="51693" y="65278"/>
                                <a:pt x="49609" y="69901"/>
                                <a:pt x="48171" y="73470"/>
                              </a:cubicBezTo>
                              <a:lnTo>
                                <a:pt x="47922" y="74016"/>
                              </a:lnTo>
                              <a:lnTo>
                                <a:pt x="43110" y="74016"/>
                              </a:lnTo>
                              <a:lnTo>
                                <a:pt x="42912" y="73419"/>
                              </a:lnTo>
                              <a:cubicBezTo>
                                <a:pt x="42069" y="70993"/>
                                <a:pt x="40978" y="68656"/>
                                <a:pt x="39836" y="66180"/>
                              </a:cubicBezTo>
                              <a:lnTo>
                                <a:pt x="39191" y="64833"/>
                              </a:lnTo>
                              <a:lnTo>
                                <a:pt x="16867" y="18352"/>
                              </a:lnTo>
                              <a:lnTo>
                                <a:pt x="16867" y="57988"/>
                              </a:lnTo>
                              <a:cubicBezTo>
                                <a:pt x="16867" y="61417"/>
                                <a:pt x="16916" y="64833"/>
                                <a:pt x="17512" y="66028"/>
                              </a:cubicBezTo>
                              <a:cubicBezTo>
                                <a:pt x="17809" y="66522"/>
                                <a:pt x="18306" y="67069"/>
                                <a:pt x="21085" y="67272"/>
                              </a:cubicBezTo>
                              <a:lnTo>
                                <a:pt x="24953" y="67615"/>
                              </a:lnTo>
                              <a:lnTo>
                                <a:pt x="25796" y="67666"/>
                              </a:lnTo>
                              <a:lnTo>
                                <a:pt x="25796" y="73317"/>
                              </a:lnTo>
                              <a:lnTo>
                                <a:pt x="24854" y="73266"/>
                              </a:lnTo>
                              <a:lnTo>
                                <a:pt x="20836" y="73165"/>
                              </a:lnTo>
                              <a:cubicBezTo>
                                <a:pt x="18256" y="73076"/>
                                <a:pt x="15578" y="72975"/>
                                <a:pt x="12948" y="72975"/>
                              </a:cubicBezTo>
                              <a:cubicBezTo>
                                <a:pt x="10319" y="72975"/>
                                <a:pt x="7591" y="73076"/>
                                <a:pt x="4911" y="73165"/>
                              </a:cubicBezTo>
                              <a:lnTo>
                                <a:pt x="942" y="73266"/>
                              </a:lnTo>
                              <a:lnTo>
                                <a:pt x="50" y="73317"/>
                              </a:lnTo>
                              <a:lnTo>
                                <a:pt x="50" y="67666"/>
                              </a:lnTo>
                              <a:lnTo>
                                <a:pt x="843" y="67615"/>
                              </a:lnTo>
                              <a:lnTo>
                                <a:pt x="4763" y="67272"/>
                              </a:lnTo>
                              <a:cubicBezTo>
                                <a:pt x="7540" y="67069"/>
                                <a:pt x="8037" y="66522"/>
                                <a:pt x="8284" y="66028"/>
                              </a:cubicBezTo>
                              <a:cubicBezTo>
                                <a:pt x="8880" y="64833"/>
                                <a:pt x="8929" y="61417"/>
                                <a:pt x="8929" y="57988"/>
                              </a:cubicBezTo>
                              <a:lnTo>
                                <a:pt x="8929" y="15329"/>
                              </a:lnTo>
                              <a:cubicBezTo>
                                <a:pt x="8929" y="11900"/>
                                <a:pt x="8880" y="8433"/>
                                <a:pt x="8284" y="7290"/>
                              </a:cubicBezTo>
                              <a:cubicBezTo>
                                <a:pt x="8037" y="6795"/>
                                <a:pt x="7540" y="6248"/>
                                <a:pt x="4763" y="5994"/>
                              </a:cubicBezTo>
                              <a:lnTo>
                                <a:pt x="843" y="5703"/>
                              </a:lnTo>
                              <a:lnTo>
                                <a:pt x="50" y="5600"/>
                              </a:lnTo>
                              <a:lnTo>
                                <a:pt x="50" y="940"/>
                              </a:ln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42" name="Shape 137"/>
                      <wps:cNvSpPr/>
                      <wps:spPr>
                        <a:xfrm>
                          <a:off x="152301" y="141236"/>
                          <a:ext cx="79078" cy="76200"/>
                        </a:xfrm>
                        <a:custGeom>
                          <a:avLst/>
                          <a:gdLst/>
                          <a:ahLst/>
                          <a:cxnLst/>
                          <a:rect l="0" t="0" r="0" b="0"/>
                          <a:pathLst>
                            <a:path w="79078" h="76200">
                              <a:moveTo>
                                <a:pt x="42714" y="0"/>
                              </a:moveTo>
                              <a:cubicBezTo>
                                <a:pt x="51097" y="0"/>
                                <a:pt x="61119" y="597"/>
                                <a:pt x="71784" y="4966"/>
                              </a:cubicBezTo>
                              <a:lnTo>
                                <a:pt x="72083" y="5118"/>
                              </a:lnTo>
                              <a:lnTo>
                                <a:pt x="72231" y="5359"/>
                              </a:lnTo>
                              <a:lnTo>
                                <a:pt x="72876" y="6553"/>
                              </a:lnTo>
                              <a:lnTo>
                                <a:pt x="73025" y="6858"/>
                              </a:lnTo>
                              <a:lnTo>
                                <a:pt x="72926" y="7201"/>
                              </a:lnTo>
                              <a:cubicBezTo>
                                <a:pt x="71984" y="10567"/>
                                <a:pt x="71239" y="17323"/>
                                <a:pt x="70693" y="21781"/>
                              </a:cubicBezTo>
                              <a:lnTo>
                                <a:pt x="70545" y="23026"/>
                              </a:lnTo>
                              <a:lnTo>
                                <a:pt x="70446" y="23864"/>
                              </a:lnTo>
                              <a:lnTo>
                                <a:pt x="64739" y="23864"/>
                              </a:lnTo>
                              <a:lnTo>
                                <a:pt x="64690" y="22975"/>
                              </a:lnTo>
                              <a:lnTo>
                                <a:pt x="64145" y="14389"/>
                              </a:lnTo>
                              <a:cubicBezTo>
                                <a:pt x="60028" y="9779"/>
                                <a:pt x="50701" y="7696"/>
                                <a:pt x="43110" y="7696"/>
                              </a:cubicBezTo>
                              <a:cubicBezTo>
                                <a:pt x="27334" y="7696"/>
                                <a:pt x="17512" y="18365"/>
                                <a:pt x="17512" y="35573"/>
                              </a:cubicBezTo>
                              <a:cubicBezTo>
                                <a:pt x="17512" y="50762"/>
                                <a:pt x="24606" y="68517"/>
                                <a:pt x="44698" y="68517"/>
                              </a:cubicBezTo>
                              <a:cubicBezTo>
                                <a:pt x="48765" y="68517"/>
                                <a:pt x="52734" y="67717"/>
                                <a:pt x="57051" y="66129"/>
                              </a:cubicBezTo>
                              <a:lnTo>
                                <a:pt x="57051" y="53036"/>
                              </a:lnTo>
                              <a:cubicBezTo>
                                <a:pt x="57051" y="50902"/>
                                <a:pt x="55810" y="50216"/>
                                <a:pt x="51940" y="50115"/>
                              </a:cubicBezTo>
                              <a:lnTo>
                                <a:pt x="46434" y="49861"/>
                              </a:lnTo>
                              <a:lnTo>
                                <a:pt x="45541" y="49861"/>
                              </a:lnTo>
                              <a:lnTo>
                                <a:pt x="45541" y="43714"/>
                              </a:lnTo>
                              <a:lnTo>
                                <a:pt x="46483" y="43765"/>
                              </a:lnTo>
                              <a:lnTo>
                                <a:pt x="51891" y="43904"/>
                              </a:lnTo>
                              <a:cubicBezTo>
                                <a:pt x="55165" y="43955"/>
                                <a:pt x="58539" y="44107"/>
                                <a:pt x="61813" y="44107"/>
                              </a:cubicBezTo>
                              <a:cubicBezTo>
                                <a:pt x="65385" y="44107"/>
                                <a:pt x="69403" y="43955"/>
                                <a:pt x="73273" y="43866"/>
                              </a:cubicBezTo>
                              <a:lnTo>
                                <a:pt x="78134" y="43765"/>
                              </a:lnTo>
                              <a:lnTo>
                                <a:pt x="79078" y="43765"/>
                              </a:lnTo>
                              <a:lnTo>
                                <a:pt x="79078" y="48971"/>
                              </a:lnTo>
                              <a:lnTo>
                                <a:pt x="78334" y="49124"/>
                              </a:lnTo>
                              <a:cubicBezTo>
                                <a:pt x="74513" y="49911"/>
                                <a:pt x="73720" y="50254"/>
                                <a:pt x="73720" y="51994"/>
                              </a:cubicBezTo>
                              <a:lnTo>
                                <a:pt x="73720" y="69660"/>
                              </a:lnTo>
                              <a:lnTo>
                                <a:pt x="73124" y="69850"/>
                              </a:lnTo>
                              <a:cubicBezTo>
                                <a:pt x="62259" y="74117"/>
                                <a:pt x="52140" y="76200"/>
                                <a:pt x="42267" y="76200"/>
                              </a:cubicBezTo>
                              <a:cubicBezTo>
                                <a:pt x="30014" y="76200"/>
                                <a:pt x="19547" y="72733"/>
                                <a:pt x="12055" y="66129"/>
                              </a:cubicBezTo>
                              <a:cubicBezTo>
                                <a:pt x="4167" y="59246"/>
                                <a:pt x="0" y="49124"/>
                                <a:pt x="0" y="36970"/>
                              </a:cubicBezTo>
                              <a:cubicBezTo>
                                <a:pt x="0" y="11418"/>
                                <a:pt x="21431" y="0"/>
                                <a:pt x="42714"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43" name="Shape 138"/>
                      <wps:cNvSpPr/>
                      <wps:spPr>
                        <a:xfrm>
                          <a:off x="454279" y="183464"/>
                          <a:ext cx="115037" cy="118758"/>
                        </a:xfrm>
                        <a:custGeom>
                          <a:avLst/>
                          <a:gdLst/>
                          <a:ahLst/>
                          <a:cxnLst/>
                          <a:rect l="0" t="0" r="0" b="0"/>
                          <a:pathLst>
                            <a:path w="115037" h="118758">
                              <a:moveTo>
                                <a:pt x="68758" y="0"/>
                              </a:moveTo>
                              <a:cubicBezTo>
                                <a:pt x="88938" y="0"/>
                                <a:pt x="101638" y="4559"/>
                                <a:pt x="109131" y="6693"/>
                              </a:cubicBezTo>
                              <a:cubicBezTo>
                                <a:pt x="107201" y="14339"/>
                                <a:pt x="105905" y="22961"/>
                                <a:pt x="105905" y="31445"/>
                              </a:cubicBezTo>
                              <a:lnTo>
                                <a:pt x="100851" y="31445"/>
                              </a:lnTo>
                              <a:lnTo>
                                <a:pt x="100851" y="22822"/>
                              </a:lnTo>
                              <a:cubicBezTo>
                                <a:pt x="100851" y="15177"/>
                                <a:pt x="94996" y="12548"/>
                                <a:pt x="87313" y="9766"/>
                              </a:cubicBezTo>
                              <a:cubicBezTo>
                                <a:pt x="82093" y="7989"/>
                                <a:pt x="75108" y="6845"/>
                                <a:pt x="64541" y="6845"/>
                              </a:cubicBezTo>
                              <a:cubicBezTo>
                                <a:pt x="33579" y="6845"/>
                                <a:pt x="17463" y="27229"/>
                                <a:pt x="17463" y="56197"/>
                              </a:cubicBezTo>
                              <a:cubicBezTo>
                                <a:pt x="17463" y="88646"/>
                                <a:pt x="36309" y="111963"/>
                                <a:pt x="69888" y="111963"/>
                              </a:cubicBezTo>
                              <a:cubicBezTo>
                                <a:pt x="82448" y="111963"/>
                                <a:pt x="91719" y="109182"/>
                                <a:pt x="92710" y="106211"/>
                              </a:cubicBezTo>
                              <a:cubicBezTo>
                                <a:pt x="93358" y="104419"/>
                                <a:pt x="93510" y="103632"/>
                                <a:pt x="93510" y="99568"/>
                              </a:cubicBezTo>
                              <a:lnTo>
                                <a:pt x="93510" y="83096"/>
                              </a:lnTo>
                              <a:cubicBezTo>
                                <a:pt x="93510" y="79375"/>
                                <a:pt x="92215" y="77737"/>
                                <a:pt x="87998" y="77381"/>
                              </a:cubicBezTo>
                              <a:lnTo>
                                <a:pt x="74460" y="76251"/>
                              </a:lnTo>
                              <a:lnTo>
                                <a:pt x="74460" y="71387"/>
                              </a:lnTo>
                              <a:cubicBezTo>
                                <a:pt x="81153" y="71527"/>
                                <a:pt x="87808" y="71679"/>
                                <a:pt x="94348" y="71679"/>
                              </a:cubicBezTo>
                              <a:cubicBezTo>
                                <a:pt x="101003" y="71679"/>
                                <a:pt x="107696" y="71527"/>
                                <a:pt x="114389" y="71387"/>
                              </a:cubicBezTo>
                              <a:lnTo>
                                <a:pt x="115037" y="75450"/>
                              </a:lnTo>
                              <a:lnTo>
                                <a:pt x="110274" y="77038"/>
                              </a:lnTo>
                              <a:cubicBezTo>
                                <a:pt x="108496" y="77737"/>
                                <a:pt x="108496" y="78384"/>
                                <a:pt x="108496" y="83096"/>
                              </a:cubicBezTo>
                              <a:lnTo>
                                <a:pt x="108496" y="110478"/>
                              </a:lnTo>
                              <a:cubicBezTo>
                                <a:pt x="94501" y="114541"/>
                                <a:pt x="76886" y="118758"/>
                                <a:pt x="65672" y="118758"/>
                              </a:cubicBezTo>
                              <a:cubicBezTo>
                                <a:pt x="29312" y="118758"/>
                                <a:pt x="0" y="99911"/>
                                <a:pt x="0" y="58979"/>
                              </a:cubicBezTo>
                              <a:cubicBezTo>
                                <a:pt x="0" y="23165"/>
                                <a:pt x="29515" y="0"/>
                                <a:pt x="68758" y="0"/>
                              </a:cubicBez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44" name="Shape 139"/>
                      <wps:cNvSpPr/>
                      <wps:spPr>
                        <a:xfrm>
                          <a:off x="581177" y="186233"/>
                          <a:ext cx="89586" cy="113411"/>
                        </a:xfrm>
                        <a:custGeom>
                          <a:avLst/>
                          <a:gdLst/>
                          <a:ahLst/>
                          <a:cxnLst/>
                          <a:rect l="0" t="0" r="0" b="0"/>
                          <a:pathLst>
                            <a:path w="89586" h="113411">
                              <a:moveTo>
                                <a:pt x="0" y="0"/>
                              </a:moveTo>
                              <a:cubicBezTo>
                                <a:pt x="8928" y="152"/>
                                <a:pt x="18199" y="495"/>
                                <a:pt x="27534" y="495"/>
                              </a:cubicBezTo>
                              <a:cubicBezTo>
                                <a:pt x="41669" y="495"/>
                                <a:pt x="56655" y="0"/>
                                <a:pt x="65977" y="0"/>
                              </a:cubicBezTo>
                              <a:cubicBezTo>
                                <a:pt x="73266" y="0"/>
                                <a:pt x="80607" y="152"/>
                                <a:pt x="86957" y="495"/>
                              </a:cubicBezTo>
                              <a:cubicBezTo>
                                <a:pt x="85179" y="7696"/>
                                <a:pt x="84379" y="16967"/>
                                <a:pt x="84379" y="25260"/>
                              </a:cubicBezTo>
                              <a:lnTo>
                                <a:pt x="78677" y="25260"/>
                              </a:lnTo>
                              <a:lnTo>
                                <a:pt x="78677" y="14694"/>
                              </a:lnTo>
                              <a:cubicBezTo>
                                <a:pt x="78677" y="12560"/>
                                <a:pt x="78473" y="10769"/>
                                <a:pt x="77191" y="10274"/>
                              </a:cubicBezTo>
                              <a:cubicBezTo>
                                <a:pt x="68555" y="6997"/>
                                <a:pt x="55702" y="6845"/>
                                <a:pt x="45288" y="6845"/>
                              </a:cubicBezTo>
                              <a:cubicBezTo>
                                <a:pt x="40869" y="6845"/>
                                <a:pt x="36157" y="6997"/>
                                <a:pt x="31598" y="8141"/>
                              </a:cubicBezTo>
                              <a:lnTo>
                                <a:pt x="31598" y="51651"/>
                              </a:lnTo>
                              <a:cubicBezTo>
                                <a:pt x="36805" y="51994"/>
                                <a:pt x="42659" y="52146"/>
                                <a:pt x="50495" y="52146"/>
                              </a:cubicBezTo>
                              <a:cubicBezTo>
                                <a:pt x="60427" y="52146"/>
                                <a:pt x="65977" y="51498"/>
                                <a:pt x="67767" y="50355"/>
                              </a:cubicBezTo>
                              <a:cubicBezTo>
                                <a:pt x="68555" y="49708"/>
                                <a:pt x="68910" y="48222"/>
                                <a:pt x="69050" y="46139"/>
                              </a:cubicBezTo>
                              <a:lnTo>
                                <a:pt x="69850" y="37655"/>
                              </a:lnTo>
                              <a:lnTo>
                                <a:pt x="74752" y="37655"/>
                              </a:lnTo>
                              <a:cubicBezTo>
                                <a:pt x="74613" y="44310"/>
                                <a:pt x="74257" y="50508"/>
                                <a:pt x="74257" y="56566"/>
                              </a:cubicBezTo>
                              <a:cubicBezTo>
                                <a:pt x="74257" y="62560"/>
                                <a:pt x="74613" y="68758"/>
                                <a:pt x="74752" y="74613"/>
                              </a:cubicBezTo>
                              <a:lnTo>
                                <a:pt x="69850" y="74613"/>
                              </a:lnTo>
                              <a:lnTo>
                                <a:pt x="69050" y="64998"/>
                              </a:lnTo>
                              <a:cubicBezTo>
                                <a:pt x="68910" y="62916"/>
                                <a:pt x="68555" y="61417"/>
                                <a:pt x="67767" y="60922"/>
                              </a:cubicBezTo>
                              <a:cubicBezTo>
                                <a:pt x="65977" y="59639"/>
                                <a:pt x="60427" y="58992"/>
                                <a:pt x="50495" y="58992"/>
                              </a:cubicBezTo>
                              <a:cubicBezTo>
                                <a:pt x="42659" y="58992"/>
                                <a:pt x="36652" y="58992"/>
                                <a:pt x="31598" y="59486"/>
                              </a:cubicBezTo>
                              <a:lnTo>
                                <a:pt x="31598" y="105080"/>
                              </a:lnTo>
                              <a:cubicBezTo>
                                <a:pt x="36157" y="106223"/>
                                <a:pt x="40869" y="106413"/>
                                <a:pt x="45288" y="106413"/>
                              </a:cubicBezTo>
                              <a:cubicBezTo>
                                <a:pt x="58636" y="106413"/>
                                <a:pt x="75260" y="105918"/>
                                <a:pt x="78181" y="104280"/>
                              </a:cubicBezTo>
                              <a:cubicBezTo>
                                <a:pt x="80607" y="102997"/>
                                <a:pt x="82740" y="95796"/>
                                <a:pt x="83883" y="86030"/>
                              </a:cubicBezTo>
                              <a:lnTo>
                                <a:pt x="89586" y="86030"/>
                              </a:lnTo>
                              <a:cubicBezTo>
                                <a:pt x="87960" y="93866"/>
                                <a:pt x="86957" y="103936"/>
                                <a:pt x="86957" y="112763"/>
                              </a:cubicBezTo>
                              <a:cubicBezTo>
                                <a:pt x="79819" y="112916"/>
                                <a:pt x="66916" y="113411"/>
                                <a:pt x="54864" y="113208"/>
                              </a:cubicBezTo>
                              <a:cubicBezTo>
                                <a:pt x="42316" y="113068"/>
                                <a:pt x="29464" y="112763"/>
                                <a:pt x="19342" y="112763"/>
                              </a:cubicBezTo>
                              <a:cubicBezTo>
                                <a:pt x="13195" y="112763"/>
                                <a:pt x="7785" y="113068"/>
                                <a:pt x="1930" y="113208"/>
                              </a:cubicBezTo>
                              <a:lnTo>
                                <a:pt x="1930" y="108356"/>
                              </a:lnTo>
                              <a:lnTo>
                                <a:pt x="7785" y="107861"/>
                              </a:lnTo>
                              <a:cubicBezTo>
                                <a:pt x="11709" y="107556"/>
                                <a:pt x="13640" y="107061"/>
                                <a:pt x="14630" y="105422"/>
                              </a:cubicBezTo>
                              <a:cubicBezTo>
                                <a:pt x="15773" y="103645"/>
                                <a:pt x="16116" y="99378"/>
                                <a:pt x="16116" y="93167"/>
                              </a:cubicBezTo>
                              <a:lnTo>
                                <a:pt x="16116" y="20053"/>
                              </a:lnTo>
                              <a:cubicBezTo>
                                <a:pt x="16116" y="13843"/>
                                <a:pt x="15773" y="9627"/>
                                <a:pt x="14630" y="7848"/>
                              </a:cubicBezTo>
                              <a:cubicBezTo>
                                <a:pt x="13640" y="6210"/>
                                <a:pt x="11709" y="5562"/>
                                <a:pt x="7785" y="5359"/>
                              </a:cubicBezTo>
                              <a:lnTo>
                                <a:pt x="0" y="4914"/>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45" name="Shape 140"/>
                      <wps:cNvSpPr/>
                      <wps:spPr>
                        <a:xfrm>
                          <a:off x="685457" y="186233"/>
                          <a:ext cx="129731" cy="115989"/>
                        </a:xfrm>
                        <a:custGeom>
                          <a:avLst/>
                          <a:gdLst/>
                          <a:ahLst/>
                          <a:cxnLst/>
                          <a:rect l="0" t="0" r="0" b="0"/>
                          <a:pathLst>
                            <a:path w="129731" h="115989">
                              <a:moveTo>
                                <a:pt x="0" y="0"/>
                              </a:moveTo>
                              <a:cubicBezTo>
                                <a:pt x="7188" y="152"/>
                                <a:pt x="13691" y="495"/>
                                <a:pt x="19545" y="495"/>
                              </a:cubicBezTo>
                              <a:cubicBezTo>
                                <a:pt x="22517" y="495"/>
                                <a:pt x="25451" y="152"/>
                                <a:pt x="28372" y="0"/>
                              </a:cubicBezTo>
                              <a:lnTo>
                                <a:pt x="106261" y="96151"/>
                              </a:lnTo>
                              <a:lnTo>
                                <a:pt x="106705" y="96151"/>
                              </a:lnTo>
                              <a:lnTo>
                                <a:pt x="106705" y="20053"/>
                              </a:lnTo>
                              <a:cubicBezTo>
                                <a:pt x="106705" y="13843"/>
                                <a:pt x="106413" y="9627"/>
                                <a:pt x="105270" y="7848"/>
                              </a:cubicBezTo>
                              <a:cubicBezTo>
                                <a:pt x="104280" y="6210"/>
                                <a:pt x="102337" y="5715"/>
                                <a:pt x="98425" y="5359"/>
                              </a:cubicBezTo>
                              <a:lnTo>
                                <a:pt x="91224" y="4914"/>
                              </a:lnTo>
                              <a:lnTo>
                                <a:pt x="91224" y="0"/>
                              </a:lnTo>
                              <a:cubicBezTo>
                                <a:pt x="97777" y="152"/>
                                <a:pt x="104280" y="495"/>
                                <a:pt x="110134" y="495"/>
                              </a:cubicBezTo>
                              <a:cubicBezTo>
                                <a:pt x="116675" y="495"/>
                                <a:pt x="122530" y="152"/>
                                <a:pt x="129731" y="0"/>
                              </a:cubicBezTo>
                              <a:lnTo>
                                <a:pt x="129731" y="4914"/>
                              </a:lnTo>
                              <a:lnTo>
                                <a:pt x="122530" y="5359"/>
                              </a:lnTo>
                              <a:cubicBezTo>
                                <a:pt x="118618" y="5715"/>
                                <a:pt x="116675" y="6210"/>
                                <a:pt x="115684" y="7848"/>
                              </a:cubicBezTo>
                              <a:cubicBezTo>
                                <a:pt x="114541" y="9627"/>
                                <a:pt x="114249" y="13843"/>
                                <a:pt x="114249" y="20053"/>
                              </a:cubicBezTo>
                              <a:lnTo>
                                <a:pt x="114249" y="109995"/>
                              </a:lnTo>
                              <a:cubicBezTo>
                                <a:pt x="114249" y="111925"/>
                                <a:pt x="114541" y="114059"/>
                                <a:pt x="114694" y="115989"/>
                              </a:cubicBezTo>
                              <a:lnTo>
                                <a:pt x="100063" y="113411"/>
                              </a:lnTo>
                              <a:lnTo>
                                <a:pt x="23317" y="18110"/>
                              </a:lnTo>
                              <a:lnTo>
                                <a:pt x="22962" y="18110"/>
                              </a:lnTo>
                              <a:lnTo>
                                <a:pt x="22962" y="93167"/>
                              </a:lnTo>
                              <a:cubicBezTo>
                                <a:pt x="22962" y="99378"/>
                                <a:pt x="23317" y="103645"/>
                                <a:pt x="24448" y="105422"/>
                              </a:cubicBezTo>
                              <a:cubicBezTo>
                                <a:pt x="25451" y="107061"/>
                                <a:pt x="27381" y="107556"/>
                                <a:pt x="31306" y="107861"/>
                              </a:cubicBezTo>
                              <a:lnTo>
                                <a:pt x="38443" y="108356"/>
                              </a:lnTo>
                              <a:lnTo>
                                <a:pt x="38443" y="113208"/>
                              </a:lnTo>
                              <a:cubicBezTo>
                                <a:pt x="31306" y="113068"/>
                                <a:pt x="25451" y="112763"/>
                                <a:pt x="18898" y="112763"/>
                              </a:cubicBezTo>
                              <a:cubicBezTo>
                                <a:pt x="13043" y="112763"/>
                                <a:pt x="6540" y="113068"/>
                                <a:pt x="0" y="113208"/>
                              </a:cubicBezTo>
                              <a:lnTo>
                                <a:pt x="0" y="108356"/>
                              </a:lnTo>
                              <a:lnTo>
                                <a:pt x="7188" y="107861"/>
                              </a:lnTo>
                              <a:cubicBezTo>
                                <a:pt x="11113" y="107556"/>
                                <a:pt x="13043" y="107061"/>
                                <a:pt x="14034" y="105422"/>
                              </a:cubicBezTo>
                              <a:cubicBezTo>
                                <a:pt x="15176" y="103645"/>
                                <a:pt x="15469" y="99378"/>
                                <a:pt x="15469" y="93167"/>
                              </a:cubicBezTo>
                              <a:lnTo>
                                <a:pt x="15469" y="20053"/>
                              </a:lnTo>
                              <a:cubicBezTo>
                                <a:pt x="15469" y="13843"/>
                                <a:pt x="15176" y="9627"/>
                                <a:pt x="14034" y="7848"/>
                              </a:cubicBezTo>
                              <a:cubicBezTo>
                                <a:pt x="13043" y="6210"/>
                                <a:pt x="11113" y="5715"/>
                                <a:pt x="7188" y="5359"/>
                              </a:cubicBezTo>
                              <a:lnTo>
                                <a:pt x="0" y="4914"/>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46" name="Shape 141"/>
                      <wps:cNvSpPr/>
                      <wps:spPr>
                        <a:xfrm>
                          <a:off x="827583" y="186233"/>
                          <a:ext cx="89598" cy="113411"/>
                        </a:xfrm>
                        <a:custGeom>
                          <a:avLst/>
                          <a:gdLst/>
                          <a:ahLst/>
                          <a:cxnLst/>
                          <a:rect l="0" t="0" r="0" b="0"/>
                          <a:pathLst>
                            <a:path w="89598" h="113411">
                              <a:moveTo>
                                <a:pt x="0" y="0"/>
                              </a:moveTo>
                              <a:cubicBezTo>
                                <a:pt x="8979" y="152"/>
                                <a:pt x="18263" y="495"/>
                                <a:pt x="27534" y="495"/>
                              </a:cubicBezTo>
                              <a:cubicBezTo>
                                <a:pt x="41720" y="495"/>
                                <a:pt x="56705" y="0"/>
                                <a:pt x="65976" y="0"/>
                              </a:cubicBezTo>
                              <a:cubicBezTo>
                                <a:pt x="73330" y="0"/>
                                <a:pt x="80670" y="152"/>
                                <a:pt x="87020" y="495"/>
                              </a:cubicBezTo>
                              <a:cubicBezTo>
                                <a:pt x="85230" y="7696"/>
                                <a:pt x="84392" y="16967"/>
                                <a:pt x="84392" y="25260"/>
                              </a:cubicBezTo>
                              <a:lnTo>
                                <a:pt x="78676" y="25260"/>
                              </a:lnTo>
                              <a:lnTo>
                                <a:pt x="78676" y="14694"/>
                              </a:lnTo>
                              <a:cubicBezTo>
                                <a:pt x="78676" y="12560"/>
                                <a:pt x="78537" y="10769"/>
                                <a:pt x="77241" y="10274"/>
                              </a:cubicBezTo>
                              <a:cubicBezTo>
                                <a:pt x="68605" y="6997"/>
                                <a:pt x="55715" y="6845"/>
                                <a:pt x="45288" y="6845"/>
                              </a:cubicBezTo>
                              <a:cubicBezTo>
                                <a:pt x="40881" y="6845"/>
                                <a:pt x="36169" y="6997"/>
                                <a:pt x="31597" y="8141"/>
                              </a:cubicBezTo>
                              <a:lnTo>
                                <a:pt x="31597" y="51651"/>
                              </a:lnTo>
                              <a:cubicBezTo>
                                <a:pt x="36817" y="51994"/>
                                <a:pt x="42710" y="52146"/>
                                <a:pt x="50508" y="52146"/>
                              </a:cubicBezTo>
                              <a:cubicBezTo>
                                <a:pt x="60477" y="52146"/>
                                <a:pt x="65976" y="51498"/>
                                <a:pt x="67767" y="50355"/>
                              </a:cubicBezTo>
                              <a:cubicBezTo>
                                <a:pt x="68605" y="49708"/>
                                <a:pt x="68910" y="48222"/>
                                <a:pt x="69101" y="46139"/>
                              </a:cubicBezTo>
                              <a:lnTo>
                                <a:pt x="69901" y="37655"/>
                              </a:lnTo>
                              <a:lnTo>
                                <a:pt x="74816" y="37655"/>
                              </a:lnTo>
                              <a:cubicBezTo>
                                <a:pt x="74613" y="44310"/>
                                <a:pt x="74320" y="50508"/>
                                <a:pt x="74320" y="56566"/>
                              </a:cubicBezTo>
                              <a:cubicBezTo>
                                <a:pt x="74320" y="62560"/>
                                <a:pt x="74613" y="68758"/>
                                <a:pt x="74816" y="74613"/>
                              </a:cubicBezTo>
                              <a:lnTo>
                                <a:pt x="69901" y="74613"/>
                              </a:lnTo>
                              <a:lnTo>
                                <a:pt x="69101" y="64998"/>
                              </a:lnTo>
                              <a:cubicBezTo>
                                <a:pt x="68910" y="62916"/>
                                <a:pt x="68605" y="61417"/>
                                <a:pt x="67767" y="60922"/>
                              </a:cubicBezTo>
                              <a:cubicBezTo>
                                <a:pt x="65976" y="59639"/>
                                <a:pt x="60477" y="58992"/>
                                <a:pt x="50508" y="58992"/>
                              </a:cubicBezTo>
                              <a:cubicBezTo>
                                <a:pt x="42710" y="58992"/>
                                <a:pt x="36665" y="58992"/>
                                <a:pt x="31597" y="59486"/>
                              </a:cubicBezTo>
                              <a:lnTo>
                                <a:pt x="31597" y="105080"/>
                              </a:lnTo>
                              <a:cubicBezTo>
                                <a:pt x="36169" y="106223"/>
                                <a:pt x="40881" y="106413"/>
                                <a:pt x="45288" y="106413"/>
                              </a:cubicBezTo>
                              <a:cubicBezTo>
                                <a:pt x="58636" y="106413"/>
                                <a:pt x="75260" y="105918"/>
                                <a:pt x="78232" y="104280"/>
                              </a:cubicBezTo>
                              <a:cubicBezTo>
                                <a:pt x="80670" y="102997"/>
                                <a:pt x="82753" y="95796"/>
                                <a:pt x="83896" y="86030"/>
                              </a:cubicBezTo>
                              <a:lnTo>
                                <a:pt x="89598" y="86030"/>
                              </a:lnTo>
                              <a:cubicBezTo>
                                <a:pt x="88011" y="93866"/>
                                <a:pt x="87020" y="103936"/>
                                <a:pt x="87020" y="112763"/>
                              </a:cubicBezTo>
                              <a:cubicBezTo>
                                <a:pt x="79820" y="112916"/>
                                <a:pt x="66980" y="113411"/>
                                <a:pt x="54915" y="113208"/>
                              </a:cubicBezTo>
                              <a:cubicBezTo>
                                <a:pt x="42367" y="113068"/>
                                <a:pt x="29515" y="112763"/>
                                <a:pt x="19393" y="112763"/>
                              </a:cubicBezTo>
                              <a:cubicBezTo>
                                <a:pt x="13195" y="112763"/>
                                <a:pt x="7836" y="113068"/>
                                <a:pt x="1981" y="113208"/>
                              </a:cubicBezTo>
                              <a:lnTo>
                                <a:pt x="1981" y="108356"/>
                              </a:lnTo>
                              <a:lnTo>
                                <a:pt x="7836" y="107861"/>
                              </a:lnTo>
                              <a:cubicBezTo>
                                <a:pt x="11760" y="107556"/>
                                <a:pt x="13691" y="107061"/>
                                <a:pt x="14681" y="105422"/>
                              </a:cubicBezTo>
                              <a:cubicBezTo>
                                <a:pt x="15824" y="103645"/>
                                <a:pt x="16129" y="99378"/>
                                <a:pt x="16129" y="93167"/>
                              </a:cubicBezTo>
                              <a:lnTo>
                                <a:pt x="16129" y="20053"/>
                              </a:lnTo>
                              <a:cubicBezTo>
                                <a:pt x="16129" y="13843"/>
                                <a:pt x="15824" y="9627"/>
                                <a:pt x="14681" y="7848"/>
                              </a:cubicBezTo>
                              <a:cubicBezTo>
                                <a:pt x="13691" y="6210"/>
                                <a:pt x="11760" y="5562"/>
                                <a:pt x="7836" y="5359"/>
                              </a:cubicBezTo>
                              <a:lnTo>
                                <a:pt x="0" y="4914"/>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47" name="Shape 142"/>
                      <wps:cNvSpPr/>
                      <wps:spPr>
                        <a:xfrm>
                          <a:off x="933653" y="185738"/>
                          <a:ext cx="105410" cy="113703"/>
                        </a:xfrm>
                        <a:custGeom>
                          <a:avLst/>
                          <a:gdLst/>
                          <a:ahLst/>
                          <a:cxnLst/>
                          <a:rect l="0" t="0" r="0" b="0"/>
                          <a:pathLst>
                            <a:path w="105410" h="113703">
                              <a:moveTo>
                                <a:pt x="1130" y="495"/>
                              </a:moveTo>
                              <a:cubicBezTo>
                                <a:pt x="9766" y="647"/>
                                <a:pt x="19240" y="991"/>
                                <a:pt x="28867" y="991"/>
                              </a:cubicBezTo>
                              <a:cubicBezTo>
                                <a:pt x="38443" y="991"/>
                                <a:pt x="47917" y="647"/>
                                <a:pt x="57340" y="495"/>
                              </a:cubicBezTo>
                              <a:cubicBezTo>
                                <a:pt x="83439" y="0"/>
                                <a:pt x="90284" y="13195"/>
                                <a:pt x="90284" y="24955"/>
                              </a:cubicBezTo>
                              <a:cubicBezTo>
                                <a:pt x="90284" y="42723"/>
                                <a:pt x="74308" y="53289"/>
                                <a:pt x="58483" y="56414"/>
                              </a:cubicBezTo>
                              <a:lnTo>
                                <a:pt x="95491" y="104635"/>
                              </a:lnTo>
                              <a:cubicBezTo>
                                <a:pt x="97930" y="107861"/>
                                <a:pt x="101498" y="108496"/>
                                <a:pt x="105410" y="108851"/>
                              </a:cubicBezTo>
                              <a:lnTo>
                                <a:pt x="105410" y="113703"/>
                              </a:lnTo>
                              <a:cubicBezTo>
                                <a:pt x="101193" y="113564"/>
                                <a:pt x="97434" y="113258"/>
                                <a:pt x="93713" y="113258"/>
                              </a:cubicBezTo>
                              <a:cubicBezTo>
                                <a:pt x="89941" y="113258"/>
                                <a:pt x="86360" y="113564"/>
                                <a:pt x="82601" y="113703"/>
                              </a:cubicBezTo>
                              <a:cubicBezTo>
                                <a:pt x="80505" y="110630"/>
                                <a:pt x="78029" y="107861"/>
                                <a:pt x="75946" y="104927"/>
                              </a:cubicBezTo>
                              <a:lnTo>
                                <a:pt x="45936" y="64694"/>
                              </a:lnTo>
                              <a:cubicBezTo>
                                <a:pt x="43358" y="61125"/>
                                <a:pt x="40234" y="58001"/>
                                <a:pt x="37503" y="54572"/>
                              </a:cubicBezTo>
                              <a:lnTo>
                                <a:pt x="38443" y="52642"/>
                              </a:lnTo>
                              <a:cubicBezTo>
                                <a:pt x="42863" y="52984"/>
                                <a:pt x="47917" y="52794"/>
                                <a:pt x="52781" y="51994"/>
                              </a:cubicBezTo>
                              <a:cubicBezTo>
                                <a:pt x="64186" y="50012"/>
                                <a:pt x="73965" y="41224"/>
                                <a:pt x="73965" y="29172"/>
                              </a:cubicBezTo>
                              <a:cubicBezTo>
                                <a:pt x="73965" y="11570"/>
                                <a:pt x="60922" y="6706"/>
                                <a:pt x="48222" y="6706"/>
                              </a:cubicBezTo>
                              <a:cubicBezTo>
                                <a:pt x="40919" y="6706"/>
                                <a:pt x="36157" y="7493"/>
                                <a:pt x="31597" y="8636"/>
                              </a:cubicBezTo>
                              <a:lnTo>
                                <a:pt x="31597" y="93663"/>
                              </a:lnTo>
                              <a:cubicBezTo>
                                <a:pt x="31597" y="99873"/>
                                <a:pt x="31940" y="104140"/>
                                <a:pt x="33083" y="105918"/>
                              </a:cubicBezTo>
                              <a:cubicBezTo>
                                <a:pt x="34074" y="107556"/>
                                <a:pt x="36017" y="108204"/>
                                <a:pt x="39929" y="108356"/>
                              </a:cubicBezTo>
                              <a:lnTo>
                                <a:pt x="47765" y="108851"/>
                              </a:lnTo>
                              <a:lnTo>
                                <a:pt x="47765" y="113703"/>
                              </a:lnTo>
                              <a:cubicBezTo>
                                <a:pt x="39281" y="113411"/>
                                <a:pt x="31597" y="113258"/>
                                <a:pt x="24105" y="113258"/>
                              </a:cubicBezTo>
                              <a:cubicBezTo>
                                <a:pt x="16116" y="113258"/>
                                <a:pt x="8484" y="113411"/>
                                <a:pt x="0" y="113703"/>
                              </a:cubicBezTo>
                              <a:lnTo>
                                <a:pt x="0" y="108851"/>
                              </a:lnTo>
                              <a:lnTo>
                                <a:pt x="7836" y="108356"/>
                              </a:lnTo>
                              <a:cubicBezTo>
                                <a:pt x="11747" y="108204"/>
                                <a:pt x="13690" y="107556"/>
                                <a:pt x="14681" y="105918"/>
                              </a:cubicBezTo>
                              <a:cubicBezTo>
                                <a:pt x="15824" y="104140"/>
                                <a:pt x="16116" y="99873"/>
                                <a:pt x="16116" y="93663"/>
                              </a:cubicBezTo>
                              <a:lnTo>
                                <a:pt x="16116" y="20548"/>
                              </a:lnTo>
                              <a:cubicBezTo>
                                <a:pt x="16116" y="14338"/>
                                <a:pt x="15824" y="10122"/>
                                <a:pt x="14681" y="8344"/>
                              </a:cubicBezTo>
                              <a:cubicBezTo>
                                <a:pt x="13690" y="6706"/>
                                <a:pt x="11747" y="6210"/>
                                <a:pt x="7836" y="5855"/>
                              </a:cubicBezTo>
                              <a:lnTo>
                                <a:pt x="1130" y="5410"/>
                              </a:lnTo>
                              <a:lnTo>
                                <a:pt x="1130" y="495"/>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48" name="Shape 143"/>
                      <wps:cNvSpPr/>
                      <wps:spPr>
                        <a:xfrm>
                          <a:off x="1037730" y="188603"/>
                          <a:ext cx="57277" cy="110838"/>
                        </a:xfrm>
                        <a:custGeom>
                          <a:avLst/>
                          <a:gdLst/>
                          <a:ahLst/>
                          <a:cxnLst/>
                          <a:rect l="0" t="0" r="0" b="0"/>
                          <a:pathLst>
                            <a:path w="57277" h="110838">
                              <a:moveTo>
                                <a:pt x="57277" y="0"/>
                              </a:moveTo>
                              <a:lnTo>
                                <a:pt x="57277" y="18205"/>
                              </a:lnTo>
                              <a:lnTo>
                                <a:pt x="36665" y="66540"/>
                              </a:lnTo>
                              <a:lnTo>
                                <a:pt x="57277" y="66540"/>
                              </a:lnTo>
                              <a:lnTo>
                                <a:pt x="57277" y="73094"/>
                              </a:lnTo>
                              <a:lnTo>
                                <a:pt x="33884" y="73094"/>
                              </a:lnTo>
                              <a:lnTo>
                                <a:pt x="29324" y="84002"/>
                              </a:lnTo>
                              <a:cubicBezTo>
                                <a:pt x="27877" y="87381"/>
                                <a:pt x="23609" y="98341"/>
                                <a:pt x="23609" y="100919"/>
                              </a:cubicBezTo>
                              <a:cubicBezTo>
                                <a:pt x="23609" y="104348"/>
                                <a:pt x="26391" y="104996"/>
                                <a:pt x="31458" y="105491"/>
                              </a:cubicBezTo>
                              <a:lnTo>
                                <a:pt x="37452" y="105986"/>
                              </a:lnTo>
                              <a:lnTo>
                                <a:pt x="37452" y="110838"/>
                              </a:lnTo>
                              <a:cubicBezTo>
                                <a:pt x="29667" y="110698"/>
                                <a:pt x="23470" y="110393"/>
                                <a:pt x="18758" y="110393"/>
                              </a:cubicBezTo>
                              <a:cubicBezTo>
                                <a:pt x="12408" y="110393"/>
                                <a:pt x="6198" y="110698"/>
                                <a:pt x="0" y="110838"/>
                              </a:cubicBezTo>
                              <a:lnTo>
                                <a:pt x="0" y="105986"/>
                              </a:lnTo>
                              <a:lnTo>
                                <a:pt x="6058" y="105491"/>
                              </a:lnTo>
                              <a:cubicBezTo>
                                <a:pt x="9919" y="105186"/>
                                <a:pt x="13043" y="101770"/>
                                <a:pt x="14834" y="97503"/>
                              </a:cubicBezTo>
                              <a:lnTo>
                                <a:pt x="43802" y="31513"/>
                              </a:lnTo>
                              <a:lnTo>
                                <a:pt x="57277"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49" name="Shape 144"/>
                      <wps:cNvSpPr/>
                      <wps:spPr>
                        <a:xfrm>
                          <a:off x="1095007" y="184950"/>
                          <a:ext cx="63474" cy="114491"/>
                        </a:xfrm>
                        <a:custGeom>
                          <a:avLst/>
                          <a:gdLst/>
                          <a:ahLst/>
                          <a:cxnLst/>
                          <a:rect l="0" t="0" r="0" b="0"/>
                          <a:pathLst>
                            <a:path w="63474" h="114491">
                              <a:moveTo>
                                <a:pt x="1562" y="0"/>
                              </a:moveTo>
                              <a:lnTo>
                                <a:pt x="6769" y="0"/>
                              </a:lnTo>
                              <a:lnTo>
                                <a:pt x="46152" y="92519"/>
                              </a:lnTo>
                              <a:cubicBezTo>
                                <a:pt x="47650" y="95796"/>
                                <a:pt x="49428" y="100203"/>
                                <a:pt x="51371" y="103632"/>
                              </a:cubicBezTo>
                              <a:cubicBezTo>
                                <a:pt x="53200" y="106705"/>
                                <a:pt x="54991" y="108839"/>
                                <a:pt x="57912" y="109144"/>
                              </a:cubicBezTo>
                              <a:lnTo>
                                <a:pt x="63474" y="109639"/>
                              </a:lnTo>
                              <a:lnTo>
                                <a:pt x="63474" y="114491"/>
                              </a:lnTo>
                              <a:cubicBezTo>
                                <a:pt x="56274" y="114351"/>
                                <a:pt x="49136" y="114046"/>
                                <a:pt x="41796" y="114046"/>
                              </a:cubicBezTo>
                              <a:cubicBezTo>
                                <a:pt x="36093" y="114046"/>
                                <a:pt x="28892" y="114351"/>
                                <a:pt x="20117" y="114491"/>
                              </a:cubicBezTo>
                              <a:lnTo>
                                <a:pt x="20117" y="109639"/>
                              </a:lnTo>
                              <a:lnTo>
                                <a:pt x="27749" y="109144"/>
                              </a:lnTo>
                              <a:cubicBezTo>
                                <a:pt x="31178" y="108992"/>
                                <a:pt x="34455" y="107848"/>
                                <a:pt x="34455" y="105918"/>
                              </a:cubicBezTo>
                              <a:cubicBezTo>
                                <a:pt x="34455" y="103632"/>
                                <a:pt x="32664" y="99364"/>
                                <a:pt x="31026" y="95441"/>
                              </a:cubicBezTo>
                              <a:lnTo>
                                <a:pt x="23533" y="76746"/>
                              </a:lnTo>
                              <a:lnTo>
                                <a:pt x="0" y="76746"/>
                              </a:lnTo>
                              <a:lnTo>
                                <a:pt x="0" y="70193"/>
                              </a:lnTo>
                              <a:lnTo>
                                <a:pt x="20612" y="70193"/>
                              </a:lnTo>
                              <a:lnTo>
                                <a:pt x="76" y="21679"/>
                              </a:lnTo>
                              <a:lnTo>
                                <a:pt x="0" y="21858"/>
                              </a:lnTo>
                              <a:lnTo>
                                <a:pt x="0" y="3653"/>
                              </a:lnTo>
                              <a:lnTo>
                                <a:pt x="1562"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50" name="Shape 145"/>
                      <wps:cNvSpPr/>
                      <wps:spPr>
                        <a:xfrm>
                          <a:off x="1167409" y="186233"/>
                          <a:ext cx="91872" cy="113411"/>
                        </a:xfrm>
                        <a:custGeom>
                          <a:avLst/>
                          <a:gdLst/>
                          <a:ahLst/>
                          <a:cxnLst/>
                          <a:rect l="0" t="0" r="0" b="0"/>
                          <a:pathLst>
                            <a:path w="91872" h="113411">
                              <a:moveTo>
                                <a:pt x="0" y="0"/>
                              </a:moveTo>
                              <a:cubicBezTo>
                                <a:pt x="8484" y="356"/>
                                <a:pt x="16116" y="495"/>
                                <a:pt x="24105" y="495"/>
                              </a:cubicBezTo>
                              <a:cubicBezTo>
                                <a:pt x="31598" y="495"/>
                                <a:pt x="39294" y="356"/>
                                <a:pt x="47727" y="0"/>
                              </a:cubicBezTo>
                              <a:lnTo>
                                <a:pt x="47727" y="4914"/>
                              </a:lnTo>
                              <a:lnTo>
                                <a:pt x="39929" y="5359"/>
                              </a:lnTo>
                              <a:cubicBezTo>
                                <a:pt x="36017" y="5562"/>
                                <a:pt x="34074" y="6210"/>
                                <a:pt x="33083" y="7848"/>
                              </a:cubicBezTo>
                              <a:cubicBezTo>
                                <a:pt x="31953" y="9627"/>
                                <a:pt x="31598" y="13843"/>
                                <a:pt x="31598" y="20053"/>
                              </a:cubicBezTo>
                              <a:lnTo>
                                <a:pt x="31598" y="105080"/>
                              </a:lnTo>
                              <a:cubicBezTo>
                                <a:pt x="36170" y="106223"/>
                                <a:pt x="40881" y="106413"/>
                                <a:pt x="45288" y="106413"/>
                              </a:cubicBezTo>
                              <a:cubicBezTo>
                                <a:pt x="58687" y="106413"/>
                                <a:pt x="78524" y="105918"/>
                                <a:pt x="81306" y="103289"/>
                              </a:cubicBezTo>
                              <a:cubicBezTo>
                                <a:pt x="82944" y="101854"/>
                                <a:pt x="83934" y="96291"/>
                                <a:pt x="84734" y="92875"/>
                              </a:cubicBezTo>
                              <a:lnTo>
                                <a:pt x="86665" y="84734"/>
                              </a:lnTo>
                              <a:lnTo>
                                <a:pt x="91872" y="84734"/>
                              </a:lnTo>
                              <a:cubicBezTo>
                                <a:pt x="90932" y="93713"/>
                                <a:pt x="89789" y="104635"/>
                                <a:pt x="88455" y="112763"/>
                              </a:cubicBezTo>
                              <a:cubicBezTo>
                                <a:pt x="81306" y="112916"/>
                                <a:pt x="68466" y="113411"/>
                                <a:pt x="56350" y="113208"/>
                              </a:cubicBezTo>
                              <a:cubicBezTo>
                                <a:pt x="41720" y="113068"/>
                                <a:pt x="30950" y="112763"/>
                                <a:pt x="20841" y="112763"/>
                              </a:cubicBezTo>
                              <a:cubicBezTo>
                                <a:pt x="15329" y="112763"/>
                                <a:pt x="11265" y="113068"/>
                                <a:pt x="6998" y="113208"/>
                              </a:cubicBezTo>
                              <a:lnTo>
                                <a:pt x="6998" y="109500"/>
                              </a:lnTo>
                              <a:lnTo>
                                <a:pt x="12052" y="106858"/>
                              </a:lnTo>
                              <a:cubicBezTo>
                                <a:pt x="14834" y="105422"/>
                                <a:pt x="16116" y="101650"/>
                                <a:pt x="16116" y="97295"/>
                              </a:cubicBezTo>
                              <a:lnTo>
                                <a:pt x="16116" y="20053"/>
                              </a:lnTo>
                              <a:cubicBezTo>
                                <a:pt x="16116" y="13843"/>
                                <a:pt x="15824" y="9627"/>
                                <a:pt x="14681" y="7848"/>
                              </a:cubicBezTo>
                              <a:cubicBezTo>
                                <a:pt x="13691" y="6210"/>
                                <a:pt x="11760" y="5562"/>
                                <a:pt x="7836" y="5359"/>
                              </a:cubicBezTo>
                              <a:lnTo>
                                <a:pt x="0" y="4914"/>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51" name="Shape 146"/>
                      <wps:cNvSpPr/>
                      <wps:spPr>
                        <a:xfrm>
                          <a:off x="1306665" y="186233"/>
                          <a:ext cx="128384" cy="113208"/>
                        </a:xfrm>
                        <a:custGeom>
                          <a:avLst/>
                          <a:gdLst/>
                          <a:ahLst/>
                          <a:cxnLst/>
                          <a:rect l="0" t="0" r="0" b="0"/>
                          <a:pathLst>
                            <a:path w="128384" h="113208">
                              <a:moveTo>
                                <a:pt x="0" y="0"/>
                              </a:moveTo>
                              <a:cubicBezTo>
                                <a:pt x="8484" y="356"/>
                                <a:pt x="16116" y="495"/>
                                <a:pt x="24105" y="495"/>
                              </a:cubicBezTo>
                              <a:cubicBezTo>
                                <a:pt x="31598" y="495"/>
                                <a:pt x="39243" y="356"/>
                                <a:pt x="47727" y="0"/>
                              </a:cubicBezTo>
                              <a:lnTo>
                                <a:pt x="47727" y="4914"/>
                              </a:lnTo>
                              <a:lnTo>
                                <a:pt x="39929" y="5359"/>
                              </a:lnTo>
                              <a:cubicBezTo>
                                <a:pt x="36017" y="5562"/>
                                <a:pt x="34023" y="6210"/>
                                <a:pt x="33084" y="7848"/>
                              </a:cubicBezTo>
                              <a:cubicBezTo>
                                <a:pt x="31940" y="9627"/>
                                <a:pt x="31598" y="13843"/>
                                <a:pt x="31598" y="20053"/>
                              </a:cubicBezTo>
                              <a:lnTo>
                                <a:pt x="31598" y="49073"/>
                              </a:lnTo>
                              <a:cubicBezTo>
                                <a:pt x="33579" y="49213"/>
                                <a:pt x="37948" y="49364"/>
                                <a:pt x="45136" y="49364"/>
                              </a:cubicBezTo>
                              <a:lnTo>
                                <a:pt x="83236" y="49364"/>
                              </a:lnTo>
                              <a:cubicBezTo>
                                <a:pt x="90437" y="49364"/>
                                <a:pt x="94806" y="49213"/>
                                <a:pt x="96787" y="49073"/>
                              </a:cubicBezTo>
                              <a:lnTo>
                                <a:pt x="96787" y="20053"/>
                              </a:lnTo>
                              <a:cubicBezTo>
                                <a:pt x="96787" y="13843"/>
                                <a:pt x="96431" y="9627"/>
                                <a:pt x="95301" y="7848"/>
                              </a:cubicBezTo>
                              <a:cubicBezTo>
                                <a:pt x="94310" y="6210"/>
                                <a:pt x="92367" y="5562"/>
                                <a:pt x="88456" y="5359"/>
                              </a:cubicBezTo>
                              <a:lnTo>
                                <a:pt x="80607" y="4914"/>
                              </a:lnTo>
                              <a:lnTo>
                                <a:pt x="80607" y="0"/>
                              </a:lnTo>
                              <a:cubicBezTo>
                                <a:pt x="89090" y="356"/>
                                <a:pt x="96787" y="495"/>
                                <a:pt x="104775" y="495"/>
                              </a:cubicBezTo>
                              <a:cubicBezTo>
                                <a:pt x="112268" y="495"/>
                                <a:pt x="119901" y="356"/>
                                <a:pt x="128384" y="0"/>
                              </a:cubicBezTo>
                              <a:lnTo>
                                <a:pt x="128384" y="4914"/>
                              </a:lnTo>
                              <a:lnTo>
                                <a:pt x="120548" y="5359"/>
                              </a:lnTo>
                              <a:cubicBezTo>
                                <a:pt x="116624" y="5562"/>
                                <a:pt x="114694" y="6210"/>
                                <a:pt x="113703" y="7848"/>
                              </a:cubicBezTo>
                              <a:cubicBezTo>
                                <a:pt x="112560" y="9627"/>
                                <a:pt x="112268" y="13843"/>
                                <a:pt x="112268" y="20053"/>
                              </a:cubicBezTo>
                              <a:lnTo>
                                <a:pt x="112268" y="93167"/>
                              </a:lnTo>
                              <a:cubicBezTo>
                                <a:pt x="112268" y="99378"/>
                                <a:pt x="112560" y="103645"/>
                                <a:pt x="113703" y="105422"/>
                              </a:cubicBezTo>
                              <a:cubicBezTo>
                                <a:pt x="114694" y="107061"/>
                                <a:pt x="116624" y="107709"/>
                                <a:pt x="120548" y="107861"/>
                              </a:cubicBezTo>
                              <a:lnTo>
                                <a:pt x="128384" y="108356"/>
                              </a:lnTo>
                              <a:lnTo>
                                <a:pt x="128384" y="113208"/>
                              </a:lnTo>
                              <a:cubicBezTo>
                                <a:pt x="119901" y="112916"/>
                                <a:pt x="112268" y="112763"/>
                                <a:pt x="104775" y="112763"/>
                              </a:cubicBezTo>
                              <a:cubicBezTo>
                                <a:pt x="96787" y="112763"/>
                                <a:pt x="89090" y="112916"/>
                                <a:pt x="80607" y="113208"/>
                              </a:cubicBezTo>
                              <a:lnTo>
                                <a:pt x="80607" y="108356"/>
                              </a:lnTo>
                              <a:lnTo>
                                <a:pt x="88456" y="107861"/>
                              </a:lnTo>
                              <a:cubicBezTo>
                                <a:pt x="92367" y="107709"/>
                                <a:pt x="94310" y="107061"/>
                                <a:pt x="95301" y="105422"/>
                              </a:cubicBezTo>
                              <a:cubicBezTo>
                                <a:pt x="96431" y="103645"/>
                                <a:pt x="96787" y="99378"/>
                                <a:pt x="96787" y="93167"/>
                              </a:cubicBezTo>
                              <a:lnTo>
                                <a:pt x="96787" y="56858"/>
                              </a:lnTo>
                              <a:cubicBezTo>
                                <a:pt x="94806" y="56705"/>
                                <a:pt x="90437" y="56566"/>
                                <a:pt x="83236" y="56566"/>
                              </a:cubicBezTo>
                              <a:lnTo>
                                <a:pt x="45136" y="56566"/>
                              </a:lnTo>
                              <a:cubicBezTo>
                                <a:pt x="37948" y="56566"/>
                                <a:pt x="33579" y="56705"/>
                                <a:pt x="31598" y="56858"/>
                              </a:cubicBezTo>
                              <a:lnTo>
                                <a:pt x="31598" y="93167"/>
                              </a:lnTo>
                              <a:cubicBezTo>
                                <a:pt x="31598" y="99378"/>
                                <a:pt x="31940" y="103645"/>
                                <a:pt x="33084" y="105422"/>
                              </a:cubicBezTo>
                              <a:cubicBezTo>
                                <a:pt x="34023" y="107061"/>
                                <a:pt x="36017" y="107709"/>
                                <a:pt x="39929" y="107861"/>
                              </a:cubicBezTo>
                              <a:lnTo>
                                <a:pt x="47727" y="108356"/>
                              </a:lnTo>
                              <a:lnTo>
                                <a:pt x="47727" y="113208"/>
                              </a:lnTo>
                              <a:cubicBezTo>
                                <a:pt x="39243" y="112916"/>
                                <a:pt x="31598" y="112763"/>
                                <a:pt x="24105" y="112763"/>
                              </a:cubicBezTo>
                              <a:cubicBezTo>
                                <a:pt x="16116" y="112763"/>
                                <a:pt x="8484" y="112916"/>
                                <a:pt x="0" y="113208"/>
                              </a:cubicBezTo>
                              <a:lnTo>
                                <a:pt x="0" y="108356"/>
                              </a:lnTo>
                              <a:lnTo>
                                <a:pt x="7785" y="107861"/>
                              </a:lnTo>
                              <a:cubicBezTo>
                                <a:pt x="11710" y="107709"/>
                                <a:pt x="13691" y="107061"/>
                                <a:pt x="14681" y="105422"/>
                              </a:cubicBezTo>
                              <a:cubicBezTo>
                                <a:pt x="15773" y="103645"/>
                                <a:pt x="16116" y="99378"/>
                                <a:pt x="16116" y="93167"/>
                              </a:cubicBezTo>
                              <a:lnTo>
                                <a:pt x="16116" y="20053"/>
                              </a:lnTo>
                              <a:cubicBezTo>
                                <a:pt x="16116" y="13843"/>
                                <a:pt x="15773" y="9627"/>
                                <a:pt x="14681" y="7848"/>
                              </a:cubicBezTo>
                              <a:cubicBezTo>
                                <a:pt x="13691" y="6210"/>
                                <a:pt x="11710" y="5562"/>
                                <a:pt x="7785" y="5359"/>
                              </a:cubicBezTo>
                              <a:lnTo>
                                <a:pt x="0" y="4914"/>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52" name="Shape 147"/>
                      <wps:cNvSpPr/>
                      <wps:spPr>
                        <a:xfrm>
                          <a:off x="1442250" y="183606"/>
                          <a:ext cx="60471" cy="118615"/>
                        </a:xfrm>
                        <a:custGeom>
                          <a:avLst/>
                          <a:gdLst/>
                          <a:ahLst/>
                          <a:cxnLst/>
                          <a:rect l="0" t="0" r="0" b="0"/>
                          <a:pathLst>
                            <a:path w="60471" h="118615">
                              <a:moveTo>
                                <a:pt x="60471" y="0"/>
                              </a:moveTo>
                              <a:lnTo>
                                <a:pt x="60471" y="7054"/>
                              </a:lnTo>
                              <a:lnTo>
                                <a:pt x="58687" y="6703"/>
                              </a:lnTo>
                              <a:cubicBezTo>
                                <a:pt x="30302" y="6703"/>
                                <a:pt x="17463" y="26591"/>
                                <a:pt x="17463" y="53337"/>
                              </a:cubicBezTo>
                              <a:cubicBezTo>
                                <a:pt x="17463" y="74692"/>
                                <a:pt x="24963" y="96912"/>
                                <a:pt x="42317" y="106687"/>
                              </a:cubicBezTo>
                              <a:lnTo>
                                <a:pt x="60471" y="111183"/>
                              </a:lnTo>
                              <a:lnTo>
                                <a:pt x="60471" y="118095"/>
                              </a:lnTo>
                              <a:lnTo>
                                <a:pt x="57836" y="118615"/>
                              </a:lnTo>
                              <a:cubicBezTo>
                                <a:pt x="24803" y="118615"/>
                                <a:pt x="0" y="95794"/>
                                <a:pt x="0" y="59332"/>
                              </a:cubicBezTo>
                              <a:cubicBezTo>
                                <a:pt x="0" y="34186"/>
                                <a:pt x="13195" y="13305"/>
                                <a:pt x="35742" y="4436"/>
                              </a:cubicBezTo>
                              <a:lnTo>
                                <a:pt x="60471"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53" name="Shape 148"/>
                      <wps:cNvSpPr/>
                      <wps:spPr>
                        <a:xfrm>
                          <a:off x="1502721" y="183464"/>
                          <a:ext cx="60420" cy="118237"/>
                        </a:xfrm>
                        <a:custGeom>
                          <a:avLst/>
                          <a:gdLst/>
                          <a:ahLst/>
                          <a:cxnLst/>
                          <a:rect l="0" t="0" r="0" b="0"/>
                          <a:pathLst>
                            <a:path w="60420" h="118237">
                              <a:moveTo>
                                <a:pt x="794" y="0"/>
                              </a:moveTo>
                              <a:cubicBezTo>
                                <a:pt x="35668" y="0"/>
                                <a:pt x="60420" y="19545"/>
                                <a:pt x="60420" y="55702"/>
                              </a:cubicBezTo>
                              <a:cubicBezTo>
                                <a:pt x="60420" y="81972"/>
                                <a:pt x="45047" y="104306"/>
                                <a:pt x="22289" y="113831"/>
                              </a:cubicBezTo>
                              <a:lnTo>
                                <a:pt x="0" y="118237"/>
                              </a:lnTo>
                              <a:lnTo>
                                <a:pt x="0" y="111326"/>
                              </a:lnTo>
                              <a:lnTo>
                                <a:pt x="2572" y="111963"/>
                              </a:lnTo>
                              <a:cubicBezTo>
                                <a:pt x="29813" y="111963"/>
                                <a:pt x="43009" y="90729"/>
                                <a:pt x="43009" y="60770"/>
                              </a:cubicBezTo>
                              <a:cubicBezTo>
                                <a:pt x="43009" y="36586"/>
                                <a:pt x="34858" y="18345"/>
                                <a:pt x="17999" y="10737"/>
                              </a:cubicBezTo>
                              <a:lnTo>
                                <a:pt x="0" y="7196"/>
                              </a:lnTo>
                              <a:lnTo>
                                <a:pt x="0" y="142"/>
                              </a:lnTo>
                              <a:lnTo>
                                <a:pt x="794"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54" name="Shape 149"/>
                      <wps:cNvSpPr/>
                      <wps:spPr>
                        <a:xfrm>
                          <a:off x="1578369" y="183464"/>
                          <a:ext cx="78041" cy="118758"/>
                        </a:xfrm>
                        <a:custGeom>
                          <a:avLst/>
                          <a:gdLst/>
                          <a:ahLst/>
                          <a:cxnLst/>
                          <a:rect l="0" t="0" r="0" b="0"/>
                          <a:pathLst>
                            <a:path w="78041" h="118758">
                              <a:moveTo>
                                <a:pt x="41719" y="0"/>
                              </a:moveTo>
                              <a:cubicBezTo>
                                <a:pt x="54775" y="0"/>
                                <a:pt x="64541" y="4267"/>
                                <a:pt x="71196" y="6845"/>
                              </a:cubicBezTo>
                              <a:cubicBezTo>
                                <a:pt x="69558" y="15177"/>
                                <a:pt x="68910" y="22175"/>
                                <a:pt x="68910" y="29807"/>
                              </a:cubicBezTo>
                              <a:lnTo>
                                <a:pt x="63703" y="29807"/>
                              </a:lnTo>
                              <a:lnTo>
                                <a:pt x="62763" y="20536"/>
                              </a:lnTo>
                              <a:cubicBezTo>
                                <a:pt x="62268" y="16116"/>
                                <a:pt x="61620" y="14529"/>
                                <a:pt x="55563" y="10757"/>
                              </a:cubicBezTo>
                              <a:cubicBezTo>
                                <a:pt x="51003" y="7989"/>
                                <a:pt x="44158" y="6845"/>
                                <a:pt x="37808" y="6845"/>
                              </a:cubicBezTo>
                              <a:cubicBezTo>
                                <a:pt x="26390" y="6845"/>
                                <a:pt x="13690" y="14529"/>
                                <a:pt x="13690" y="30658"/>
                              </a:cubicBezTo>
                              <a:cubicBezTo>
                                <a:pt x="13690" y="41720"/>
                                <a:pt x="20244" y="48565"/>
                                <a:pt x="40589" y="50851"/>
                              </a:cubicBezTo>
                              <a:cubicBezTo>
                                <a:pt x="63551" y="53277"/>
                                <a:pt x="78041" y="58979"/>
                                <a:pt x="78041" y="77584"/>
                              </a:cubicBezTo>
                              <a:cubicBezTo>
                                <a:pt x="78041" y="105410"/>
                                <a:pt x="53137" y="118758"/>
                                <a:pt x="28880" y="118758"/>
                              </a:cubicBezTo>
                              <a:cubicBezTo>
                                <a:pt x="17463" y="118758"/>
                                <a:pt x="6350" y="115189"/>
                                <a:pt x="990" y="112611"/>
                              </a:cubicBezTo>
                              <a:cubicBezTo>
                                <a:pt x="2286" y="104128"/>
                                <a:pt x="2286" y="95301"/>
                                <a:pt x="2134" y="87655"/>
                              </a:cubicBezTo>
                              <a:lnTo>
                                <a:pt x="7340" y="87655"/>
                              </a:lnTo>
                              <a:lnTo>
                                <a:pt x="8636" y="98565"/>
                              </a:lnTo>
                              <a:cubicBezTo>
                                <a:pt x="9474" y="105410"/>
                                <a:pt x="22327" y="111620"/>
                                <a:pt x="35230" y="111620"/>
                              </a:cubicBezTo>
                              <a:cubicBezTo>
                                <a:pt x="49860" y="111620"/>
                                <a:pt x="64351" y="102642"/>
                                <a:pt x="64351" y="86513"/>
                              </a:cubicBezTo>
                              <a:cubicBezTo>
                                <a:pt x="64351" y="71031"/>
                                <a:pt x="52286" y="66625"/>
                                <a:pt x="35725" y="64681"/>
                              </a:cubicBezTo>
                              <a:cubicBezTo>
                                <a:pt x="10122" y="61761"/>
                                <a:pt x="0" y="53772"/>
                                <a:pt x="0" y="36805"/>
                              </a:cubicBezTo>
                              <a:cubicBezTo>
                                <a:pt x="0" y="11557"/>
                                <a:pt x="22174" y="0"/>
                                <a:pt x="41719" y="0"/>
                              </a:cubicBez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55" name="Shape 150"/>
                      <wps:cNvSpPr/>
                      <wps:spPr>
                        <a:xfrm>
                          <a:off x="1671587" y="185941"/>
                          <a:ext cx="90881" cy="113500"/>
                        </a:xfrm>
                        <a:custGeom>
                          <a:avLst/>
                          <a:gdLst/>
                          <a:ahLst/>
                          <a:cxnLst/>
                          <a:rect l="0" t="0" r="0" b="0"/>
                          <a:pathLst>
                            <a:path w="90881" h="113500">
                              <a:moveTo>
                                <a:pt x="152" y="292"/>
                              </a:moveTo>
                              <a:cubicBezTo>
                                <a:pt x="10909" y="444"/>
                                <a:pt x="20193" y="788"/>
                                <a:pt x="29464" y="788"/>
                              </a:cubicBezTo>
                              <a:cubicBezTo>
                                <a:pt x="38951" y="788"/>
                                <a:pt x="48374" y="444"/>
                                <a:pt x="57201" y="292"/>
                              </a:cubicBezTo>
                              <a:cubicBezTo>
                                <a:pt x="72974" y="0"/>
                                <a:pt x="90881" y="6794"/>
                                <a:pt x="90881" y="25247"/>
                              </a:cubicBezTo>
                              <a:cubicBezTo>
                                <a:pt x="90881" y="45593"/>
                                <a:pt x="73330" y="60274"/>
                                <a:pt x="51791" y="60274"/>
                              </a:cubicBezTo>
                              <a:cubicBezTo>
                                <a:pt x="48565" y="60274"/>
                                <a:pt x="45301" y="59931"/>
                                <a:pt x="42024" y="59284"/>
                              </a:cubicBezTo>
                              <a:lnTo>
                                <a:pt x="40386" y="53429"/>
                              </a:lnTo>
                              <a:cubicBezTo>
                                <a:pt x="44005" y="54572"/>
                                <a:pt x="47574" y="55016"/>
                                <a:pt x="51143" y="55016"/>
                              </a:cubicBezTo>
                              <a:cubicBezTo>
                                <a:pt x="64351" y="55016"/>
                                <a:pt x="74613" y="44603"/>
                                <a:pt x="74613" y="30759"/>
                              </a:cubicBezTo>
                              <a:cubicBezTo>
                                <a:pt x="74613" y="13843"/>
                                <a:pt x="64351" y="6503"/>
                                <a:pt x="48222" y="6503"/>
                              </a:cubicBezTo>
                              <a:cubicBezTo>
                                <a:pt x="40881" y="6503"/>
                                <a:pt x="36169" y="7289"/>
                                <a:pt x="31597" y="8433"/>
                              </a:cubicBezTo>
                              <a:lnTo>
                                <a:pt x="31597" y="93459"/>
                              </a:lnTo>
                              <a:cubicBezTo>
                                <a:pt x="31597" y="99670"/>
                                <a:pt x="31953" y="103937"/>
                                <a:pt x="33096" y="105714"/>
                              </a:cubicBezTo>
                              <a:cubicBezTo>
                                <a:pt x="34036" y="107353"/>
                                <a:pt x="36017" y="108001"/>
                                <a:pt x="39942" y="108153"/>
                              </a:cubicBezTo>
                              <a:lnTo>
                                <a:pt x="47727" y="108648"/>
                              </a:lnTo>
                              <a:lnTo>
                                <a:pt x="47727" y="113500"/>
                              </a:lnTo>
                              <a:cubicBezTo>
                                <a:pt x="39243" y="113208"/>
                                <a:pt x="31597" y="113055"/>
                                <a:pt x="24117" y="113055"/>
                              </a:cubicBezTo>
                              <a:cubicBezTo>
                                <a:pt x="16129" y="113055"/>
                                <a:pt x="8484" y="113208"/>
                                <a:pt x="0" y="113500"/>
                              </a:cubicBezTo>
                              <a:lnTo>
                                <a:pt x="0" y="108648"/>
                              </a:lnTo>
                              <a:lnTo>
                                <a:pt x="7785" y="108153"/>
                              </a:lnTo>
                              <a:cubicBezTo>
                                <a:pt x="11709" y="108001"/>
                                <a:pt x="13691" y="107353"/>
                                <a:pt x="14681" y="105714"/>
                              </a:cubicBezTo>
                              <a:cubicBezTo>
                                <a:pt x="15773" y="103937"/>
                                <a:pt x="16129" y="99670"/>
                                <a:pt x="16129" y="93459"/>
                              </a:cubicBezTo>
                              <a:lnTo>
                                <a:pt x="16129" y="20345"/>
                              </a:lnTo>
                              <a:cubicBezTo>
                                <a:pt x="16129" y="14630"/>
                                <a:pt x="15634" y="10071"/>
                                <a:pt x="14491" y="8433"/>
                              </a:cubicBezTo>
                              <a:cubicBezTo>
                                <a:pt x="13348" y="6794"/>
                                <a:pt x="11557" y="6007"/>
                                <a:pt x="7493" y="5652"/>
                              </a:cubicBezTo>
                              <a:lnTo>
                                <a:pt x="152" y="5207"/>
                              </a:lnTo>
                              <a:lnTo>
                                <a:pt x="152" y="292"/>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56" name="Shape 151"/>
                      <wps:cNvSpPr/>
                      <wps:spPr>
                        <a:xfrm>
                          <a:off x="1772298" y="186233"/>
                          <a:ext cx="47778" cy="113208"/>
                        </a:xfrm>
                        <a:custGeom>
                          <a:avLst/>
                          <a:gdLst/>
                          <a:ahLst/>
                          <a:cxnLst/>
                          <a:rect l="0" t="0" r="0" b="0"/>
                          <a:pathLst>
                            <a:path w="47778" h="113208">
                              <a:moveTo>
                                <a:pt x="0" y="0"/>
                              </a:moveTo>
                              <a:cubicBezTo>
                                <a:pt x="8484" y="356"/>
                                <a:pt x="16116" y="495"/>
                                <a:pt x="24105" y="495"/>
                              </a:cubicBezTo>
                              <a:cubicBezTo>
                                <a:pt x="31598" y="495"/>
                                <a:pt x="39294" y="356"/>
                                <a:pt x="47778" y="0"/>
                              </a:cubicBezTo>
                              <a:lnTo>
                                <a:pt x="47778" y="4914"/>
                              </a:lnTo>
                              <a:lnTo>
                                <a:pt x="39929" y="5359"/>
                              </a:lnTo>
                              <a:cubicBezTo>
                                <a:pt x="36017" y="5562"/>
                                <a:pt x="34074" y="6210"/>
                                <a:pt x="33084" y="7848"/>
                              </a:cubicBezTo>
                              <a:cubicBezTo>
                                <a:pt x="31940" y="9627"/>
                                <a:pt x="31598" y="13843"/>
                                <a:pt x="31598" y="20053"/>
                              </a:cubicBezTo>
                              <a:lnTo>
                                <a:pt x="31598" y="93167"/>
                              </a:lnTo>
                              <a:cubicBezTo>
                                <a:pt x="31598" y="99378"/>
                                <a:pt x="31940" y="103645"/>
                                <a:pt x="33084" y="105422"/>
                              </a:cubicBezTo>
                              <a:cubicBezTo>
                                <a:pt x="34074" y="107061"/>
                                <a:pt x="36017" y="107709"/>
                                <a:pt x="39929" y="107861"/>
                              </a:cubicBezTo>
                              <a:lnTo>
                                <a:pt x="47778" y="108356"/>
                              </a:lnTo>
                              <a:lnTo>
                                <a:pt x="47778" y="113208"/>
                              </a:lnTo>
                              <a:cubicBezTo>
                                <a:pt x="39294" y="112916"/>
                                <a:pt x="31598" y="112763"/>
                                <a:pt x="24105" y="112763"/>
                              </a:cubicBezTo>
                              <a:cubicBezTo>
                                <a:pt x="16116" y="112763"/>
                                <a:pt x="8484" y="112916"/>
                                <a:pt x="0" y="113208"/>
                              </a:cubicBezTo>
                              <a:lnTo>
                                <a:pt x="0" y="108356"/>
                              </a:lnTo>
                              <a:lnTo>
                                <a:pt x="7836" y="107861"/>
                              </a:lnTo>
                              <a:cubicBezTo>
                                <a:pt x="11760" y="107709"/>
                                <a:pt x="13691" y="107061"/>
                                <a:pt x="14681" y="105422"/>
                              </a:cubicBezTo>
                              <a:cubicBezTo>
                                <a:pt x="15824" y="103645"/>
                                <a:pt x="16116" y="99378"/>
                                <a:pt x="16116" y="93167"/>
                              </a:cubicBezTo>
                              <a:lnTo>
                                <a:pt x="16116" y="20053"/>
                              </a:lnTo>
                              <a:cubicBezTo>
                                <a:pt x="16116" y="13843"/>
                                <a:pt x="15824" y="9627"/>
                                <a:pt x="14681" y="7848"/>
                              </a:cubicBezTo>
                              <a:cubicBezTo>
                                <a:pt x="13691" y="6210"/>
                                <a:pt x="11760" y="5562"/>
                                <a:pt x="7836" y="5359"/>
                              </a:cubicBezTo>
                              <a:lnTo>
                                <a:pt x="0" y="4914"/>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57" name="Shape 152"/>
                      <wps:cNvSpPr/>
                      <wps:spPr>
                        <a:xfrm>
                          <a:off x="1830134" y="186233"/>
                          <a:ext cx="94018" cy="113208"/>
                        </a:xfrm>
                        <a:custGeom>
                          <a:avLst/>
                          <a:gdLst/>
                          <a:ahLst/>
                          <a:cxnLst/>
                          <a:rect l="0" t="0" r="0" b="0"/>
                          <a:pathLst>
                            <a:path w="94018" h="113208">
                              <a:moveTo>
                                <a:pt x="0" y="0"/>
                              </a:moveTo>
                              <a:cubicBezTo>
                                <a:pt x="11760" y="0"/>
                                <a:pt x="23470" y="495"/>
                                <a:pt x="35230" y="495"/>
                              </a:cubicBezTo>
                              <a:lnTo>
                                <a:pt x="58839" y="495"/>
                              </a:lnTo>
                              <a:cubicBezTo>
                                <a:pt x="70549" y="495"/>
                                <a:pt x="82309" y="0"/>
                                <a:pt x="94018" y="0"/>
                              </a:cubicBezTo>
                              <a:cubicBezTo>
                                <a:pt x="93218" y="8483"/>
                                <a:pt x="92875" y="17425"/>
                                <a:pt x="92875" y="26251"/>
                              </a:cubicBezTo>
                              <a:lnTo>
                                <a:pt x="87821" y="26251"/>
                              </a:lnTo>
                              <a:lnTo>
                                <a:pt x="87173" y="13347"/>
                              </a:lnTo>
                              <a:cubicBezTo>
                                <a:pt x="86868" y="9487"/>
                                <a:pt x="85535" y="7988"/>
                                <a:pt x="80670" y="7988"/>
                              </a:cubicBezTo>
                              <a:lnTo>
                                <a:pt x="55423" y="7988"/>
                              </a:lnTo>
                              <a:cubicBezTo>
                                <a:pt x="54927" y="12903"/>
                                <a:pt x="54775" y="18110"/>
                                <a:pt x="54775" y="24270"/>
                              </a:cubicBezTo>
                              <a:lnTo>
                                <a:pt x="54775" y="93167"/>
                              </a:lnTo>
                              <a:cubicBezTo>
                                <a:pt x="54775" y="99378"/>
                                <a:pt x="55067" y="103645"/>
                                <a:pt x="56210" y="105422"/>
                              </a:cubicBezTo>
                              <a:cubicBezTo>
                                <a:pt x="57201" y="107061"/>
                                <a:pt x="59144" y="107709"/>
                                <a:pt x="63056" y="107861"/>
                              </a:cubicBezTo>
                              <a:lnTo>
                                <a:pt x="70904" y="108356"/>
                              </a:lnTo>
                              <a:lnTo>
                                <a:pt x="70904" y="113208"/>
                              </a:lnTo>
                              <a:cubicBezTo>
                                <a:pt x="62421" y="112916"/>
                                <a:pt x="54775" y="112763"/>
                                <a:pt x="47282" y="112763"/>
                              </a:cubicBezTo>
                              <a:cubicBezTo>
                                <a:pt x="39294" y="112763"/>
                                <a:pt x="31610" y="112916"/>
                                <a:pt x="23177" y="113208"/>
                              </a:cubicBezTo>
                              <a:lnTo>
                                <a:pt x="23177" y="108356"/>
                              </a:lnTo>
                              <a:lnTo>
                                <a:pt x="30963" y="107861"/>
                              </a:lnTo>
                              <a:cubicBezTo>
                                <a:pt x="34887" y="107709"/>
                                <a:pt x="36817" y="107061"/>
                                <a:pt x="37808" y="105422"/>
                              </a:cubicBezTo>
                              <a:cubicBezTo>
                                <a:pt x="38951" y="103645"/>
                                <a:pt x="39294" y="99378"/>
                                <a:pt x="39294" y="93167"/>
                              </a:cubicBezTo>
                              <a:lnTo>
                                <a:pt x="39294" y="24270"/>
                              </a:lnTo>
                              <a:cubicBezTo>
                                <a:pt x="39294" y="18110"/>
                                <a:pt x="39154" y="12903"/>
                                <a:pt x="38646" y="7988"/>
                              </a:cubicBezTo>
                              <a:lnTo>
                                <a:pt x="13399" y="7988"/>
                              </a:lnTo>
                              <a:cubicBezTo>
                                <a:pt x="8484" y="7988"/>
                                <a:pt x="7201" y="9487"/>
                                <a:pt x="6858" y="13347"/>
                              </a:cubicBezTo>
                              <a:lnTo>
                                <a:pt x="6210" y="26251"/>
                              </a:lnTo>
                              <a:lnTo>
                                <a:pt x="1143" y="26251"/>
                              </a:lnTo>
                              <a:cubicBezTo>
                                <a:pt x="1143" y="17425"/>
                                <a:pt x="851" y="8483"/>
                                <a:pt x="0" y="0"/>
                              </a:cubicBez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58" name="Shape 153"/>
                      <wps:cNvSpPr/>
                      <wps:spPr>
                        <a:xfrm>
                          <a:off x="1914728" y="188559"/>
                          <a:ext cx="57290" cy="110882"/>
                        </a:xfrm>
                        <a:custGeom>
                          <a:avLst/>
                          <a:gdLst/>
                          <a:ahLst/>
                          <a:cxnLst/>
                          <a:rect l="0" t="0" r="0" b="0"/>
                          <a:pathLst>
                            <a:path w="57290" h="110882">
                              <a:moveTo>
                                <a:pt x="57290" y="0"/>
                              </a:moveTo>
                              <a:lnTo>
                                <a:pt x="57290" y="18309"/>
                              </a:lnTo>
                              <a:lnTo>
                                <a:pt x="36703" y="66584"/>
                              </a:lnTo>
                              <a:lnTo>
                                <a:pt x="57290" y="66584"/>
                              </a:lnTo>
                              <a:lnTo>
                                <a:pt x="57290" y="73138"/>
                              </a:lnTo>
                              <a:lnTo>
                                <a:pt x="33934" y="73138"/>
                              </a:lnTo>
                              <a:lnTo>
                                <a:pt x="29362" y="84046"/>
                              </a:lnTo>
                              <a:cubicBezTo>
                                <a:pt x="27876" y="87425"/>
                                <a:pt x="23660" y="98385"/>
                                <a:pt x="23660" y="100963"/>
                              </a:cubicBezTo>
                              <a:cubicBezTo>
                                <a:pt x="23660" y="104392"/>
                                <a:pt x="26441" y="105040"/>
                                <a:pt x="31445" y="105535"/>
                              </a:cubicBezTo>
                              <a:lnTo>
                                <a:pt x="37503" y="106030"/>
                              </a:lnTo>
                              <a:lnTo>
                                <a:pt x="37503" y="110882"/>
                              </a:lnTo>
                              <a:cubicBezTo>
                                <a:pt x="29667" y="110742"/>
                                <a:pt x="23508" y="110437"/>
                                <a:pt x="18745" y="110437"/>
                              </a:cubicBezTo>
                              <a:cubicBezTo>
                                <a:pt x="12395" y="110437"/>
                                <a:pt x="6197" y="110742"/>
                                <a:pt x="0" y="110882"/>
                              </a:cubicBezTo>
                              <a:lnTo>
                                <a:pt x="0" y="106030"/>
                              </a:lnTo>
                              <a:lnTo>
                                <a:pt x="6045" y="105535"/>
                              </a:lnTo>
                              <a:cubicBezTo>
                                <a:pt x="9969" y="105230"/>
                                <a:pt x="13043" y="101814"/>
                                <a:pt x="14884" y="97547"/>
                              </a:cubicBezTo>
                              <a:lnTo>
                                <a:pt x="43853" y="31557"/>
                              </a:lnTo>
                              <a:lnTo>
                                <a:pt x="5729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959" name="Shape 154"/>
                      <wps:cNvSpPr/>
                      <wps:spPr>
                        <a:xfrm>
                          <a:off x="1972018" y="184950"/>
                          <a:ext cx="63449" cy="114491"/>
                        </a:xfrm>
                        <a:custGeom>
                          <a:avLst/>
                          <a:gdLst/>
                          <a:ahLst/>
                          <a:cxnLst/>
                          <a:rect l="0" t="0" r="0" b="0"/>
                          <a:pathLst>
                            <a:path w="63449" h="114491">
                              <a:moveTo>
                                <a:pt x="1537" y="0"/>
                              </a:moveTo>
                              <a:lnTo>
                                <a:pt x="6756" y="0"/>
                              </a:lnTo>
                              <a:lnTo>
                                <a:pt x="46190" y="92519"/>
                              </a:lnTo>
                              <a:cubicBezTo>
                                <a:pt x="47676" y="95796"/>
                                <a:pt x="49466" y="100203"/>
                                <a:pt x="51397" y="103632"/>
                              </a:cubicBezTo>
                              <a:cubicBezTo>
                                <a:pt x="53187" y="106705"/>
                                <a:pt x="54965" y="108839"/>
                                <a:pt x="57899" y="109144"/>
                              </a:cubicBezTo>
                              <a:lnTo>
                                <a:pt x="63449" y="109639"/>
                              </a:lnTo>
                              <a:lnTo>
                                <a:pt x="63449" y="114491"/>
                              </a:lnTo>
                              <a:cubicBezTo>
                                <a:pt x="56312" y="114351"/>
                                <a:pt x="49124" y="114046"/>
                                <a:pt x="41770" y="114046"/>
                              </a:cubicBezTo>
                              <a:cubicBezTo>
                                <a:pt x="36068" y="114046"/>
                                <a:pt x="28930" y="114351"/>
                                <a:pt x="20091" y="114491"/>
                              </a:cubicBezTo>
                              <a:lnTo>
                                <a:pt x="20091" y="109639"/>
                              </a:lnTo>
                              <a:lnTo>
                                <a:pt x="27787" y="109144"/>
                              </a:lnTo>
                              <a:cubicBezTo>
                                <a:pt x="31204" y="108992"/>
                                <a:pt x="34430" y="107848"/>
                                <a:pt x="34430" y="105918"/>
                              </a:cubicBezTo>
                              <a:cubicBezTo>
                                <a:pt x="34430" y="103632"/>
                                <a:pt x="32652" y="99364"/>
                                <a:pt x="31064" y="95441"/>
                              </a:cubicBezTo>
                              <a:lnTo>
                                <a:pt x="23520" y="76746"/>
                              </a:lnTo>
                              <a:lnTo>
                                <a:pt x="0" y="76746"/>
                              </a:lnTo>
                              <a:lnTo>
                                <a:pt x="0" y="70193"/>
                              </a:lnTo>
                              <a:lnTo>
                                <a:pt x="20587" y="70193"/>
                              </a:lnTo>
                              <a:lnTo>
                                <a:pt x="102" y="21679"/>
                              </a:lnTo>
                              <a:lnTo>
                                <a:pt x="0" y="21917"/>
                              </a:lnTo>
                              <a:lnTo>
                                <a:pt x="0" y="3609"/>
                              </a:lnTo>
                              <a:lnTo>
                                <a:pt x="1537"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66" name="Shape 155"/>
                      <wps:cNvSpPr/>
                      <wps:spPr>
                        <a:xfrm>
                          <a:off x="2040230" y="186233"/>
                          <a:ext cx="91935" cy="113411"/>
                        </a:xfrm>
                        <a:custGeom>
                          <a:avLst/>
                          <a:gdLst/>
                          <a:ahLst/>
                          <a:cxnLst/>
                          <a:rect l="0" t="0" r="0" b="0"/>
                          <a:pathLst>
                            <a:path w="91935" h="113411">
                              <a:moveTo>
                                <a:pt x="0" y="0"/>
                              </a:moveTo>
                              <a:cubicBezTo>
                                <a:pt x="8484" y="356"/>
                                <a:pt x="16129" y="495"/>
                                <a:pt x="24117" y="495"/>
                              </a:cubicBezTo>
                              <a:cubicBezTo>
                                <a:pt x="31610" y="495"/>
                                <a:pt x="39294" y="356"/>
                                <a:pt x="47727" y="0"/>
                              </a:cubicBezTo>
                              <a:lnTo>
                                <a:pt x="47727" y="4914"/>
                              </a:lnTo>
                              <a:lnTo>
                                <a:pt x="39942" y="5359"/>
                              </a:lnTo>
                              <a:cubicBezTo>
                                <a:pt x="36017" y="5562"/>
                                <a:pt x="34036" y="6210"/>
                                <a:pt x="33096" y="7848"/>
                              </a:cubicBezTo>
                              <a:cubicBezTo>
                                <a:pt x="31953" y="9627"/>
                                <a:pt x="31610" y="13843"/>
                                <a:pt x="31610" y="20053"/>
                              </a:cubicBezTo>
                              <a:lnTo>
                                <a:pt x="31610" y="105080"/>
                              </a:lnTo>
                              <a:cubicBezTo>
                                <a:pt x="36170" y="106223"/>
                                <a:pt x="40881" y="106413"/>
                                <a:pt x="45301" y="106413"/>
                              </a:cubicBezTo>
                              <a:cubicBezTo>
                                <a:pt x="58649" y="106413"/>
                                <a:pt x="78537" y="105918"/>
                                <a:pt x="81318" y="103289"/>
                              </a:cubicBezTo>
                              <a:cubicBezTo>
                                <a:pt x="82956" y="101854"/>
                                <a:pt x="83896" y="96291"/>
                                <a:pt x="84735" y="92875"/>
                              </a:cubicBezTo>
                              <a:lnTo>
                                <a:pt x="86678" y="84734"/>
                              </a:lnTo>
                              <a:lnTo>
                                <a:pt x="91935" y="84734"/>
                              </a:lnTo>
                              <a:cubicBezTo>
                                <a:pt x="90945" y="93713"/>
                                <a:pt x="89802" y="104635"/>
                                <a:pt x="88456" y="112763"/>
                              </a:cubicBezTo>
                              <a:cubicBezTo>
                                <a:pt x="81318" y="112916"/>
                                <a:pt x="68466" y="113411"/>
                                <a:pt x="56363" y="113208"/>
                              </a:cubicBezTo>
                              <a:cubicBezTo>
                                <a:pt x="41732" y="113068"/>
                                <a:pt x="30963" y="112763"/>
                                <a:pt x="20892" y="112763"/>
                              </a:cubicBezTo>
                              <a:cubicBezTo>
                                <a:pt x="15329" y="112763"/>
                                <a:pt x="11265" y="113068"/>
                                <a:pt x="6998" y="113208"/>
                              </a:cubicBezTo>
                              <a:lnTo>
                                <a:pt x="6998" y="109500"/>
                              </a:lnTo>
                              <a:lnTo>
                                <a:pt x="12065" y="106858"/>
                              </a:lnTo>
                              <a:cubicBezTo>
                                <a:pt x="14834" y="105422"/>
                                <a:pt x="16129" y="101650"/>
                                <a:pt x="16129" y="97295"/>
                              </a:cubicBezTo>
                              <a:lnTo>
                                <a:pt x="16129" y="20053"/>
                              </a:lnTo>
                              <a:cubicBezTo>
                                <a:pt x="16129" y="13843"/>
                                <a:pt x="15837" y="9627"/>
                                <a:pt x="14694" y="7848"/>
                              </a:cubicBezTo>
                              <a:cubicBezTo>
                                <a:pt x="13703" y="6210"/>
                                <a:pt x="11760" y="5562"/>
                                <a:pt x="7849" y="5359"/>
                              </a:cubicBezTo>
                              <a:lnTo>
                                <a:pt x="0" y="4914"/>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68" name="Shape 156"/>
                      <wps:cNvSpPr/>
                      <wps:spPr>
                        <a:xfrm>
                          <a:off x="453276" y="14745"/>
                          <a:ext cx="148285" cy="114884"/>
                        </a:xfrm>
                        <a:custGeom>
                          <a:avLst/>
                          <a:gdLst/>
                          <a:ahLst/>
                          <a:cxnLst/>
                          <a:rect l="0" t="0" r="0" b="0"/>
                          <a:pathLst>
                            <a:path w="148285" h="114884">
                              <a:moveTo>
                                <a:pt x="0" y="0"/>
                              </a:moveTo>
                              <a:cubicBezTo>
                                <a:pt x="5067" y="140"/>
                                <a:pt x="10274" y="495"/>
                                <a:pt x="15481" y="495"/>
                              </a:cubicBezTo>
                              <a:cubicBezTo>
                                <a:pt x="20688" y="495"/>
                                <a:pt x="25946" y="140"/>
                                <a:pt x="30963" y="0"/>
                              </a:cubicBezTo>
                              <a:lnTo>
                                <a:pt x="73977" y="90576"/>
                              </a:lnTo>
                              <a:lnTo>
                                <a:pt x="116688" y="0"/>
                              </a:lnTo>
                              <a:cubicBezTo>
                                <a:pt x="121895" y="140"/>
                                <a:pt x="126962" y="495"/>
                                <a:pt x="132169" y="495"/>
                              </a:cubicBezTo>
                              <a:cubicBezTo>
                                <a:pt x="137376" y="495"/>
                                <a:pt x="142583" y="140"/>
                                <a:pt x="147295" y="0"/>
                              </a:cubicBezTo>
                              <a:lnTo>
                                <a:pt x="147295" y="4902"/>
                              </a:lnTo>
                              <a:lnTo>
                                <a:pt x="140449" y="5397"/>
                              </a:lnTo>
                              <a:cubicBezTo>
                                <a:pt x="136525" y="5702"/>
                                <a:pt x="134595" y="6197"/>
                                <a:pt x="133604" y="7836"/>
                              </a:cubicBezTo>
                              <a:cubicBezTo>
                                <a:pt x="132461" y="9613"/>
                                <a:pt x="132169" y="13830"/>
                                <a:pt x="132169" y="20041"/>
                              </a:cubicBezTo>
                              <a:lnTo>
                                <a:pt x="132169" y="93205"/>
                              </a:lnTo>
                              <a:cubicBezTo>
                                <a:pt x="132169" y="99416"/>
                                <a:pt x="132461" y="103632"/>
                                <a:pt x="133604" y="105410"/>
                              </a:cubicBezTo>
                              <a:cubicBezTo>
                                <a:pt x="134595" y="107048"/>
                                <a:pt x="136525" y="107696"/>
                                <a:pt x="140449" y="107848"/>
                              </a:cubicBezTo>
                              <a:lnTo>
                                <a:pt x="148285" y="108344"/>
                              </a:lnTo>
                              <a:lnTo>
                                <a:pt x="148285" y="113246"/>
                              </a:lnTo>
                              <a:cubicBezTo>
                                <a:pt x="139802" y="112902"/>
                                <a:pt x="132169" y="112750"/>
                                <a:pt x="124676" y="112750"/>
                              </a:cubicBezTo>
                              <a:cubicBezTo>
                                <a:pt x="116688" y="112750"/>
                                <a:pt x="108991" y="112902"/>
                                <a:pt x="102845" y="113246"/>
                              </a:cubicBezTo>
                              <a:lnTo>
                                <a:pt x="102845" y="108344"/>
                              </a:lnTo>
                              <a:lnTo>
                                <a:pt x="108356" y="107848"/>
                              </a:lnTo>
                              <a:cubicBezTo>
                                <a:pt x="112268" y="107543"/>
                                <a:pt x="114262" y="107048"/>
                                <a:pt x="115202" y="105410"/>
                              </a:cubicBezTo>
                              <a:cubicBezTo>
                                <a:pt x="116345" y="103632"/>
                                <a:pt x="116688" y="99416"/>
                                <a:pt x="116688" y="93205"/>
                              </a:cubicBezTo>
                              <a:lnTo>
                                <a:pt x="116688" y="19240"/>
                              </a:lnTo>
                              <a:lnTo>
                                <a:pt x="116345" y="19240"/>
                              </a:lnTo>
                              <a:cubicBezTo>
                                <a:pt x="113906" y="23609"/>
                                <a:pt x="111620" y="28168"/>
                                <a:pt x="109499" y="32588"/>
                              </a:cubicBezTo>
                              <a:lnTo>
                                <a:pt x="80518" y="94158"/>
                              </a:lnTo>
                              <a:cubicBezTo>
                                <a:pt x="77394" y="100850"/>
                                <a:pt x="74613" y="108038"/>
                                <a:pt x="71691" y="114884"/>
                              </a:cubicBezTo>
                              <a:lnTo>
                                <a:pt x="68466" y="114884"/>
                              </a:lnTo>
                              <a:lnTo>
                                <a:pt x="23317" y="19240"/>
                              </a:lnTo>
                              <a:lnTo>
                                <a:pt x="22974" y="19240"/>
                              </a:lnTo>
                              <a:lnTo>
                                <a:pt x="22974" y="93205"/>
                              </a:lnTo>
                              <a:cubicBezTo>
                                <a:pt x="22974" y="99416"/>
                                <a:pt x="23317" y="103632"/>
                                <a:pt x="24460" y="105410"/>
                              </a:cubicBezTo>
                              <a:cubicBezTo>
                                <a:pt x="25451" y="107048"/>
                                <a:pt x="27394" y="107543"/>
                                <a:pt x="31305" y="107848"/>
                              </a:cubicBezTo>
                              <a:lnTo>
                                <a:pt x="38456" y="108344"/>
                              </a:lnTo>
                              <a:lnTo>
                                <a:pt x="38456" y="113246"/>
                              </a:lnTo>
                              <a:cubicBezTo>
                                <a:pt x="31305" y="113055"/>
                                <a:pt x="25451" y="112750"/>
                                <a:pt x="18910" y="112750"/>
                              </a:cubicBezTo>
                              <a:cubicBezTo>
                                <a:pt x="13056" y="112750"/>
                                <a:pt x="6553" y="113055"/>
                                <a:pt x="0" y="113246"/>
                              </a:cubicBezTo>
                              <a:lnTo>
                                <a:pt x="0" y="108344"/>
                              </a:lnTo>
                              <a:lnTo>
                                <a:pt x="7201" y="107848"/>
                              </a:lnTo>
                              <a:cubicBezTo>
                                <a:pt x="11113" y="107543"/>
                                <a:pt x="13056" y="107048"/>
                                <a:pt x="14046" y="105410"/>
                              </a:cubicBezTo>
                              <a:cubicBezTo>
                                <a:pt x="15189" y="103632"/>
                                <a:pt x="15481" y="99416"/>
                                <a:pt x="15481" y="93205"/>
                              </a:cubicBezTo>
                              <a:lnTo>
                                <a:pt x="15481" y="20041"/>
                              </a:lnTo>
                              <a:cubicBezTo>
                                <a:pt x="15481" y="13830"/>
                                <a:pt x="15189" y="9613"/>
                                <a:pt x="14046" y="7836"/>
                              </a:cubicBezTo>
                              <a:cubicBezTo>
                                <a:pt x="13056" y="6197"/>
                                <a:pt x="11113" y="5702"/>
                                <a:pt x="7201" y="5397"/>
                              </a:cubicBezTo>
                              <a:lnTo>
                                <a:pt x="0" y="4902"/>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69" name="Shape 157"/>
                      <wps:cNvSpPr/>
                      <wps:spPr>
                        <a:xfrm>
                          <a:off x="601561" y="17115"/>
                          <a:ext cx="57277" cy="110875"/>
                        </a:xfrm>
                        <a:custGeom>
                          <a:avLst/>
                          <a:gdLst/>
                          <a:ahLst/>
                          <a:cxnLst/>
                          <a:rect l="0" t="0" r="0" b="0"/>
                          <a:pathLst>
                            <a:path w="57277" h="110875">
                              <a:moveTo>
                                <a:pt x="57277" y="0"/>
                              </a:moveTo>
                              <a:lnTo>
                                <a:pt x="57277" y="18192"/>
                              </a:lnTo>
                              <a:lnTo>
                                <a:pt x="36665" y="66527"/>
                              </a:lnTo>
                              <a:lnTo>
                                <a:pt x="57277" y="66527"/>
                              </a:lnTo>
                              <a:lnTo>
                                <a:pt x="57277" y="73080"/>
                              </a:lnTo>
                              <a:lnTo>
                                <a:pt x="33884" y="73080"/>
                              </a:lnTo>
                              <a:lnTo>
                                <a:pt x="29324" y="83989"/>
                              </a:lnTo>
                              <a:cubicBezTo>
                                <a:pt x="27889" y="87419"/>
                                <a:pt x="23622" y="98327"/>
                                <a:pt x="23622" y="100905"/>
                              </a:cubicBezTo>
                              <a:cubicBezTo>
                                <a:pt x="23622" y="104335"/>
                                <a:pt x="26391" y="104983"/>
                                <a:pt x="31458" y="105478"/>
                              </a:cubicBezTo>
                              <a:lnTo>
                                <a:pt x="37503" y="105973"/>
                              </a:lnTo>
                              <a:lnTo>
                                <a:pt x="37503" y="110875"/>
                              </a:lnTo>
                              <a:cubicBezTo>
                                <a:pt x="29667" y="110685"/>
                                <a:pt x="23470" y="110380"/>
                                <a:pt x="18758" y="110380"/>
                              </a:cubicBezTo>
                              <a:cubicBezTo>
                                <a:pt x="12408" y="110380"/>
                                <a:pt x="6198" y="110685"/>
                                <a:pt x="0" y="110875"/>
                              </a:cubicBezTo>
                              <a:lnTo>
                                <a:pt x="0" y="105973"/>
                              </a:lnTo>
                              <a:lnTo>
                                <a:pt x="6058" y="105478"/>
                              </a:lnTo>
                              <a:cubicBezTo>
                                <a:pt x="9970" y="105173"/>
                                <a:pt x="13056" y="101757"/>
                                <a:pt x="14834" y="97489"/>
                              </a:cubicBezTo>
                              <a:lnTo>
                                <a:pt x="43853" y="31500"/>
                              </a:lnTo>
                              <a:lnTo>
                                <a:pt x="57277"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70" name="Shape 158"/>
                      <wps:cNvSpPr/>
                      <wps:spPr>
                        <a:xfrm>
                          <a:off x="658838" y="13450"/>
                          <a:ext cx="63475" cy="114541"/>
                        </a:xfrm>
                        <a:custGeom>
                          <a:avLst/>
                          <a:gdLst/>
                          <a:ahLst/>
                          <a:cxnLst/>
                          <a:rect l="0" t="0" r="0" b="0"/>
                          <a:pathLst>
                            <a:path w="63475" h="114541">
                              <a:moveTo>
                                <a:pt x="1562" y="0"/>
                              </a:moveTo>
                              <a:lnTo>
                                <a:pt x="6769" y="0"/>
                              </a:lnTo>
                              <a:lnTo>
                                <a:pt x="46215" y="92519"/>
                              </a:lnTo>
                              <a:cubicBezTo>
                                <a:pt x="47650" y="95796"/>
                                <a:pt x="49441" y="100216"/>
                                <a:pt x="51422" y="103632"/>
                              </a:cubicBezTo>
                              <a:cubicBezTo>
                                <a:pt x="53200" y="106705"/>
                                <a:pt x="54991" y="108838"/>
                                <a:pt x="57925" y="109144"/>
                              </a:cubicBezTo>
                              <a:lnTo>
                                <a:pt x="63475" y="109639"/>
                              </a:lnTo>
                              <a:lnTo>
                                <a:pt x="63475" y="114541"/>
                              </a:lnTo>
                              <a:cubicBezTo>
                                <a:pt x="56286" y="114350"/>
                                <a:pt x="49136" y="114046"/>
                                <a:pt x="41796" y="114046"/>
                              </a:cubicBezTo>
                              <a:cubicBezTo>
                                <a:pt x="36093" y="114046"/>
                                <a:pt x="28943" y="114350"/>
                                <a:pt x="20117" y="114541"/>
                              </a:cubicBezTo>
                              <a:lnTo>
                                <a:pt x="20117" y="109639"/>
                              </a:lnTo>
                              <a:lnTo>
                                <a:pt x="27800" y="109144"/>
                              </a:lnTo>
                              <a:cubicBezTo>
                                <a:pt x="31179" y="108991"/>
                                <a:pt x="34455" y="107848"/>
                                <a:pt x="34455" y="105918"/>
                              </a:cubicBezTo>
                              <a:cubicBezTo>
                                <a:pt x="34455" y="103632"/>
                                <a:pt x="32664" y="99364"/>
                                <a:pt x="31026" y="95453"/>
                              </a:cubicBezTo>
                              <a:lnTo>
                                <a:pt x="23533" y="76746"/>
                              </a:lnTo>
                              <a:lnTo>
                                <a:pt x="0" y="76746"/>
                              </a:lnTo>
                              <a:lnTo>
                                <a:pt x="0" y="70193"/>
                              </a:lnTo>
                              <a:lnTo>
                                <a:pt x="20612" y="70193"/>
                              </a:lnTo>
                              <a:lnTo>
                                <a:pt x="76" y="21679"/>
                              </a:lnTo>
                              <a:lnTo>
                                <a:pt x="0" y="21857"/>
                              </a:lnTo>
                              <a:lnTo>
                                <a:pt x="0" y="3666"/>
                              </a:lnTo>
                              <a:lnTo>
                                <a:pt x="1562"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71" name="Shape 159"/>
                      <wps:cNvSpPr/>
                      <wps:spPr>
                        <a:xfrm>
                          <a:off x="727621" y="11964"/>
                          <a:ext cx="78042" cy="118757"/>
                        </a:xfrm>
                        <a:custGeom>
                          <a:avLst/>
                          <a:gdLst/>
                          <a:ahLst/>
                          <a:cxnLst/>
                          <a:rect l="0" t="0" r="0" b="0"/>
                          <a:pathLst>
                            <a:path w="78042" h="118757">
                              <a:moveTo>
                                <a:pt x="41720" y="0"/>
                              </a:moveTo>
                              <a:cubicBezTo>
                                <a:pt x="54724" y="0"/>
                                <a:pt x="64491" y="4267"/>
                                <a:pt x="71183" y="6845"/>
                              </a:cubicBezTo>
                              <a:cubicBezTo>
                                <a:pt x="69558" y="15176"/>
                                <a:pt x="68910" y="22174"/>
                                <a:pt x="68910" y="29807"/>
                              </a:cubicBezTo>
                              <a:lnTo>
                                <a:pt x="63703" y="29807"/>
                              </a:lnTo>
                              <a:lnTo>
                                <a:pt x="62700" y="20536"/>
                              </a:lnTo>
                              <a:cubicBezTo>
                                <a:pt x="62205" y="16166"/>
                                <a:pt x="61570" y="14529"/>
                                <a:pt x="55563" y="10757"/>
                              </a:cubicBezTo>
                              <a:cubicBezTo>
                                <a:pt x="51003" y="7988"/>
                                <a:pt x="44158" y="6845"/>
                                <a:pt x="37808" y="6845"/>
                              </a:cubicBezTo>
                              <a:cubicBezTo>
                                <a:pt x="26391" y="6845"/>
                                <a:pt x="13691" y="14529"/>
                                <a:pt x="13691" y="30658"/>
                              </a:cubicBezTo>
                              <a:cubicBezTo>
                                <a:pt x="13691" y="41719"/>
                                <a:pt x="20193" y="48564"/>
                                <a:pt x="40577" y="50850"/>
                              </a:cubicBezTo>
                              <a:cubicBezTo>
                                <a:pt x="63551" y="53276"/>
                                <a:pt x="78042" y="58979"/>
                                <a:pt x="78042" y="77584"/>
                              </a:cubicBezTo>
                              <a:cubicBezTo>
                                <a:pt x="78042" y="105422"/>
                                <a:pt x="53086" y="118757"/>
                                <a:pt x="28829" y="118757"/>
                              </a:cubicBezTo>
                              <a:cubicBezTo>
                                <a:pt x="17412" y="118757"/>
                                <a:pt x="6350" y="115188"/>
                                <a:pt x="991" y="112611"/>
                              </a:cubicBezTo>
                              <a:cubicBezTo>
                                <a:pt x="2286" y="104127"/>
                                <a:pt x="2286" y="95352"/>
                                <a:pt x="2134" y="87655"/>
                              </a:cubicBezTo>
                              <a:lnTo>
                                <a:pt x="7341" y="87655"/>
                              </a:lnTo>
                              <a:lnTo>
                                <a:pt x="8636" y="98565"/>
                              </a:lnTo>
                              <a:cubicBezTo>
                                <a:pt x="9423" y="105422"/>
                                <a:pt x="22327" y="111620"/>
                                <a:pt x="35179" y="111620"/>
                              </a:cubicBezTo>
                              <a:cubicBezTo>
                                <a:pt x="49860" y="111620"/>
                                <a:pt x="64338" y="102641"/>
                                <a:pt x="64338" y="86512"/>
                              </a:cubicBezTo>
                              <a:cubicBezTo>
                                <a:pt x="64338" y="71044"/>
                                <a:pt x="52286" y="66675"/>
                                <a:pt x="35674" y="64694"/>
                              </a:cubicBezTo>
                              <a:cubicBezTo>
                                <a:pt x="10071" y="61760"/>
                                <a:pt x="0" y="53771"/>
                                <a:pt x="0" y="36855"/>
                              </a:cubicBezTo>
                              <a:cubicBezTo>
                                <a:pt x="0" y="11608"/>
                                <a:pt x="22174" y="0"/>
                                <a:pt x="41720" y="0"/>
                              </a:cubicBez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12" name="Shape 160"/>
                      <wps:cNvSpPr/>
                      <wps:spPr>
                        <a:xfrm>
                          <a:off x="820293" y="11964"/>
                          <a:ext cx="78029" cy="118757"/>
                        </a:xfrm>
                        <a:custGeom>
                          <a:avLst/>
                          <a:gdLst/>
                          <a:ahLst/>
                          <a:cxnLst/>
                          <a:rect l="0" t="0" r="0" b="0"/>
                          <a:pathLst>
                            <a:path w="78029" h="118757">
                              <a:moveTo>
                                <a:pt x="41669" y="0"/>
                              </a:moveTo>
                              <a:cubicBezTo>
                                <a:pt x="54712" y="0"/>
                                <a:pt x="64491" y="4267"/>
                                <a:pt x="71184" y="6845"/>
                              </a:cubicBezTo>
                              <a:cubicBezTo>
                                <a:pt x="69545" y="15176"/>
                                <a:pt x="68910" y="22174"/>
                                <a:pt x="68910" y="29807"/>
                              </a:cubicBezTo>
                              <a:lnTo>
                                <a:pt x="63690" y="29807"/>
                              </a:lnTo>
                              <a:lnTo>
                                <a:pt x="62700" y="20536"/>
                              </a:lnTo>
                              <a:cubicBezTo>
                                <a:pt x="62205" y="16166"/>
                                <a:pt x="61570" y="14529"/>
                                <a:pt x="55563" y="10757"/>
                              </a:cubicBezTo>
                              <a:cubicBezTo>
                                <a:pt x="50990" y="7988"/>
                                <a:pt x="44145" y="6845"/>
                                <a:pt x="37795" y="6845"/>
                              </a:cubicBezTo>
                              <a:cubicBezTo>
                                <a:pt x="26391" y="6845"/>
                                <a:pt x="13691" y="14529"/>
                                <a:pt x="13691" y="30658"/>
                              </a:cubicBezTo>
                              <a:cubicBezTo>
                                <a:pt x="13691" y="41719"/>
                                <a:pt x="20193" y="48564"/>
                                <a:pt x="40526" y="50850"/>
                              </a:cubicBezTo>
                              <a:cubicBezTo>
                                <a:pt x="63500" y="53276"/>
                                <a:pt x="78029" y="58979"/>
                                <a:pt x="78029" y="77584"/>
                              </a:cubicBezTo>
                              <a:cubicBezTo>
                                <a:pt x="78029" y="105422"/>
                                <a:pt x="53086" y="118757"/>
                                <a:pt x="28816" y="118757"/>
                              </a:cubicBezTo>
                              <a:cubicBezTo>
                                <a:pt x="17412" y="118757"/>
                                <a:pt x="6350" y="115188"/>
                                <a:pt x="940" y="112611"/>
                              </a:cubicBezTo>
                              <a:cubicBezTo>
                                <a:pt x="2286" y="104127"/>
                                <a:pt x="2286" y="95352"/>
                                <a:pt x="2083" y="87655"/>
                              </a:cubicBezTo>
                              <a:lnTo>
                                <a:pt x="7290" y="87655"/>
                              </a:lnTo>
                              <a:lnTo>
                                <a:pt x="8636" y="98565"/>
                              </a:lnTo>
                              <a:cubicBezTo>
                                <a:pt x="9423" y="105422"/>
                                <a:pt x="22327" y="111620"/>
                                <a:pt x="35166" y="111620"/>
                              </a:cubicBezTo>
                              <a:cubicBezTo>
                                <a:pt x="49860" y="111620"/>
                                <a:pt x="64338" y="102641"/>
                                <a:pt x="64338" y="86512"/>
                              </a:cubicBezTo>
                              <a:cubicBezTo>
                                <a:pt x="64338" y="71044"/>
                                <a:pt x="52286" y="66675"/>
                                <a:pt x="35662" y="64694"/>
                              </a:cubicBezTo>
                              <a:cubicBezTo>
                                <a:pt x="10071" y="61760"/>
                                <a:pt x="0" y="53771"/>
                                <a:pt x="0" y="36855"/>
                              </a:cubicBezTo>
                              <a:cubicBezTo>
                                <a:pt x="0" y="11608"/>
                                <a:pt x="22123" y="0"/>
                                <a:pt x="41669" y="0"/>
                              </a:cubicBez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13" name="Shape 161"/>
                      <wps:cNvSpPr/>
                      <wps:spPr>
                        <a:xfrm>
                          <a:off x="899020" y="17115"/>
                          <a:ext cx="57277" cy="110875"/>
                        </a:xfrm>
                        <a:custGeom>
                          <a:avLst/>
                          <a:gdLst/>
                          <a:ahLst/>
                          <a:cxnLst/>
                          <a:rect l="0" t="0" r="0" b="0"/>
                          <a:pathLst>
                            <a:path w="57277" h="110875">
                              <a:moveTo>
                                <a:pt x="57277" y="0"/>
                              </a:moveTo>
                              <a:lnTo>
                                <a:pt x="57277" y="18191"/>
                              </a:lnTo>
                              <a:lnTo>
                                <a:pt x="36665" y="66527"/>
                              </a:lnTo>
                              <a:lnTo>
                                <a:pt x="57277" y="66527"/>
                              </a:lnTo>
                              <a:lnTo>
                                <a:pt x="57277" y="73080"/>
                              </a:lnTo>
                              <a:lnTo>
                                <a:pt x="33884" y="73080"/>
                              </a:lnTo>
                              <a:lnTo>
                                <a:pt x="29324" y="83989"/>
                              </a:lnTo>
                              <a:cubicBezTo>
                                <a:pt x="27876" y="87419"/>
                                <a:pt x="23609" y="98327"/>
                                <a:pt x="23609" y="100905"/>
                              </a:cubicBezTo>
                              <a:cubicBezTo>
                                <a:pt x="23609" y="104335"/>
                                <a:pt x="26391" y="104983"/>
                                <a:pt x="31458" y="105478"/>
                              </a:cubicBezTo>
                              <a:lnTo>
                                <a:pt x="37503" y="105973"/>
                              </a:lnTo>
                              <a:lnTo>
                                <a:pt x="37503" y="110875"/>
                              </a:lnTo>
                              <a:cubicBezTo>
                                <a:pt x="29667" y="110685"/>
                                <a:pt x="23469" y="110380"/>
                                <a:pt x="18758" y="110380"/>
                              </a:cubicBezTo>
                              <a:cubicBezTo>
                                <a:pt x="12408" y="110380"/>
                                <a:pt x="6197" y="110685"/>
                                <a:pt x="0" y="110875"/>
                              </a:cubicBezTo>
                              <a:lnTo>
                                <a:pt x="0" y="105973"/>
                              </a:lnTo>
                              <a:lnTo>
                                <a:pt x="6058" y="105478"/>
                              </a:lnTo>
                              <a:cubicBezTo>
                                <a:pt x="9970" y="105173"/>
                                <a:pt x="13043" y="101757"/>
                                <a:pt x="14834" y="97489"/>
                              </a:cubicBezTo>
                              <a:lnTo>
                                <a:pt x="43853" y="31500"/>
                              </a:lnTo>
                              <a:lnTo>
                                <a:pt x="57277"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14" name="Shape 162"/>
                      <wps:cNvSpPr/>
                      <wps:spPr>
                        <a:xfrm>
                          <a:off x="956297" y="13450"/>
                          <a:ext cx="63475" cy="114541"/>
                        </a:xfrm>
                        <a:custGeom>
                          <a:avLst/>
                          <a:gdLst/>
                          <a:ahLst/>
                          <a:cxnLst/>
                          <a:rect l="0" t="0" r="0" b="0"/>
                          <a:pathLst>
                            <a:path w="63475" h="114541">
                              <a:moveTo>
                                <a:pt x="1562" y="0"/>
                              </a:moveTo>
                              <a:lnTo>
                                <a:pt x="6769" y="0"/>
                              </a:lnTo>
                              <a:lnTo>
                                <a:pt x="46215" y="92519"/>
                              </a:lnTo>
                              <a:cubicBezTo>
                                <a:pt x="47650" y="95796"/>
                                <a:pt x="49428" y="100216"/>
                                <a:pt x="51422" y="103632"/>
                              </a:cubicBezTo>
                              <a:cubicBezTo>
                                <a:pt x="53200" y="106705"/>
                                <a:pt x="54991" y="108838"/>
                                <a:pt x="57912" y="109144"/>
                              </a:cubicBezTo>
                              <a:lnTo>
                                <a:pt x="63475" y="109639"/>
                              </a:lnTo>
                              <a:lnTo>
                                <a:pt x="63475" y="114541"/>
                              </a:lnTo>
                              <a:cubicBezTo>
                                <a:pt x="56274" y="114350"/>
                                <a:pt x="49136" y="114046"/>
                                <a:pt x="41796" y="114046"/>
                              </a:cubicBezTo>
                              <a:cubicBezTo>
                                <a:pt x="36094" y="114046"/>
                                <a:pt x="28893" y="114350"/>
                                <a:pt x="20117" y="114541"/>
                              </a:cubicBezTo>
                              <a:lnTo>
                                <a:pt x="20117" y="109639"/>
                              </a:lnTo>
                              <a:lnTo>
                                <a:pt x="27749" y="109144"/>
                              </a:lnTo>
                              <a:cubicBezTo>
                                <a:pt x="31179" y="108991"/>
                                <a:pt x="34455" y="107848"/>
                                <a:pt x="34455" y="105918"/>
                              </a:cubicBezTo>
                              <a:cubicBezTo>
                                <a:pt x="34455" y="103632"/>
                                <a:pt x="32664" y="99364"/>
                                <a:pt x="31026" y="95453"/>
                              </a:cubicBezTo>
                              <a:lnTo>
                                <a:pt x="23533" y="76746"/>
                              </a:lnTo>
                              <a:lnTo>
                                <a:pt x="0" y="76746"/>
                              </a:lnTo>
                              <a:lnTo>
                                <a:pt x="0" y="70193"/>
                              </a:lnTo>
                              <a:lnTo>
                                <a:pt x="20612" y="70193"/>
                              </a:lnTo>
                              <a:lnTo>
                                <a:pt x="76" y="21679"/>
                              </a:lnTo>
                              <a:lnTo>
                                <a:pt x="0" y="21857"/>
                              </a:lnTo>
                              <a:lnTo>
                                <a:pt x="0" y="3666"/>
                              </a:lnTo>
                              <a:lnTo>
                                <a:pt x="1562"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15" name="Shape 163"/>
                      <wps:cNvSpPr/>
                      <wps:spPr>
                        <a:xfrm>
                          <a:off x="1019569" y="11964"/>
                          <a:ext cx="105575" cy="118757"/>
                        </a:xfrm>
                        <a:custGeom>
                          <a:avLst/>
                          <a:gdLst/>
                          <a:ahLst/>
                          <a:cxnLst/>
                          <a:rect l="0" t="0" r="0" b="0"/>
                          <a:pathLst>
                            <a:path w="105575" h="118757">
                              <a:moveTo>
                                <a:pt x="66980" y="0"/>
                              </a:moveTo>
                              <a:cubicBezTo>
                                <a:pt x="82156" y="0"/>
                                <a:pt x="96787" y="3911"/>
                                <a:pt x="104635" y="6693"/>
                              </a:cubicBezTo>
                              <a:cubicBezTo>
                                <a:pt x="102997" y="14338"/>
                                <a:pt x="101498" y="22961"/>
                                <a:pt x="101498" y="31445"/>
                              </a:cubicBezTo>
                              <a:lnTo>
                                <a:pt x="96495" y="31445"/>
                              </a:lnTo>
                              <a:lnTo>
                                <a:pt x="96495" y="19735"/>
                              </a:lnTo>
                              <a:cubicBezTo>
                                <a:pt x="96495" y="15176"/>
                                <a:pt x="89941" y="12395"/>
                                <a:pt x="82448" y="9627"/>
                              </a:cubicBezTo>
                              <a:cubicBezTo>
                                <a:pt x="77241" y="7836"/>
                                <a:pt x="70256" y="6845"/>
                                <a:pt x="64249" y="6845"/>
                              </a:cubicBezTo>
                              <a:cubicBezTo>
                                <a:pt x="33591" y="6845"/>
                                <a:pt x="17463" y="29172"/>
                                <a:pt x="17463" y="56896"/>
                              </a:cubicBezTo>
                              <a:cubicBezTo>
                                <a:pt x="17463" y="89141"/>
                                <a:pt x="38798" y="109982"/>
                                <a:pt x="71044" y="109982"/>
                              </a:cubicBezTo>
                              <a:cubicBezTo>
                                <a:pt x="82804" y="109982"/>
                                <a:pt x="96647" y="105766"/>
                                <a:pt x="104127" y="100202"/>
                              </a:cubicBezTo>
                              <a:lnTo>
                                <a:pt x="105575" y="101841"/>
                              </a:lnTo>
                              <a:lnTo>
                                <a:pt x="101054" y="109982"/>
                              </a:lnTo>
                              <a:cubicBezTo>
                                <a:pt x="91580" y="115684"/>
                                <a:pt x="75463" y="118757"/>
                                <a:pt x="65532" y="118757"/>
                              </a:cubicBezTo>
                              <a:cubicBezTo>
                                <a:pt x="26390" y="118757"/>
                                <a:pt x="0" y="96444"/>
                                <a:pt x="0" y="59474"/>
                              </a:cubicBezTo>
                              <a:cubicBezTo>
                                <a:pt x="0" y="40729"/>
                                <a:pt x="7340" y="25946"/>
                                <a:pt x="19901" y="15671"/>
                              </a:cubicBezTo>
                              <a:cubicBezTo>
                                <a:pt x="32106" y="5549"/>
                                <a:pt x="48717" y="0"/>
                                <a:pt x="66980" y="0"/>
                              </a:cubicBez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16" name="Shape 164"/>
                      <wps:cNvSpPr/>
                      <wps:spPr>
                        <a:xfrm>
                          <a:off x="1137539" y="14745"/>
                          <a:ext cx="128397" cy="113246"/>
                        </a:xfrm>
                        <a:custGeom>
                          <a:avLst/>
                          <a:gdLst/>
                          <a:ahLst/>
                          <a:cxnLst/>
                          <a:rect l="0" t="0" r="0" b="0"/>
                          <a:pathLst>
                            <a:path w="128397" h="113246">
                              <a:moveTo>
                                <a:pt x="0" y="0"/>
                              </a:moveTo>
                              <a:cubicBezTo>
                                <a:pt x="8484" y="343"/>
                                <a:pt x="16180" y="495"/>
                                <a:pt x="24117" y="495"/>
                              </a:cubicBezTo>
                              <a:cubicBezTo>
                                <a:pt x="31661" y="495"/>
                                <a:pt x="39294" y="343"/>
                                <a:pt x="47777" y="0"/>
                              </a:cubicBezTo>
                              <a:lnTo>
                                <a:pt x="47777" y="4902"/>
                              </a:lnTo>
                              <a:lnTo>
                                <a:pt x="39941" y="5397"/>
                              </a:lnTo>
                              <a:cubicBezTo>
                                <a:pt x="36017" y="5549"/>
                                <a:pt x="34087" y="6197"/>
                                <a:pt x="33096" y="7836"/>
                              </a:cubicBezTo>
                              <a:cubicBezTo>
                                <a:pt x="31953" y="9613"/>
                                <a:pt x="31661" y="13830"/>
                                <a:pt x="31661" y="20041"/>
                              </a:cubicBezTo>
                              <a:lnTo>
                                <a:pt x="31661" y="49060"/>
                              </a:lnTo>
                              <a:cubicBezTo>
                                <a:pt x="33591" y="49213"/>
                                <a:pt x="38011" y="49352"/>
                                <a:pt x="45148" y="49352"/>
                              </a:cubicBezTo>
                              <a:lnTo>
                                <a:pt x="83299" y="49352"/>
                              </a:lnTo>
                              <a:cubicBezTo>
                                <a:pt x="90437" y="49352"/>
                                <a:pt x="94856" y="49213"/>
                                <a:pt x="96787" y="49060"/>
                              </a:cubicBezTo>
                              <a:lnTo>
                                <a:pt x="96787" y="20041"/>
                              </a:lnTo>
                              <a:cubicBezTo>
                                <a:pt x="96787" y="13830"/>
                                <a:pt x="96495" y="9613"/>
                                <a:pt x="95352" y="7836"/>
                              </a:cubicBezTo>
                              <a:cubicBezTo>
                                <a:pt x="94361" y="6197"/>
                                <a:pt x="92380" y="5549"/>
                                <a:pt x="88506" y="5397"/>
                              </a:cubicBezTo>
                              <a:lnTo>
                                <a:pt x="80670" y="4902"/>
                              </a:lnTo>
                              <a:lnTo>
                                <a:pt x="80670" y="0"/>
                              </a:lnTo>
                              <a:cubicBezTo>
                                <a:pt x="89154" y="343"/>
                                <a:pt x="96787" y="495"/>
                                <a:pt x="104775" y="495"/>
                              </a:cubicBezTo>
                              <a:cubicBezTo>
                                <a:pt x="112268" y="495"/>
                                <a:pt x="119964" y="343"/>
                                <a:pt x="128397" y="0"/>
                              </a:cubicBezTo>
                              <a:lnTo>
                                <a:pt x="128397" y="4902"/>
                              </a:lnTo>
                              <a:lnTo>
                                <a:pt x="120599" y="5397"/>
                              </a:lnTo>
                              <a:cubicBezTo>
                                <a:pt x="116687" y="5549"/>
                                <a:pt x="114744" y="6197"/>
                                <a:pt x="113754" y="7836"/>
                              </a:cubicBezTo>
                              <a:cubicBezTo>
                                <a:pt x="112624" y="9613"/>
                                <a:pt x="112268" y="13830"/>
                                <a:pt x="112268" y="20041"/>
                              </a:cubicBezTo>
                              <a:lnTo>
                                <a:pt x="112268" y="93205"/>
                              </a:lnTo>
                              <a:cubicBezTo>
                                <a:pt x="112268" y="99416"/>
                                <a:pt x="112624" y="103632"/>
                                <a:pt x="113754" y="105410"/>
                              </a:cubicBezTo>
                              <a:cubicBezTo>
                                <a:pt x="114744" y="107048"/>
                                <a:pt x="116687" y="107696"/>
                                <a:pt x="120599" y="107848"/>
                              </a:cubicBezTo>
                              <a:lnTo>
                                <a:pt x="128397" y="108344"/>
                              </a:lnTo>
                              <a:lnTo>
                                <a:pt x="128397" y="113246"/>
                              </a:lnTo>
                              <a:cubicBezTo>
                                <a:pt x="119964" y="112902"/>
                                <a:pt x="112268" y="112750"/>
                                <a:pt x="104775" y="112750"/>
                              </a:cubicBezTo>
                              <a:cubicBezTo>
                                <a:pt x="96787" y="112750"/>
                                <a:pt x="89154" y="112902"/>
                                <a:pt x="80670" y="113246"/>
                              </a:cubicBezTo>
                              <a:lnTo>
                                <a:pt x="80670" y="108344"/>
                              </a:lnTo>
                              <a:lnTo>
                                <a:pt x="88506" y="107848"/>
                              </a:lnTo>
                              <a:cubicBezTo>
                                <a:pt x="92380" y="107696"/>
                                <a:pt x="94361" y="107048"/>
                                <a:pt x="95352" y="105410"/>
                              </a:cubicBezTo>
                              <a:cubicBezTo>
                                <a:pt x="96495" y="103632"/>
                                <a:pt x="96787" y="99416"/>
                                <a:pt x="96787" y="93205"/>
                              </a:cubicBezTo>
                              <a:lnTo>
                                <a:pt x="96787" y="56845"/>
                              </a:lnTo>
                              <a:cubicBezTo>
                                <a:pt x="94856" y="56693"/>
                                <a:pt x="90437" y="56553"/>
                                <a:pt x="83299" y="56553"/>
                              </a:cubicBezTo>
                              <a:lnTo>
                                <a:pt x="45148" y="56553"/>
                              </a:lnTo>
                              <a:cubicBezTo>
                                <a:pt x="38011" y="56553"/>
                                <a:pt x="33591" y="56693"/>
                                <a:pt x="31661" y="56845"/>
                              </a:cubicBezTo>
                              <a:lnTo>
                                <a:pt x="31661" y="93205"/>
                              </a:lnTo>
                              <a:cubicBezTo>
                                <a:pt x="31661" y="99416"/>
                                <a:pt x="31953" y="103632"/>
                                <a:pt x="33096" y="105410"/>
                              </a:cubicBezTo>
                              <a:cubicBezTo>
                                <a:pt x="34087" y="107048"/>
                                <a:pt x="36017" y="107696"/>
                                <a:pt x="39941" y="107848"/>
                              </a:cubicBezTo>
                              <a:lnTo>
                                <a:pt x="47777" y="108344"/>
                              </a:lnTo>
                              <a:lnTo>
                                <a:pt x="47777" y="113246"/>
                              </a:lnTo>
                              <a:cubicBezTo>
                                <a:pt x="39294" y="112902"/>
                                <a:pt x="31661" y="112750"/>
                                <a:pt x="24117" y="112750"/>
                              </a:cubicBezTo>
                              <a:cubicBezTo>
                                <a:pt x="16180" y="112750"/>
                                <a:pt x="8484" y="112902"/>
                                <a:pt x="0" y="113246"/>
                              </a:cubicBezTo>
                              <a:lnTo>
                                <a:pt x="0" y="108344"/>
                              </a:lnTo>
                              <a:lnTo>
                                <a:pt x="7849" y="107848"/>
                              </a:lnTo>
                              <a:cubicBezTo>
                                <a:pt x="11760" y="107696"/>
                                <a:pt x="13690" y="107048"/>
                                <a:pt x="14694" y="105410"/>
                              </a:cubicBezTo>
                              <a:cubicBezTo>
                                <a:pt x="15824" y="103632"/>
                                <a:pt x="16180" y="99416"/>
                                <a:pt x="16180" y="93205"/>
                              </a:cubicBezTo>
                              <a:lnTo>
                                <a:pt x="16180" y="20041"/>
                              </a:lnTo>
                              <a:cubicBezTo>
                                <a:pt x="16180" y="13830"/>
                                <a:pt x="15824" y="9613"/>
                                <a:pt x="14694" y="7836"/>
                              </a:cubicBezTo>
                              <a:cubicBezTo>
                                <a:pt x="13690" y="6197"/>
                                <a:pt x="11760" y="5549"/>
                                <a:pt x="7849" y="5397"/>
                              </a:cubicBezTo>
                              <a:lnTo>
                                <a:pt x="0" y="4902"/>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17" name="Shape 165"/>
                      <wps:cNvSpPr/>
                      <wps:spPr>
                        <a:xfrm>
                          <a:off x="1277391" y="14745"/>
                          <a:ext cx="121691" cy="115976"/>
                        </a:xfrm>
                        <a:custGeom>
                          <a:avLst/>
                          <a:gdLst/>
                          <a:ahLst/>
                          <a:cxnLst/>
                          <a:rect l="0" t="0" r="0" b="0"/>
                          <a:pathLst>
                            <a:path w="121691" h="115976">
                              <a:moveTo>
                                <a:pt x="0" y="0"/>
                              </a:moveTo>
                              <a:cubicBezTo>
                                <a:pt x="8484" y="343"/>
                                <a:pt x="16129" y="495"/>
                                <a:pt x="24105" y="495"/>
                              </a:cubicBezTo>
                              <a:cubicBezTo>
                                <a:pt x="31598" y="495"/>
                                <a:pt x="39294" y="343"/>
                                <a:pt x="47777" y="0"/>
                              </a:cubicBezTo>
                              <a:lnTo>
                                <a:pt x="47777" y="4902"/>
                              </a:lnTo>
                              <a:lnTo>
                                <a:pt x="39942" y="5397"/>
                              </a:lnTo>
                              <a:cubicBezTo>
                                <a:pt x="36017" y="5549"/>
                                <a:pt x="34087" y="6197"/>
                                <a:pt x="33096" y="7836"/>
                              </a:cubicBezTo>
                              <a:cubicBezTo>
                                <a:pt x="31953" y="9613"/>
                                <a:pt x="31598" y="13830"/>
                                <a:pt x="31598" y="20041"/>
                              </a:cubicBezTo>
                              <a:lnTo>
                                <a:pt x="31598" y="76098"/>
                              </a:lnTo>
                              <a:cubicBezTo>
                                <a:pt x="31598" y="99212"/>
                                <a:pt x="43663" y="105905"/>
                                <a:pt x="65189" y="105905"/>
                              </a:cubicBezTo>
                              <a:cubicBezTo>
                                <a:pt x="82804" y="105905"/>
                                <a:pt x="98717" y="99212"/>
                                <a:pt x="98717" y="72174"/>
                              </a:cubicBezTo>
                              <a:lnTo>
                                <a:pt x="98717" y="20041"/>
                              </a:lnTo>
                              <a:cubicBezTo>
                                <a:pt x="98717" y="13830"/>
                                <a:pt x="98425" y="9613"/>
                                <a:pt x="97282" y="7836"/>
                              </a:cubicBezTo>
                              <a:cubicBezTo>
                                <a:pt x="96291" y="6197"/>
                                <a:pt x="94361" y="5702"/>
                                <a:pt x="90437" y="5397"/>
                              </a:cubicBezTo>
                              <a:lnTo>
                                <a:pt x="83248" y="4902"/>
                              </a:lnTo>
                              <a:lnTo>
                                <a:pt x="83248" y="0"/>
                              </a:lnTo>
                              <a:cubicBezTo>
                                <a:pt x="89789" y="140"/>
                                <a:pt x="96291" y="495"/>
                                <a:pt x="102146" y="495"/>
                              </a:cubicBezTo>
                              <a:cubicBezTo>
                                <a:pt x="108699" y="495"/>
                                <a:pt x="114554" y="140"/>
                                <a:pt x="121691" y="0"/>
                              </a:cubicBezTo>
                              <a:lnTo>
                                <a:pt x="121691" y="4902"/>
                              </a:lnTo>
                              <a:lnTo>
                                <a:pt x="114554" y="5397"/>
                              </a:lnTo>
                              <a:cubicBezTo>
                                <a:pt x="110630" y="5702"/>
                                <a:pt x="108699" y="6197"/>
                                <a:pt x="107709" y="7836"/>
                              </a:cubicBezTo>
                              <a:cubicBezTo>
                                <a:pt x="106566" y="9613"/>
                                <a:pt x="106210" y="13830"/>
                                <a:pt x="106210" y="20041"/>
                              </a:cubicBezTo>
                              <a:lnTo>
                                <a:pt x="106210" y="67119"/>
                              </a:lnTo>
                              <a:cubicBezTo>
                                <a:pt x="106210" y="101994"/>
                                <a:pt x="93015" y="115976"/>
                                <a:pt x="60122" y="115976"/>
                              </a:cubicBezTo>
                              <a:cubicBezTo>
                                <a:pt x="32448" y="115976"/>
                                <a:pt x="16129" y="107696"/>
                                <a:pt x="16129" y="77876"/>
                              </a:cubicBezTo>
                              <a:lnTo>
                                <a:pt x="16129" y="20041"/>
                              </a:lnTo>
                              <a:cubicBezTo>
                                <a:pt x="16129" y="13830"/>
                                <a:pt x="15824" y="9613"/>
                                <a:pt x="14681" y="7836"/>
                              </a:cubicBezTo>
                              <a:cubicBezTo>
                                <a:pt x="13691" y="6197"/>
                                <a:pt x="11760" y="5549"/>
                                <a:pt x="7836" y="5397"/>
                              </a:cubicBezTo>
                              <a:lnTo>
                                <a:pt x="0" y="4902"/>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18" name="Shape 166"/>
                      <wps:cNvSpPr/>
                      <wps:spPr>
                        <a:xfrm>
                          <a:off x="1409852" y="11964"/>
                          <a:ext cx="78029" cy="118757"/>
                        </a:xfrm>
                        <a:custGeom>
                          <a:avLst/>
                          <a:gdLst/>
                          <a:ahLst/>
                          <a:cxnLst/>
                          <a:rect l="0" t="0" r="0" b="0"/>
                          <a:pathLst>
                            <a:path w="78029" h="118757">
                              <a:moveTo>
                                <a:pt x="41669" y="0"/>
                              </a:moveTo>
                              <a:cubicBezTo>
                                <a:pt x="54712" y="0"/>
                                <a:pt x="64491" y="4267"/>
                                <a:pt x="71184" y="6845"/>
                              </a:cubicBezTo>
                              <a:cubicBezTo>
                                <a:pt x="69545" y="15176"/>
                                <a:pt x="68910" y="22174"/>
                                <a:pt x="68910" y="29807"/>
                              </a:cubicBezTo>
                              <a:lnTo>
                                <a:pt x="63690" y="29807"/>
                              </a:lnTo>
                              <a:lnTo>
                                <a:pt x="62700" y="20536"/>
                              </a:lnTo>
                              <a:cubicBezTo>
                                <a:pt x="62205" y="16166"/>
                                <a:pt x="61557" y="14529"/>
                                <a:pt x="55563" y="10757"/>
                              </a:cubicBezTo>
                              <a:cubicBezTo>
                                <a:pt x="50990" y="7988"/>
                                <a:pt x="44094" y="6845"/>
                                <a:pt x="37744" y="6845"/>
                              </a:cubicBezTo>
                              <a:cubicBezTo>
                                <a:pt x="26391" y="6845"/>
                                <a:pt x="13640" y="14529"/>
                                <a:pt x="13640" y="30658"/>
                              </a:cubicBezTo>
                              <a:cubicBezTo>
                                <a:pt x="13640" y="41719"/>
                                <a:pt x="20193" y="48564"/>
                                <a:pt x="40526" y="50850"/>
                              </a:cubicBezTo>
                              <a:cubicBezTo>
                                <a:pt x="63500" y="53276"/>
                                <a:pt x="78029" y="58979"/>
                                <a:pt x="78029" y="77584"/>
                              </a:cubicBezTo>
                              <a:cubicBezTo>
                                <a:pt x="78029" y="105422"/>
                                <a:pt x="53073" y="118757"/>
                                <a:pt x="28816" y="118757"/>
                              </a:cubicBezTo>
                              <a:cubicBezTo>
                                <a:pt x="17412" y="118757"/>
                                <a:pt x="6350" y="115188"/>
                                <a:pt x="940" y="112611"/>
                              </a:cubicBezTo>
                              <a:cubicBezTo>
                                <a:pt x="2235" y="104127"/>
                                <a:pt x="2235" y="95352"/>
                                <a:pt x="2083" y="87655"/>
                              </a:cubicBezTo>
                              <a:lnTo>
                                <a:pt x="7290" y="87655"/>
                              </a:lnTo>
                              <a:lnTo>
                                <a:pt x="8623" y="98565"/>
                              </a:lnTo>
                              <a:cubicBezTo>
                                <a:pt x="9423" y="105422"/>
                                <a:pt x="22276" y="111620"/>
                                <a:pt x="35166" y="111620"/>
                              </a:cubicBezTo>
                              <a:cubicBezTo>
                                <a:pt x="49860" y="111620"/>
                                <a:pt x="64338" y="102641"/>
                                <a:pt x="64338" y="86512"/>
                              </a:cubicBezTo>
                              <a:cubicBezTo>
                                <a:pt x="64338" y="71044"/>
                                <a:pt x="52286" y="66675"/>
                                <a:pt x="35662" y="64694"/>
                              </a:cubicBezTo>
                              <a:cubicBezTo>
                                <a:pt x="10071" y="61760"/>
                                <a:pt x="0" y="53771"/>
                                <a:pt x="0" y="36855"/>
                              </a:cubicBezTo>
                              <a:cubicBezTo>
                                <a:pt x="0" y="11608"/>
                                <a:pt x="22123" y="0"/>
                                <a:pt x="41669" y="0"/>
                              </a:cubicBez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19" name="Shape 167"/>
                      <wps:cNvSpPr/>
                      <wps:spPr>
                        <a:xfrm>
                          <a:off x="1500086" y="14745"/>
                          <a:ext cx="89598" cy="113398"/>
                        </a:xfrm>
                        <a:custGeom>
                          <a:avLst/>
                          <a:gdLst/>
                          <a:ahLst/>
                          <a:cxnLst/>
                          <a:rect l="0" t="0" r="0" b="0"/>
                          <a:pathLst>
                            <a:path w="89598" h="113398">
                              <a:moveTo>
                                <a:pt x="0" y="0"/>
                              </a:moveTo>
                              <a:cubicBezTo>
                                <a:pt x="8928" y="140"/>
                                <a:pt x="18212" y="495"/>
                                <a:pt x="27483" y="495"/>
                              </a:cubicBezTo>
                              <a:cubicBezTo>
                                <a:pt x="41669" y="495"/>
                                <a:pt x="56655" y="0"/>
                                <a:pt x="65989" y="0"/>
                              </a:cubicBezTo>
                              <a:cubicBezTo>
                                <a:pt x="73279" y="0"/>
                                <a:pt x="80620" y="140"/>
                                <a:pt x="86970" y="495"/>
                              </a:cubicBezTo>
                              <a:cubicBezTo>
                                <a:pt x="85179" y="7683"/>
                                <a:pt x="84391" y="16954"/>
                                <a:pt x="84391" y="25247"/>
                              </a:cubicBezTo>
                              <a:lnTo>
                                <a:pt x="78689" y="25247"/>
                              </a:lnTo>
                              <a:lnTo>
                                <a:pt x="78689" y="14681"/>
                              </a:lnTo>
                              <a:cubicBezTo>
                                <a:pt x="78689" y="12547"/>
                                <a:pt x="78486" y="10757"/>
                                <a:pt x="77191" y="10261"/>
                              </a:cubicBezTo>
                              <a:cubicBezTo>
                                <a:pt x="68567" y="6985"/>
                                <a:pt x="55715" y="6845"/>
                                <a:pt x="45301" y="6845"/>
                              </a:cubicBezTo>
                              <a:cubicBezTo>
                                <a:pt x="40881" y="6845"/>
                                <a:pt x="36169" y="6985"/>
                                <a:pt x="31597" y="8127"/>
                              </a:cubicBezTo>
                              <a:lnTo>
                                <a:pt x="31597" y="51638"/>
                              </a:lnTo>
                              <a:cubicBezTo>
                                <a:pt x="36817" y="51981"/>
                                <a:pt x="42672" y="52133"/>
                                <a:pt x="50508" y="52133"/>
                              </a:cubicBezTo>
                              <a:cubicBezTo>
                                <a:pt x="60427" y="52133"/>
                                <a:pt x="65989" y="51485"/>
                                <a:pt x="67767" y="50343"/>
                              </a:cubicBezTo>
                              <a:cubicBezTo>
                                <a:pt x="68567" y="49708"/>
                                <a:pt x="68910" y="48209"/>
                                <a:pt x="69062" y="46126"/>
                              </a:cubicBezTo>
                              <a:lnTo>
                                <a:pt x="69850" y="37643"/>
                              </a:lnTo>
                              <a:lnTo>
                                <a:pt x="74765" y="37643"/>
                              </a:lnTo>
                              <a:cubicBezTo>
                                <a:pt x="74613" y="44348"/>
                                <a:pt x="74270" y="50495"/>
                                <a:pt x="74270" y="56553"/>
                              </a:cubicBezTo>
                              <a:cubicBezTo>
                                <a:pt x="74270" y="62547"/>
                                <a:pt x="74613" y="68758"/>
                                <a:pt x="74765" y="74613"/>
                              </a:cubicBezTo>
                              <a:lnTo>
                                <a:pt x="69850" y="74613"/>
                              </a:lnTo>
                              <a:lnTo>
                                <a:pt x="69062" y="65036"/>
                              </a:lnTo>
                              <a:cubicBezTo>
                                <a:pt x="68910" y="62903"/>
                                <a:pt x="68567" y="61404"/>
                                <a:pt x="67767" y="60909"/>
                              </a:cubicBezTo>
                              <a:cubicBezTo>
                                <a:pt x="65989" y="59627"/>
                                <a:pt x="60427" y="58979"/>
                                <a:pt x="50508" y="58979"/>
                              </a:cubicBezTo>
                              <a:cubicBezTo>
                                <a:pt x="42672" y="58979"/>
                                <a:pt x="36614" y="58979"/>
                                <a:pt x="31597" y="59474"/>
                              </a:cubicBezTo>
                              <a:lnTo>
                                <a:pt x="31597" y="105067"/>
                              </a:lnTo>
                              <a:cubicBezTo>
                                <a:pt x="36169" y="106210"/>
                                <a:pt x="40881" y="106400"/>
                                <a:pt x="45301" y="106400"/>
                              </a:cubicBezTo>
                              <a:cubicBezTo>
                                <a:pt x="58636" y="106400"/>
                                <a:pt x="75260" y="105905"/>
                                <a:pt x="78181" y="104267"/>
                              </a:cubicBezTo>
                              <a:cubicBezTo>
                                <a:pt x="80620" y="102984"/>
                                <a:pt x="82753" y="95783"/>
                                <a:pt x="83896" y="86017"/>
                              </a:cubicBezTo>
                              <a:lnTo>
                                <a:pt x="89598" y="86017"/>
                              </a:lnTo>
                              <a:cubicBezTo>
                                <a:pt x="87960" y="93852"/>
                                <a:pt x="86970" y="103924"/>
                                <a:pt x="86970" y="112750"/>
                              </a:cubicBezTo>
                              <a:cubicBezTo>
                                <a:pt x="79819" y="112902"/>
                                <a:pt x="66929" y="113398"/>
                                <a:pt x="54877" y="113246"/>
                              </a:cubicBezTo>
                              <a:cubicBezTo>
                                <a:pt x="42316" y="113055"/>
                                <a:pt x="29477" y="112750"/>
                                <a:pt x="19355" y="112750"/>
                              </a:cubicBezTo>
                              <a:cubicBezTo>
                                <a:pt x="13195" y="112750"/>
                                <a:pt x="7785" y="113055"/>
                                <a:pt x="1943" y="113246"/>
                              </a:cubicBezTo>
                              <a:lnTo>
                                <a:pt x="1943" y="108344"/>
                              </a:lnTo>
                              <a:lnTo>
                                <a:pt x="7785" y="107848"/>
                              </a:lnTo>
                              <a:cubicBezTo>
                                <a:pt x="11709" y="107543"/>
                                <a:pt x="13640" y="107048"/>
                                <a:pt x="14643" y="105410"/>
                              </a:cubicBezTo>
                              <a:cubicBezTo>
                                <a:pt x="15773" y="103632"/>
                                <a:pt x="16129" y="99416"/>
                                <a:pt x="16129" y="93205"/>
                              </a:cubicBezTo>
                              <a:lnTo>
                                <a:pt x="16129" y="20041"/>
                              </a:lnTo>
                              <a:cubicBezTo>
                                <a:pt x="16129" y="13830"/>
                                <a:pt x="15773" y="9613"/>
                                <a:pt x="14643" y="7836"/>
                              </a:cubicBezTo>
                              <a:cubicBezTo>
                                <a:pt x="13640" y="6197"/>
                                <a:pt x="11709" y="5549"/>
                                <a:pt x="7785" y="5397"/>
                              </a:cubicBezTo>
                              <a:lnTo>
                                <a:pt x="0" y="4902"/>
                              </a:lnTo>
                              <a:lnTo>
                                <a:pt x="0" y="0"/>
                              </a:ln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20" name="Shape 168"/>
                      <wps:cNvSpPr/>
                      <wps:spPr>
                        <a:xfrm>
                          <a:off x="1601241" y="14745"/>
                          <a:ext cx="94005" cy="113246"/>
                        </a:xfrm>
                        <a:custGeom>
                          <a:avLst/>
                          <a:gdLst/>
                          <a:ahLst/>
                          <a:cxnLst/>
                          <a:rect l="0" t="0" r="0" b="0"/>
                          <a:pathLst>
                            <a:path w="94005" h="113246">
                              <a:moveTo>
                                <a:pt x="0" y="0"/>
                              </a:moveTo>
                              <a:cubicBezTo>
                                <a:pt x="11760" y="0"/>
                                <a:pt x="23469" y="495"/>
                                <a:pt x="35217" y="495"/>
                              </a:cubicBezTo>
                              <a:lnTo>
                                <a:pt x="58839" y="495"/>
                              </a:lnTo>
                              <a:cubicBezTo>
                                <a:pt x="70599" y="495"/>
                                <a:pt x="82309" y="0"/>
                                <a:pt x="94005" y="0"/>
                              </a:cubicBezTo>
                              <a:cubicBezTo>
                                <a:pt x="93218" y="8471"/>
                                <a:pt x="92875" y="17463"/>
                                <a:pt x="92875" y="26238"/>
                              </a:cubicBezTo>
                              <a:lnTo>
                                <a:pt x="87859" y="26238"/>
                              </a:lnTo>
                              <a:lnTo>
                                <a:pt x="87160" y="13385"/>
                              </a:lnTo>
                              <a:cubicBezTo>
                                <a:pt x="86868" y="9474"/>
                                <a:pt x="85573" y="7975"/>
                                <a:pt x="80670" y="7975"/>
                              </a:cubicBezTo>
                              <a:lnTo>
                                <a:pt x="55410" y="7975"/>
                              </a:lnTo>
                              <a:cubicBezTo>
                                <a:pt x="54915" y="12890"/>
                                <a:pt x="54775" y="18097"/>
                                <a:pt x="54775" y="24308"/>
                              </a:cubicBezTo>
                              <a:lnTo>
                                <a:pt x="54775" y="93205"/>
                              </a:lnTo>
                              <a:cubicBezTo>
                                <a:pt x="54775" y="99416"/>
                                <a:pt x="55118" y="103632"/>
                                <a:pt x="56210" y="105410"/>
                              </a:cubicBezTo>
                              <a:cubicBezTo>
                                <a:pt x="57201" y="107048"/>
                                <a:pt x="59182" y="107696"/>
                                <a:pt x="63055" y="107848"/>
                              </a:cubicBezTo>
                              <a:lnTo>
                                <a:pt x="70891" y="108344"/>
                              </a:lnTo>
                              <a:lnTo>
                                <a:pt x="70891" y="113246"/>
                              </a:lnTo>
                              <a:cubicBezTo>
                                <a:pt x="62408" y="112902"/>
                                <a:pt x="54775" y="112750"/>
                                <a:pt x="47282" y="112750"/>
                              </a:cubicBezTo>
                              <a:cubicBezTo>
                                <a:pt x="39294" y="112750"/>
                                <a:pt x="31648" y="112902"/>
                                <a:pt x="23165" y="113246"/>
                              </a:cubicBezTo>
                              <a:lnTo>
                                <a:pt x="23165" y="108344"/>
                              </a:lnTo>
                              <a:lnTo>
                                <a:pt x="30963" y="107848"/>
                              </a:lnTo>
                              <a:cubicBezTo>
                                <a:pt x="34874" y="107696"/>
                                <a:pt x="36855" y="107048"/>
                                <a:pt x="37808" y="105410"/>
                              </a:cubicBezTo>
                              <a:cubicBezTo>
                                <a:pt x="38938" y="103632"/>
                                <a:pt x="39294" y="99416"/>
                                <a:pt x="39294" y="93205"/>
                              </a:cubicBezTo>
                              <a:lnTo>
                                <a:pt x="39294" y="24308"/>
                              </a:lnTo>
                              <a:cubicBezTo>
                                <a:pt x="39294" y="18097"/>
                                <a:pt x="39141" y="12890"/>
                                <a:pt x="38646" y="7975"/>
                              </a:cubicBezTo>
                              <a:lnTo>
                                <a:pt x="13398" y="7975"/>
                              </a:lnTo>
                              <a:cubicBezTo>
                                <a:pt x="8484" y="7975"/>
                                <a:pt x="7188" y="9474"/>
                                <a:pt x="6896" y="13385"/>
                              </a:cubicBezTo>
                              <a:lnTo>
                                <a:pt x="6198" y="26238"/>
                              </a:lnTo>
                              <a:lnTo>
                                <a:pt x="1143" y="26238"/>
                              </a:lnTo>
                              <a:cubicBezTo>
                                <a:pt x="1143" y="17463"/>
                                <a:pt x="838" y="8471"/>
                                <a:pt x="0" y="0"/>
                              </a:cubicBez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21" name="Shape 169"/>
                      <wps:cNvSpPr/>
                      <wps:spPr>
                        <a:xfrm>
                          <a:off x="1705077" y="14745"/>
                          <a:ext cx="94006" cy="113246"/>
                        </a:xfrm>
                        <a:custGeom>
                          <a:avLst/>
                          <a:gdLst/>
                          <a:ahLst/>
                          <a:cxnLst/>
                          <a:rect l="0" t="0" r="0" b="0"/>
                          <a:pathLst>
                            <a:path w="94006" h="113246">
                              <a:moveTo>
                                <a:pt x="0" y="0"/>
                              </a:moveTo>
                              <a:cubicBezTo>
                                <a:pt x="11709" y="0"/>
                                <a:pt x="23457" y="495"/>
                                <a:pt x="35217" y="495"/>
                              </a:cubicBezTo>
                              <a:lnTo>
                                <a:pt x="58839" y="495"/>
                              </a:lnTo>
                              <a:cubicBezTo>
                                <a:pt x="70549" y="495"/>
                                <a:pt x="82245" y="0"/>
                                <a:pt x="94006" y="0"/>
                              </a:cubicBezTo>
                              <a:cubicBezTo>
                                <a:pt x="93218" y="8471"/>
                                <a:pt x="92863" y="17463"/>
                                <a:pt x="92863" y="26238"/>
                              </a:cubicBezTo>
                              <a:lnTo>
                                <a:pt x="87808" y="26238"/>
                              </a:lnTo>
                              <a:lnTo>
                                <a:pt x="87160" y="13385"/>
                              </a:lnTo>
                              <a:cubicBezTo>
                                <a:pt x="86817" y="9474"/>
                                <a:pt x="85522" y="7975"/>
                                <a:pt x="80658" y="7975"/>
                              </a:cubicBezTo>
                              <a:lnTo>
                                <a:pt x="55410" y="7975"/>
                              </a:lnTo>
                              <a:cubicBezTo>
                                <a:pt x="54915" y="12890"/>
                                <a:pt x="54712" y="18097"/>
                                <a:pt x="54712" y="24308"/>
                              </a:cubicBezTo>
                              <a:lnTo>
                                <a:pt x="54712" y="93205"/>
                              </a:lnTo>
                              <a:cubicBezTo>
                                <a:pt x="54712" y="99416"/>
                                <a:pt x="55067" y="103632"/>
                                <a:pt x="56210" y="105410"/>
                              </a:cubicBezTo>
                              <a:cubicBezTo>
                                <a:pt x="57201" y="107048"/>
                                <a:pt x="59131" y="107696"/>
                                <a:pt x="63056" y="107848"/>
                              </a:cubicBezTo>
                              <a:lnTo>
                                <a:pt x="70891" y="108344"/>
                              </a:lnTo>
                              <a:lnTo>
                                <a:pt x="70891" y="113246"/>
                              </a:lnTo>
                              <a:cubicBezTo>
                                <a:pt x="62408" y="112902"/>
                                <a:pt x="54712" y="112750"/>
                                <a:pt x="47269" y="112750"/>
                              </a:cubicBezTo>
                              <a:cubicBezTo>
                                <a:pt x="39243" y="112750"/>
                                <a:pt x="31598" y="112902"/>
                                <a:pt x="23114" y="113246"/>
                              </a:cubicBezTo>
                              <a:lnTo>
                                <a:pt x="23114" y="108344"/>
                              </a:lnTo>
                              <a:lnTo>
                                <a:pt x="30950" y="107848"/>
                              </a:lnTo>
                              <a:cubicBezTo>
                                <a:pt x="34874" y="107696"/>
                                <a:pt x="36805" y="107048"/>
                                <a:pt x="37795" y="105410"/>
                              </a:cubicBezTo>
                              <a:cubicBezTo>
                                <a:pt x="38938" y="103632"/>
                                <a:pt x="39243" y="99416"/>
                                <a:pt x="39243" y="93205"/>
                              </a:cubicBezTo>
                              <a:lnTo>
                                <a:pt x="39243" y="24308"/>
                              </a:lnTo>
                              <a:cubicBezTo>
                                <a:pt x="39243" y="18097"/>
                                <a:pt x="39091" y="12890"/>
                                <a:pt x="38595" y="7975"/>
                              </a:cubicBezTo>
                              <a:lnTo>
                                <a:pt x="13348" y="7975"/>
                              </a:lnTo>
                              <a:cubicBezTo>
                                <a:pt x="8484" y="7975"/>
                                <a:pt x="7138" y="9474"/>
                                <a:pt x="6845" y="13385"/>
                              </a:cubicBezTo>
                              <a:lnTo>
                                <a:pt x="6198" y="26238"/>
                              </a:lnTo>
                              <a:lnTo>
                                <a:pt x="1143" y="26238"/>
                              </a:lnTo>
                              <a:cubicBezTo>
                                <a:pt x="1143" y="17463"/>
                                <a:pt x="838" y="8471"/>
                                <a:pt x="0" y="0"/>
                              </a:cubicBez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s:wsp>
                      <wps:cNvPr id="122" name="Shape 170"/>
                      <wps:cNvSpPr/>
                      <wps:spPr>
                        <a:xfrm>
                          <a:off x="1809852" y="11964"/>
                          <a:ext cx="78080" cy="118757"/>
                        </a:xfrm>
                        <a:custGeom>
                          <a:avLst/>
                          <a:gdLst/>
                          <a:ahLst/>
                          <a:cxnLst/>
                          <a:rect l="0" t="0" r="0" b="0"/>
                          <a:pathLst>
                            <a:path w="78080" h="118757">
                              <a:moveTo>
                                <a:pt x="41720" y="0"/>
                              </a:moveTo>
                              <a:cubicBezTo>
                                <a:pt x="54763" y="0"/>
                                <a:pt x="64541" y="4267"/>
                                <a:pt x="71184" y="6845"/>
                              </a:cubicBezTo>
                              <a:cubicBezTo>
                                <a:pt x="69545" y="15176"/>
                                <a:pt x="68961" y="22174"/>
                                <a:pt x="68961" y="29807"/>
                              </a:cubicBezTo>
                              <a:lnTo>
                                <a:pt x="63690" y="29807"/>
                              </a:lnTo>
                              <a:lnTo>
                                <a:pt x="62751" y="20536"/>
                              </a:lnTo>
                              <a:cubicBezTo>
                                <a:pt x="62256" y="16166"/>
                                <a:pt x="61608" y="14529"/>
                                <a:pt x="55563" y="10757"/>
                              </a:cubicBezTo>
                              <a:cubicBezTo>
                                <a:pt x="50990" y="7988"/>
                                <a:pt x="44145" y="6845"/>
                                <a:pt x="37795" y="6845"/>
                              </a:cubicBezTo>
                              <a:cubicBezTo>
                                <a:pt x="26391" y="6845"/>
                                <a:pt x="13691" y="14529"/>
                                <a:pt x="13691" y="30658"/>
                              </a:cubicBezTo>
                              <a:cubicBezTo>
                                <a:pt x="13691" y="41719"/>
                                <a:pt x="20244" y="48564"/>
                                <a:pt x="40577" y="50850"/>
                              </a:cubicBezTo>
                              <a:cubicBezTo>
                                <a:pt x="63551" y="53276"/>
                                <a:pt x="78080" y="58979"/>
                                <a:pt x="78080" y="77584"/>
                              </a:cubicBezTo>
                              <a:cubicBezTo>
                                <a:pt x="78080" y="105422"/>
                                <a:pt x="53124" y="118757"/>
                                <a:pt x="28867" y="118757"/>
                              </a:cubicBezTo>
                              <a:cubicBezTo>
                                <a:pt x="17463" y="118757"/>
                                <a:pt x="6350" y="115188"/>
                                <a:pt x="991" y="112611"/>
                              </a:cubicBezTo>
                              <a:cubicBezTo>
                                <a:pt x="2286" y="104127"/>
                                <a:pt x="2286" y="95352"/>
                                <a:pt x="2134" y="87655"/>
                              </a:cubicBezTo>
                              <a:lnTo>
                                <a:pt x="7341" y="87655"/>
                              </a:lnTo>
                              <a:lnTo>
                                <a:pt x="8636" y="98565"/>
                              </a:lnTo>
                              <a:cubicBezTo>
                                <a:pt x="9474" y="105422"/>
                                <a:pt x="22327" y="111620"/>
                                <a:pt x="35217" y="111620"/>
                              </a:cubicBezTo>
                              <a:cubicBezTo>
                                <a:pt x="49860" y="111620"/>
                                <a:pt x="64389" y="102641"/>
                                <a:pt x="64389" y="86512"/>
                              </a:cubicBezTo>
                              <a:cubicBezTo>
                                <a:pt x="64389" y="71044"/>
                                <a:pt x="52286" y="66675"/>
                                <a:pt x="35713" y="64694"/>
                              </a:cubicBezTo>
                              <a:cubicBezTo>
                                <a:pt x="10122" y="61760"/>
                                <a:pt x="0" y="53771"/>
                                <a:pt x="0" y="36855"/>
                              </a:cubicBezTo>
                              <a:cubicBezTo>
                                <a:pt x="0" y="11608"/>
                                <a:pt x="22174" y="0"/>
                                <a:pt x="41720" y="0"/>
                              </a:cubicBezTo>
                              <a:close/>
                            </a:path>
                          </a:pathLst>
                        </a:custGeom>
                        <a:ln w="0" cap="flat">
                          <a:miter lim="100000"/>
                        </a:ln>
                      </wps:spPr>
                      <wps:style>
                        <a:lnRef idx="0">
                          <a:srgbClr val="000000">
                            <a:alpha val="0"/>
                          </a:srgbClr>
                        </a:lnRef>
                        <a:fillRef idx="1">
                          <a:srgbClr val="36454B"/>
                        </a:fillRef>
                        <a:effectRef idx="0">
                          <a:scrgbClr r="0" g="0" b="0"/>
                        </a:effectRef>
                        <a:fontRef idx="none"/>
                      </wps:style>
                      <wps:bodyPr/>
                    </wps:wsp>
                  </wpg:wgp>
                </a:graphicData>
              </a:graphic>
            </wp:inline>
          </w:drawing>
        </mc:Choice>
        <mc:Fallback>
          <w:pict>
            <v:group w14:anchorId="3475845F" id="Group 1" o:spid="_x0000_s1026" alt="Title: Massachusetts General Hospital logo - Description: Massachusetts General Hospital logo" style="width:167.9pt;height:33.85pt;mso-position-horizontal-relative:char;mso-position-vertical-relative:line" coordsize="21321,4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">
              <v:shape id="Shape 124" o:spid="_x0000_s1027" style="position:absolute;width:3680;height:4295;visibility:visible;mso-wrap-style:square;v-text-anchor:top" coordsize="368003,42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" path="m184001,429578c1389,333477,,203200,,50l368003,v,203302,-596,333477,-184002,429578xe" filled="f" strokecolor="#007ea0" strokeweight=".1085mm">
                <v:stroke miterlimit="1" joinstyle="miter"/>
                <v:path arrowok="t" textboxrect="0,0,368003,429578"/>
              </v:shape>
              <v:shape id="Shape 125" o:spid="_x0000_s1028" style="position:absolute;left:117;top:135;width:3440;height:4010;visibility:visible;mso-wrap-style:square;v-text-anchor:top" coordsize="343991,40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" path="m342702,r1091,l343793,1092r,14288c343892,92418,343991,165151,322659,231432v-11459,35611,-28079,66027,-50800,92913c246459,354355,214114,379362,172889,400786r-497,255l171896,400786c130522,379514,97978,354559,72429,324548,49609,297752,32940,267436,21382,231877,,165798,99,93815,198,17615l248,1092,248,51r1092,l342702,xe" fillcolor="#007ea0" stroked="f" strokeweight="0">
                <v:stroke miterlimit="1" joinstyle="miter"/>
                <v:path arrowok="t" textboxrect="0,0,343991,401041"/>
              </v:shape>
              <v:shape id="Shape 126" o:spid="_x0000_s1029" style="position:absolute;left:1746;top:355;width:227;height:173;visibility:visible;mso-wrap-style:square;v-text-anchor:top" coordsize="22672,17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" path="m11113,v5308,4471,11559,10020,11460,17311l,17311c,9830,5853,4521,11113,xe" stroked="f" strokeweight="0">
                <v:stroke miterlimit="1" joinstyle="miter"/>
                <v:path arrowok="t" textboxrect="0,0,22672,17311"/>
              </v:shape>
              <v:shape id="Shape 127" o:spid="_x0000_s1030" style="position:absolute;left:1359;top:764;width:1004;height:227;visibility:visible;mso-wrap-style:square;v-text-anchor:top" coordsize="100410,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" path="m,l100410,r,22771l49759,6693,,22174,,xe" stroked="f" strokeweight="0">
                <v:stroke miterlimit="1" joinstyle="miter"/>
                <v:path arrowok="t" textboxrect="0,0,100410,22771"/>
              </v:shape>
              <v:shape id="Shape 128" o:spid="_x0000_s1031" style="position:absolute;left:1073;top:905;width:1572;height:244;visibility:visible;mso-wrap-style:square;v-text-anchor:top" coordsize="157163,24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" path="m78334,r78829,24461l,24461,78334,xe" stroked="f" strokeweight="0">
                <v:stroke miterlimit="1" joinstyle="miter"/>
                <v:path arrowok="t" textboxrect="0,0,157163,24461"/>
              </v:shape>
              <v:shape id="Shape 129" o:spid="_x0000_s1032" style="position:absolute;left:1475;top:561;width:769;height:170;visibility:visible;mso-wrap-style:square;v-text-anchor:top" coordsize="76845,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" path="m26045,l50750,c69403,3772,76845,17018,76845,17018l,17018c,17018,8484,3175,26045,xe" stroked="f" strokeweight="0">
                <v:stroke miterlimit="1" joinstyle="miter"/>
                <v:path arrowok="t" textboxrect="0,0,76845,17018"/>
              </v:shape>
              <v:shape id="Shape 130" o:spid="_x0000_s1033" style="position:absolute;left:1126;top:2528;width:287;height:459;visibility:visible;mso-wrap-style:square;v-text-anchor:top" coordsize="28724,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" path="m20489,r843,686c21085,3963,20638,9868,20638,18047r,21984c20638,42317,22324,43104,24507,43256r4217,153l28724,45936v-6202,-50,-9029,-203,-12055,-203c13741,45733,10766,45886,2777,45936r,-2527l7739,43256v2182,-152,3870,-939,3870,-3225l11609,9766v,-1435,50,-3022,-1043,-2527l1041,11697c248,9868,,8331,99,6896,5060,5753,14585,2324,20489,xe" stroked="f" strokeweight="0">
                <v:stroke miterlimit="1" joinstyle="miter"/>
                <v:path arrowok="t" textboxrect="0,0,28724,45936"/>
              </v:shape>
              <v:shape id="Shape 131" o:spid="_x0000_s1034" style="position:absolute;left:1512;top:2540;width:140;height:457;visibility:visible;mso-wrap-style:square;v-text-anchor:top" coordsize="14063,45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" path="m14063,r,3684l8185,9111v,2057,831,3546,2065,4687l14063,16011r,9391l10764,23944c7738,26522,6051,28910,6051,33076v,2502,894,4772,2425,6416l14063,41871r,3733l13741,45725c4167,45725,,39616,,33774,,28757,3621,24643,7987,22700,3769,20426,1140,17098,1140,12184v,-3747,1303,-6922,3765,-9160l14063,xe" stroked="f" strokeweight="0">
                <v:stroke miterlimit="1" joinstyle="miter"/>
                <v:path arrowok="t" textboxrect="0,0,14063,45725"/>
              </v:shape>
              <v:shape id="Shape 132" o:spid="_x0000_s1035" style="position:absolute;left:1652;top:2535;width:155;height:461;visibility:visible;mso-wrap-style:square;v-text-anchor:top" coordsize="15504,4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" path="m1563,c7863,,13419,3073,13419,10020v,3925,-2579,6896,-6399,9386c10691,20688,15504,24168,15504,31115v,4489,-1774,8271,-4639,10930l,46120,,42387r670,285c4987,42672,8012,39053,8012,34874v,-4763,-3225,-6896,-7144,-8573l,25918,,16527r670,389l3696,18262c6375,16129,7715,13741,7715,11011,7715,6706,5135,3581,670,3581l,4200,,516,1563,xe" stroked="f" strokeweight="0">
                <v:stroke miterlimit="1" joinstyle="miter"/>
                <v:path arrowok="t" textboxrect="0,0,15504,46120"/>
              </v:shape>
              <v:shape id="Shape 133" o:spid="_x0000_s1036" style="position:absolute;left:1897;top:2528;width:287;height:459;visibility:visible;mso-wrap-style:square;v-text-anchor:top" coordsize="28724,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" path="m20439,r844,686c21085,3963,20588,9868,20588,18047r,21984c20588,42317,22324,43104,24507,43256r4217,153l28724,45936v-6202,-50,-9078,-203,-12055,-203c13692,45733,10766,45886,2779,45936r,-2527l7690,43256v2183,-152,3919,-939,3919,-3225l11609,9766v,-1435,50,-3022,-1043,-2527l992,11697c248,9868,,8331,50,6896,5060,5753,14585,2324,20439,xe" stroked="f" strokeweight="0">
                <v:stroke miterlimit="1" joinstyle="miter"/>
                <v:path arrowok="t" textboxrect="0,0,28724,45936"/>
              </v:shape>
              <v:shape id="Shape 134" o:spid="_x0000_s1037" style="position:absolute;left:2257;top:2528;width:287;height:459;visibility:visible;mso-wrap-style:square;v-text-anchor:top" coordsize="28774,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" path="m20489,r843,686c21134,3963,20638,9868,20638,18047r,21984c20638,42317,22325,43104,24507,43256r4267,153l28774,45936v-6251,-50,-9079,-203,-12105,-203c13743,45733,10815,45886,2828,45936r,-2527l7739,43256v2184,-152,3870,-939,3870,-3225l11609,9766v,-1435,50,-3022,-992,-2527l1043,11697c298,9868,,8331,100,6896,5061,5753,14635,2324,20489,xe" stroked="f" strokeweight="0">
                <v:stroke miterlimit="1" joinstyle="miter"/>
                <v:path arrowok="t" textboxrect="0,0,28774,45936"/>
              </v:shape>
              <v:shape id="Shape 135" o:spid="_x0000_s1038" style="position:absolute;left:2365;top:1426;width:820;height:734;visibility:visible;mso-wrap-style:square;v-text-anchor:top" coordsize="82004,7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" path="m,l942,51r3076,51c7789,191,12452,343,17363,343v4812,,9476,-152,13197,-241l33735,51,34628,r,5944l33785,5994r-3870,356c27682,6490,26542,6795,26293,7290v-596,1143,-645,4610,-645,8090l25648,31000v1488,103,3523,153,7640,153l48716,31153v4119,,6152,-50,7640,-153l56356,15380v,-3480,-49,-6947,-645,-8090c55463,6795,54323,6490,52140,6350l48221,5994r-844,-50l47377,r943,51l51445,102v3721,89,8383,241,13296,241c69553,343,74216,191,77986,102l81111,51,82004,r,5944l81161,5994r-3870,356c75060,6490,73918,6795,73670,7290v-595,1143,-645,4610,-645,8090l73025,57988v,3429,50,6896,645,8040c73918,66522,75060,66866,77291,67018r3870,305l82004,67361r,5956l81111,73317r-3125,-101c74216,73127,69553,73025,64741,73025v-4913,,-9575,102,-13296,191l48320,73317r-943,l47377,67361r844,-38l52140,67018v2183,-152,3323,-496,3571,-990c56307,64884,56356,61417,56356,57988r,-18999c54868,38888,52835,38836,48716,38836r-15428,c29171,38836,27136,38888,25648,38989r,18999c25648,61417,25697,64884,26342,66028v200,494,1340,838,3573,990l33785,67323r843,38l34628,73317r-893,l30560,73216v-3721,-89,-8385,-191,-13197,-191c12452,73025,7789,73127,4018,73216l942,73317r-942,l,67361r843,-38l4763,67018v2183,-152,3323,-496,3572,-990c8929,64884,8979,61417,8979,57988r,-42608c8979,11900,8929,8433,8335,7290,8086,6795,6946,6490,4763,6350l843,5994,,5944,,xe" stroked="f" strokeweight="0">
                <v:stroke miterlimit="1" joinstyle="miter"/>
                <v:path arrowok="t" textboxrect="0,0,82004,73317"/>
              </v:shape>
              <v:shape id="Shape 136" o:spid="_x0000_s1039" style="position:absolute;left:491;top:1426;width:996;height:741;visibility:visible;mso-wrap-style:square;v-text-anchor:top" coordsize="99615,74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" path="m,l942,51r4217,89c7888,241,10715,343,13494,343v2777,,5556,-102,8333,-203l25996,51,26590,r249,546c28327,3861,30956,9423,33040,13881r1637,3480l50353,50102,68659,12294c69999,9627,71190,6744,72330,3911l73769,546v,,248,-546,198,-546l74613,51r6151,140c82997,241,84931,343,86618,343v1686,,3622,-102,5853,-152l98722,51,99615,r,5600l98821,5703r-3868,291c92174,6248,91677,6795,91380,7290v-595,1194,-645,4610,-645,8039l90735,57988v,3429,50,6845,645,8040c91628,66472,92770,66815,94953,66967r3868,305l99615,67361r,5956l98722,73266r-3125,-50c91926,73127,87313,72975,82550,72975v-4862,,-9525,152,-13246,241l66277,73266r-942,51l65335,67361r843,-89l70048,66967v2134,-152,3274,-495,3523,-939c74165,64833,74215,61417,74215,57988r,-39484c69353,28575,54422,59728,54422,59728v-2729,5550,-4813,10173,-6251,13742l47922,74016r-4812,l42912,73419v-843,-2426,-1934,-4763,-3076,-7239l39191,64833,16867,18352r,39636c16867,61417,16916,64833,17512,66028v297,494,794,1041,3573,1244l24953,67615r843,51l25796,73317r-942,-51l20836,73165v-2580,-89,-5258,-190,-7888,-190c10319,72975,7591,73076,4911,73165l942,73266r-892,51l50,67666r793,-51l4763,67272v2777,-203,3274,-750,3521,-1244c8880,64833,8929,61417,8929,57988r,-42659c8929,11900,8880,8433,8284,7290,8037,6795,7540,6248,4763,5994l843,5703,50,5600,50,940,,xe" stroked="f" strokeweight="0">
                <v:stroke miterlimit="1" joinstyle="miter"/>
                <v:path arrowok="t" textboxrect="0,0,99615,74016"/>
              </v:shape>
              <v:shape id="Shape 137" o:spid="_x0000_s1040" style="position:absolute;left:1523;top:1412;width:790;height:762;visibility:visible;mso-wrap-style:square;v-text-anchor:top" coordsize="79078,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" path="m42714,v8383,,18405,597,29070,4966l72083,5118r148,241l72876,6553r149,305l72926,7201v-942,3366,-1687,10122,-2233,14580l70545,23026r-99,838l64739,23864r-49,-889l64145,14389c60028,9779,50701,7696,43110,7696v-15776,,-25598,10669,-25598,27877c17512,50762,24606,68517,44698,68517v4067,,8036,-800,12353,-2388l57051,53036v,-2134,-1241,-2820,-5111,-2921l46434,49861r-893,l45541,43714r942,51l51891,43904v3274,51,6648,203,9922,203c65385,44107,69403,43955,73273,43866r4861,-101l79078,43765r,5206l78334,49124v-3821,787,-4614,1130,-4614,2870l73720,69660r-596,190c62259,74117,52140,76200,42267,76200v-12253,,-22720,-3467,-30212,-10071c4167,59246,,49124,,36970,,11418,21431,,42714,xe" stroked="f" strokeweight="0">
                <v:stroke miterlimit="1" joinstyle="miter"/>
                <v:path arrowok="t" textboxrect="0,0,79078,76200"/>
              </v:shape>
              <v:shape id="Shape 138" o:spid="_x0000_s1041" style="position:absolute;left:4542;top:1834;width:1151;height:1188;visibility:visible;mso-wrap-style:square;v-text-anchor:top" coordsize="115037,11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" path="m68758,v20180,,32880,4559,40373,6693c107201,14339,105905,22961,105905,31445r-5054,l100851,22822v,-7645,-5855,-10274,-13538,-13056c82093,7989,75108,6845,64541,6845v-30962,,-47078,20384,-47078,49352c17463,88646,36309,111963,69888,111963v12560,,21831,-2781,22822,-5752c93358,104419,93510,103632,93510,99568r,-16472c93510,79375,92215,77737,87998,77381l74460,76251r,-4864c81153,71527,87808,71679,94348,71679v6655,,13348,-152,20041,-292l115037,75450r-4763,1588c108496,77737,108496,78384,108496,83096r,27382c94501,114541,76886,118758,65672,118758,29312,118758,,99911,,58979,,23165,29515,,68758,xe" fillcolor="#36454b" stroked="f" strokeweight="0">
                <v:stroke miterlimit="1" joinstyle="miter"/>
                <v:path arrowok="t" textboxrect="0,0,115037,118758"/>
              </v:shape>
              <v:shape id="Shape 139" o:spid="_x0000_s1042" style="position:absolute;left:5811;top:1862;width:896;height:1134;visibility:visible;mso-wrap-style:square;v-text-anchor:top" coordsize="89586,113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" path="m,c8928,152,18199,495,27534,495,41669,495,56655,,65977,v7289,,14630,152,20980,495c85179,7696,84379,16967,84379,25260r-5702,l78677,14694v,-2134,-204,-3925,-1486,-4420c68555,6997,55702,6845,45288,6845v-4419,,-9131,152,-13690,1296l31598,51651v5207,343,11061,495,18897,495c60427,52146,65977,51498,67767,50355v788,-647,1143,-2133,1283,-4216l69850,37655r4902,c74613,44310,74257,50508,74257,56566v,5994,356,12192,495,18047l69850,74613r-800,-9615c68910,62916,68555,61417,67767,60922,65977,59639,60427,58992,50495,58992v-7836,,-13843,,-18897,494l31598,105080v4559,1143,9271,1333,13690,1333c58636,106413,75260,105918,78181,104280v2426,-1283,4559,-8484,5702,-18250l89586,86030v-1626,7836,-2629,17906,-2629,26733c79819,112916,66916,113411,54864,113208v-12548,-140,-25400,-445,-35522,-445c13195,112763,7785,113068,1930,113208r,-4852l7785,107861v3924,-305,5855,-800,6845,-2439c15773,103645,16116,99378,16116,93167r,-73114c16116,13843,15773,9627,14630,7848,13640,6210,11709,5562,7785,5359l,4914,,xe" fillcolor="#36454b" stroked="f" strokeweight="0">
                <v:stroke miterlimit="1" joinstyle="miter"/>
                <v:path arrowok="t" textboxrect="0,0,89586,113411"/>
              </v:shape>
              <v:shape id="Shape 140" o:spid="_x0000_s1043" style="position:absolute;left:6854;top:1862;width:1297;height:1160;visibility:visible;mso-wrap-style:square;v-text-anchor:top" coordsize="129731,115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" path="m,c7188,152,13691,495,19545,495v2972,,5906,-343,8827,-495l106261,96151r444,l106705,20053v,-6210,-292,-10426,-1435,-12205c104280,6210,102337,5715,98425,5359l91224,4914,91224,v6553,152,13056,495,18910,495c116675,495,122530,152,129731,r,4914l122530,5359v-3912,356,-5855,851,-6846,2489c114541,9627,114249,13843,114249,20053r,89942c114249,111925,114541,114059,114694,115989r-14631,-2578l23317,18110r-355,l22962,93167v,6211,355,10478,1486,12255c25451,107061,27381,107556,31306,107861r7137,495l38443,113208v-7137,-140,-12992,-445,-19545,-445c13043,112763,6540,113068,,113208r,-4852l7188,107861v3925,-305,5855,-800,6846,-2439c15176,103645,15469,99378,15469,93167r,-73114c15469,13843,15176,9627,14034,7848,13043,6210,11113,5715,7188,5359l,4914,,xe" fillcolor="#36454b" stroked="f" strokeweight="0">
                <v:stroke miterlimit="1" joinstyle="miter"/>
                <v:path arrowok="t" textboxrect="0,0,129731,115989"/>
              </v:shape>
              <v:shape id="Shape 141" o:spid="_x0000_s1044" style="position:absolute;left:8275;top:1862;width:896;height:1134;visibility:visible;mso-wrap-style:square;v-text-anchor:top" coordsize="89598,113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" path="m,c8979,152,18263,495,27534,495,41720,495,56705,,65976,v7354,,14694,152,21044,495c85230,7696,84392,16967,84392,25260r-5716,l78676,14694v,-2134,-139,-3925,-1435,-4420c68605,6997,55715,6845,45288,6845v-4407,,-9119,152,-13691,1296l31597,51651v5220,343,11113,495,18911,495c60477,52146,65976,51498,67767,50355v838,-647,1143,-2133,1334,-4216l69901,37655r4915,c74613,44310,74320,50508,74320,56566v,5994,293,12192,496,18047l69901,74613r-800,-9615c68910,62916,68605,61417,67767,60922,65976,59639,60477,58992,50508,58992v-7798,,-13843,,-18911,494l31597,105080v4572,1143,9284,1333,13691,1333c58636,106413,75260,105918,78232,104280v2438,-1283,4521,-8484,5664,-18250l89598,86030v-1587,7836,-2578,17906,-2578,26733c79820,112916,66980,113411,54915,113208v-12548,-140,-25400,-445,-35522,-445c13195,112763,7836,113068,1981,113208r,-4852l7836,107861v3924,-305,5855,-800,6845,-2439c15824,103645,16129,99378,16129,93167r,-73114c16129,13843,15824,9627,14681,7848,13691,6210,11760,5562,7836,5359l,4914,,xe" fillcolor="#36454b" stroked="f" strokeweight="0">
                <v:stroke miterlimit="1" joinstyle="miter"/>
                <v:path arrowok="t" textboxrect="0,0,89598,113411"/>
              </v:shape>
              <v:shape id="Shape 142" o:spid="_x0000_s1045" style="position:absolute;left:9336;top:1857;width:1054;height:1137;visibility:visible;mso-wrap-style:square;v-text-anchor:top" coordsize="105410,113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" path="m1130,495c9766,647,19240,991,28867,991v9576,,19050,-344,28473,-496c83439,,90284,13195,90284,24955v,17768,-15976,28334,-31801,31459l95491,104635v2439,3226,6007,3861,9919,4216l105410,113703v-4217,-139,-7976,-445,-11697,-445c89941,113258,86360,113564,82601,113703v-2096,-3073,-4572,-5842,-6655,-8776l45936,64694c43358,61125,40234,58001,37503,54572r940,-1930c42863,52984,47917,52794,52781,51994,64186,50012,73965,41224,73965,29172,73965,11570,60922,6706,48222,6706v-7303,,-12065,787,-16625,1930l31597,93663v,6210,343,10477,1486,12255c34074,107556,36017,108204,39929,108356r7836,495l47765,113703v-8484,-292,-16168,-445,-23660,-445c16116,113258,8484,113411,,113703r,-4852l7836,108356v3911,-152,5854,-800,6845,-2438c15824,104140,16116,99873,16116,93663r,-73115c16116,14338,15824,10122,14681,8344,13690,6706,11747,6210,7836,5855l1130,5410r,-4915xe" fillcolor="#36454b" stroked="f" strokeweight="0">
                <v:stroke miterlimit="1" joinstyle="miter"/>
                <v:path arrowok="t" textboxrect="0,0,105410,113703"/>
              </v:shape>
              <v:shape id="Shape 143" o:spid="_x0000_s1046" style="position:absolute;left:10377;top:1886;width:573;height:1108;visibility:visible;mso-wrap-style:square;v-text-anchor:top" coordsize="57277,110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" path="m57277,r,18205l36665,66540r20612,l57277,73094r-23393,l29324,84002v-1447,3379,-5715,14339,-5715,16917c23609,104348,26391,104996,31458,105491r5994,495l37452,110838v-7785,-140,-13982,-445,-18694,-445c12408,110393,6198,110698,,110838r,-4852l6058,105491v3861,-305,6985,-3721,8776,-7988l43802,31513,57277,xe" fillcolor="#36454b" stroked="f" strokeweight="0">
                <v:stroke miterlimit="1" joinstyle="miter"/>
                <v:path arrowok="t" textboxrect="0,0,57277,110838"/>
              </v:shape>
              <v:shape id="Shape 144" o:spid="_x0000_s1047" style="position:absolute;left:10950;top:1849;width:634;height:1145;visibility:visible;mso-wrap-style:square;v-text-anchor:top" coordsize="63474,114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" path="m1562,l6769,,46152,92519v1498,3277,3276,7684,5219,11113c53200,106705,54991,108839,57912,109144r5562,495l63474,114491v-7200,-140,-14338,-445,-21678,-445c36093,114046,28892,114351,20117,114491r,-4852l27749,109144v3429,-152,6706,-1296,6706,-3226c34455,103632,32664,99364,31026,95441l23533,76746,,76746,,70193r20612,l76,21679,,21858,,3653,1562,xe" fillcolor="#36454b" stroked="f" strokeweight="0">
                <v:stroke miterlimit="1" joinstyle="miter"/>
                <v:path arrowok="t" textboxrect="0,0,63474,114491"/>
              </v:shape>
              <v:shape id="Shape 145" o:spid="_x0000_s1048" style="position:absolute;left:11674;top:1862;width:918;height:1134;visibility:visible;mso-wrap-style:square;v-text-anchor:top" coordsize="91872,113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" path="m,c8484,356,16116,495,24105,495,31598,495,39294,356,47727,r,4914l39929,5359v-3912,203,-5855,851,-6846,2489c31953,9627,31598,13843,31598,20053r,85027c36170,106223,40881,106413,45288,106413v13399,,33236,-495,36018,-3124c82944,101854,83934,96291,84734,92875r1931,-8141l91872,84734v-940,8979,-2083,19901,-3417,28029c81306,112916,68466,113411,56350,113208v-14630,-140,-25400,-445,-35509,-445c15329,112763,11265,113068,6998,113208r,-3708l12052,106858v2782,-1436,4064,-5208,4064,-9563l16116,20053v,-6210,-292,-10426,-1435,-12205c13691,6210,11760,5562,7836,5359l,4914,,xe" fillcolor="#36454b" stroked="f" strokeweight="0">
                <v:stroke miterlimit="1" joinstyle="miter"/>
                <v:path arrowok="t" textboxrect="0,0,91872,113411"/>
              </v:shape>
              <v:shape id="Shape 146" o:spid="_x0000_s1049" style="position:absolute;left:13066;top:1862;width:1284;height:1132;visibility:visible;mso-wrap-style:square;v-text-anchor:top" coordsize="128384,11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" path="m,c8484,356,16116,495,24105,495,31598,495,39243,356,47727,r,4914l39929,5359v-3912,203,-5906,851,-6845,2489c31940,9627,31598,13843,31598,20053r,29020c33579,49213,37948,49364,45136,49364r38100,c90437,49364,94806,49213,96787,49073r,-29020c96787,13843,96431,9627,95301,7848,94310,6210,92367,5562,88456,5359l80607,4914,80607,v8483,356,16180,495,24168,495c112268,495,119901,356,128384,r,4914l120548,5359v-3924,203,-5854,851,-6845,2489c112560,9627,112268,13843,112268,20053r,73114c112268,99378,112560,103645,113703,105422v991,1639,2921,2287,6845,2439l128384,108356r,4852c119901,112916,112268,112763,104775,112763v-7988,,-15685,153,-24168,445l80607,108356r7849,-495c92367,107709,94310,107061,95301,105422v1130,-1777,1486,-6044,1486,-12255l96787,56858v-1981,-153,-6350,-292,-13551,-292l45136,56566v-7188,,-11557,139,-13538,292l31598,93167v,6211,342,10478,1486,12255c34023,107061,36017,107709,39929,107861r7798,495l47727,113208v-8484,-292,-16129,-445,-23622,-445c16116,112763,8484,112916,,113208r,-4852l7785,107861v3925,-152,5906,-800,6896,-2439c15773,103645,16116,99378,16116,93167r,-73114c16116,13843,15773,9627,14681,7848,13691,6210,11710,5562,7785,5359l,4914,,xe" fillcolor="#36454b" stroked="f" strokeweight="0">
                <v:stroke miterlimit="1" joinstyle="miter"/>
                <v:path arrowok="t" textboxrect="0,0,128384,113208"/>
              </v:shape>
              <v:shape id="Shape 147" o:spid="_x0000_s1050" style="position:absolute;left:14422;top:1836;width:605;height:1186;visibility:visible;mso-wrap-style:square;v-text-anchor:top" coordsize="60471,118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" path="m60471,r,7054l58687,6703v-28385,,-41224,19888,-41224,46634c17463,74692,24963,96912,42317,106687r18154,4496l60471,118095r-2635,520c24803,118615,,95794,,59332,,34186,13195,13305,35742,4436l60471,xe" fillcolor="#36454b" stroked="f" strokeweight="0">
                <v:stroke miterlimit="1" joinstyle="miter"/>
                <v:path arrowok="t" textboxrect="0,0,60471,118615"/>
              </v:shape>
              <v:shape id="Shape 148" o:spid="_x0000_s1051" style="position:absolute;left:15027;top:1834;width:604;height:1183;visibility:visible;mso-wrap-style:square;v-text-anchor:top" coordsize="60420,118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" path="m794,c35668,,60420,19545,60420,55702v,26270,-15373,48604,-38131,58129l,118237r,-6911l2572,111963v27241,,40437,-21234,40437,-51193c43009,36586,34858,18345,17999,10737l,7196,,142,794,xe" fillcolor="#36454b" stroked="f" strokeweight="0">
                <v:stroke miterlimit="1" joinstyle="miter"/>
                <v:path arrowok="t" textboxrect="0,0,60420,118237"/>
              </v:shape>
              <v:shape id="Shape 149" o:spid="_x0000_s1052" style="position:absolute;left:15783;top:1834;width:781;height:1188;visibility:visible;mso-wrap-style:square;v-text-anchor:top" coordsize="78041,11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" path="m41719,c54775,,64541,4267,71196,6845v-1638,8332,-2286,15330,-2286,22962l63703,29807r-940,-9271c62268,16116,61620,14529,55563,10757,51003,7989,44158,6845,37808,6845v-11418,,-24118,7684,-24118,23813c13690,41720,20244,48565,40589,50851v22962,2426,37452,8128,37452,26733c78041,105410,53137,118758,28880,118758v-11417,,-22530,-3569,-27890,-6147c2286,104128,2286,95301,2134,87655r5206,l8636,98565v838,6845,13691,13055,26594,13055c49860,111620,64351,102642,64351,86513,64351,71031,52286,66625,35725,64681,10122,61761,,53772,,36805,,11557,22174,,41719,xe" fillcolor="#36454b" stroked="f" strokeweight="0">
                <v:stroke miterlimit="1" joinstyle="miter"/>
                <v:path arrowok="t" textboxrect="0,0,78041,118758"/>
              </v:shape>
              <v:shape id="Shape 150" o:spid="_x0000_s1053" style="position:absolute;left:16715;top:1859;width:909;height:1135;visibility:visible;mso-wrap-style:square;v-text-anchor:top" coordsize="90881,11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" path="m152,292c10909,444,20193,788,29464,788v9487,,18910,-344,27737,-496c72974,,90881,6794,90881,25247v,20346,-17551,35027,-39090,35027c48565,60274,45301,59931,42024,59284l40386,53429v3619,1143,7188,1587,10757,1587c64351,55016,74613,44603,74613,30759,74613,13843,64351,6503,48222,6503v-7341,,-12053,786,-16625,1930l31597,93459v,6211,356,10478,1499,12255c34036,107353,36017,108001,39942,108153r7785,495l47727,113500v-8484,-292,-16130,-445,-23610,-445c16129,113055,8484,113208,,113500r,-4852l7785,108153v3924,-152,5906,-800,6896,-2439c15773,103937,16129,99670,16129,93459r,-73114c16129,14630,15634,10071,14491,8433,13348,6794,11557,6007,7493,5652l152,5207r,-4915xe" fillcolor="#36454b" stroked="f" strokeweight="0">
                <v:stroke miterlimit="1" joinstyle="miter"/>
                <v:path arrowok="t" textboxrect="0,0,90881,113500"/>
              </v:shape>
              <v:shape id="Shape 151" o:spid="_x0000_s1054" style="position:absolute;left:17722;top:1862;width:478;height:1132;visibility:visible;mso-wrap-style:square;v-text-anchor:top" coordsize="47778,11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" path="m,c8484,356,16116,495,24105,495,31598,495,39294,356,47778,r,4914l39929,5359v-3912,203,-5855,851,-6845,2489c31940,9627,31598,13843,31598,20053r,73114c31598,99378,31940,103645,33084,105422v990,1639,2933,2287,6845,2439l47778,108356r,4852c39294,112916,31598,112763,24105,112763v-7989,,-15621,153,-24105,445l,108356r7836,-495c11760,107709,13691,107061,14681,105422v1143,-1777,1435,-6044,1435,-12255l16116,20053v,-6210,-292,-10426,-1435,-12205c13691,6210,11760,5562,7836,5359l,4914,,xe" fillcolor="#36454b" stroked="f" strokeweight="0">
                <v:stroke miterlimit="1" joinstyle="miter"/>
                <v:path arrowok="t" textboxrect="0,0,47778,113208"/>
              </v:shape>
              <v:shape id="Shape 152" o:spid="_x0000_s1055" style="position:absolute;left:18301;top:1862;width:940;height:1132;visibility:visible;mso-wrap-style:square;v-text-anchor:top" coordsize="94018,11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" path="m,c11760,,23470,495,35230,495r23609,c70549,495,82309,,94018,v-800,8483,-1143,17425,-1143,26251l87821,26251,87173,13347c86868,9487,85535,7988,80670,7988r-25247,c54927,12903,54775,18110,54775,24270r,68897c54775,99378,55067,103645,56210,105422v991,1639,2934,2287,6846,2439l70904,108356r,4852c62421,112916,54775,112763,47282,112763v-7988,,-15672,153,-24105,445l23177,108356r7786,-495c34887,107709,36817,107061,37808,105422v1143,-1777,1486,-6044,1486,-12255l39294,24270v,-6160,-140,-11367,-648,-16282l13399,7988v-4915,,-6198,1499,-6541,5359l6210,26251r-5067,c1143,17425,851,8483,,xe" fillcolor="#36454b" stroked="f" strokeweight="0">
                <v:stroke miterlimit="1" joinstyle="miter"/>
                <v:path arrowok="t" textboxrect="0,0,94018,113208"/>
              </v:shape>
              <v:shape id="Shape 153" o:spid="_x0000_s1056" style="position:absolute;left:19147;top:1885;width:573;height:1109;visibility:visible;mso-wrap-style:square;v-text-anchor:top" coordsize="57290,110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" path="m57290,r,18309l36703,66584r20587,l57290,73138r-23356,l29362,84046v-1486,3379,-5702,14339,-5702,16917c23660,104392,26441,105040,31445,105535r6058,495l37503,110882v-7836,-140,-13995,-445,-18758,-445c12395,110437,6197,110742,,110882r,-4852l6045,105535v3924,-305,6998,-3721,8839,-7988l43853,31557,57290,xe" fillcolor="#36454b" stroked="f" strokeweight="0">
                <v:stroke miterlimit="1" joinstyle="miter"/>
                <v:path arrowok="t" textboxrect="0,0,57290,110882"/>
              </v:shape>
              <v:shape id="Shape 154" o:spid="_x0000_s1057" style="position:absolute;left:19720;top:1849;width:634;height:1145;visibility:visible;mso-wrap-style:square;v-text-anchor:top" coordsize="63449,114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" path="m1537,l6756,,46190,92519v1486,3277,3276,7684,5207,11113c53187,106705,54965,108839,57899,109144r5550,495l63449,114491v-7137,-140,-14325,-445,-21679,-445c36068,114046,28930,114351,20091,114491r,-4852l27787,109144v3417,-152,6643,-1296,6643,-3226c34430,103632,32652,99364,31064,95441l23520,76746,,76746,,70193r20587,l102,21679,,21917,,3609,1537,xe" fillcolor="#36454b" stroked="f" strokeweight="0">
                <v:stroke miterlimit="1" joinstyle="miter"/>
                <v:path arrowok="t" textboxrect="0,0,63449,114491"/>
              </v:shape>
              <v:shape id="Shape 155" o:spid="_x0000_s1058" style="position:absolute;left:20402;top:1862;width:919;height:1134;visibility:visible;mso-wrap-style:square;v-text-anchor:top" coordsize="91935,113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" path="m,c8484,356,16129,495,24117,495,31610,495,39294,356,47727,r,4914l39942,5359v-3925,203,-5906,851,-6846,2489c31953,9627,31610,13843,31610,20053r,85027c36170,106223,40881,106413,45301,106413v13348,,33236,-495,36017,-3124c82956,101854,83896,96291,84735,92875r1943,-8141l91935,84734v-990,8979,-2133,19901,-3479,28029c81318,112916,68466,113411,56363,113208v-14631,-140,-25400,-445,-35471,-445c15329,112763,11265,113068,6998,113208r,-3708l12065,106858v2769,-1436,4064,-5208,4064,-9563l16129,20053v,-6210,-292,-10426,-1435,-12205c13703,6210,11760,5562,7849,5359l,4914,,xe" fillcolor="#36454b" stroked="f" strokeweight="0">
                <v:stroke miterlimit="1" joinstyle="miter"/>
                <v:path arrowok="t" textboxrect="0,0,91935,113411"/>
              </v:shape>
              <v:shape id="Shape 156" o:spid="_x0000_s1059" style="position:absolute;left:4532;top:147;width:1483;height:1149;visibility:visible;mso-wrap-style:square;v-text-anchor:top" coordsize="148285,114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" path="m,c5067,140,10274,495,15481,495,20688,495,25946,140,30963,l73977,90576,116688,v5207,140,10274,495,15481,495c137376,495,142583,140,147295,r,4902l140449,5397v-3924,305,-5854,800,-6845,2439c132461,9613,132169,13830,132169,20041r,73164c132169,99416,132461,103632,133604,105410v991,1638,2921,2286,6845,2438l148285,108344r,4902c139802,112902,132169,112750,124676,112750v-7988,,-15685,152,-21831,496l102845,108344r5511,-496c112268,107543,114262,107048,115202,105410v1143,-1778,1486,-5994,1486,-12205l116688,19240r-343,c113906,23609,111620,28168,109499,32588l80518,94158v-3124,6692,-5905,13880,-8827,20726l68466,114884,23317,19240r-343,l22974,93205v,6211,343,10427,1486,12205c25451,107048,27394,107543,31305,107848r7151,496l38456,113246v-7151,-191,-13005,-496,-19546,-496c13056,112750,6553,113055,,113246r,-4902l7201,107848v3912,-305,5855,-800,6845,-2438c15189,103632,15481,99416,15481,93205r,-73164c15481,13830,15189,9613,14046,7836,13056,6197,11113,5702,7201,5397l,4902,,xe" fillcolor="#36454b" stroked="f" strokeweight="0">
                <v:stroke miterlimit="1" joinstyle="miter"/>
                <v:path arrowok="t" textboxrect="0,0,148285,114884"/>
              </v:shape>
              <v:shape id="Shape 157" o:spid="_x0000_s1060" style="position:absolute;left:6015;top:171;width:573;height:1108;visibility:visible;mso-wrap-style:square;v-text-anchor:top" coordsize="57277,110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" path="m57277,r,18192l36665,66527r20612,l57277,73080r-23393,l29324,83989v-1435,3430,-5702,14338,-5702,16916c23622,104335,26391,104983,31458,105478r6045,495l37503,110875v-7836,-190,-14033,-495,-18745,-495c12408,110380,6198,110685,,110875r,-4902l6058,105478v3912,-305,6998,-3721,8776,-7989l43853,31500,57277,xe" fillcolor="#36454b" stroked="f" strokeweight="0">
                <v:stroke miterlimit="1" joinstyle="miter"/>
                <v:path arrowok="t" textboxrect="0,0,57277,110875"/>
              </v:shape>
              <v:shape id="Shape 158" o:spid="_x0000_s1061" style="position:absolute;left:6588;top:134;width:635;height:1145;visibility:visible;mso-wrap-style:square;v-text-anchor:top" coordsize="63475,11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" path="m1562,l6769,,46215,92519v1435,3277,3226,7697,5207,11113c53200,106705,54991,108838,57925,109144r5550,495l63475,114541v-7189,-191,-14339,-495,-21679,-495c36093,114046,28943,114350,20117,114541r,-4902l27800,109144v3379,-153,6655,-1296,6655,-3226c34455,103632,32664,99364,31026,95453l23533,76746,,76746,,70193r20612,l76,21679,,21857,,3666,1562,xe" fillcolor="#36454b" stroked="f" strokeweight="0">
                <v:stroke miterlimit="1" joinstyle="miter"/>
                <v:path arrowok="t" textboxrect="0,0,63475,114541"/>
              </v:shape>
              <v:shape id="Shape 159" o:spid="_x0000_s1062" style="position:absolute;left:7276;top:119;width:780;height:1188;visibility:visible;mso-wrap-style:square;v-text-anchor:top" coordsize="78042,118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" path="m41720,c54724,,64491,4267,71183,6845v-1625,8331,-2273,15329,-2273,22962l63703,29807,62700,20536v-495,-4370,-1130,-6007,-7137,-9779c51003,7988,44158,6845,37808,6845v-11417,,-24117,7684,-24117,23813c13691,41719,20193,48564,40577,50850v22974,2426,37465,8129,37465,26734c78042,105422,53086,118757,28829,118757v-11417,,-22479,-3569,-27838,-6146c2286,104127,2286,95352,2134,87655r5207,l8636,98565v787,6857,13691,13055,26543,13055c49860,111620,64338,102641,64338,86512,64338,71044,52286,66675,35674,64694,10071,61760,,53771,,36855,,11608,22174,,41720,xe" fillcolor="#36454b" stroked="f" strokeweight="0">
                <v:stroke miterlimit="1" joinstyle="miter"/>
                <v:path arrowok="t" textboxrect="0,0,78042,118757"/>
              </v:shape>
              <v:shape id="Shape 160" o:spid="_x0000_s1063" style="position:absolute;left:8202;top:119;width:781;height:1188;visibility:visible;mso-wrap-style:square;v-text-anchor:top" coordsize="78029,118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" path="m41669,c54712,,64491,4267,71184,6845v-1639,8331,-2274,15329,-2274,22962l63690,29807r-990,-9271c62205,16166,61570,14529,55563,10757,50990,7988,44145,6845,37795,6845v-11404,,-24104,7684,-24104,23813c13691,41719,20193,48564,40526,50850v22974,2426,37503,8129,37503,26734c78029,105422,53086,118757,28816,118757v-11404,,-22466,-3569,-27876,-6146c2286,104127,2286,95352,2083,87655r5207,l8636,98565v787,6857,13691,13055,26530,13055c49860,111620,64338,102641,64338,86512,64338,71044,52286,66675,35662,64694,10071,61760,,53771,,36855,,11608,22123,,41669,xe" fillcolor="#36454b" stroked="f" strokeweight="0">
                <v:stroke miterlimit="1" joinstyle="miter"/>
                <v:path arrowok="t" textboxrect="0,0,78029,118757"/>
              </v:shape>
              <v:shape id="Shape 161" o:spid="_x0000_s1064" style="position:absolute;left:8990;top:171;width:572;height:1108;visibility:visible;mso-wrap-style:square;v-text-anchor:top" coordsize="57277,110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" path="m57277,r,18191l36665,66527r20612,l57277,73080r-23393,l29324,83989v-1448,3430,-5715,14338,-5715,16916c23609,104335,26391,104983,31458,105478r6045,495l37503,110875v-7836,-190,-14034,-495,-18745,-495c12408,110380,6197,110685,,110875r,-4902l6058,105478v3912,-305,6985,-3721,8776,-7989l43853,31500,57277,xe" fillcolor="#36454b" stroked="f" strokeweight="0">
                <v:stroke miterlimit="1" joinstyle="miter"/>
                <v:path arrowok="t" textboxrect="0,0,57277,110875"/>
              </v:shape>
              <v:shape id="Shape 162" o:spid="_x0000_s1065" style="position:absolute;left:9562;top:134;width:635;height:1145;visibility:visible;mso-wrap-style:square;v-text-anchor:top" coordsize="63475,11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" path="m1562,l6769,,46215,92519v1435,3277,3213,7697,5207,11113c53200,106705,54991,108838,57912,109144r5563,495l63475,114541v-7201,-191,-14339,-495,-21679,-495c36094,114046,28893,114350,20117,114541r,-4902l27749,109144v3430,-153,6706,-1296,6706,-3226c34455,103632,32664,99364,31026,95453l23533,76746,,76746,,70193r20612,l76,21679,,21857,,3666,1562,xe" fillcolor="#36454b" stroked="f" strokeweight="0">
                <v:stroke miterlimit="1" joinstyle="miter"/>
                <v:path arrowok="t" textboxrect="0,0,63475,114541"/>
              </v:shape>
              <v:shape id="Shape 163" o:spid="_x0000_s1066" style="position:absolute;left:10195;top:119;width:1056;height:1188;visibility:visible;mso-wrap-style:square;v-text-anchor:top" coordsize="105575,118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" path="m66980,v15176,,29807,3911,37655,6693c102997,14338,101498,22961,101498,31445r-5003,l96495,19735v,-4559,-6554,-7340,-14047,-10108c77241,7836,70256,6845,64249,6845v-30658,,-46786,22327,-46786,50051c17463,89141,38798,109982,71044,109982v11760,,25603,-4216,33083,-9780l105575,101841r-4521,8141c91580,115684,75463,118757,65532,118757,26390,118757,,96444,,59474,,40729,7340,25946,19901,15671,32106,5549,48717,,66980,xe" fillcolor="#36454b" stroked="f" strokeweight="0">
                <v:stroke miterlimit="1" joinstyle="miter"/>
                <v:path arrowok="t" textboxrect="0,0,105575,118757"/>
              </v:shape>
              <v:shape id="Shape 164" o:spid="_x0000_s1067" style="position:absolute;left:11375;top:147;width:1284;height:1132;visibility:visible;mso-wrap-style:square;v-text-anchor:top" coordsize="128397,11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" path="m,c8484,343,16180,495,24117,495,31661,495,39294,343,47777,r,4902l39941,5397v-3924,152,-5854,800,-6845,2439c31953,9613,31661,13830,31661,20041r,29019c33591,49213,38011,49352,45148,49352r38151,c90437,49352,94856,49213,96787,49060r,-29019c96787,13830,96495,9613,95352,7836,94361,6197,92380,5549,88506,5397l80670,4902,80670,v8484,343,16117,495,24105,495c112268,495,119964,343,128397,r,4902l120599,5397v-3912,152,-5855,800,-6845,2439c112624,9613,112268,13830,112268,20041r,73164c112268,99416,112624,103632,113754,105410v990,1638,2933,2286,6845,2438l128397,108344r,4902c119964,112902,112268,112750,104775,112750v-7988,,-15621,152,-24105,496l80670,108344r7836,-496c92380,107696,94361,107048,95352,105410v1143,-1778,1435,-5994,1435,-12205l96787,56845v-1931,-152,-6350,-292,-13488,-292l45148,56553v-7137,,-11557,140,-13487,292l31661,93205v,6211,292,10427,1435,12205c34087,107048,36017,107696,39941,107848r7836,496l47777,113246v-8483,-344,-16116,-496,-23660,-496c16180,112750,8484,112902,,113246r,-4902l7849,107848v3911,-152,5841,-800,6845,-2438c15824,103632,16180,99416,16180,93205r,-73164c16180,13830,15824,9613,14694,7836,13690,6197,11760,5549,7849,5397l,4902,,xe" fillcolor="#36454b" stroked="f" strokeweight="0">
                <v:stroke miterlimit="1" joinstyle="miter"/>
                <v:path arrowok="t" textboxrect="0,0,128397,113246"/>
              </v:shape>
              <v:shape id="Shape 165" o:spid="_x0000_s1068" style="position:absolute;left:12773;top:147;width:1217;height:1160;visibility:visible;mso-wrap-style:square;v-text-anchor:top" coordsize="121691,115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" path="m,c8484,343,16129,495,24105,495,31598,495,39294,343,47777,r,4902l39942,5397v-3925,152,-5855,800,-6846,2439c31953,9613,31598,13830,31598,20041r,56057c31598,99212,43663,105905,65189,105905v17615,,33528,-6693,33528,-33731l98717,20041v,-6211,-292,-10428,-1435,-12205c96291,6197,94361,5702,90437,5397l83248,4902,83248,v6541,140,13043,495,18898,495c108699,495,114554,140,121691,r,4902l114554,5397v-3924,305,-5855,800,-6845,2439c106566,9613,106210,13830,106210,20041r,47078c106210,101994,93015,115976,60122,115976v-27674,,-43993,-8280,-43993,-38100l16129,20041v,-6211,-305,-10428,-1448,-12205c13691,6197,11760,5549,7836,5397l,4902,,xe" fillcolor="#36454b" stroked="f" strokeweight="0">
                <v:stroke miterlimit="1" joinstyle="miter"/>
                <v:path arrowok="t" textboxrect="0,0,121691,115976"/>
              </v:shape>
              <v:shape id="Shape 166" o:spid="_x0000_s1069" style="position:absolute;left:14098;top:119;width:780;height:1188;visibility:visible;mso-wrap-style:square;v-text-anchor:top" coordsize="78029,118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" path="m41669,c54712,,64491,4267,71184,6845v-1639,8331,-2274,15329,-2274,22962l63690,29807r-990,-9271c62205,16166,61557,14529,55563,10757,50990,7988,44094,6845,37744,6845v-11353,,-24104,7684,-24104,23813c13640,41719,20193,48564,40526,50850v22974,2426,37503,8129,37503,26734c78029,105422,53073,118757,28816,118757v-11404,,-22466,-3569,-27876,-6146c2235,104127,2235,95352,2083,87655r5207,l8623,98565v800,6857,13653,13055,26543,13055c49860,111620,64338,102641,64338,86512,64338,71044,52286,66675,35662,64694,10071,61760,,53771,,36855,,11608,22123,,41669,xe" fillcolor="#36454b" stroked="f" strokeweight="0">
                <v:stroke miterlimit="1" joinstyle="miter"/>
                <v:path arrowok="t" textboxrect="0,0,78029,118757"/>
              </v:shape>
              <v:shape id="Shape 167" o:spid="_x0000_s1070" style="position:absolute;left:15000;top:147;width:896;height:1134;visibility:visible;mso-wrap-style:square;v-text-anchor:top" coordsize="89598,113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" path="m,c8928,140,18212,495,27483,495,41669,495,56655,,65989,v7290,,14631,140,20981,495c85179,7683,84391,16954,84391,25247r-5702,l78689,14681v,-2134,-203,-3924,-1498,-4420c68567,6985,55715,6845,45301,6845v-4420,,-9132,140,-13704,1282l31597,51638v5220,343,11075,495,18911,495c60427,52133,65989,51485,67767,50343v800,-635,1143,-2134,1295,-4217l69850,37643r4915,c74613,44348,74270,50495,74270,56553v,5994,343,12205,495,18060l69850,74613r-788,-9577c68910,62903,68567,61404,67767,60909,65989,59627,60427,58979,50508,58979v-7836,,-13894,,-18911,495l31597,105067v4572,1143,9284,1333,13704,1333c58636,106400,75260,105905,78181,104267v2439,-1283,4572,-8484,5715,-18250l89598,86017v-1638,7835,-2628,17907,-2628,26733c79819,112902,66929,113398,54877,113246v-12561,-191,-25400,-496,-35522,-496c13195,112750,7785,113055,1943,113246r,-4902l7785,107848v3924,-305,5855,-800,6858,-2438c15773,103632,16129,99416,16129,93205r,-73164c16129,13830,15773,9613,14643,7836,13640,6197,11709,5549,7785,5397l,4902,,xe" fillcolor="#36454b" stroked="f" strokeweight="0">
                <v:stroke miterlimit="1" joinstyle="miter"/>
                <v:path arrowok="t" textboxrect="0,0,89598,113398"/>
              </v:shape>
              <v:shape id="Shape 168" o:spid="_x0000_s1071" style="position:absolute;left:16012;top:147;width:940;height:1132;visibility:visible;mso-wrap-style:square;v-text-anchor:top" coordsize="94005,11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" path="m,c11760,,23469,495,35217,495r23622,c70599,495,82309,,94005,v-787,8471,-1130,17463,-1130,26238l87859,26238,87160,13385c86868,9474,85573,7975,80670,7975r-25260,c54915,12890,54775,18097,54775,24308r,68897c54775,99416,55118,103632,56210,105410v991,1638,2972,2286,6845,2438l70891,108344r,4902c62408,112902,54775,112750,47282,112750v-7988,,-15634,152,-24117,496l23165,108344r7798,-496c34874,107696,36855,107048,37808,105410v1130,-1778,1486,-5994,1486,-12205l39294,24308v,-6211,-153,-11418,-648,-16333l13398,7975v-4914,,-6210,1499,-6502,5410l6198,26238r-5055,c1143,17463,838,8471,,xe" fillcolor="#36454b" stroked="f" strokeweight="0">
                <v:stroke miterlimit="1" joinstyle="miter"/>
                <v:path arrowok="t" textboxrect="0,0,94005,113246"/>
              </v:shape>
              <v:shape id="Shape 169" o:spid="_x0000_s1072" style="position:absolute;left:17050;top:147;width:940;height:1132;visibility:visible;mso-wrap-style:square;v-text-anchor:top" coordsize="94006,11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" path="m,c11709,,23457,495,35217,495r23622,c70549,495,82245,,94006,v-788,8471,-1143,17463,-1143,26238l87808,26238,87160,13385c86817,9474,85522,7975,80658,7975r-25248,c54915,12890,54712,18097,54712,24308r,68897c54712,99416,55067,103632,56210,105410v991,1638,2921,2286,6846,2438l70891,108344r,4902c62408,112902,54712,112750,47269,112750v-8026,,-15671,152,-24155,496l23114,108344r7836,-496c34874,107696,36805,107048,37795,105410v1143,-1778,1448,-5994,1448,-12205l39243,24308v,-6211,-152,-11418,-648,-16333l13348,7975v-4864,,-6210,1499,-6503,5410l6198,26238r-5055,c1143,17463,838,8471,,xe" fillcolor="#36454b" stroked="f" strokeweight="0">
                <v:stroke miterlimit="1" joinstyle="miter"/>
                <v:path arrowok="t" textboxrect="0,0,94006,113246"/>
              </v:shape>
              <v:shape id="Shape 170" o:spid="_x0000_s1073" style="position:absolute;left:18098;top:119;width:781;height:1188;visibility:visible;mso-wrap-style:square;v-text-anchor:top" coordsize="78080,118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" path="m41720,c54763,,64541,4267,71184,6845v-1639,8331,-2223,15329,-2223,22962l63690,29807r-939,-9271c62256,16166,61608,14529,55563,10757,50990,7988,44145,6845,37795,6845v-11404,,-24104,7684,-24104,23813c13691,41719,20244,48564,40577,50850v22974,2426,37503,8129,37503,26734c78080,105422,53124,118757,28867,118757v-11404,,-22517,-3569,-27876,-6146c2286,104127,2286,95352,2134,87655r5207,l8636,98565v838,6857,13691,13055,26581,13055c49860,111620,64389,102641,64389,86512,64389,71044,52286,66675,35713,64694,10122,61760,,53771,,36855,,11608,22174,,41720,xe" fillcolor="#36454b" stroked="f" strokeweight="0">
                <v:stroke miterlimit="1" joinstyle="miter"/>
                <v:path arrowok="t" textboxrect="0,0,78080,118757"/>
              </v:shape>
              <w10:anchorlock/>
            </v:group>
          </w:pict>
        </mc:Fallback>
      </mc:AlternateContent>
    </w:r>
  </w:p>
  <w:p w14:paraId="64CF881B" w14:textId="77777777" w:rsidR="00331D5F" w:rsidRDefault="00331D5F" w:rsidP="00A27907">
    <w:pPr>
      <w:pStyle w:val="Header"/>
      <w:tabs>
        <w:tab w:val="clear" w:pos="4680"/>
        <w:tab w:val="clear" w:pos="9360"/>
        <w:tab w:val="left" w:pos="4353"/>
        <w:tab w:val="left" w:pos="5040"/>
        <w:tab w:val="left" w:pos="5760"/>
        <w:tab w:val="left" w:pos="776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93934"/>
    <w:multiLevelType w:val="hybridMultilevel"/>
    <w:tmpl w:val="61C4FF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sjCyNLCwMDE2NTVS0lEKTi0uzszPAykwqQUAs/ADIywAAAA="/>
  </w:docVars>
  <w:rsids>
    <w:rsidRoot w:val="00947A4E"/>
    <w:rsid w:val="001B66C2"/>
    <w:rsid w:val="00331D5F"/>
    <w:rsid w:val="00365964"/>
    <w:rsid w:val="003B12B3"/>
    <w:rsid w:val="005C5D3E"/>
    <w:rsid w:val="006971A5"/>
    <w:rsid w:val="006D7A2C"/>
    <w:rsid w:val="007152A1"/>
    <w:rsid w:val="00787ACC"/>
    <w:rsid w:val="00947A4E"/>
    <w:rsid w:val="009F0488"/>
    <w:rsid w:val="00A27907"/>
    <w:rsid w:val="00B508FC"/>
    <w:rsid w:val="00BA429E"/>
    <w:rsid w:val="00DE1B4A"/>
    <w:rsid w:val="00E00105"/>
    <w:rsid w:val="00ED2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43E306"/>
  <w15:chartTrackingRefBased/>
  <w15:docId w15:val="{8988099C-794F-4AF1-89EB-5F78710EB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47A4E"/>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7A4E"/>
    <w:pP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HeaderChar">
    <w:name w:val="Header Char"/>
    <w:basedOn w:val="DefaultParagraphFont"/>
    <w:link w:val="Header"/>
    <w:uiPriority w:val="99"/>
    <w:rsid w:val="00947A4E"/>
  </w:style>
  <w:style w:type="paragraph" w:styleId="Footer">
    <w:name w:val="footer"/>
    <w:basedOn w:val="Normal"/>
    <w:link w:val="FooterChar"/>
    <w:uiPriority w:val="99"/>
    <w:unhideWhenUsed/>
    <w:rsid w:val="00947A4E"/>
    <w:pP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FooterChar">
    <w:name w:val="Footer Char"/>
    <w:basedOn w:val="DefaultParagraphFont"/>
    <w:link w:val="Footer"/>
    <w:uiPriority w:val="99"/>
    <w:rsid w:val="00947A4E"/>
  </w:style>
  <w:style w:type="character" w:styleId="Hyperlink">
    <w:name w:val="Hyperlink"/>
    <w:basedOn w:val="DefaultParagraphFont"/>
    <w:uiPriority w:val="99"/>
    <w:unhideWhenUsed/>
    <w:rsid w:val="00947A4E"/>
    <w:rPr>
      <w:color w:val="0563C1" w:themeColor="hyperlink"/>
      <w:u w:val="single"/>
    </w:rPr>
  </w:style>
  <w:style w:type="character" w:customStyle="1" w:styleId="UnresolvedMention">
    <w:name w:val="Unresolved Mention"/>
    <w:basedOn w:val="DefaultParagraphFont"/>
    <w:uiPriority w:val="99"/>
    <w:semiHidden/>
    <w:unhideWhenUsed/>
    <w:rsid w:val="00947A4E"/>
    <w:rPr>
      <w:color w:val="605E5C"/>
      <w:shd w:val="clear" w:color="auto" w:fill="E1DFDD"/>
    </w:rPr>
  </w:style>
  <w:style w:type="paragraph" w:customStyle="1" w:styleId="Default">
    <w:name w:val="Default"/>
    <w:rsid w:val="005C5D3E"/>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971A5"/>
    <w:pPr>
      <w:spacing w:after="0" w:line="240" w:lineRule="auto"/>
      <w:ind w:left="720"/>
      <w:contextualSpacing/>
    </w:pPr>
    <w:rPr>
      <w:rFonts w:ascii="Arial" w:eastAsiaTheme="minorHAnsi" w:hAnsi="Arial"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mailto:Brown.David@mgh.harvard.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357</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bs, Genise</dc:creator>
  <cp:keywords/>
  <dc:description/>
  <cp:lastModifiedBy>Cioffari-Macphee, Diana (DPH)</cp:lastModifiedBy>
  <cp:revision>7</cp:revision>
  <cp:lastPrinted>2021-10-04T16:45:00Z</cp:lastPrinted>
  <dcterms:created xsi:type="dcterms:W3CDTF">2022-01-28T19:12:00Z</dcterms:created>
  <dcterms:modified xsi:type="dcterms:W3CDTF">2022-01-28T19:1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